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63527" w14:textId="347AFE3D" w:rsidR="008854FC" w:rsidRDefault="009134F6" w:rsidP="00EE0778">
      <w:pPr>
        <w:ind w:left="0"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59968" behindDoc="0" locked="0" layoutInCell="1" allowOverlap="1" wp14:anchorId="6D783838" wp14:editId="035F9338">
                <wp:simplePos x="0" y="0"/>
                <wp:positionH relativeFrom="column">
                  <wp:posOffset>10583286</wp:posOffset>
                </wp:positionH>
                <wp:positionV relativeFrom="paragraph">
                  <wp:posOffset>-390791</wp:posOffset>
                </wp:positionV>
                <wp:extent cx="1425829" cy="2149110"/>
                <wp:effectExtent l="0" t="0" r="22225" b="3810"/>
                <wp:wrapNone/>
                <wp:docPr id="1074269556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5829" cy="2149110"/>
                          <a:chOff x="0" y="0"/>
                          <a:chExt cx="1425829" cy="2149110"/>
                        </a:xfrm>
                      </wpg:grpSpPr>
                      <wpg:grpSp>
                        <wpg:cNvPr id="245343839" name="Group 3"/>
                        <wpg:cNvGrpSpPr/>
                        <wpg:grpSpPr>
                          <a:xfrm>
                            <a:off x="44592" y="0"/>
                            <a:ext cx="1340498" cy="805688"/>
                            <a:chOff x="0" y="0"/>
                            <a:chExt cx="1341123" cy="806180"/>
                          </a:xfrm>
                        </wpg:grpSpPr>
                        <wps:wsp>
                          <wps:cNvPr id="714347386" name="Flowchart: Preparation 2"/>
                          <wps:cNvSpPr/>
                          <wps:spPr>
                            <a:xfrm>
                              <a:off x="0" y="0"/>
                              <a:ext cx="1341120" cy="602826"/>
                            </a:xfrm>
                            <a:prstGeom prst="flowChartPreparation">
                              <a:avLst/>
                            </a:prstGeom>
                            <a:solidFill>
                              <a:schemeClr val="bg1"/>
                            </a:solidFill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5FB7C15" w14:textId="77777777" w:rsidR="00C2124A" w:rsidRDefault="00C2124A" w:rsidP="00C2124A">
                                <w:pPr>
                                  <w:ind w:left="0"/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29198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1989" y="46085"/>
                              <a:ext cx="1219134" cy="760095"/>
                            </a:xfrm>
                            <a:prstGeom prst="rect">
                              <a:avLst/>
                            </a:prstGeom>
                            <a:noFill/>
                            <a:ln w="317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F4D5D56" w14:textId="3A866343" w:rsidR="00C2124A" w:rsidRPr="00C2124A" w:rsidRDefault="00AD5C8B" w:rsidP="007B6E1B">
                                <w:pPr>
                                  <w:pStyle w:val="Heading3"/>
                                  <w:jc w:val="center"/>
                                </w:pPr>
                                <w:r>
                                  <w:t>Parameter block &amp; Constan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660070323" name="Rectangle 5"/>
                        <wps:cNvSpPr/>
                        <wps:spPr>
                          <a:xfrm>
                            <a:off x="151868" y="657597"/>
                            <a:ext cx="1171538" cy="528306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FA5E" w14:textId="7CC51DE9" w:rsidR="00C2124A" w:rsidRPr="00C2124A" w:rsidRDefault="00AD5C8B" w:rsidP="00C2124A">
                              <w:pPr>
                                <w:pStyle w:val="Heading2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Calculation blo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7702130" name="Oval 76"/>
                        <wps:cNvSpPr/>
                        <wps:spPr>
                          <a:xfrm>
                            <a:off x="0" y="1266878"/>
                            <a:ext cx="1425829" cy="692404"/>
                          </a:xfrm>
                          <a:prstGeom prst="ellipse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763243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8793" y="1389479"/>
                            <a:ext cx="1218164" cy="759631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15F119" w14:textId="60573771" w:rsidR="00AD5C8B" w:rsidRPr="00C2124A" w:rsidRDefault="00AD5C8B" w:rsidP="00AD5C8B">
                              <w:pPr>
                                <w:pStyle w:val="Heading3"/>
                                <w:jc w:val="center"/>
                              </w:pPr>
                              <w:r>
                                <w:t>Inputs &amp; Outpu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783838" id="Group 105" o:spid="_x0000_s1026" style="position:absolute;margin-left:833.35pt;margin-top:-30.75pt;width:112.25pt;height:169.2pt;z-index:251859968" coordsize="14258,214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">
                <v:group id="Group 3" o:spid="_x0000_s1027" style="position:absolute;left:445;width:13405;height:8056" coordsize="13411,8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">
                  <v:shapetype id="_x0000_t117" coordsize="21600,21600" o:spt="117" path="m4353,l17214,r4386,10800l17214,21600r-12861,l,10800xe">
                    <v:stroke joinstyle="miter"/>
                    <v:path gradientshapeok="t" o:connecttype="rect" textboxrect="4353,0,17214,21600"/>
                  </v:shapetype>
                  <v:shape id="_x0000_s1028" type="#_x0000_t117" style="position:absolute;width:13411;height:60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" fillcolor="white [3212]" strokecolor="black [3213]" strokeweight=".25pt">
                    <v:textbox>
                      <w:txbxContent>
                        <w:p w14:paraId="15FB7C15" w14:textId="77777777" w:rsidR="00C2124A" w:rsidRDefault="00C2124A" w:rsidP="00C2124A">
                          <w:pPr>
                            <w:ind w:left="0"/>
                            <w:jc w:val="center"/>
                          </w:pPr>
                        </w:p>
                      </w:txbxContent>
                    </v:textbox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9" type="#_x0000_t202" style="position:absolute;left:1219;top:460;width:12192;height:76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" filled="f" stroked="f" strokeweight=".25pt">
                    <v:textbox>
                      <w:txbxContent>
                        <w:p w14:paraId="3F4D5D56" w14:textId="3A866343" w:rsidR="00C2124A" w:rsidRPr="00C2124A" w:rsidRDefault="00AD5C8B" w:rsidP="007B6E1B">
                          <w:pPr>
                            <w:pStyle w:val="Heading3"/>
                            <w:jc w:val="center"/>
                          </w:pPr>
                          <w:r>
                            <w:t>Parameter block &amp; Constant</w:t>
                          </w:r>
                        </w:p>
                      </w:txbxContent>
                    </v:textbox>
                  </v:shape>
                </v:group>
                <v:rect id="_x0000_s1030" style="position:absolute;left:1518;top:6575;width:11716;height:52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" fillcolor="#8eaadb [1940]" strokecolor="black [3213]" strokeweight="2.25pt">
                  <v:textbox>
                    <w:txbxContent>
                      <w:p w14:paraId="747AFA5E" w14:textId="7CC51DE9" w:rsidR="00C2124A" w:rsidRPr="00C2124A" w:rsidRDefault="00AD5C8B" w:rsidP="00C2124A">
                        <w:pPr>
                          <w:pStyle w:val="Heading2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Calculation block</w:t>
                        </w:r>
                      </w:p>
                    </w:txbxContent>
                  </v:textbox>
                </v:rect>
                <v:oval id="Oval 76" o:spid="_x0000_s1031" style="position:absolute;top:12668;width:14258;height:69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" fillcolor="#e7e6e6 [3214]" strokecolor="black [3213]" strokeweight="1pt">
                  <v:stroke joinstyle="miter"/>
                </v:oval>
                <v:shape id="_x0000_s1032" type="#_x0000_t202" style="position:absolute;left:1787;top:13894;width:12182;height:7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" filled="f" stroked="f" strokeweight=".25pt">
                  <v:textbox>
                    <w:txbxContent>
                      <w:p w14:paraId="0615F119" w14:textId="60573771" w:rsidR="00AD5C8B" w:rsidRPr="00C2124A" w:rsidRDefault="00AD5C8B" w:rsidP="00AD5C8B">
                        <w:pPr>
                          <w:pStyle w:val="Heading3"/>
                          <w:jc w:val="center"/>
                        </w:pPr>
                        <w:r>
                          <w:t>Inputs &amp; Output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66AB6">
        <w:rPr>
          <w:noProof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57EDBFB8" wp14:editId="5633399F">
                <wp:simplePos x="0" y="0"/>
                <wp:positionH relativeFrom="column">
                  <wp:posOffset>1519809</wp:posOffset>
                </wp:positionH>
                <wp:positionV relativeFrom="paragraph">
                  <wp:posOffset>-429133</wp:posOffset>
                </wp:positionV>
                <wp:extent cx="1182624" cy="323088"/>
                <wp:effectExtent l="0" t="0" r="0" b="1270"/>
                <wp:wrapNone/>
                <wp:docPr id="590200285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2624" cy="3230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01966B" w14:textId="606AA78D" w:rsidR="00F66AB6" w:rsidRPr="00F66AB6" w:rsidRDefault="00F66AB6" w:rsidP="00F66AB6">
                            <w:pPr>
                              <w:pStyle w:val="Heading4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66AB6">
                              <w:rPr>
                                <w:b/>
                                <w:bCs/>
                                <w:i/>
                                <w:iCs/>
                              </w:rPr>
                              <w:t>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DBFB8" id="Text Box 90" o:spid="_x0000_s1033" type="#_x0000_t202" style="position:absolute;margin-left:119.65pt;margin-top:-33.8pt;width:93.1pt;height:25.45pt;z-index:251916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" filled="f" stroked="f" strokeweight=".5pt">
                <v:textbox>
                  <w:txbxContent>
                    <w:p w14:paraId="0D01966B" w14:textId="606AA78D" w:rsidR="00F66AB6" w:rsidRPr="00F66AB6" w:rsidRDefault="00F66AB6" w:rsidP="00F66AB6">
                      <w:pPr>
                        <w:pStyle w:val="Heading4"/>
                        <w:rPr>
                          <w:b/>
                          <w:bCs/>
                          <w:i/>
                          <w:iCs/>
                        </w:rPr>
                      </w:pPr>
                      <w:r w:rsidRPr="00F66AB6">
                        <w:rPr>
                          <w:b/>
                          <w:bCs/>
                          <w:i/>
                          <w:iCs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 w:rsidR="00F66AB6">
        <w:rPr>
          <w:noProof/>
        </w:rPr>
        <mc:AlternateContent>
          <mc:Choice Requires="wps">
            <w:drawing>
              <wp:anchor distT="0" distB="0" distL="114300" distR="114300" simplePos="0" relativeHeight="251617280" behindDoc="0" locked="0" layoutInCell="1" allowOverlap="1" wp14:anchorId="17A9F1B6" wp14:editId="005E2B8E">
                <wp:simplePos x="0" y="0"/>
                <wp:positionH relativeFrom="column">
                  <wp:posOffset>-600456</wp:posOffset>
                </wp:positionH>
                <wp:positionV relativeFrom="paragraph">
                  <wp:posOffset>-384048</wp:posOffset>
                </wp:positionV>
                <wp:extent cx="1371600" cy="707136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707136"/>
                        </a:xfrm>
                        <a:prstGeom prst="ellipse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F1CE45" w14:textId="323A6076" w:rsidR="004A74E6" w:rsidRPr="0036655D" w:rsidRDefault="004A74E6" w:rsidP="004A74E6">
                            <w:pPr>
                              <w:ind w:left="0" w:right="124" w:firstLine="0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Arial"/>
                                    <w:sz w:val="32"/>
                                    <w:szCs w:val="32"/>
                                  </w:rPr>
                                  <m:t>v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A9F1B6" id="Text Box 2" o:spid="_x0000_s1034" style="position:absolute;margin-left:-47.3pt;margin-top:-30.25pt;width:108pt;height:55.7pt;z-index: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" filled="f" stroked="f">
                <v:stroke joinstyle="miter"/>
                <v:textbox>
                  <w:txbxContent>
                    <w:p w14:paraId="0AF1CE45" w14:textId="323A6076" w:rsidR="004A74E6" w:rsidRPr="0036655D" w:rsidRDefault="004A74E6" w:rsidP="004A74E6">
                      <w:pPr>
                        <w:ind w:left="0" w:right="124" w:firstLine="0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>v</m:t>
                          </m:r>
                        </m:oMath>
                      </m:oMathPara>
                    </w:p>
                  </w:txbxContent>
                </v:textbox>
              </v:oval>
            </w:pict>
          </mc:Fallback>
        </mc:AlternateContent>
      </w:r>
      <w:r w:rsidR="008C491B">
        <w:rPr>
          <w:noProof/>
        </w:rPr>
        <mc:AlternateContent>
          <mc:Choice Requires="wpg">
            <w:drawing>
              <wp:anchor distT="0" distB="0" distL="114300" distR="114300" simplePos="0" relativeHeight="251762688" behindDoc="0" locked="0" layoutInCell="1" allowOverlap="1" wp14:anchorId="3429AE04" wp14:editId="2EE4BC08">
                <wp:simplePos x="0" y="0"/>
                <wp:positionH relativeFrom="column">
                  <wp:posOffset>3107549</wp:posOffset>
                </wp:positionH>
                <wp:positionV relativeFrom="paragraph">
                  <wp:posOffset>-249174</wp:posOffset>
                </wp:positionV>
                <wp:extent cx="1466229" cy="2225040"/>
                <wp:effectExtent l="0" t="19050" r="0" b="22860"/>
                <wp:wrapNone/>
                <wp:docPr id="1064881524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229" cy="2225040"/>
                          <a:chOff x="27284" y="0"/>
                          <a:chExt cx="1466651" cy="2203450"/>
                        </a:xfrm>
                      </wpg:grpSpPr>
                      <wpg:grpSp>
                        <wpg:cNvPr id="1022344940" name="Group 58"/>
                        <wpg:cNvGrpSpPr/>
                        <wpg:grpSpPr>
                          <a:xfrm>
                            <a:off x="27284" y="0"/>
                            <a:ext cx="1422400" cy="2203450"/>
                            <a:chOff x="8713" y="0"/>
                            <a:chExt cx="1422400" cy="2203936"/>
                          </a:xfrm>
                        </wpg:grpSpPr>
                        <wps:wsp>
                          <wps:cNvPr id="371231418" name="Rectangle 5"/>
                          <wps:cNvSpPr/>
                          <wps:spPr>
                            <a:xfrm>
                              <a:off x="77754" y="0"/>
                              <a:ext cx="1232922" cy="2203936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2930A9E" w14:textId="77777777" w:rsidR="00E845B8" w:rsidRDefault="00E845B8" w:rsidP="00E845B8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  <w:p w14:paraId="0E0B4650" w14:textId="77777777" w:rsidR="00E845B8" w:rsidRPr="006F04F0" w:rsidRDefault="00E845B8" w:rsidP="00E845B8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59420044" name="Text Box 11"/>
                          <wps:cNvSpPr txBox="1"/>
                          <wps:spPr>
                            <a:xfrm>
                              <a:off x="8713" y="830550"/>
                              <a:ext cx="1422400" cy="106991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2485438" w14:textId="039A9CEC" w:rsidR="00E845B8" w:rsidRDefault="00000000" w:rsidP="00E845B8">
                                <w:pPr>
                                  <w:ind w:left="0" w:right="32" w:firstLine="0"/>
                                </w:pPr>
                                <m:oMathPara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=β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.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v</m:t>
                                        </m:r>
                                      </m:den>
                                    </m:f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-δ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40759489" name="Text Box 11"/>
                        <wps:cNvSpPr txBox="1"/>
                        <wps:spPr>
                          <a:xfrm>
                            <a:off x="71535" y="49763"/>
                            <a:ext cx="1422400" cy="46397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950AC5" w14:textId="4F4D66E1" w:rsidR="00C2124A" w:rsidRPr="00AD5C8B" w:rsidRDefault="00C2124A" w:rsidP="00C2124A">
                              <w:pPr>
                                <w:ind w:left="0" w:right="32" w:firstLine="0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AD5C8B">
                                <w:rPr>
                                  <w:sz w:val="26"/>
                                  <w:szCs w:val="26"/>
                                </w:rPr>
                                <w:t>Sideslip angle at front axle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29AE04" id="Group 59" o:spid="_x0000_s1035" style="position:absolute;margin-left:244.7pt;margin-top:-19.6pt;width:115.45pt;height:175.2pt;z-index:251762688;mso-width-relative:margin;mso-height-relative:margin" coordorigin="272" coordsize="14666,220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">
                <v:group id="Group 58" o:spid="_x0000_s1036" style="position:absolute;left:272;width:14224;height:22034" coordorigin="87" coordsize="14224,22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">
                  <v:rect id="_x0000_s1037" style="position:absolute;left:777;width:12329;height:22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" fillcolor="#8eaadb [1940]" strokecolor="black [3213]" strokeweight="2.25pt">
                    <v:textbox>
                      <w:txbxContent>
                        <w:p w14:paraId="72930A9E" w14:textId="77777777" w:rsidR="00E845B8" w:rsidRDefault="00E845B8" w:rsidP="00E845B8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  <w:p w14:paraId="0E0B4650" w14:textId="77777777" w:rsidR="00E845B8" w:rsidRPr="006F04F0" w:rsidRDefault="00E845B8" w:rsidP="00E845B8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rect>
                  <v:shape id="_x0000_s1038" type="#_x0000_t202" style="position:absolute;left:87;top:8305;width:14224;height:10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" filled="f" stroked="f" strokeweight=".5pt">
                    <v:textbox>
                      <w:txbxContent>
                        <w:p w14:paraId="32485438" w14:textId="039A9CEC" w:rsidR="00E845B8" w:rsidRDefault="00000000" w:rsidP="00E845B8">
                          <w:pPr>
                            <w:ind w:left="0" w:right="32" w:firstLine="0"/>
                          </w:pPr>
                          <m:oMathPara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β+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.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den>
                              </m:f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δ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shape id="_x0000_s1039" type="#_x0000_t202" style="position:absolute;left:715;top:497;width:14224;height:4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" filled="f" stroked="f" strokeweight=".5pt">
                  <v:textbox>
                    <w:txbxContent>
                      <w:p w14:paraId="03950AC5" w14:textId="4F4D66E1" w:rsidR="00C2124A" w:rsidRPr="00AD5C8B" w:rsidRDefault="00C2124A" w:rsidP="00C2124A">
                        <w:pPr>
                          <w:ind w:left="0" w:right="32" w:firstLine="0"/>
                          <w:rPr>
                            <w:sz w:val="26"/>
                            <w:szCs w:val="26"/>
                          </w:rPr>
                        </w:pPr>
                        <w:r w:rsidRPr="00AD5C8B">
                          <w:rPr>
                            <w:sz w:val="26"/>
                            <w:szCs w:val="26"/>
                          </w:rPr>
                          <w:t>Sideslip angle at front axle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F6A0B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1766D1BC" wp14:editId="54B4A45A">
                <wp:simplePos x="0" y="0"/>
                <wp:positionH relativeFrom="column">
                  <wp:posOffset>4897882</wp:posOffset>
                </wp:positionH>
                <wp:positionV relativeFrom="paragraph">
                  <wp:posOffset>-276708</wp:posOffset>
                </wp:positionV>
                <wp:extent cx="1264102" cy="3262090"/>
                <wp:effectExtent l="0" t="19050" r="0" b="14605"/>
                <wp:wrapNone/>
                <wp:docPr id="1115068482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4102" cy="3262090"/>
                          <a:chOff x="-85863" y="-11104"/>
                          <a:chExt cx="1417672" cy="668560"/>
                        </a:xfrm>
                      </wpg:grpSpPr>
                      <wps:wsp>
                        <wps:cNvPr id="670191570" name="Rectangle 5"/>
                        <wps:cNvSpPr/>
                        <wps:spPr>
                          <a:xfrm>
                            <a:off x="-16" y="-11104"/>
                            <a:ext cx="1216861" cy="66856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6DC027" w14:textId="77777777" w:rsidR="00643745" w:rsidRPr="0036655D" w:rsidRDefault="00643745" w:rsidP="00643745">
                              <w:pPr>
                                <w:ind w:left="0" w:right="-21" w:firstLine="0"/>
                                <w:rPr>
                                  <w:rFonts w:ascii="Arial" w:hAnsi="Arial" w:cs="Arial"/>
                                  <w:color w:val="000000" w:themeColor="text1"/>
                                </w:rPr>
                              </w:pPr>
                            </w:p>
                            <w:p w14:paraId="497196F2" w14:textId="77777777" w:rsidR="00643745" w:rsidRPr="0036655D" w:rsidRDefault="00643745" w:rsidP="00643745">
                              <w:pPr>
                                <w:ind w:left="0" w:right="-21" w:firstLine="0"/>
                                <w:rPr>
                                  <w:rFonts w:ascii="Arial" w:hAnsi="Arial" w:cs="Arial"/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9217491" name="Text Box 11"/>
                        <wps:cNvSpPr txBox="1"/>
                        <wps:spPr>
                          <a:xfrm>
                            <a:off x="-85863" y="257540"/>
                            <a:ext cx="1417672" cy="2999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2A768B" w14:textId="0CBE7648" w:rsidR="00643745" w:rsidRPr="0036655D" w:rsidRDefault="00000000" w:rsidP="00643745">
                              <w:pPr>
                                <w:ind w:left="0" w:right="32" w:firstLine="0"/>
                                <w:rPr>
                                  <w:rFonts w:ascii="Arial" w:hAnsi="Arial" w:cs="Arial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Arial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y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=ε.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Arial"/>
                                    </w:rPr>
                                    <m:t xml:space="preserve">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Arial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C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ε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Arial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C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α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.α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66D1BC" id="Group 16" o:spid="_x0000_s1040" style="position:absolute;margin-left:385.65pt;margin-top:-21.8pt;width:99.55pt;height:256.85pt;z-index:251669504;mso-width-relative:margin;mso-height-relative:margin" coordorigin="-858,-111" coordsize="14176,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">
                <v:rect id="_x0000_s1041" style="position:absolute;top:-111;width:12168;height:66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" fillcolor="#8eaadb [1940]" strokecolor="black [3213]" strokeweight="2.25pt">
                  <v:textbox>
                    <w:txbxContent>
                      <w:p w14:paraId="6C6DC027" w14:textId="77777777" w:rsidR="00643745" w:rsidRPr="0036655D" w:rsidRDefault="00643745" w:rsidP="00643745">
                        <w:pPr>
                          <w:ind w:left="0" w:right="-21" w:firstLine="0"/>
                          <w:rPr>
                            <w:rFonts w:ascii="Arial" w:hAnsi="Arial" w:cs="Arial"/>
                            <w:color w:val="000000" w:themeColor="text1"/>
                          </w:rPr>
                        </w:pPr>
                      </w:p>
                      <w:p w14:paraId="497196F2" w14:textId="77777777" w:rsidR="00643745" w:rsidRPr="0036655D" w:rsidRDefault="00643745" w:rsidP="00643745">
                        <w:pPr>
                          <w:ind w:left="0" w:right="-21" w:firstLine="0"/>
                          <w:rPr>
                            <w:rFonts w:ascii="Arial" w:hAnsi="Arial" w:cs="Arial"/>
                            <w:color w:val="000000" w:themeColor="text1"/>
                          </w:rPr>
                        </w:pPr>
                      </w:p>
                    </w:txbxContent>
                  </v:textbox>
                </v:rect>
                <v:shape id="_x0000_s1042" type="#_x0000_t202" style="position:absolute;left:-858;top:2575;width:14176;height:29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" filled="f" stroked="f" strokeweight=".5pt">
                  <v:textbox>
                    <w:txbxContent>
                      <w:p w14:paraId="382A768B" w14:textId="0CBE7648" w:rsidR="00643745" w:rsidRPr="0036655D" w:rsidRDefault="00000000" w:rsidP="00643745">
                        <w:pPr>
                          <w:ind w:left="0" w:right="32" w:firstLine="0"/>
                          <w:rPr>
                            <w:rFonts w:ascii="Arial" w:hAnsi="Arial" w:cs="Arial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</w:rPr>
                                  <m:t>y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Arial"/>
                              </w:rPr>
                              <m:t>=ε.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 xml:space="preserve">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</w:rPr>
                                  <m:t>ε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Arial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</w:rPr>
                                  <m:t>α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Arial"/>
                              </w:rPr>
                              <m:t>.α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BF6A0B"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743481F3" wp14:editId="249DF807">
                <wp:simplePos x="0" y="0"/>
                <wp:positionH relativeFrom="column">
                  <wp:posOffset>722376</wp:posOffset>
                </wp:positionH>
                <wp:positionV relativeFrom="paragraph">
                  <wp:posOffset>-103632</wp:posOffset>
                </wp:positionV>
                <wp:extent cx="2432304" cy="0"/>
                <wp:effectExtent l="0" t="76200" r="25400" b="95250"/>
                <wp:wrapNone/>
                <wp:docPr id="1400951483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2304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AB0D7D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2" o:spid="_x0000_s1026" type="#_x0000_t32" style="position:absolute;margin-left:56.9pt;margin-top:-8.15pt;width:191.5pt;height:0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06797D">
        <w:rPr>
          <w:noProof/>
        </w:rPr>
        <mc:AlternateContent>
          <mc:Choice Requires="wps">
            <w:drawing>
              <wp:anchor distT="0" distB="0" distL="114300" distR="114300" simplePos="0" relativeHeight="251616256" behindDoc="0" locked="0" layoutInCell="1" allowOverlap="1" wp14:anchorId="70016730" wp14:editId="02A7F492">
                <wp:simplePos x="0" y="0"/>
                <wp:positionH relativeFrom="column">
                  <wp:posOffset>-618067</wp:posOffset>
                </wp:positionH>
                <wp:positionV relativeFrom="paragraph">
                  <wp:posOffset>-375920</wp:posOffset>
                </wp:positionV>
                <wp:extent cx="1340893" cy="602322"/>
                <wp:effectExtent l="0" t="0" r="12065" b="26670"/>
                <wp:wrapNone/>
                <wp:docPr id="191105337" name="Flowchart: Preparatio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0893" cy="602322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F94742" w14:textId="77777777" w:rsidR="004A74E6" w:rsidRDefault="004A74E6" w:rsidP="004A74E6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0016730" id="Flowchart: Preparation 2" o:spid="_x0000_s1043" style="position:absolute;margin-left:-48.65pt;margin-top:-29.6pt;width:105.6pt;height:47.45pt;z-index:25161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" fillcolor="#e7e6e6 [3214]" strokecolor="black [3213]" strokeweight="1pt">
                <v:stroke joinstyle="miter"/>
                <v:textbox>
                  <w:txbxContent>
                    <w:p w14:paraId="7AF94742" w14:textId="77777777" w:rsidR="004A74E6" w:rsidRDefault="004A74E6" w:rsidP="004A74E6">
                      <w:pPr>
                        <w:ind w:left="0"/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BF3371">
        <w:t xml:space="preserve"> </w:t>
      </w:r>
    </w:p>
    <w:p w14:paraId="2A9D8529" w14:textId="59BA287B" w:rsidR="00EE0778" w:rsidRDefault="00F66AB6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 wp14:anchorId="755C6CCE" wp14:editId="06366C58">
                <wp:simplePos x="0" y="0"/>
                <wp:positionH relativeFrom="column">
                  <wp:posOffset>1520825</wp:posOffset>
                </wp:positionH>
                <wp:positionV relativeFrom="paragraph">
                  <wp:posOffset>95934</wp:posOffset>
                </wp:positionV>
                <wp:extent cx="1182624" cy="323088"/>
                <wp:effectExtent l="0" t="0" r="0" b="1270"/>
                <wp:wrapNone/>
                <wp:docPr id="1947611369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2624" cy="3230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43D87F" w14:textId="77777777" w:rsidR="00F66AB6" w:rsidRPr="00F66AB6" w:rsidRDefault="00F66AB6" w:rsidP="00F66AB6">
                            <w:pPr>
                              <w:pStyle w:val="Heading4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66AB6">
                              <w:rPr>
                                <w:b/>
                                <w:bCs/>
                                <w:i/>
                                <w:iCs/>
                              </w:rPr>
                              <w:t>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5C6CCE" id="_x0000_s1044" type="#_x0000_t202" style="position:absolute;margin-left:119.75pt;margin-top:7.55pt;width:93.1pt;height:25.45pt;z-index:251918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" filled="f" stroked="f" strokeweight=".5pt">
                <v:textbox>
                  <w:txbxContent>
                    <w:p w14:paraId="5743D87F" w14:textId="77777777" w:rsidR="00F66AB6" w:rsidRPr="00F66AB6" w:rsidRDefault="00F66AB6" w:rsidP="00F66AB6">
                      <w:pPr>
                        <w:pStyle w:val="Heading4"/>
                        <w:rPr>
                          <w:b/>
                          <w:bCs/>
                          <w:i/>
                          <w:iCs/>
                        </w:rPr>
                      </w:pPr>
                      <w:r w:rsidRPr="00F66AB6">
                        <w:rPr>
                          <w:b/>
                          <w:bCs/>
                          <w:i/>
                          <w:iCs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 w:rsidR="00BF6A0B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264A56A" wp14:editId="3C7D719E">
                <wp:simplePos x="0" y="0"/>
                <wp:positionH relativeFrom="column">
                  <wp:posOffset>4946269</wp:posOffset>
                </wp:positionH>
                <wp:positionV relativeFrom="paragraph">
                  <wp:posOffset>40005</wp:posOffset>
                </wp:positionV>
                <wp:extent cx="1422400" cy="274320"/>
                <wp:effectExtent l="0" t="0" r="0" b="0"/>
                <wp:wrapNone/>
                <wp:docPr id="1497323457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240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772239" w14:textId="1A8C4983" w:rsidR="00982087" w:rsidRPr="00AD5C8B" w:rsidRDefault="00982087" w:rsidP="00982087">
                            <w:pPr>
                              <w:ind w:left="0" w:right="32" w:firstLine="0"/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</w:pPr>
                            <w:r w:rsidRPr="00AD5C8B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Lateral forc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4A56A" id="Text Box 11" o:spid="_x0000_s1045" type="#_x0000_t202" style="position:absolute;margin-left:389.45pt;margin-top:3.15pt;width:112pt;height:21.6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" filled="f" stroked="f" strokeweight=".5pt">
                <v:textbox>
                  <w:txbxContent>
                    <w:p w14:paraId="1C772239" w14:textId="1A8C4983" w:rsidR="00982087" w:rsidRPr="00AD5C8B" w:rsidRDefault="00982087" w:rsidP="00982087">
                      <w:pPr>
                        <w:ind w:left="0" w:right="32" w:firstLine="0"/>
                        <w:rPr>
                          <w:rFonts w:ascii="Arial" w:hAnsi="Arial" w:cs="Arial"/>
                          <w:sz w:val="26"/>
                          <w:szCs w:val="26"/>
                        </w:rPr>
                      </w:pPr>
                      <w:r w:rsidRPr="00AD5C8B">
                        <w:rPr>
                          <w:rFonts w:ascii="Arial" w:hAnsi="Arial" w:cs="Arial"/>
                          <w:sz w:val="26"/>
                          <w:szCs w:val="26"/>
                        </w:rPr>
                        <w:t>Lateral force:</w:t>
                      </w:r>
                    </w:p>
                  </w:txbxContent>
                </v:textbox>
              </v:shape>
            </w:pict>
          </mc:Fallback>
        </mc:AlternateContent>
      </w:r>
      <w:r w:rsidR="0006797D">
        <w:rPr>
          <w:noProof/>
        </w:rPr>
        <mc:AlternateContent>
          <mc:Choice Requires="wps">
            <w:drawing>
              <wp:anchor distT="0" distB="0" distL="114300" distR="114300" simplePos="0" relativeHeight="251622400" behindDoc="0" locked="0" layoutInCell="1" allowOverlap="1" wp14:anchorId="22D88C06" wp14:editId="686EE86D">
                <wp:simplePos x="0" y="0"/>
                <wp:positionH relativeFrom="column">
                  <wp:posOffset>-599781</wp:posOffset>
                </wp:positionH>
                <wp:positionV relativeFrom="paragraph">
                  <wp:posOffset>154674</wp:posOffset>
                </wp:positionV>
                <wp:extent cx="1361144" cy="760095"/>
                <wp:effectExtent l="0" t="0" r="0" b="0"/>
                <wp:wrapNone/>
                <wp:docPr id="10188313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1144" cy="760095"/>
                        </a:xfrm>
                        <a:prstGeom prst="ellipse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4D77C" w14:textId="61F920BE" w:rsidR="004A74E6" w:rsidRPr="0036655D" w:rsidRDefault="004A74E6" w:rsidP="004A74E6">
                            <w:pPr>
                              <w:ind w:left="0" w:right="124" w:firstLine="0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Arial"/>
                                    <w:sz w:val="32"/>
                                    <w:szCs w:val="32"/>
                                  </w:rPr>
                                  <m:t>δ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2D88C06" id="_x0000_s1046" style="position:absolute;margin-left:-47.25pt;margin-top:12.2pt;width:107.2pt;height:59.85pt;z-index:2516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" filled="f" stroked="f">
                <v:stroke joinstyle="miter"/>
                <v:textbox>
                  <w:txbxContent>
                    <w:p w14:paraId="7104D77C" w14:textId="61F920BE" w:rsidR="004A74E6" w:rsidRPr="0036655D" w:rsidRDefault="004A74E6" w:rsidP="004A74E6">
                      <w:pPr>
                        <w:ind w:left="0" w:right="124" w:firstLine="0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>δ</m:t>
                          </m:r>
                        </m:oMath>
                      </m:oMathPara>
                    </w:p>
                  </w:txbxContent>
                </v:textbox>
              </v:oval>
            </w:pict>
          </mc:Fallback>
        </mc:AlternateContent>
      </w:r>
      <w:r w:rsidR="0006797D">
        <w:rPr>
          <w:noProof/>
        </w:rPr>
        <mc:AlternateContent>
          <mc:Choice Requires="wps">
            <w:drawing>
              <wp:anchor distT="0" distB="0" distL="114300" distR="114300" simplePos="0" relativeHeight="251621376" behindDoc="0" locked="0" layoutInCell="1" allowOverlap="1" wp14:anchorId="7B11D65E" wp14:editId="37B9A800">
                <wp:simplePos x="0" y="0"/>
                <wp:positionH relativeFrom="column">
                  <wp:posOffset>-618893</wp:posOffset>
                </wp:positionH>
                <wp:positionV relativeFrom="paragraph">
                  <wp:posOffset>146995</wp:posOffset>
                </wp:positionV>
                <wp:extent cx="1340828" cy="602826"/>
                <wp:effectExtent l="0" t="0" r="12065" b="26035"/>
                <wp:wrapNone/>
                <wp:docPr id="1501337818" name="Flowchart: Preparatio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0828" cy="602826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80978C3" id="Flowchart: Preparation 2" o:spid="_x0000_s1026" style="position:absolute;margin-left:-48.75pt;margin-top:11.55pt;width:105.6pt;height:47.45pt;z-index:25162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" fillcolor="#e7e6e6 [3214]" strokecolor="black [3213]" strokeweight="1pt">
                <v:stroke joinstyle="miter"/>
              </v:oval>
            </w:pict>
          </mc:Fallback>
        </mc:AlternateContent>
      </w:r>
    </w:p>
    <w:p w14:paraId="3BBEF235" w14:textId="68295082" w:rsidR="00EE0778" w:rsidRDefault="00EE0778" w:rsidP="00EE0778">
      <w:pPr>
        <w:ind w:left="0" w:firstLine="0"/>
      </w:pPr>
    </w:p>
    <w:p w14:paraId="75060607" w14:textId="3709B2D0" w:rsidR="00EE0778" w:rsidRDefault="00BF6A0B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3B4548C8" wp14:editId="5B40EB59">
                <wp:simplePos x="0" y="0"/>
                <wp:positionH relativeFrom="column">
                  <wp:posOffset>730070</wp:posOffset>
                </wp:positionH>
                <wp:positionV relativeFrom="paragraph">
                  <wp:posOffset>119761</wp:posOffset>
                </wp:positionV>
                <wp:extent cx="2432304" cy="0"/>
                <wp:effectExtent l="0" t="76200" r="25400" b="95250"/>
                <wp:wrapNone/>
                <wp:docPr id="269739733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2304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3E8E0C" id="Straight Arrow Connector 62" o:spid="_x0000_s1026" type="#_x0000_t32" style="position:absolute;margin-left:57.5pt;margin-top:9.45pt;width:191.5pt;height:0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53E0FB60" w14:textId="52E4A251" w:rsidR="00EE0778" w:rsidRDefault="00EE0778" w:rsidP="00EE0778">
      <w:pPr>
        <w:ind w:left="0" w:firstLine="0"/>
      </w:pPr>
    </w:p>
    <w:p w14:paraId="3753E664" w14:textId="4B07AD5A" w:rsidR="00EE0778" w:rsidRDefault="00AD5C8B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0AF0963" wp14:editId="35AEC6D3">
                <wp:simplePos x="0" y="0"/>
                <wp:positionH relativeFrom="column">
                  <wp:posOffset>7359698</wp:posOffset>
                </wp:positionH>
                <wp:positionV relativeFrom="paragraph">
                  <wp:posOffset>151511</wp:posOffset>
                </wp:positionV>
                <wp:extent cx="1739900" cy="3523488"/>
                <wp:effectExtent l="19050" t="19050" r="12700" b="20320"/>
                <wp:wrapNone/>
                <wp:docPr id="72660072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900" cy="352348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5340A5" w14:textId="77777777" w:rsidR="00FF1ACA" w:rsidRPr="0036655D" w:rsidRDefault="00FF1ACA" w:rsidP="00FF1ACA">
                            <w:pPr>
                              <w:ind w:left="0" w:right="-21" w:firstLine="0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  <w:p w14:paraId="4FE3F379" w14:textId="77777777" w:rsidR="00FF1ACA" w:rsidRPr="0036655D" w:rsidRDefault="00FF1ACA" w:rsidP="00FF1ACA">
                            <w:pPr>
                              <w:ind w:left="0" w:right="-21" w:firstLine="0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0AF0963" id="Rectangle 5" o:spid="_x0000_s1047" style="position:absolute;margin-left:579.5pt;margin-top:11.95pt;width:137pt;height:277.45pt;z-index:251735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" fillcolor="#8eaadb [1940]" strokecolor="black [3213]" strokeweight="2.25pt">
                <v:textbox>
                  <w:txbxContent>
                    <w:p w14:paraId="775340A5" w14:textId="77777777" w:rsidR="00FF1ACA" w:rsidRPr="0036655D" w:rsidRDefault="00FF1ACA" w:rsidP="00FF1ACA">
                      <w:pPr>
                        <w:ind w:left="0" w:right="-21" w:firstLine="0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  <w:p w14:paraId="4FE3F379" w14:textId="77777777" w:rsidR="00FF1ACA" w:rsidRPr="0036655D" w:rsidRDefault="00FF1ACA" w:rsidP="00FF1ACA">
                      <w:pPr>
                        <w:ind w:left="0" w:right="-21" w:firstLine="0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CF1CA3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0CCE832F" wp14:editId="440D7E57">
                <wp:simplePos x="0" y="0"/>
                <wp:positionH relativeFrom="column">
                  <wp:posOffset>552450</wp:posOffset>
                </wp:positionH>
                <wp:positionV relativeFrom="paragraph">
                  <wp:posOffset>117221</wp:posOffset>
                </wp:positionV>
                <wp:extent cx="2682594" cy="5923280"/>
                <wp:effectExtent l="19050" t="19050" r="0" b="20320"/>
                <wp:wrapNone/>
                <wp:docPr id="1661032240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2594" cy="5923280"/>
                          <a:chOff x="-5324" y="1615242"/>
                          <a:chExt cx="2683442" cy="5923478"/>
                        </a:xfrm>
                      </wpg:grpSpPr>
                      <wps:wsp>
                        <wps:cNvPr id="598602412" name="Rectangle 5"/>
                        <wps:cNvSpPr/>
                        <wps:spPr>
                          <a:xfrm>
                            <a:off x="13546" y="7010400"/>
                            <a:ext cx="1171787" cy="528320"/>
                          </a:xfrm>
                          <a:prstGeom prst="hexagon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7BC468" w14:textId="0D33092E" w:rsidR="00ED152E" w:rsidRPr="006F0E73" w:rsidRDefault="00000000" w:rsidP="00ED152E">
                              <w:pPr>
                                <w:ind w:left="0" w:right="-21" w:firstLine="0"/>
                                <w:rPr>
                                  <w:color w:val="000000" w:themeColor="text1"/>
                                  <w:sz w:val="32"/>
                                  <w:szCs w:val="32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  <w:sz w:val="32"/>
                                          <w:szCs w:val="32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sz w:val="32"/>
                                          <w:szCs w:val="32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sz w:val="32"/>
                                          <w:szCs w:val="32"/>
                                        </w:rPr>
                                        <m:t>nom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541575331" name="Group 12"/>
                        <wpg:cNvGrpSpPr/>
                        <wpg:grpSpPr>
                          <a:xfrm>
                            <a:off x="1538249" y="6472339"/>
                            <a:ext cx="1139869" cy="429046"/>
                            <a:chOff x="-744364" y="-22018"/>
                            <a:chExt cx="1139869" cy="429046"/>
                          </a:xfrm>
                        </wpg:grpSpPr>
                        <wps:wsp>
                          <wps:cNvPr id="1148814076" name="Flowchart: Extract 10"/>
                          <wps:cNvSpPr/>
                          <wps:spPr>
                            <a:xfrm rot="5400000">
                              <a:off x="-567304" y="-199078"/>
                              <a:ext cx="429046" cy="783166"/>
                            </a:xfrm>
                            <a:prstGeom prst="flowChartExtra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7086889" name="Text Box 11"/>
                          <wps:cNvSpPr txBox="1"/>
                          <wps:spPr>
                            <a:xfrm>
                              <a:off x="-728869" y="48120"/>
                              <a:ext cx="1124374" cy="2637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0EE5FED" w14:textId="6CDBA88B" w:rsidR="00ED152E" w:rsidRDefault="00ED152E" w:rsidP="00ED152E">
                                <w:pPr>
                                  <w:ind w:left="0" w:right="363" w:hanging="90"/>
                                </w:pPr>
                                <w:r>
                                  <w:t xml:space="preserve">Cos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983183019" name="Group 12"/>
                        <wpg:cNvGrpSpPr/>
                        <wpg:grpSpPr>
                          <a:xfrm>
                            <a:off x="1520034" y="7033046"/>
                            <a:ext cx="1124373" cy="429046"/>
                            <a:chOff x="-762579" y="23916"/>
                            <a:chExt cx="1124373" cy="429046"/>
                          </a:xfrm>
                        </wpg:grpSpPr>
                        <wps:wsp>
                          <wps:cNvPr id="1964386614" name="Flowchart: Extract 10"/>
                          <wps:cNvSpPr/>
                          <wps:spPr>
                            <a:xfrm rot="5400000">
                              <a:off x="-585518" y="-153144"/>
                              <a:ext cx="429046" cy="783166"/>
                            </a:xfrm>
                            <a:prstGeom prst="flowChartExtra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9021835" name="Text Box 11"/>
                          <wps:cNvSpPr txBox="1"/>
                          <wps:spPr>
                            <a:xfrm>
                              <a:off x="-762579" y="123479"/>
                              <a:ext cx="1124373" cy="2637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B824561" w14:textId="0ECEB5BD" w:rsidR="00ED152E" w:rsidRDefault="00ED152E" w:rsidP="00ED152E">
                                <w:pPr>
                                  <w:ind w:left="0" w:right="363" w:hanging="90"/>
                                </w:pPr>
                                <w:r>
                                  <w:t xml:space="preserve">Sin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51563040" name="Group 24"/>
                        <wpg:cNvGrpSpPr/>
                        <wpg:grpSpPr>
                          <a:xfrm>
                            <a:off x="-5324" y="1615242"/>
                            <a:ext cx="2558715" cy="5345054"/>
                            <a:chOff x="-5324" y="1615242"/>
                            <a:chExt cx="2558715" cy="5345054"/>
                          </a:xfrm>
                        </wpg:grpSpPr>
                        <wps:wsp>
                          <wps:cNvPr id="1639063322" name="Rectangle 5"/>
                          <wps:cNvSpPr/>
                          <wps:spPr>
                            <a:xfrm>
                              <a:off x="-1" y="6431976"/>
                              <a:ext cx="1171787" cy="528320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EB38CC3" w14:textId="0D380970" w:rsidR="006F04F0" w:rsidRPr="006F0E73" w:rsidRDefault="006F0E73" w:rsidP="006F04F0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  <w:sz w:val="32"/>
                                    <w:szCs w:val="32"/>
                                  </w:rPr>
                                </w:pPr>
                                <m:oMath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m:t xml:space="preserve">    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  <w:sz w:val="32"/>
                                          <w:szCs w:val="32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sz w:val="32"/>
                                          <w:szCs w:val="32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sz w:val="32"/>
                                          <w:szCs w:val="32"/>
                                        </w:rPr>
                                        <m:t>kp</m:t>
                                      </m:r>
                                    </m:sub>
                                  </m:sSub>
                                </m:oMath>
                                <w:r w:rsidR="006F04F0" w:rsidRPr="006F0E73">
                                  <w:rPr>
                                    <w:rFonts w:eastAsiaTheme="minorEastAsia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04277450" name="Rectangle 5"/>
                          <wps:cNvSpPr/>
                          <wps:spPr>
                            <a:xfrm>
                              <a:off x="13546" y="4301743"/>
                              <a:ext cx="1130807" cy="444048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C43AB7D" w14:textId="40E4B8BE" w:rsidR="006F04F0" w:rsidRPr="006F04F0" w:rsidRDefault="006F04F0" w:rsidP="006F04F0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38815191" name="Rectangle 5"/>
                          <wps:cNvSpPr/>
                          <wps:spPr>
                            <a:xfrm>
                              <a:off x="-5324" y="4796770"/>
                              <a:ext cx="1138898" cy="434806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BB8F8AC" w14:textId="6619987D" w:rsidR="006F04F0" w:rsidRPr="006F04F0" w:rsidRDefault="006F04F0" w:rsidP="006F04F0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61390235" name="Rectangle 5"/>
                          <wps:cNvSpPr/>
                          <wps:spPr>
                            <a:xfrm>
                              <a:off x="0" y="3793067"/>
                              <a:ext cx="1130648" cy="441153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5BAC1F4" w14:textId="4C5D382E" w:rsidR="006F04F0" w:rsidRPr="006F04F0" w:rsidRDefault="006F04F0" w:rsidP="006F04F0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69963351" name="Rectangle 5"/>
                          <wps:cNvSpPr/>
                          <wps:spPr>
                            <a:xfrm>
                              <a:off x="0" y="2621280"/>
                              <a:ext cx="1108707" cy="528320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142C42F" w14:textId="00808B38" w:rsidR="006F04F0" w:rsidRPr="006F04F0" w:rsidRDefault="006F04F0" w:rsidP="006F04F0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68518904" name="Rectangle 5"/>
                          <wps:cNvSpPr/>
                          <wps:spPr>
                            <a:xfrm>
                              <a:off x="0" y="3210560"/>
                              <a:ext cx="1137366" cy="528320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F8191B3" w14:textId="77777777" w:rsidR="00E845B8" w:rsidRDefault="00E845B8" w:rsidP="00E845B8">
                                <w:pPr>
                                  <w:ind w:left="0" w:right="-14" w:firstLine="0"/>
                                </w:pPr>
                                <w:r>
                                  <w:t xml:space="preserve">Cornering Stiffnesss  </w:t>
                                </w: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C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</m:t>
                                      </m:r>
                                    </m:sub>
                                  </m:sSub>
                                </m:oMath>
                              </w:p>
                              <w:p w14:paraId="6935E42A" w14:textId="3C8D3045" w:rsidR="006F04F0" w:rsidRPr="006F04F0" w:rsidRDefault="006F04F0" w:rsidP="006F04F0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5422532" name="Rectangle 5"/>
                          <wps:cNvSpPr/>
                          <wps:spPr>
                            <a:xfrm>
                              <a:off x="-5323" y="5366785"/>
                              <a:ext cx="1145669" cy="528320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65C8AF3" w14:textId="7525437D" w:rsidR="006F04F0" w:rsidRPr="006F04F0" w:rsidRDefault="006F04F0" w:rsidP="006F04F0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987389094" name="Group 16"/>
                          <wpg:cNvGrpSpPr/>
                          <wpg:grpSpPr>
                            <a:xfrm>
                              <a:off x="13546" y="2126827"/>
                              <a:ext cx="1117102" cy="511163"/>
                              <a:chOff x="0" y="0"/>
                              <a:chExt cx="1236717" cy="620798"/>
                            </a:xfrm>
                          </wpg:grpSpPr>
                          <wps:wsp>
                            <wps:cNvPr id="1629393309" name="Rectangle 5"/>
                            <wps:cNvSpPr/>
                            <wps:spPr>
                              <a:xfrm>
                                <a:off x="0" y="0"/>
                                <a:ext cx="1212427" cy="528320"/>
                              </a:xfrm>
                              <a:prstGeom prst="hexagon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2CC7993" w14:textId="77777777" w:rsidR="0074143F" w:rsidRDefault="0074143F" w:rsidP="006F04F0">
                                  <w:pPr>
                                    <w:ind w:left="0" w:right="-21" w:firstLine="0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  <w:p w14:paraId="621944ED" w14:textId="1AE8C3DD" w:rsidR="0074143F" w:rsidRPr="006F04F0" w:rsidRDefault="0074143F" w:rsidP="006F04F0">
                                  <w:pPr>
                                    <w:ind w:left="0" w:right="-21" w:firstLine="0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86487427" name="Text Box 11"/>
                            <wps:cNvSpPr txBox="1"/>
                            <wps:spPr>
                              <a:xfrm>
                                <a:off x="19262" y="45488"/>
                                <a:ext cx="1217455" cy="5753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B8D732B" w14:textId="4C0790FB" w:rsidR="0074143F" w:rsidRPr="0036655D" w:rsidRDefault="00643745" w:rsidP="00643745">
                                  <w:pPr>
                                    <w:ind w:left="0" w:right="32" w:firstLine="0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32"/>
                                          <w:szCs w:val="32"/>
                                        </w:rPr>
                                        <m:t>β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766983129" name="Group 19"/>
                          <wpg:cNvGrpSpPr/>
                          <wpg:grpSpPr>
                            <a:xfrm>
                              <a:off x="13546" y="1615242"/>
                              <a:ext cx="2539845" cy="492317"/>
                              <a:chOff x="0" y="18005"/>
                              <a:chExt cx="2539845" cy="492317"/>
                            </a:xfrm>
                          </wpg:grpSpPr>
                          <wpg:grpSp>
                            <wpg:cNvPr id="2083941050" name="Group 17"/>
                            <wpg:cNvGrpSpPr/>
                            <wpg:grpSpPr>
                              <a:xfrm>
                                <a:off x="0" y="68596"/>
                                <a:ext cx="1639265" cy="388241"/>
                                <a:chOff x="0" y="-3249"/>
                                <a:chExt cx="1639542" cy="531569"/>
                              </a:xfrm>
                            </wpg:grpSpPr>
                            <wps:wsp>
                              <wps:cNvPr id="1957825303" name="Rectangle 5"/>
                              <wps:cNvSpPr/>
                              <wps:spPr>
                                <a:xfrm>
                                  <a:off x="0" y="0"/>
                                  <a:ext cx="1090506" cy="528320"/>
                                </a:xfrm>
                                <a:prstGeom prst="hexagon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37BB702" w14:textId="3A745C22" w:rsidR="006F04F0" w:rsidRPr="006F04F0" w:rsidRDefault="006F04F0" w:rsidP="006F04F0">
                                    <w:pPr>
                                      <w:ind w:left="0" w:right="-21" w:firstLine="0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651896751" name="Text Box 11"/>
                              <wps:cNvSpPr txBox="1"/>
                              <wps:spPr>
                                <a:xfrm>
                                  <a:off x="380121" y="-3249"/>
                                  <a:ext cx="1259421" cy="4737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EB4CA00" w14:textId="3A3E8F0D" w:rsidR="00643745" w:rsidRPr="0036655D" w:rsidRDefault="00643745" w:rsidP="00643745">
                                    <w:pPr>
                                      <w:ind w:left="0" w:right="32" w:hanging="90"/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  <w:r w:rsidRPr="0036655D">
                                      <w:rPr>
                                        <w:sz w:val="32"/>
                                        <w:szCs w:val="32"/>
                                      </w:rPr>
                                      <w:t xml:space="preserve"> </w:t>
                                    </w: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32"/>
                                              <w:szCs w:val="3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</w:rPr>
                                            <m:t>a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oMath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755033081" name="Group 12"/>
                            <wpg:cNvGrpSpPr/>
                            <wpg:grpSpPr>
                              <a:xfrm>
                                <a:off x="1494138" y="18005"/>
                                <a:ext cx="1045707" cy="492317"/>
                                <a:chOff x="-201510" y="15691"/>
                                <a:chExt cx="771500" cy="429046"/>
                              </a:xfrm>
                            </wpg:grpSpPr>
                            <wps:wsp>
                              <wps:cNvPr id="697850795" name="Flowchart: Extract 10"/>
                              <wps:cNvSpPr/>
                              <wps:spPr>
                                <a:xfrm rot="5400000">
                                  <a:off x="-201656" y="15839"/>
                                  <a:ext cx="429046" cy="428750"/>
                                </a:xfrm>
                                <a:prstGeom prst="flowChartExtra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79593304" name="Text Box 11"/>
                              <wps:cNvSpPr txBox="1"/>
                              <wps:spPr>
                                <a:xfrm>
                                  <a:off x="-201510" y="71295"/>
                                  <a:ext cx="771500" cy="34007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8EC8A72" w14:textId="017F2B09" w:rsidR="00643745" w:rsidRPr="006F0E73" w:rsidRDefault="00643745" w:rsidP="00643745">
                                    <w:pPr>
                                      <w:ind w:left="0" w:right="363" w:hanging="90"/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  <w:r w:rsidRPr="006F0E73">
                                      <w:rPr>
                                        <w:sz w:val="32"/>
                                        <w:szCs w:val="32"/>
                                      </w:rPr>
                                      <w:t xml:space="preserve"> </w:t>
                                    </w: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32"/>
                                              <w:szCs w:val="3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</w:rPr>
                                            <m:t>w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</w:rPr>
                                            <m:t>r</m:t>
                                          </m:r>
                                        </m:sub>
                                      </m:sSub>
                                    </m:oMath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CE832F" id="Group 25" o:spid="_x0000_s1048" style="position:absolute;margin-left:43.5pt;margin-top:9.25pt;width:211.25pt;height:466.4pt;z-index:251666432;mso-width-relative:margin;mso-height-relative:margin" coordorigin="-53,16152" coordsize="26834,59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">
                <v:shapetype id="_x0000_t9" coordsize="21600,21600" o:spt="9" adj="5400" path="m@0,l,10800@0,21600@1,21600,21600,1080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</v:formulas>
                  <v:path gradientshapeok="t" o:connecttype="rect" textboxrect="1800,1800,19800,19800;3600,3600,18000,18000;6300,6300,15300,15300"/>
                  <v:handles>
                    <v:h position="#0,topLeft" xrange="0,10800"/>
                  </v:handles>
                </v:shapetype>
                <v:shape id="_x0000_s1049" type="#_x0000_t9" style="position:absolute;left:135;top:70104;width:11718;height:5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" adj="2435" fillcolor="white [3212]" strokecolor="black [3213]" strokeweight="1pt">
                  <v:textbox>
                    <w:txbxContent>
                      <w:p w14:paraId="6C7BC468" w14:textId="0D33092E" w:rsidR="00ED152E" w:rsidRPr="006F0E73" w:rsidRDefault="00000000" w:rsidP="00ED152E">
                        <w:pPr>
                          <w:ind w:left="0" w:right="-21" w:firstLine="0"/>
                          <w:rPr>
                            <w:color w:val="000000" w:themeColor="text1"/>
                            <w:sz w:val="32"/>
                            <w:szCs w:val="32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32"/>
                                    <w:szCs w:val="32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32"/>
                                    <w:szCs w:val="32"/>
                                  </w:rPr>
                                  <m:t>nom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group id="_x0000_s1050" style="position:absolute;left:15382;top:64723;width:11399;height:4290" coordorigin="-7443,-220" coordsize="11398,4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">
                  <v:shapetype id="_x0000_t127" coordsize="21600,21600" o:spt="127" path="m10800,l21600,21600,,21600xe">
                    <v:stroke joinstyle="miter"/>
                    <v:path gradientshapeok="t" o:connecttype="custom" o:connectlocs="10800,0;5400,10800;10800,21600;16200,10800" textboxrect="5400,10800,16200,21600"/>
                  </v:shapetype>
                  <v:shape id="Flowchart: Extract 10" o:spid="_x0000_s1051" type="#_x0000_t127" style="position:absolute;left:-5672;top:-1991;width:4290;height:7831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" fillcolor="white [3212]" strokecolor="black [3213]" strokeweight="1pt"/>
                  <v:shape id="_x0000_s1052" type="#_x0000_t202" style="position:absolute;left:-7288;top:481;width:11243;height:2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" filled="f" stroked="f" strokeweight=".5pt">
                    <v:textbox>
                      <w:txbxContent>
                        <w:p w14:paraId="00EE5FED" w14:textId="6CDBA88B" w:rsidR="00ED152E" w:rsidRDefault="00ED152E" w:rsidP="00ED152E">
                          <w:pPr>
                            <w:ind w:left="0" w:right="363" w:hanging="90"/>
                          </w:pPr>
                          <w:r>
                            <w:t xml:space="preserve">Cos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oMath>
                        </w:p>
                      </w:txbxContent>
                    </v:textbox>
                  </v:shape>
                </v:group>
                <v:group id="_x0000_s1053" style="position:absolute;left:15200;top:70330;width:11244;height:4290" coordorigin="-7625,239" coordsize="11243,4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">
                  <v:shape id="Flowchart: Extract 10" o:spid="_x0000_s1054" type="#_x0000_t127" style="position:absolute;left:-5855;top:-1531;width:4290;height:783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" fillcolor="white [3212]" strokecolor="black [3213]" strokeweight="1pt"/>
                  <v:shape id="_x0000_s1055" type="#_x0000_t202" style="position:absolute;left:-7625;top:1234;width:11242;height:2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" filled="f" stroked="f" strokeweight=".5pt">
                    <v:textbox>
                      <w:txbxContent>
                        <w:p w14:paraId="1B824561" w14:textId="0ECEB5BD" w:rsidR="00ED152E" w:rsidRDefault="00ED152E" w:rsidP="00ED152E">
                          <w:pPr>
                            <w:ind w:left="0" w:right="363" w:hanging="90"/>
                          </w:pPr>
                          <w:r>
                            <w:t xml:space="preserve">Sin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oMath>
                        </w:p>
                      </w:txbxContent>
                    </v:textbox>
                  </v:shape>
                </v:group>
                <v:group id="Group 24" o:spid="_x0000_s1056" style="position:absolute;left:-53;top:16152;width:25586;height:53450" coordorigin="-53,16152" coordsize="25587,5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">
                  <v:shape id="_x0000_s1057" type="#_x0000_t9" style="position:absolute;top:64319;width:11717;height:5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" adj="2435" fillcolor="white [3212]" strokecolor="black [3213]" strokeweight="1pt">
                    <v:textbox>
                      <w:txbxContent>
                        <w:p w14:paraId="5EB38CC3" w14:textId="0D380970" w:rsidR="006F04F0" w:rsidRPr="006F0E73" w:rsidRDefault="006F0E73" w:rsidP="006F04F0">
                          <w:pPr>
                            <w:ind w:left="0" w:right="-21" w:firstLine="0"/>
                            <w:rPr>
                              <w:color w:val="000000" w:themeColor="text1"/>
                              <w:sz w:val="32"/>
                              <w:szCs w:val="32"/>
                            </w:rPr>
                          </w:pPr>
                          <m:oMath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32"/>
                                <w:szCs w:val="32"/>
                              </w:rPr>
                              <m:t xml:space="preserve">    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32"/>
                                    <w:szCs w:val="32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32"/>
                                    <w:szCs w:val="32"/>
                                  </w:rPr>
                                  <m:t>kp</m:t>
                                </m:r>
                              </m:sub>
                            </m:sSub>
                          </m:oMath>
                          <w:r w:rsidR="006F04F0" w:rsidRPr="006F0E73">
                            <w:rPr>
                              <w:rFonts w:eastAsiaTheme="minorEastAsia"/>
                              <w:color w:val="000000" w:themeColor="text1"/>
                              <w:sz w:val="32"/>
                              <w:szCs w:val="32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_x0000_s1058" type="#_x0000_t9" style="position:absolute;left:135;top:43017;width:11308;height:4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" adj="2120" fillcolor="white [3212]" strokecolor="black [3213]" strokeweight="1pt">
                    <v:textbox>
                      <w:txbxContent>
                        <w:p w14:paraId="2C43AB7D" w14:textId="40E4B8BE" w:rsidR="006F04F0" w:rsidRPr="006F04F0" w:rsidRDefault="006F04F0" w:rsidP="006F04F0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shape>
                  <v:shape id="_x0000_s1059" type="#_x0000_t9" style="position:absolute;left:-53;top:47967;width:11388;height:4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" adj="2062" fillcolor="white [3212]" strokecolor="black [3213]" strokeweight="1pt">
                    <v:textbox>
                      <w:txbxContent>
                        <w:p w14:paraId="6BB8F8AC" w14:textId="6619987D" w:rsidR="006F04F0" w:rsidRPr="006F04F0" w:rsidRDefault="006F04F0" w:rsidP="006F04F0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shape>
                  <v:shape id="_x0000_s1060" type="#_x0000_t9" style="position:absolute;top:37930;width:11306;height:44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" adj="2107" fillcolor="white [3212]" strokecolor="black [3213]" strokeweight="1pt">
                    <v:textbox>
                      <w:txbxContent>
                        <w:p w14:paraId="65BAC1F4" w14:textId="4C5D382E" w:rsidR="006F04F0" w:rsidRPr="006F04F0" w:rsidRDefault="006F04F0" w:rsidP="006F04F0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shape>
                  <v:shape id="_x0000_s1061" type="#_x0000_t9" style="position:absolute;top:26212;width:11087;height:52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" adj="2573" fillcolor="white [3212]" strokecolor="black [3213]" strokeweight="1pt">
                    <v:textbox>
                      <w:txbxContent>
                        <w:p w14:paraId="3142C42F" w14:textId="00808B38" w:rsidR="006F04F0" w:rsidRPr="006F04F0" w:rsidRDefault="006F04F0" w:rsidP="006F04F0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shape>
                  <v:shape id="_x0000_s1062" type="#_x0000_t9" style="position:absolute;top:32105;width:11373;height:5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" adj="2508" fillcolor="white [3212]" strokecolor="black [3213]" strokeweight="1pt">
                    <v:textbox>
                      <w:txbxContent>
                        <w:p w14:paraId="0F8191B3" w14:textId="77777777" w:rsidR="00E845B8" w:rsidRDefault="00E845B8" w:rsidP="00E845B8">
                          <w:pPr>
                            <w:ind w:left="0" w:right="-14" w:firstLine="0"/>
                          </w:pPr>
                          <w:r>
                            <w:t xml:space="preserve">Cornering Stiffnesss  </w:t>
                          </w:r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sub>
                            </m:sSub>
                          </m:oMath>
                        </w:p>
                        <w:p w14:paraId="6935E42A" w14:textId="3C8D3045" w:rsidR="006F04F0" w:rsidRPr="006F04F0" w:rsidRDefault="006F04F0" w:rsidP="006F04F0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shape>
                  <v:shape id="_x0000_s1063" type="#_x0000_t9" style="position:absolute;left:-53;top:53667;width:11456;height:52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" adj="2490" fillcolor="white [3212]" strokecolor="black [3213]" strokeweight="1pt">
                    <v:textbox>
                      <w:txbxContent>
                        <w:p w14:paraId="465C8AF3" w14:textId="7525437D" w:rsidR="006F04F0" w:rsidRPr="006F04F0" w:rsidRDefault="006F04F0" w:rsidP="006F04F0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shape>
                  <v:group id="_x0000_s1064" style="position:absolute;left:135;top:21268;width:11171;height:5111" coordsize="12367,6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">
                    <v:shape id="_x0000_s1065" type="#_x0000_t9" style="position:absolute;width:12124;height:5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" adj="2353" fillcolor="white [3212]" strokecolor="black [3213]" strokeweight="1pt">
                      <v:textbox>
                        <w:txbxContent>
                          <w:p w14:paraId="52CC7993" w14:textId="77777777" w:rsidR="0074143F" w:rsidRDefault="0074143F" w:rsidP="006F04F0">
                            <w:pPr>
                              <w:ind w:left="0" w:right="-21" w:firstLine="0"/>
                              <w:rPr>
                                <w:color w:val="000000" w:themeColor="text1"/>
                              </w:rPr>
                            </w:pPr>
                          </w:p>
                          <w:p w14:paraId="621944ED" w14:textId="1AE8C3DD" w:rsidR="0074143F" w:rsidRPr="006F04F0" w:rsidRDefault="0074143F" w:rsidP="006F04F0">
                            <w:pPr>
                              <w:ind w:left="0" w:right="-21" w:firstLine="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shape>
                    <v:shape id="_x0000_s1066" type="#_x0000_t202" style="position:absolute;left:192;top:454;width:12175;height:57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" filled="f" stroked="f" strokeweight=".5pt">
                      <v:textbox>
                        <w:txbxContent>
                          <w:p w14:paraId="7B8D732B" w14:textId="4C0790FB" w:rsidR="0074143F" w:rsidRPr="0036655D" w:rsidRDefault="00643745" w:rsidP="00643745">
                            <w:pPr>
                              <w:ind w:left="0" w:right="32" w:firstLine="0"/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>β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v:group>
                  <v:group id="Group 19" o:spid="_x0000_s1067" style="position:absolute;left:135;top:16152;width:25398;height:4923" coordorigin=",180" coordsize="25398,4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">
                    <v:group id="Group 17" o:spid="_x0000_s1068" style="position:absolute;top:685;width:16392;height:3883" coordorigin=",-32" coordsize="16395,5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">
                      <v:shape id="_x0000_s1069" type="#_x0000_t9" style="position:absolute;width:10905;height:5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" adj="2616" fillcolor="white [3212]" strokecolor="black [3213]" strokeweight="1pt">
                        <v:textbox>
                          <w:txbxContent>
                            <w:p w14:paraId="137BB702" w14:textId="3A745C22" w:rsidR="006F04F0" w:rsidRPr="006F04F0" w:rsidRDefault="006F04F0" w:rsidP="006F04F0">
                              <w:pPr>
                                <w:ind w:left="0" w:right="-21" w:firstLine="0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shape>
                      <v:shape id="_x0000_s1070" type="#_x0000_t202" style="position:absolute;left:3801;top:-32;width:12594;height:47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" filled="f" stroked="f" strokeweight=".5pt">
                        <v:textbox>
                          <w:txbxContent>
                            <w:p w14:paraId="4EB4CA00" w14:textId="3A3E8F0D" w:rsidR="00643745" w:rsidRPr="0036655D" w:rsidRDefault="00643745" w:rsidP="00643745">
                              <w:pPr>
                                <w:ind w:left="0" w:right="32" w:hanging="90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36655D">
                                <w:rPr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w:p>
                          </w:txbxContent>
                        </v:textbox>
                      </v:shape>
                    </v:group>
                    <v:group id="_x0000_s1071" style="position:absolute;left:14941;top:180;width:10457;height:4923" coordorigin="-2015,156" coordsize="7715,4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">
                      <v:shape id="Flowchart: Extract 10" o:spid="_x0000_s1072" type="#_x0000_t127" style="position:absolute;left:-2017;top:158;width:4291;height:428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" fillcolor="white [3212]" strokecolor="black [3213]" strokeweight="1pt"/>
                      <v:shape id="_x0000_s1073" type="#_x0000_t202" style="position:absolute;left:-2015;top:712;width:7714;height:3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" filled="f" stroked="f" strokeweight=".5pt">
                        <v:textbox>
                          <w:txbxContent>
                            <w:p w14:paraId="38EC8A72" w14:textId="017F2B09" w:rsidR="00643745" w:rsidRPr="006F0E73" w:rsidRDefault="00643745" w:rsidP="00643745">
                              <w:pPr>
                                <w:ind w:left="0" w:right="363" w:hanging="90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6F0E73">
                                <w:rPr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r</m:t>
                                    </m:r>
                                  </m:sub>
                                </m:sSub>
                              </m:oMath>
                            </w:p>
                          </w:txbxContent>
                        </v:textbox>
                      </v:shape>
                    </v:group>
                  </v:group>
                </v:group>
              </v:group>
            </w:pict>
          </mc:Fallback>
        </mc:AlternateContent>
      </w:r>
      <w:r w:rsidR="00FA7ACA"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64340339" wp14:editId="067D0B80">
                <wp:simplePos x="0" y="0"/>
                <wp:positionH relativeFrom="column">
                  <wp:posOffset>4393959</wp:posOffset>
                </wp:positionH>
                <wp:positionV relativeFrom="paragraph">
                  <wp:posOffset>66802</wp:posOffset>
                </wp:positionV>
                <wp:extent cx="556882" cy="0"/>
                <wp:effectExtent l="0" t="76200" r="15240" b="95250"/>
                <wp:wrapNone/>
                <wp:docPr id="186422581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882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2E78FB" id="Straight Arrow Connector 66" o:spid="_x0000_s1026" type="#_x0000_t32" style="position:absolute;margin-left:346pt;margin-top:5.25pt;width:43.85pt;height:0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</w:p>
    <w:p w14:paraId="110C1E05" w14:textId="5D0FAD22" w:rsidR="00EE0778" w:rsidRDefault="00AD5C8B" w:rsidP="00EE0778">
      <w:pPr>
        <w:ind w:left="0"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8112" behindDoc="0" locked="0" layoutInCell="1" allowOverlap="1" wp14:anchorId="1EE66CC6" wp14:editId="7C0BC69D">
                <wp:simplePos x="0" y="0"/>
                <wp:positionH relativeFrom="column">
                  <wp:posOffset>6369685</wp:posOffset>
                </wp:positionH>
                <wp:positionV relativeFrom="paragraph">
                  <wp:posOffset>67310</wp:posOffset>
                </wp:positionV>
                <wp:extent cx="1154430" cy="428625"/>
                <wp:effectExtent l="0" t="19050" r="0" b="47625"/>
                <wp:wrapNone/>
                <wp:docPr id="1125963772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4430" cy="428625"/>
                          <a:chOff x="0" y="0"/>
                          <a:chExt cx="1154899" cy="428975"/>
                        </a:xfrm>
                      </wpg:grpSpPr>
                      <wpg:grpSp>
                        <wpg:cNvPr id="1980327521" name="Group 34"/>
                        <wpg:cNvGrpSpPr/>
                        <wpg:grpSpPr>
                          <a:xfrm>
                            <a:off x="0" y="0"/>
                            <a:ext cx="1154899" cy="428975"/>
                            <a:chOff x="0" y="0"/>
                            <a:chExt cx="1154899" cy="428975"/>
                          </a:xfrm>
                        </wpg:grpSpPr>
                        <wps:wsp>
                          <wps:cNvPr id="1731396257" name="Flowchart: Extract 10"/>
                          <wps:cNvSpPr/>
                          <wps:spPr>
                            <a:xfrm rot="5400000">
                              <a:off x="177067" y="-177067"/>
                              <a:ext cx="428975" cy="783110"/>
                            </a:xfrm>
                            <a:prstGeom prst="flowChartExtra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43557766" name="Text Box 11"/>
                          <wps:cNvSpPr txBox="1"/>
                          <wps:spPr>
                            <a:xfrm>
                              <a:off x="30763" y="60677"/>
                              <a:ext cx="1124136" cy="2637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D35445C" w14:textId="77777777" w:rsidR="006C5FA6" w:rsidRDefault="006C5FA6" w:rsidP="006C5FA6">
                                <w:pPr>
                                  <w:ind w:left="0" w:right="363" w:hanging="90"/>
                                </w:pPr>
                                <w:r>
                                  <w:t xml:space="preserve">Sin 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δ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15106310" name="Straight Arrow Connector 48"/>
                        <wps:cNvCnPr/>
                        <wps:spPr>
                          <a:xfrm>
                            <a:off x="786384" y="209550"/>
                            <a:ext cx="2032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E66CC6" id="Group 81" o:spid="_x0000_s1074" style="position:absolute;margin-left:501.55pt;margin-top:5.3pt;width:90.9pt;height:33.75pt;z-index:251738112" coordsize="11548,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">
                <v:group id="_x0000_s1075" style="position:absolute;width:11548;height:4289" coordsize="11548,4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">
                  <v:shape id="Flowchart: Extract 10" o:spid="_x0000_s1076" type="#_x0000_t127" style="position:absolute;left:1771;top:-1771;width:4289;height:7831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" fillcolor="white [3212]" strokecolor="black [3213]" strokeweight="1pt"/>
                  <v:shape id="_x0000_s1077" type="#_x0000_t202" style="position:absolute;left:307;top:606;width:11241;height:2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" filled="f" stroked="f" strokeweight=".5pt">
                    <v:textbox>
                      <w:txbxContent>
                        <w:p w14:paraId="1D35445C" w14:textId="77777777" w:rsidR="006C5FA6" w:rsidRDefault="006C5FA6" w:rsidP="006C5FA6">
                          <w:pPr>
                            <w:ind w:left="0" w:right="363" w:hanging="90"/>
                          </w:pPr>
                          <w:r>
                            <w:t xml:space="preserve">Sin 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oMath>
                        </w:p>
                      </w:txbxContent>
                    </v:textbox>
                  </v:shape>
                </v:group>
                <v:shape id="Straight Arrow Connector 48" o:spid="_x0000_s1078" type="#_x0000_t32" style="position:absolute;left:7863;top:2095;width:203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" strokecolor="black [3200]" strokeweight=".5pt">
                  <v:stroke endarrow="block" joinstyle="miter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6422E24" wp14:editId="35752407">
                <wp:simplePos x="0" y="0"/>
                <wp:positionH relativeFrom="column">
                  <wp:posOffset>7325847</wp:posOffset>
                </wp:positionH>
                <wp:positionV relativeFrom="paragraph">
                  <wp:posOffset>53848</wp:posOffset>
                </wp:positionV>
                <wp:extent cx="1697228" cy="981456"/>
                <wp:effectExtent l="0" t="0" r="0" b="0"/>
                <wp:wrapNone/>
                <wp:docPr id="275670093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7228" cy="9814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C693B8" w14:textId="3A8B6F12" w:rsidR="00FF1ACA" w:rsidRPr="00AD5C8B" w:rsidRDefault="00FF1ACA" w:rsidP="00FF1ACA">
                            <w:pPr>
                              <w:ind w:left="0" w:right="32" w:firstLine="0"/>
                              <w:rPr>
                                <w:sz w:val="26"/>
                                <w:szCs w:val="26"/>
                              </w:rPr>
                            </w:pPr>
                            <w:r w:rsidRPr="00AD5C8B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Total longitudinal force on the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Arial"/>
                                  <w:sz w:val="26"/>
                                  <w:szCs w:val="26"/>
                                </w:rPr>
                                <w:br/>
                              </m:r>
                              <m:r>
                                <w:rPr>
                                  <w:rFonts w:ascii="Cambria Math" w:hAnsi="Cambria Math" w:cs="Arial"/>
                                  <w:sz w:val="26"/>
                                  <w:szCs w:val="26"/>
                                </w:rPr>
                                <m:t>x-axis</m:t>
                              </m:r>
                            </m:oMath>
                            <w:r w:rsidRPr="00AD5C8B">
                              <w:rPr>
                                <w:sz w:val="26"/>
                                <w:szCs w:val="26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22E24" id="_x0000_s1079" type="#_x0000_t202" style="position:absolute;margin-left:576.85pt;margin-top:4.25pt;width:133.65pt;height:77.3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" filled="f" stroked="f" strokeweight=".5pt">
                <v:textbox>
                  <w:txbxContent>
                    <w:p w14:paraId="7CC693B8" w14:textId="3A8B6F12" w:rsidR="00FF1ACA" w:rsidRPr="00AD5C8B" w:rsidRDefault="00FF1ACA" w:rsidP="00FF1ACA">
                      <w:pPr>
                        <w:ind w:left="0" w:right="32" w:firstLine="0"/>
                        <w:rPr>
                          <w:sz w:val="26"/>
                          <w:szCs w:val="26"/>
                        </w:rPr>
                      </w:pPr>
                      <w:r w:rsidRPr="00AD5C8B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Total longitudinal force on the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 w:cs="Arial"/>
                            <w:sz w:val="26"/>
                            <w:szCs w:val="26"/>
                          </w:rPr>
                          <w:br/>
                        </m:r>
                        <m:r>
                          <w:rPr>
                            <w:rFonts w:ascii="Cambria Math" w:hAnsi="Cambria Math" w:cs="Arial"/>
                            <w:sz w:val="26"/>
                            <w:szCs w:val="26"/>
                          </w:rPr>
                          <m:t>x-axis</m:t>
                        </m:r>
                      </m:oMath>
                      <w:r w:rsidRPr="00AD5C8B">
                        <w:rPr>
                          <w:sz w:val="26"/>
                          <w:szCs w:val="26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28037DE6" w14:textId="4C84D753" w:rsidR="00EE0778" w:rsidRDefault="00AD5C8B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3A14A3C9" wp14:editId="7516385D">
                <wp:simplePos x="0" y="0"/>
                <wp:positionH relativeFrom="column">
                  <wp:posOffset>6076437</wp:posOffset>
                </wp:positionH>
                <wp:positionV relativeFrom="paragraph">
                  <wp:posOffset>107525</wp:posOffset>
                </wp:positionV>
                <wp:extent cx="290828" cy="0"/>
                <wp:effectExtent l="0" t="76200" r="14605" b="95250"/>
                <wp:wrapNone/>
                <wp:docPr id="1935997188" name="Straight Arrow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082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C72C36" id="Straight Arrow Connector 82" o:spid="_x0000_s1026" type="#_x0000_t32" style="position:absolute;margin-left:478.45pt;margin-top:8.45pt;width:22.9pt;height:0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 w:rsidR="00BF6A0B"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7F435E7A" wp14:editId="6491A81F">
                <wp:simplePos x="0" y="0"/>
                <wp:positionH relativeFrom="column">
                  <wp:posOffset>2645965</wp:posOffset>
                </wp:positionH>
                <wp:positionV relativeFrom="paragraph">
                  <wp:posOffset>16256</wp:posOffset>
                </wp:positionV>
                <wp:extent cx="508461" cy="0"/>
                <wp:effectExtent l="0" t="76200" r="25400" b="95250"/>
                <wp:wrapNone/>
                <wp:docPr id="778483712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8461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38892F" id="Straight Arrow Connector 63" o:spid="_x0000_s1026" type="#_x0000_t32" style="position:absolute;margin-left:208.35pt;margin-top:1.3pt;width:40.05pt;height:0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 w:rsidR="00BF6A0B"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63609097" wp14:editId="7935EBA4">
                <wp:simplePos x="0" y="0"/>
                <wp:positionH relativeFrom="column">
                  <wp:posOffset>1662584</wp:posOffset>
                </wp:positionH>
                <wp:positionV relativeFrom="paragraph">
                  <wp:posOffset>18942</wp:posOffset>
                </wp:positionV>
                <wp:extent cx="403689" cy="0"/>
                <wp:effectExtent l="0" t="76200" r="15875" b="95250"/>
                <wp:wrapNone/>
                <wp:docPr id="76010113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368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8A2985" id="Straight Arrow Connector 61" o:spid="_x0000_s1026" type="#_x0000_t32" style="position:absolute;margin-left:130.9pt;margin-top:1.5pt;width:31.8pt;height:0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</w:p>
    <w:p w14:paraId="3EEEADAE" w14:textId="275ECBB5" w:rsidR="00EE0778" w:rsidRDefault="00EE0778" w:rsidP="00EE0778">
      <w:pPr>
        <w:ind w:left="0" w:firstLine="0"/>
      </w:pPr>
    </w:p>
    <w:p w14:paraId="6F7489EE" w14:textId="1AA3C723" w:rsidR="00EE0778" w:rsidRDefault="00BF6A0B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181B509A" wp14:editId="42EB9197">
                <wp:simplePos x="0" y="0"/>
                <wp:positionH relativeFrom="column">
                  <wp:posOffset>1666128</wp:posOffset>
                </wp:positionH>
                <wp:positionV relativeFrom="paragraph">
                  <wp:posOffset>153797</wp:posOffset>
                </wp:positionV>
                <wp:extent cx="1488297" cy="0"/>
                <wp:effectExtent l="0" t="76200" r="17145" b="95250"/>
                <wp:wrapNone/>
                <wp:docPr id="1030409918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8829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C97EE7" id="Straight Arrow Connector 64" o:spid="_x0000_s1026" type="#_x0000_t32" style="position:absolute;margin-left:131.2pt;margin-top:12.1pt;width:117.2pt;height:0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750E3D06" w14:textId="64FB1C4B" w:rsidR="00EE0778" w:rsidRDefault="00763AA5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5DBCBBDC" wp14:editId="2DF103BB">
                <wp:simplePos x="0" y="0"/>
                <wp:positionH relativeFrom="column">
                  <wp:posOffset>9425499</wp:posOffset>
                </wp:positionH>
                <wp:positionV relativeFrom="paragraph">
                  <wp:posOffset>13612</wp:posOffset>
                </wp:positionV>
                <wp:extent cx="2779776" cy="3725613"/>
                <wp:effectExtent l="0" t="0" r="0" b="0"/>
                <wp:wrapNone/>
                <wp:docPr id="1246290605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9776" cy="37256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2FBA12" w14:textId="3D18C2A8" w:rsidR="00AD5C8B" w:rsidRPr="00DF5F13" w:rsidRDefault="00AD5C8B" w:rsidP="00DF5F1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ind w:right="0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DF5F1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u w:val="single"/>
                              </w:rPr>
                              <w:t>Annotations</w:t>
                            </w:r>
                            <w:r w:rsidRPr="00DF5F13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:</w:t>
                            </w:r>
                          </w:p>
                          <w:p w14:paraId="1A368091" w14:textId="290B4E86" w:rsidR="00AD5C8B" w:rsidRPr="00DF5F13" w:rsidRDefault="00AD5C8B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w:r w:rsidRPr="00DF5F13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 w:cs="Arial"/>
                                </w:rPr>
                                <m:t xml:space="preserve">v: </m:t>
                              </m:r>
                            </m:oMath>
                            <w:r w:rsidR="008C491B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Vehicle speed (km/h)</w:t>
                            </w:r>
                          </w:p>
                          <w:p w14:paraId="4311DA28" w14:textId="1534097B" w:rsidR="00763AA5" w:rsidRPr="00DF5F13" w:rsidRDefault="00763AA5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m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Vehicle mass (kg)</w:t>
                            </w:r>
                          </w:p>
                          <w:p w14:paraId="32199C69" w14:textId="13D005D5" w:rsidR="008C491B" w:rsidRPr="00DF5F13" w:rsidRDefault="00763AA5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 w:cs="Arial"/>
                                </w:rPr>
                                <m:t xml:space="preserve"> δ: </m:t>
                              </m:r>
                            </m:oMath>
                            <w:r w:rsidR="008C491B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Steer angle (rad)</w:t>
                            </w:r>
                          </w:p>
                          <w:p w14:paraId="6E36B132" w14:textId="346E5F1B" w:rsidR="008C491B" w:rsidRPr="00DF5F13" w:rsidRDefault="00763AA5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 w:cs="Arial"/>
                                </w:rPr>
                                <m:t xml:space="preserve">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Arial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Arial"/>
                                </w:rPr>
                                <m:t>:</m:t>
                              </m:r>
                            </m:oMath>
                            <w:r w:rsidR="008C491B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distance from the center gravity to front and rear axle respectively (m)</w:t>
                            </w:r>
                          </w:p>
                          <w:p w14:paraId="4338C406" w14:textId="15431847" w:rsidR="008C491B" w:rsidRPr="00DF5F13" w:rsidRDefault="00763AA5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 w:cs="Arial"/>
                                </w:rPr>
                                <m:t xml:space="preserve"> β: </m:t>
                              </m:r>
                            </m:oMath>
                            <w:r w:rsidR="008C491B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</w:t>
                            </w:r>
                            <w:r w:rsidR="00097B3B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Sideslip anngle at vehicle center gravity</w:t>
                            </w:r>
                            <w:r w:rsidR="008C491B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(rad)</w:t>
                            </w:r>
                          </w:p>
                          <w:p w14:paraId="1B59436D" w14:textId="327625AF" w:rsidR="008C491B" w:rsidRPr="00DF5F13" w:rsidRDefault="00000000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r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Arial"/>
                                </w:rPr>
                                <m:t xml:space="preserve">: </m:t>
                              </m:r>
                            </m:oMath>
                            <w:r w:rsidR="008C491B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Yaw rate</w:t>
                            </w:r>
                            <w:r w:rsidR="00763AA5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(rad/s)</w:t>
                            </w:r>
                          </w:p>
                          <w:p w14:paraId="6F5DE54C" w14:textId="5B376C2D" w:rsidR="00763AA5" w:rsidRPr="00DF5F13" w:rsidRDefault="00000000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α</m:t>
                                  </m:r>
                                </m:sub>
                              </m:sSub>
                            </m:oMath>
                            <w:r w:rsidR="00763AA5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: Cornering Stiffness (N/rad)</w:t>
                            </w:r>
                          </w:p>
                          <w:p w14:paraId="64D9E5BD" w14:textId="062A2655" w:rsidR="00763AA5" w:rsidRPr="00DF5F13" w:rsidRDefault="00000000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ε</m:t>
                                  </m:r>
                                </m:sub>
                              </m:sSub>
                            </m:oMath>
                            <w:r w:rsidR="00763AA5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: Camber Stiffness (N/rad)</w:t>
                            </w:r>
                          </w:p>
                          <w:p w14:paraId="164F72B5" w14:textId="579673C0" w:rsidR="00763AA5" w:rsidRPr="00DF5F13" w:rsidRDefault="00763AA5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g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Gravitional acceleration (</w:t>
                            </w: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m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/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 w:cs="Arial"/>
                                      <w:i/>
                                      <w:iCs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s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2</m:t>
                                  </m:r>
                                </m:sup>
                              </m:sSup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)</w:t>
                            </w:r>
                          </w:p>
                          <w:p w14:paraId="66BDD3F6" w14:textId="4C95B882" w:rsidR="00763AA5" w:rsidRPr="00DF5F13" w:rsidRDefault="00763AA5" w:rsidP="00DF5F13">
                            <w:pPr>
                              <w:spacing w:line="276" w:lineRule="auto"/>
                              <w:ind w:left="0" w:right="-14" w:firstLine="0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 w:cs="Arial"/>
                                </w:rPr>
                                <m:t>f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: Rolling resistance coefficient</w:t>
                            </w:r>
                          </w:p>
                          <w:p w14:paraId="5F5CBB95" w14:textId="168C121A" w:rsidR="00763AA5" w:rsidRPr="00DF5F13" w:rsidRDefault="00000000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:</m:t>
                              </m:r>
                            </m:oMath>
                            <w:r w:rsidR="00763AA5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Longitudinal friction coefficient</w:t>
                            </w:r>
                          </w:p>
                          <w:p w14:paraId="07E67D3A" w14:textId="32D47537" w:rsidR="00763AA5" w:rsidRPr="00DF5F13" w:rsidRDefault="00763AA5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γ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Kingpin angle (rad)</w:t>
                            </w:r>
                          </w:p>
                          <w:p w14:paraId="6FF31309" w14:textId="65966F63" w:rsidR="00763AA5" w:rsidRPr="00DF5F13" w:rsidRDefault="00763AA5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τ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Caster angle (rad)</w:t>
                            </w:r>
                          </w:p>
                          <w:p w14:paraId="68E2E618" w14:textId="01D7D2CA" w:rsidR="00763AA5" w:rsidRPr="00DF5F13" w:rsidRDefault="00763AA5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ε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Camber angle (rad)</w:t>
                            </w:r>
                          </w:p>
                          <w:p w14:paraId="75DF312E" w14:textId="731A1A83" w:rsidR="0065316B" w:rsidRDefault="00000000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kp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 xml:space="preserve">: </m:t>
                              </m:r>
                            </m:oMath>
                            <w:r w:rsidR="0065316B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Scrub radius (m) </w:t>
                            </w:r>
                          </w:p>
                          <w:p w14:paraId="2344BEE6" w14:textId="77777777" w:rsidR="00097B3B" w:rsidRPr="00763AA5" w:rsidRDefault="00097B3B" w:rsidP="00097B3B">
                            <w:pPr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l:</m:t>
                              </m:r>
                            </m:oMath>
                            <w:r>
                              <w:rPr>
                                <w:rFonts w:ascii="Arial" w:eastAsiaTheme="minorEastAsia" w:hAnsi="Arial" w:cs="Arial"/>
                                <w:i/>
                              </w:rPr>
                              <w:t xml:space="preserve"> Wheel base (m)</w:t>
                            </w:r>
                          </w:p>
                          <w:p w14:paraId="0E6E95E5" w14:textId="300AA410" w:rsidR="0065316B" w:rsidRPr="00DF5F13" w:rsidRDefault="0065316B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</w:t>
                            </w:r>
                          </w:p>
                          <w:p w14:paraId="370ED4EE" w14:textId="77777777" w:rsidR="008C491B" w:rsidRPr="00DF5F13" w:rsidRDefault="008C491B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eastAsiaTheme="minorEastAsia"/>
                              </w:rPr>
                            </w:pPr>
                          </w:p>
                          <w:p w14:paraId="08EBBE7A" w14:textId="77777777" w:rsidR="008C491B" w:rsidRPr="00DF5F13" w:rsidRDefault="008C491B" w:rsidP="00DF5F13">
                            <w:pPr>
                              <w:spacing w:line="276" w:lineRule="auto"/>
                              <w:ind w:left="0" w:right="0"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BCBBDC" id="Text Box 79" o:spid="_x0000_s1080" type="#_x0000_t202" style="position:absolute;margin-left:742.15pt;margin-top:1.05pt;width:218.9pt;height:293.35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" filled="f" stroked="f" strokeweight=".5pt">
                <v:textbox>
                  <w:txbxContent>
                    <w:p w14:paraId="692FBA12" w14:textId="3D18C2A8" w:rsidR="00AD5C8B" w:rsidRPr="00DF5F13" w:rsidRDefault="00AD5C8B" w:rsidP="00DF5F1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76" w:lineRule="auto"/>
                        <w:ind w:right="0"/>
                        <w:rPr>
                          <w:rFonts w:ascii="Arial" w:hAnsi="Arial" w:cs="Arial"/>
                          <w:i/>
                          <w:iCs/>
                        </w:rPr>
                      </w:pPr>
                      <w:r w:rsidRPr="00DF5F1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u w:val="single"/>
                        </w:rPr>
                        <w:t>Annotations</w:t>
                      </w:r>
                      <w:r w:rsidRPr="00DF5F13">
                        <w:rPr>
                          <w:rFonts w:ascii="Arial" w:hAnsi="Arial" w:cs="Arial"/>
                          <w:i/>
                          <w:iCs/>
                        </w:rPr>
                        <w:t>:</w:t>
                      </w:r>
                    </w:p>
                    <w:p w14:paraId="1A368091" w14:textId="290B4E86" w:rsidR="00AD5C8B" w:rsidRPr="00DF5F13" w:rsidRDefault="00AD5C8B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w:r w:rsidRPr="00DF5F13">
                        <w:rPr>
                          <w:rFonts w:ascii="Arial" w:hAnsi="Arial" w:cs="Arial"/>
                          <w:i/>
                          <w:iCs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hAnsi="Cambria Math" w:cs="Arial"/>
                          </w:rPr>
                          <m:t xml:space="preserve">v: </m:t>
                        </m:r>
                      </m:oMath>
                      <w:r w:rsidR="008C491B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Vehicle speed (km/h)</w:t>
                      </w:r>
                    </w:p>
                    <w:p w14:paraId="4311DA28" w14:textId="1534097B" w:rsidR="00763AA5" w:rsidRPr="00DF5F13" w:rsidRDefault="00763AA5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m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Vehicle mass (kg)</w:t>
                      </w:r>
                    </w:p>
                    <w:p w14:paraId="32199C69" w14:textId="13D005D5" w:rsidR="008C491B" w:rsidRPr="00DF5F13" w:rsidRDefault="00763AA5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hAnsi="Cambria Math" w:cs="Arial"/>
                          </w:rPr>
                          <m:t xml:space="preserve"> δ: </m:t>
                        </m:r>
                      </m:oMath>
                      <w:r w:rsidR="008C491B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Steer angle (rad)</w:t>
                      </w:r>
                    </w:p>
                    <w:p w14:paraId="6E36B132" w14:textId="346E5F1B" w:rsidR="008C491B" w:rsidRPr="00DF5F13" w:rsidRDefault="00763AA5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hAnsi="Cambria Math" w:cs="Arial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</w:rPr>
                          <m:t>:</m:t>
                        </m:r>
                      </m:oMath>
                      <w:r w:rsidR="008C491B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distance from the center gravity to front and rear axle respectively (m)</w:t>
                      </w:r>
                    </w:p>
                    <w:p w14:paraId="4338C406" w14:textId="15431847" w:rsidR="008C491B" w:rsidRPr="00DF5F13" w:rsidRDefault="00763AA5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hAnsi="Cambria Math" w:cs="Arial"/>
                          </w:rPr>
                          <m:t xml:space="preserve"> β: </m:t>
                        </m:r>
                      </m:oMath>
                      <w:r w:rsidR="008C491B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</w:t>
                      </w:r>
                      <w:r w:rsidR="00097B3B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Sideslip anngle at vehicle center gravity</w:t>
                      </w:r>
                      <w:r w:rsidR="008C491B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(rad)</w:t>
                      </w:r>
                    </w:p>
                    <w:p w14:paraId="1B59436D" w14:textId="327625AF" w:rsidR="008C491B" w:rsidRPr="00DF5F13" w:rsidRDefault="00000000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r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</w:rPr>
                          <m:t xml:space="preserve">: </m:t>
                        </m:r>
                      </m:oMath>
                      <w:r w:rsidR="008C491B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Yaw rate</w:t>
                      </w:r>
                      <w:r w:rsidR="00763AA5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(rad/s)</w:t>
                      </w:r>
                    </w:p>
                    <w:p w14:paraId="6F5DE54C" w14:textId="5B376C2D" w:rsidR="00763AA5" w:rsidRPr="00DF5F13" w:rsidRDefault="00000000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α</m:t>
                            </m:r>
                          </m:sub>
                        </m:sSub>
                      </m:oMath>
                      <w:r w:rsidR="00763AA5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: Cornering Stiffness (N/rad)</w:t>
                      </w:r>
                    </w:p>
                    <w:p w14:paraId="64D9E5BD" w14:textId="062A2655" w:rsidR="00763AA5" w:rsidRPr="00DF5F13" w:rsidRDefault="00000000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ε</m:t>
                            </m:r>
                          </m:sub>
                        </m:sSub>
                      </m:oMath>
                      <w:r w:rsidR="00763AA5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: Camber Stiffness (N/rad)</w:t>
                      </w:r>
                    </w:p>
                    <w:p w14:paraId="164F72B5" w14:textId="579673C0" w:rsidR="00763AA5" w:rsidRPr="00DF5F13" w:rsidRDefault="00763AA5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g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Gravitional acceleration (</w:t>
                      </w: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m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/</w:t>
                      </w:r>
                      <m:oMath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iCs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2</m:t>
                            </m:r>
                          </m:sup>
                        </m:sSup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)</w:t>
                      </w:r>
                    </w:p>
                    <w:p w14:paraId="66BDD3F6" w14:textId="4C95B882" w:rsidR="00763AA5" w:rsidRPr="00DF5F13" w:rsidRDefault="00763AA5" w:rsidP="00DF5F13">
                      <w:pPr>
                        <w:spacing w:line="276" w:lineRule="auto"/>
                        <w:ind w:left="0" w:right="-14" w:firstLine="0"/>
                        <w:rPr>
                          <w:rFonts w:ascii="Arial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hAnsi="Cambria Math" w:cs="Arial"/>
                          </w:rPr>
                          <m:t>f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: Rolling resistance coefficient</w:t>
                      </w:r>
                    </w:p>
                    <w:p w14:paraId="5F5CBB95" w14:textId="168C121A" w:rsidR="00763AA5" w:rsidRPr="00DF5F13" w:rsidRDefault="00000000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Arial"/>
                          </w:rPr>
                          <m:t>:</m:t>
                        </m:r>
                      </m:oMath>
                      <w:r w:rsidR="00763AA5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Longitudinal friction coefficient</w:t>
                      </w:r>
                    </w:p>
                    <w:p w14:paraId="07E67D3A" w14:textId="32D47537" w:rsidR="00763AA5" w:rsidRPr="00DF5F13" w:rsidRDefault="00763AA5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γ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Kingpin angle (rad)</w:t>
                      </w:r>
                    </w:p>
                    <w:p w14:paraId="6FF31309" w14:textId="65966F63" w:rsidR="00763AA5" w:rsidRPr="00DF5F13" w:rsidRDefault="00763AA5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τ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Caster angle (rad)</w:t>
                      </w:r>
                    </w:p>
                    <w:p w14:paraId="68E2E618" w14:textId="01D7D2CA" w:rsidR="00763AA5" w:rsidRPr="00DF5F13" w:rsidRDefault="00763AA5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ε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Camber angle (rad)</w:t>
                      </w:r>
                    </w:p>
                    <w:p w14:paraId="75DF312E" w14:textId="731A1A83" w:rsidR="0065316B" w:rsidRDefault="00000000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kp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Arial"/>
                          </w:rPr>
                          <m:t xml:space="preserve">: </m:t>
                        </m:r>
                      </m:oMath>
                      <w:r w:rsidR="0065316B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Scrub radius (m) </w:t>
                      </w:r>
                    </w:p>
                    <w:p w14:paraId="2344BEE6" w14:textId="77777777" w:rsidR="00097B3B" w:rsidRPr="00763AA5" w:rsidRDefault="00097B3B" w:rsidP="00097B3B">
                      <w:pPr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l:</m:t>
                        </m:r>
                      </m:oMath>
                      <w:r>
                        <w:rPr>
                          <w:rFonts w:ascii="Arial" w:eastAsiaTheme="minorEastAsia" w:hAnsi="Arial" w:cs="Arial"/>
                          <w:i/>
                        </w:rPr>
                        <w:t xml:space="preserve"> Wheel base (m)</w:t>
                      </w:r>
                    </w:p>
                    <w:p w14:paraId="0E6E95E5" w14:textId="300AA410" w:rsidR="0065316B" w:rsidRPr="00DF5F13" w:rsidRDefault="0065316B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</w:t>
                      </w:r>
                    </w:p>
                    <w:p w14:paraId="370ED4EE" w14:textId="77777777" w:rsidR="008C491B" w:rsidRPr="00DF5F13" w:rsidRDefault="008C491B" w:rsidP="00DF5F13">
                      <w:pPr>
                        <w:spacing w:line="276" w:lineRule="auto"/>
                        <w:ind w:left="0" w:right="0" w:firstLine="0"/>
                        <w:rPr>
                          <w:rFonts w:eastAsiaTheme="minorEastAsia"/>
                        </w:rPr>
                      </w:pPr>
                    </w:p>
                    <w:p w14:paraId="08EBBE7A" w14:textId="77777777" w:rsidR="008C491B" w:rsidRPr="00DF5F13" w:rsidRDefault="008C491B" w:rsidP="00DF5F13">
                      <w:pPr>
                        <w:spacing w:line="276" w:lineRule="auto"/>
                        <w:ind w:left="0" w:right="0" w:firstLine="0"/>
                      </w:pPr>
                    </w:p>
                  </w:txbxContent>
                </v:textbox>
              </v:shape>
            </w:pict>
          </mc:Fallback>
        </mc:AlternateContent>
      </w:r>
    </w:p>
    <w:p w14:paraId="6AC2B41B" w14:textId="785160CA" w:rsidR="00EE0778" w:rsidRDefault="00EE0778" w:rsidP="00EE0778">
      <w:pPr>
        <w:ind w:left="0" w:firstLine="0"/>
      </w:pPr>
    </w:p>
    <w:p w14:paraId="53E42A9E" w14:textId="24975ED2" w:rsidR="00EE0778" w:rsidRDefault="006F0E73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0ABF6AA" wp14:editId="3111EBE2">
                <wp:simplePos x="0" y="0"/>
                <wp:positionH relativeFrom="column">
                  <wp:posOffset>620701</wp:posOffset>
                </wp:positionH>
                <wp:positionV relativeFrom="paragraph">
                  <wp:posOffset>24566</wp:posOffset>
                </wp:positionV>
                <wp:extent cx="939800" cy="434545"/>
                <wp:effectExtent l="0" t="0" r="0" b="3810"/>
                <wp:wrapNone/>
                <wp:docPr id="269902157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800" cy="4345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85E3D6" w14:textId="1F49C205" w:rsidR="002446B2" w:rsidRPr="0036655D" w:rsidRDefault="00000000" w:rsidP="002446B2">
                            <w:pPr>
                              <w:ind w:left="0" w:right="-14" w:firstLine="0"/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α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ABF6AA" id="Text Box 30" o:spid="_x0000_s1081" type="#_x0000_t202" style="position:absolute;margin-left:48.85pt;margin-top:1.95pt;width:74pt;height:34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" filled="f" stroked="f" strokeweight=".5pt">
                <v:textbox>
                  <w:txbxContent>
                    <w:p w14:paraId="6D85E3D6" w14:textId="1F49C205" w:rsidR="002446B2" w:rsidRPr="0036655D" w:rsidRDefault="00000000" w:rsidP="002446B2">
                      <w:pPr>
                        <w:ind w:left="0" w:right="-14" w:firstLine="0"/>
                        <w:rPr>
                          <w:sz w:val="32"/>
                          <w:szCs w:val="32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α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0B5DD165" w14:textId="50519450" w:rsidR="00EE0778" w:rsidRDefault="00BF6A0B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05C58B6B" wp14:editId="6067BAFB">
                <wp:simplePos x="0" y="0"/>
                <wp:positionH relativeFrom="column">
                  <wp:posOffset>1667256</wp:posOffset>
                </wp:positionH>
                <wp:positionV relativeFrom="paragraph">
                  <wp:posOffset>22860</wp:posOffset>
                </wp:positionV>
                <wp:extent cx="3283668" cy="0"/>
                <wp:effectExtent l="0" t="76200" r="12065" b="95250"/>
                <wp:wrapNone/>
                <wp:docPr id="1832110009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8366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2077EB" id="Straight Arrow Connector 65" o:spid="_x0000_s1026" type="#_x0000_t32" style="position:absolute;margin-left:131.3pt;margin-top:1.8pt;width:258.55pt;height:0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35C49077" w14:textId="0194648C" w:rsidR="00EE0778" w:rsidRDefault="008F0566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D40ECDD" wp14:editId="0D0E637F">
                <wp:simplePos x="0" y="0"/>
                <wp:positionH relativeFrom="column">
                  <wp:posOffset>7300087</wp:posOffset>
                </wp:positionH>
                <wp:positionV relativeFrom="paragraph">
                  <wp:posOffset>36830</wp:posOffset>
                </wp:positionV>
                <wp:extent cx="1800922" cy="1580647"/>
                <wp:effectExtent l="0" t="0" r="0" b="635"/>
                <wp:wrapNone/>
                <wp:docPr id="881983337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0922" cy="15806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005AC5" w14:textId="2E20848D" w:rsidR="00FF1ACA" w:rsidRPr="00F66AB6" w:rsidRDefault="00000000" w:rsidP="008F0566">
                            <w:pPr>
                              <w:ind w:left="0" w:right="32" w:firstLine="0"/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6"/>
                                        <w:szCs w:val="2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6"/>
                                        <w:szCs w:val="26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6"/>
                                        <w:szCs w:val="26"/>
                                      </w:rPr>
                                      <m:t>X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6"/>
                                    <w:szCs w:val="26"/>
                                  </w:rPr>
                                  <m:t>=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6"/>
                                    <w:szCs w:val="26"/>
                                  </w:rPr>
                                  <w:br/>
                                </m:r>
                              </m:oMath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6"/>
                                        <w:szCs w:val="26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x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6"/>
                                        <w:szCs w:val="26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6"/>
                                            <w:szCs w:val="2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rolling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26"/>
                                    <w:szCs w:val="26"/>
                                  </w:rPr>
                                  <m:t>.cosδ-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  <w:sz w:val="26"/>
                                    <w:szCs w:val="26"/>
                                  </w:rPr>
                                  <m:t xml:space="preserve">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6"/>
                                        <w:szCs w:val="2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6"/>
                                        <w:szCs w:val="26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6"/>
                                        <w:szCs w:val="26"/>
                                      </w:rPr>
                                      <m:t>y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6"/>
                                    <w:szCs w:val="26"/>
                                  </w:rPr>
                                  <m:t>.sinδ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0ECDD" id="_x0000_s1082" type="#_x0000_t202" style="position:absolute;margin-left:574.8pt;margin-top:2.9pt;width:141.8pt;height:124.4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" filled="f" stroked="f" strokeweight=".5pt">
                <v:textbox>
                  <w:txbxContent>
                    <w:p w14:paraId="77005AC5" w14:textId="2E20848D" w:rsidR="00FF1ACA" w:rsidRPr="00F66AB6" w:rsidRDefault="00000000" w:rsidP="008F0566">
                      <w:pPr>
                        <w:ind w:left="0" w:right="32" w:firstLine="0"/>
                        <w:jc w:val="center"/>
                        <w:rPr>
                          <w:sz w:val="26"/>
                          <w:szCs w:val="2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=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w:br/>
                          </m:r>
                        </m:oMath>
                        <m:oMath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6"/>
                                      <w:szCs w:val="2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rolling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.cosδ-</m:t>
                          </m:r>
                          <m:r>
                            <w:rPr>
                              <w:rFonts w:ascii="Cambria Math" w:eastAsiaTheme="minorEastAsia" w:hAnsi="Cambria Math"/>
                              <w:sz w:val="26"/>
                              <w:szCs w:val="26"/>
                            </w:rPr>
                            <m:t xml:space="preserve">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6"/>
                                  <w:szCs w:val="26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6"/>
                                  <w:szCs w:val="26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6"/>
                              <w:szCs w:val="26"/>
                            </w:rPr>
                            <m:t>.sinδ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47D172DA" w14:textId="42D7D972" w:rsidR="00EE0778" w:rsidRDefault="0036655D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E67DB2D" wp14:editId="1793191E">
                <wp:simplePos x="0" y="0"/>
                <wp:positionH relativeFrom="column">
                  <wp:posOffset>770216</wp:posOffset>
                </wp:positionH>
                <wp:positionV relativeFrom="paragraph">
                  <wp:posOffset>96085</wp:posOffset>
                </wp:positionV>
                <wp:extent cx="1165303" cy="627380"/>
                <wp:effectExtent l="0" t="0" r="0" b="1270"/>
                <wp:wrapNone/>
                <wp:docPr id="153491336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5303" cy="627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EE6E87" w14:textId="45470FBF" w:rsidR="00E845B8" w:rsidRPr="0036655D" w:rsidRDefault="00000000" w:rsidP="00E845B8">
                            <w:pPr>
                              <w:ind w:left="0" w:right="-14" w:firstLine="0"/>
                              <w:rPr>
                                <w:sz w:val="32"/>
                                <w:szCs w:val="32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32"/>
                                      <w:szCs w:val="3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32"/>
                                      <w:szCs w:val="32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32"/>
                                      <w:szCs w:val="32"/>
                                    </w:rPr>
                                    <m:t>ε</m:t>
                                  </m:r>
                                </m:sub>
                              </m:sSub>
                            </m:oMath>
                            <w:r w:rsidR="00E845B8" w:rsidRPr="0036655D">
                              <w:rPr>
                                <w:rFonts w:eastAsiaTheme="minorEastAsia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6655D" w:rsidRPr="0036655D">
                              <w:rPr>
                                <w:rFonts w:eastAsiaTheme="minorEastAsia"/>
                                <w:sz w:val="32"/>
                                <w:szCs w:val="32"/>
                              </w:rPr>
                              <w:t xml:space="preserve">&amp; </w:t>
                            </w:r>
                            <m:oMath>
                              <m:r>
                                <w:rPr>
                                  <w:rFonts w:ascii="Cambria Math" w:eastAsiaTheme="minorEastAsia" w:hAnsi="Cambria Math"/>
                                  <w:sz w:val="32"/>
                                  <w:szCs w:val="32"/>
                                </w:rPr>
                                <m:t>ε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67DB2D" id="_x0000_s1083" type="#_x0000_t202" style="position:absolute;margin-left:60.65pt;margin-top:7.55pt;width:91.75pt;height:49.4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" filled="f" stroked="f" strokeweight=".5pt">
                <v:textbox>
                  <w:txbxContent>
                    <w:p w14:paraId="1FEE6E87" w14:textId="45470FBF" w:rsidR="00E845B8" w:rsidRPr="0036655D" w:rsidRDefault="00000000" w:rsidP="00E845B8">
                      <w:pPr>
                        <w:ind w:left="0" w:right="-14" w:firstLine="0"/>
                        <w:rPr>
                          <w:sz w:val="32"/>
                          <w:szCs w:val="32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32"/>
                                <w:szCs w:val="32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32"/>
                                <w:szCs w:val="32"/>
                              </w:rPr>
                              <m:t>ε</m:t>
                            </m:r>
                          </m:sub>
                        </m:sSub>
                      </m:oMath>
                      <w:r w:rsidR="00E845B8" w:rsidRPr="0036655D">
                        <w:rPr>
                          <w:rFonts w:eastAsiaTheme="minorEastAsia"/>
                          <w:sz w:val="32"/>
                          <w:szCs w:val="32"/>
                        </w:rPr>
                        <w:t xml:space="preserve"> </w:t>
                      </w:r>
                      <w:r w:rsidR="0036655D" w:rsidRPr="0036655D">
                        <w:rPr>
                          <w:rFonts w:eastAsiaTheme="minorEastAsia"/>
                          <w:sz w:val="32"/>
                          <w:szCs w:val="32"/>
                        </w:rPr>
                        <w:t xml:space="preserve">&amp; </w:t>
                      </w:r>
                      <m:oMath>
                        <m:r>
                          <w:rPr>
                            <w:rFonts w:ascii="Cambria Math" w:eastAsiaTheme="minorEastAsia" w:hAnsi="Cambria Math"/>
                            <w:sz w:val="32"/>
                            <w:szCs w:val="32"/>
                          </w:rPr>
                          <m:t>ε</m:t>
                        </m:r>
                      </m:oMath>
                    </w:p>
                  </w:txbxContent>
                </v:textbox>
              </v:shape>
            </w:pict>
          </mc:Fallback>
        </mc:AlternateContent>
      </w:r>
    </w:p>
    <w:p w14:paraId="4CF814B4" w14:textId="68616C22" w:rsidR="00EE0778" w:rsidRDefault="00BF6A0B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577DF1B1" wp14:editId="623D3003">
                <wp:simplePos x="0" y="0"/>
                <wp:positionH relativeFrom="column">
                  <wp:posOffset>1690989</wp:posOffset>
                </wp:positionH>
                <wp:positionV relativeFrom="paragraph">
                  <wp:posOffset>87757</wp:posOffset>
                </wp:positionV>
                <wp:extent cx="3283668" cy="0"/>
                <wp:effectExtent l="0" t="76200" r="12065" b="95250"/>
                <wp:wrapNone/>
                <wp:docPr id="66757495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8366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0C3B3C" id="Straight Arrow Connector 65" o:spid="_x0000_s1026" type="#_x0000_t32" style="position:absolute;margin-left:133.15pt;margin-top:6.9pt;width:258.55pt;height:0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</w:p>
    <w:p w14:paraId="62CFCB16" w14:textId="624C1BD4" w:rsidR="00EE0778" w:rsidRDefault="00CF1CA3" w:rsidP="00EE0778">
      <w:pPr>
        <w:ind w:left="0"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26176" behindDoc="0" locked="0" layoutInCell="1" allowOverlap="1" wp14:anchorId="7EEECF9D" wp14:editId="180E5740">
                <wp:simplePos x="0" y="0"/>
                <wp:positionH relativeFrom="column">
                  <wp:posOffset>3025267</wp:posOffset>
                </wp:positionH>
                <wp:positionV relativeFrom="paragraph">
                  <wp:posOffset>171450</wp:posOffset>
                </wp:positionV>
                <wp:extent cx="1778991" cy="1130967"/>
                <wp:effectExtent l="0" t="0" r="0" b="0"/>
                <wp:wrapNone/>
                <wp:docPr id="290779377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8991" cy="1130967"/>
                          <a:chOff x="0" y="0"/>
                          <a:chExt cx="1778991" cy="1130967"/>
                        </a:xfrm>
                      </wpg:grpSpPr>
                      <wpg:grpSp>
                        <wpg:cNvPr id="246340252" name="Group 54"/>
                        <wpg:cNvGrpSpPr/>
                        <wpg:grpSpPr>
                          <a:xfrm>
                            <a:off x="0" y="0"/>
                            <a:ext cx="1778991" cy="1130967"/>
                            <a:chOff x="0" y="0"/>
                            <a:chExt cx="1778991" cy="1130967"/>
                          </a:xfrm>
                        </wpg:grpSpPr>
                        <wpg:grpSp>
                          <wpg:cNvPr id="1124599521" name="Group 16"/>
                          <wpg:cNvGrpSpPr/>
                          <wpg:grpSpPr>
                            <a:xfrm>
                              <a:off x="0" y="96421"/>
                              <a:ext cx="1422400" cy="1034546"/>
                              <a:chOff x="-69285" y="123980"/>
                              <a:chExt cx="1417672" cy="292728"/>
                            </a:xfrm>
                          </wpg:grpSpPr>
                          <wps:wsp>
                            <wps:cNvPr id="1223863671" name="Rectangle 5"/>
                            <wps:cNvSpPr/>
                            <wps:spPr>
                              <a:xfrm>
                                <a:off x="11347" y="123980"/>
                                <a:ext cx="1266035" cy="24125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A3CBD9" w14:textId="77777777" w:rsidR="006C5FA6" w:rsidRDefault="006C5FA6" w:rsidP="006C5FA6">
                                  <w:pPr>
                                    <w:ind w:left="0" w:right="-21" w:firstLine="0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  <w:p w14:paraId="6ACFEEC4" w14:textId="77777777" w:rsidR="006C5FA6" w:rsidRPr="006F04F0" w:rsidRDefault="006C5FA6" w:rsidP="006C5FA6">
                                  <w:pPr>
                                    <w:ind w:left="0" w:right="-21" w:firstLine="0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94095489" name="Text Box 11"/>
                            <wps:cNvSpPr txBox="1"/>
                            <wps:spPr>
                              <a:xfrm>
                                <a:off x="-69285" y="212068"/>
                                <a:ext cx="1417672" cy="2046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3BB5DBD" w14:textId="2A3C6706" w:rsidR="006C5FA6" w:rsidRDefault="00000000" w:rsidP="006C5FA6">
                                  <w:pPr>
                                    <w:ind w:left="0" w:right="32" w:firstLine="0"/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z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=m.g.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fPr>
                                        <m:num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a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l</m:t>
                                          </m:r>
                                        </m:den>
                                      </m:f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463271665" name="Text Box 45"/>
                          <wps:cNvSpPr txBox="1"/>
                          <wps:spPr>
                            <a:xfrm flipH="1">
                              <a:off x="1382751" y="0"/>
                              <a:ext cx="396240" cy="70408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76C53BC" w14:textId="592077D4" w:rsidR="00FF1ACA" w:rsidRPr="00FF1ACA" w:rsidRDefault="00FF1ACA" w:rsidP="00FF1ACA">
                                <w:pPr>
                                  <w:pStyle w:val="BodyTextIndent"/>
                                  <w:ind w:firstLine="0"/>
                                  <w:rPr>
                                    <w:sz w:val="96"/>
                                    <w:szCs w:val="96"/>
                                  </w:rPr>
                                </w:pPr>
                                <w:r w:rsidRPr="00FF1ACA">
                                  <w:rPr>
                                    <w:sz w:val="96"/>
                                    <w:szCs w:val="96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400886439" name="Text Box 11"/>
                        <wps:cNvSpPr txBox="1"/>
                        <wps:spPr>
                          <a:xfrm>
                            <a:off x="87086" y="158620"/>
                            <a:ext cx="1422400" cy="2743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4C5D608" w14:textId="792095BC" w:rsidR="00982087" w:rsidRPr="00AD5C8B" w:rsidRDefault="00982087" w:rsidP="00982087">
                              <w:pPr>
                                <w:ind w:left="0" w:right="32" w:firstLine="0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AD5C8B">
                                <w:rPr>
                                  <w:sz w:val="26"/>
                                  <w:szCs w:val="26"/>
                                </w:rPr>
                                <w:t>Normal force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EECF9D" id="Group 60" o:spid="_x0000_s1084" style="position:absolute;margin-left:238.2pt;margin-top:13.5pt;width:140.1pt;height:89.05pt;z-index:251826176" coordsize="17789,11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">
                <v:group id="Group 54" o:spid="_x0000_s1085" style="position:absolute;width:17789;height:11309" coordsize="17789,11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">
                  <v:group id="_x0000_s1086" style="position:absolute;top:964;width:14224;height:10345" coordorigin="-692,1239" coordsize="14176,2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">
                    <v:rect id="_x0000_s1087" style="position:absolute;left:113;top:1239;width:12660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" fillcolor="#8eaadb [1940]" strokecolor="black [3213]" strokeweight="2.25pt">
                      <v:textbox>
                        <w:txbxContent>
                          <w:p w14:paraId="14A3CBD9" w14:textId="77777777" w:rsidR="006C5FA6" w:rsidRDefault="006C5FA6" w:rsidP="006C5FA6">
                            <w:pPr>
                              <w:ind w:left="0" w:right="-21" w:firstLine="0"/>
                              <w:rPr>
                                <w:color w:val="000000" w:themeColor="text1"/>
                              </w:rPr>
                            </w:pPr>
                          </w:p>
                          <w:p w14:paraId="6ACFEEC4" w14:textId="77777777" w:rsidR="006C5FA6" w:rsidRPr="006F04F0" w:rsidRDefault="006C5FA6" w:rsidP="006C5FA6">
                            <w:pPr>
                              <w:ind w:left="0" w:right="-21" w:firstLine="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shape id="_x0000_s1088" type="#_x0000_t202" style="position:absolute;left:-692;top:2120;width:14175;height:20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" filled="f" stroked="f" strokeweight=".5pt">
                      <v:textbox>
                        <w:txbxContent>
                          <w:p w14:paraId="33BB5DBD" w14:textId="2A3C6706" w:rsidR="006C5FA6" w:rsidRDefault="00000000" w:rsidP="006C5FA6">
                            <w:pPr>
                              <w:ind w:left="0" w:right="32" w:firstLine="0"/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m.g.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v:textbox>
                    </v:shape>
                  </v:group>
                  <v:shape id="Text Box 45" o:spid="_x0000_s1089" type="#_x0000_t202" style="position:absolute;left:13827;width:3962;height:704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" filled="f" stroked="f" strokeweight=".5pt">
                    <v:textbox>
                      <w:txbxContent>
                        <w:p w14:paraId="676C53BC" w14:textId="592077D4" w:rsidR="00FF1ACA" w:rsidRPr="00FF1ACA" w:rsidRDefault="00FF1ACA" w:rsidP="00FF1ACA">
                          <w:pPr>
                            <w:pStyle w:val="BodyTextIndent"/>
                            <w:ind w:firstLine="0"/>
                            <w:rPr>
                              <w:sz w:val="96"/>
                              <w:szCs w:val="96"/>
                            </w:rPr>
                          </w:pPr>
                          <w:r w:rsidRPr="00FF1ACA">
                            <w:rPr>
                              <w:sz w:val="96"/>
                              <w:szCs w:val="96"/>
                            </w:rPr>
                            <w:t>.</w:t>
                          </w:r>
                        </w:p>
                      </w:txbxContent>
                    </v:textbox>
                  </v:shape>
                </v:group>
                <v:shape id="_x0000_s1090" type="#_x0000_t202" style="position:absolute;left:870;top:1586;width:14224;height:2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" filled="f" stroked="f" strokeweight=".5pt">
                  <v:textbox>
                    <w:txbxContent>
                      <w:p w14:paraId="14C5D608" w14:textId="792095BC" w:rsidR="00982087" w:rsidRPr="00AD5C8B" w:rsidRDefault="00982087" w:rsidP="00982087">
                        <w:pPr>
                          <w:ind w:left="0" w:right="32" w:firstLine="0"/>
                          <w:rPr>
                            <w:sz w:val="26"/>
                            <w:szCs w:val="26"/>
                          </w:rPr>
                        </w:pPr>
                        <w:r w:rsidRPr="00AD5C8B">
                          <w:rPr>
                            <w:sz w:val="26"/>
                            <w:szCs w:val="26"/>
                          </w:rPr>
                          <w:t>Normal force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D16DCCD" w14:textId="408794E9" w:rsidR="00EE0778" w:rsidRDefault="00763AA5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CB5795D" wp14:editId="0137497A">
                <wp:simplePos x="0" y="0"/>
                <wp:positionH relativeFrom="column">
                  <wp:posOffset>899795</wp:posOffset>
                </wp:positionH>
                <wp:positionV relativeFrom="paragraph">
                  <wp:posOffset>161410</wp:posOffset>
                </wp:positionV>
                <wp:extent cx="1137656" cy="353187"/>
                <wp:effectExtent l="0" t="0" r="0" b="0"/>
                <wp:wrapNone/>
                <wp:docPr id="1370614298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7656" cy="3531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E28012" w14:textId="764000FA" w:rsidR="006C5FA6" w:rsidRPr="00763AA5" w:rsidRDefault="006C5FA6" w:rsidP="006C5FA6">
                            <w:pPr>
                              <w:ind w:left="0" w:right="-14" w:firstLine="0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m</m:t>
                              </m:r>
                            </m:oMath>
                          </w:p>
                          <w:p w14:paraId="10727873" w14:textId="77777777" w:rsidR="00763AA5" w:rsidRDefault="00763AA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B5795D" id="_x0000_s1091" type="#_x0000_t202" style="position:absolute;margin-left:70.85pt;margin-top:12.7pt;width:89.6pt;height:27.8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" filled="f" stroked="f" strokeweight=".5pt">
                <v:textbox>
                  <w:txbxContent>
                    <w:p w14:paraId="34E28012" w14:textId="764000FA" w:rsidR="006C5FA6" w:rsidRPr="00763AA5" w:rsidRDefault="006C5FA6" w:rsidP="006C5FA6">
                      <w:pPr>
                        <w:ind w:left="0" w:right="-14" w:firstLine="0"/>
                        <w:rPr>
                          <w:sz w:val="26"/>
                          <w:szCs w:val="26"/>
                        </w:rPr>
                      </w:pPr>
                      <w: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  <w:sz w:val="26"/>
                            <w:szCs w:val="26"/>
                          </w:rPr>
                          <m:t>m</m:t>
                        </m:r>
                      </m:oMath>
                    </w:p>
                    <w:p w14:paraId="10727873" w14:textId="77777777" w:rsidR="00763AA5" w:rsidRDefault="00763AA5"/>
                  </w:txbxContent>
                </v:textbox>
              </v:shape>
            </w:pict>
          </mc:Fallback>
        </mc:AlternateContent>
      </w:r>
      <w:r w:rsidR="00CF1CA3">
        <w:rPr>
          <w:noProof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3B09514A" wp14:editId="4C782388">
                <wp:simplePos x="0" y="0"/>
                <wp:positionH relativeFrom="column">
                  <wp:posOffset>4808728</wp:posOffset>
                </wp:positionH>
                <wp:positionV relativeFrom="paragraph">
                  <wp:posOffset>101092</wp:posOffset>
                </wp:positionV>
                <wp:extent cx="1395753" cy="1239520"/>
                <wp:effectExtent l="0" t="19050" r="0" b="17780"/>
                <wp:wrapNone/>
                <wp:docPr id="1364946605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5753" cy="1239520"/>
                          <a:chOff x="2032" y="0"/>
                          <a:chExt cx="1395984" cy="1366616"/>
                        </a:xfrm>
                      </wpg:grpSpPr>
                      <wpg:grpSp>
                        <wpg:cNvPr id="398638227" name="Group 16"/>
                        <wpg:cNvGrpSpPr/>
                        <wpg:grpSpPr>
                          <a:xfrm>
                            <a:off x="2032" y="0"/>
                            <a:ext cx="1395984" cy="1366616"/>
                            <a:chOff x="6839" y="125095"/>
                            <a:chExt cx="1417672" cy="241258"/>
                          </a:xfrm>
                        </wpg:grpSpPr>
                        <wps:wsp>
                          <wps:cNvPr id="1316037508" name="Rectangle 5"/>
                          <wps:cNvSpPr/>
                          <wps:spPr>
                            <a:xfrm>
                              <a:off x="164698" y="125095"/>
                              <a:ext cx="1112684" cy="241258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EF91C2A" w14:textId="77777777" w:rsidR="00982087" w:rsidRDefault="00982087" w:rsidP="00982087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  <w:p w14:paraId="75BA4388" w14:textId="77777777" w:rsidR="00982087" w:rsidRPr="006F04F0" w:rsidRDefault="00982087" w:rsidP="00982087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79689688" name="Text Box 11"/>
                          <wps:cNvSpPr txBox="1"/>
                          <wps:spPr>
                            <a:xfrm>
                              <a:off x="6839" y="265262"/>
                              <a:ext cx="1417672" cy="978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9DBD05E" w14:textId="0ADDAD73" w:rsidR="00982087" w:rsidRDefault="00000000" w:rsidP="00982087">
                                <w:pPr>
                                  <w:ind w:left="0" w:right="32" w:firstLine="0"/>
                                </w:pPr>
                                <m:oMathPara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olling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=f.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821878117" name="Text Box 11"/>
                        <wps:cNvSpPr txBox="1"/>
                        <wps:spPr>
                          <a:xfrm>
                            <a:off x="140233" y="0"/>
                            <a:ext cx="1131771" cy="8241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B3A6A7C" w14:textId="376BD411" w:rsidR="00982087" w:rsidRPr="00AD5C8B" w:rsidRDefault="00982087" w:rsidP="00982087">
                              <w:pPr>
                                <w:ind w:left="0" w:right="32" w:firstLine="0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AD5C8B">
                                <w:rPr>
                                  <w:sz w:val="26"/>
                                  <w:szCs w:val="26"/>
                                </w:rPr>
                                <w:t>Rolling resistance force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09514A" id="Group 40" o:spid="_x0000_s1092" style="position:absolute;margin-left:378.65pt;margin-top:7.95pt;width:109.9pt;height:97.6pt;z-index:251715584;mso-width-relative:margin;mso-height-relative:margin" coordorigin="20" coordsize="13959,136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">
                <v:group id="_x0000_s1093" style="position:absolute;left:20;width:13960;height:13666" coordorigin="68,1250" coordsize="14176,2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">
                  <v:rect id="_x0000_s1094" style="position:absolute;left:1646;top:1250;width:11127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" fillcolor="#8eaadb [1940]" strokecolor="black [3213]" strokeweight="2.25pt">
                    <v:textbox>
                      <w:txbxContent>
                        <w:p w14:paraId="3EF91C2A" w14:textId="77777777" w:rsidR="00982087" w:rsidRDefault="00982087" w:rsidP="00982087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  <w:p w14:paraId="75BA4388" w14:textId="77777777" w:rsidR="00982087" w:rsidRPr="006F04F0" w:rsidRDefault="00982087" w:rsidP="00982087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rect>
                  <v:shape id="_x0000_s1095" type="#_x0000_t202" style="position:absolute;left:68;top:2652;width:14177;height:9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" filled="f" stroked="f" strokeweight=".5pt">
                    <v:textbox>
                      <w:txbxContent>
                        <w:p w14:paraId="59DBD05E" w14:textId="0ADDAD73" w:rsidR="00982087" w:rsidRDefault="00000000" w:rsidP="00982087">
                          <w:pPr>
                            <w:ind w:left="0" w:right="32" w:firstLine="0"/>
                          </w:pPr>
                          <m:oMathPara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olling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f.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</v:group>
                <v:shape id="_x0000_s1096" type="#_x0000_t202" style="position:absolute;left:1402;width:11318;height:82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" filled="f" stroked="f" strokeweight=".5pt">
                  <v:textbox>
                    <w:txbxContent>
                      <w:p w14:paraId="1B3A6A7C" w14:textId="376BD411" w:rsidR="00982087" w:rsidRPr="00AD5C8B" w:rsidRDefault="00982087" w:rsidP="00982087">
                        <w:pPr>
                          <w:ind w:left="0" w:right="32" w:firstLine="0"/>
                          <w:rPr>
                            <w:sz w:val="26"/>
                            <w:szCs w:val="26"/>
                          </w:rPr>
                        </w:pPr>
                        <w:r w:rsidRPr="00AD5C8B">
                          <w:rPr>
                            <w:sz w:val="26"/>
                            <w:szCs w:val="26"/>
                          </w:rPr>
                          <w:t>Rolling resistance force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6797D">
        <w:rPr>
          <w:noProof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66B9050C" wp14:editId="4A410C30">
                <wp:simplePos x="0" y="0"/>
                <wp:positionH relativeFrom="column">
                  <wp:posOffset>1908251</wp:posOffset>
                </wp:positionH>
                <wp:positionV relativeFrom="paragraph">
                  <wp:posOffset>76677</wp:posOffset>
                </wp:positionV>
                <wp:extent cx="1002420" cy="919480"/>
                <wp:effectExtent l="0" t="19050" r="0" b="33020"/>
                <wp:wrapNone/>
                <wp:docPr id="642505521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2420" cy="919480"/>
                          <a:chOff x="-174703" y="1"/>
                          <a:chExt cx="848906" cy="428975"/>
                        </a:xfrm>
                      </wpg:grpSpPr>
                      <wps:wsp>
                        <wps:cNvPr id="1943165830" name="Flowchart: Extract 10"/>
                        <wps:cNvSpPr/>
                        <wps:spPr>
                          <a:xfrm rot="5400000">
                            <a:off x="49189" y="-23506"/>
                            <a:ext cx="428975" cy="475990"/>
                          </a:xfrm>
                          <a:prstGeom prst="flowChartExtra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90386290" name="Text Box 11"/>
                        <wps:cNvSpPr txBox="1"/>
                        <wps:spPr>
                          <a:xfrm>
                            <a:off x="-174703" y="73668"/>
                            <a:ext cx="848906" cy="2637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8DC023" w14:textId="1862279E" w:rsidR="006C5FA6" w:rsidRPr="006F0E73" w:rsidRDefault="00000000" w:rsidP="006C5FA6">
                              <w:pPr>
                                <w:ind w:left="0" w:right="363" w:hanging="90"/>
                                <w:rPr>
                                  <w:sz w:val="32"/>
                                  <w:szCs w:val="32"/>
                                </w:rPr>
                              </w:pPr>
                              <m:oMathPara>
                                <m:oMath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32"/>
                                          <w:szCs w:val="32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32"/>
                                              <w:szCs w:val="3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</w:rPr>
                                            <m:t>a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32"/>
                                          <w:szCs w:val="32"/>
                                        </w:rPr>
                                        <m:t xml:space="preserve"> l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B9050C" id="Group 34" o:spid="_x0000_s1097" style="position:absolute;margin-left:150.25pt;margin-top:6.05pt;width:78.95pt;height:72.4pt;z-index:251699200;mso-width-relative:margin;mso-height-relative:margin" coordorigin="-1747" coordsize="8489,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">
                <v:shape id="Flowchart: Extract 10" o:spid="_x0000_s1098" type="#_x0000_t127" style="position:absolute;left:491;top:-235;width:4289;height:47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" fillcolor="white [3212]" strokecolor="black [3213]" strokeweight="1pt"/>
                <v:shape id="_x0000_s1099" type="#_x0000_t202" style="position:absolute;left:-1747;top:736;width:8489;height:2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" filled="f" stroked="f" strokeweight=".5pt">
                  <v:textbox>
                    <w:txbxContent>
                      <w:p w14:paraId="588DC023" w14:textId="1862279E" w:rsidR="006C5FA6" w:rsidRPr="006F0E73" w:rsidRDefault="00000000" w:rsidP="006C5FA6">
                        <w:pPr>
                          <w:ind w:left="0" w:right="363" w:hanging="90"/>
                          <w:rPr>
                            <w:sz w:val="32"/>
                            <w:szCs w:val="32"/>
                          </w:rPr>
                        </w:pPr>
                        <m:oMathPara>
                          <m:oMath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32"/>
                                    <w:szCs w:val="32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2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 xml:space="preserve"> l</m:t>
                                </m:r>
                              </m:den>
                            </m:f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14:paraId="005BADAF" w14:textId="01579888" w:rsidR="00EE0778" w:rsidRDefault="00CF1CA3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458F1B2F" wp14:editId="062ED896">
                <wp:simplePos x="0" y="0"/>
                <wp:positionH relativeFrom="column">
                  <wp:posOffset>1691640</wp:posOffset>
                </wp:positionH>
                <wp:positionV relativeFrom="paragraph">
                  <wp:posOffset>118491</wp:posOffset>
                </wp:positionV>
                <wp:extent cx="455875" cy="0"/>
                <wp:effectExtent l="0" t="76200" r="20955" b="95250"/>
                <wp:wrapNone/>
                <wp:docPr id="1929494963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58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9A8D81" id="Straight Arrow Connector 67" o:spid="_x0000_s1026" type="#_x0000_t32" style="position:absolute;margin-left:133.2pt;margin-top:9.35pt;width:35.9pt;height:0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</w:p>
    <w:p w14:paraId="4679DBE6" w14:textId="3ADCC9BB" w:rsidR="00EE0778" w:rsidRDefault="00EE0778" w:rsidP="00EE0778">
      <w:pPr>
        <w:ind w:left="0" w:firstLine="0"/>
      </w:pPr>
    </w:p>
    <w:p w14:paraId="315843C1" w14:textId="7B564CD4" w:rsidR="00EE0778" w:rsidRDefault="00CF1CA3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38CE6677" wp14:editId="2F005779">
                <wp:simplePos x="0" y="0"/>
                <wp:positionH relativeFrom="column">
                  <wp:posOffset>4575048</wp:posOffset>
                </wp:positionH>
                <wp:positionV relativeFrom="paragraph">
                  <wp:posOffset>73152</wp:posOffset>
                </wp:positionV>
                <wp:extent cx="373380" cy="1172972"/>
                <wp:effectExtent l="0" t="0" r="64770" b="103505"/>
                <wp:wrapNone/>
                <wp:docPr id="771933656" name="Connector: Elbow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3380" cy="1172972"/>
                        </a:xfrm>
                        <a:prstGeom prst="bentConnector3">
                          <a:avLst>
                            <a:gd name="adj1" fmla="val 102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5F54A46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71" o:spid="_x0000_s1026" type="#_x0000_t34" style="position:absolute;margin-left:360.25pt;margin-top:5.75pt;width:29.4pt;height:92.3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" adj="220" strokecolor="black [3200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5C55233B" wp14:editId="4985D9C6">
                <wp:simplePos x="0" y="0"/>
                <wp:positionH relativeFrom="column">
                  <wp:posOffset>4393959</wp:posOffset>
                </wp:positionH>
                <wp:positionV relativeFrom="paragraph">
                  <wp:posOffset>75037</wp:posOffset>
                </wp:positionV>
                <wp:extent cx="583425" cy="0"/>
                <wp:effectExtent l="0" t="76200" r="26670" b="95250"/>
                <wp:wrapNone/>
                <wp:docPr id="1718983268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34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BDC35F" id="Straight Arrow Connector 70" o:spid="_x0000_s1026" type="#_x0000_t32" style="position:absolute;margin-left:346pt;margin-top:5.9pt;width:45.95pt;height:0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60892D21" wp14:editId="4A736F69">
                <wp:simplePos x="0" y="0"/>
                <wp:positionH relativeFrom="column">
                  <wp:posOffset>2709583</wp:posOffset>
                </wp:positionH>
                <wp:positionV relativeFrom="paragraph">
                  <wp:posOffset>7517</wp:posOffset>
                </wp:positionV>
                <wp:extent cx="371945" cy="0"/>
                <wp:effectExtent l="0" t="76200" r="9525" b="95250"/>
                <wp:wrapNone/>
                <wp:docPr id="2023946636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19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9C229A" id="Straight Arrow Connector 69" o:spid="_x0000_s1026" type="#_x0000_t32" style="position:absolute;margin-left:213.35pt;margin-top:.6pt;width:29.3pt;height:0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" strokecolor="black [3200]" strokeweight=".5pt">
                <v:stroke endarrow="block" joinstyle="miter"/>
              </v:shape>
            </w:pict>
          </mc:Fallback>
        </mc:AlternateContent>
      </w:r>
      <w:r w:rsidR="006C5FA6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AF6E370" wp14:editId="410A7BED">
                <wp:simplePos x="0" y="0"/>
                <wp:positionH relativeFrom="column">
                  <wp:posOffset>721545</wp:posOffset>
                </wp:positionH>
                <wp:positionV relativeFrom="paragraph">
                  <wp:posOffset>120467</wp:posOffset>
                </wp:positionV>
                <wp:extent cx="798168" cy="445008"/>
                <wp:effectExtent l="0" t="0" r="0" b="0"/>
                <wp:wrapNone/>
                <wp:docPr id="367419233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68" cy="4450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0B448A" w14:textId="34E88068" w:rsidR="006C5FA6" w:rsidRPr="0036655D" w:rsidRDefault="006C5FA6" w:rsidP="006C5FA6">
                            <w:pPr>
                              <w:ind w:left="0" w:right="-14" w:firstLine="0"/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>g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6E370" id="_x0000_s1100" type="#_x0000_t202" style="position:absolute;margin-left:56.8pt;margin-top:9.5pt;width:62.85pt;height:35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" filled="f" stroked="f" strokeweight=".5pt">
                <v:textbox>
                  <w:txbxContent>
                    <w:p w14:paraId="290B448A" w14:textId="34E88068" w:rsidR="006C5FA6" w:rsidRPr="0036655D" w:rsidRDefault="006C5FA6" w:rsidP="006C5FA6">
                      <w:pPr>
                        <w:ind w:left="0" w:right="-14" w:firstLine="0"/>
                        <w:rPr>
                          <w:sz w:val="32"/>
                          <w:szCs w:val="32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g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100F3D72" w14:textId="7122AD43" w:rsidR="00EE0778" w:rsidRDefault="00CF1CA3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716BF95E" wp14:editId="4E37B6FA">
                <wp:simplePos x="0" y="0"/>
                <wp:positionH relativeFrom="column">
                  <wp:posOffset>1688063</wp:posOffset>
                </wp:positionH>
                <wp:positionV relativeFrom="paragraph">
                  <wp:posOffset>117906</wp:posOffset>
                </wp:positionV>
                <wp:extent cx="459452" cy="0"/>
                <wp:effectExtent l="0" t="76200" r="17145" b="95250"/>
                <wp:wrapNone/>
                <wp:docPr id="193518945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452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36EC5F" id="Straight Arrow Connector 68" o:spid="_x0000_s1026" type="#_x0000_t32" style="position:absolute;margin-left:132.9pt;margin-top:9.3pt;width:36.2pt;height:0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</w:p>
    <w:p w14:paraId="42E3C4A4" w14:textId="096C3DDA" w:rsidR="00EE0778" w:rsidRDefault="00EE0778" w:rsidP="00EE0778">
      <w:pPr>
        <w:ind w:left="0" w:firstLine="0"/>
      </w:pPr>
    </w:p>
    <w:p w14:paraId="70915ED7" w14:textId="79CAE5B2" w:rsidR="00EE0778" w:rsidRDefault="00AD5C8B" w:rsidP="00EE0778">
      <w:pPr>
        <w:ind w:left="0"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0B15E694" wp14:editId="6ACF802D">
                <wp:simplePos x="0" y="0"/>
                <wp:positionH relativeFrom="column">
                  <wp:posOffset>6367399</wp:posOffset>
                </wp:positionH>
                <wp:positionV relativeFrom="paragraph">
                  <wp:posOffset>48255</wp:posOffset>
                </wp:positionV>
                <wp:extent cx="1162315" cy="656729"/>
                <wp:effectExtent l="0" t="19050" r="0" b="29210"/>
                <wp:wrapNone/>
                <wp:docPr id="108541286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2315" cy="656729"/>
                          <a:chOff x="0" y="0"/>
                          <a:chExt cx="1162315" cy="656729"/>
                        </a:xfrm>
                      </wpg:grpSpPr>
                      <wps:wsp>
                        <wps:cNvPr id="1691872606" name="Flowchart: Extract 10"/>
                        <wps:cNvSpPr/>
                        <wps:spPr>
                          <a:xfrm rot="5400000">
                            <a:off x="63135" y="-63135"/>
                            <a:ext cx="656729" cy="783000"/>
                          </a:xfrm>
                          <a:prstGeom prst="flowChartExtra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42659573" name="Text Box 11"/>
                        <wps:cNvSpPr txBox="1"/>
                        <wps:spPr>
                          <a:xfrm>
                            <a:off x="38180" y="174799"/>
                            <a:ext cx="1124135" cy="4037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4214D5" w14:textId="77777777" w:rsidR="00FF1ACA" w:rsidRDefault="00FF1ACA" w:rsidP="00FF1ACA">
                              <w:pPr>
                                <w:ind w:left="0" w:right="363" w:hanging="90"/>
                              </w:pPr>
                              <w:r>
                                <w:t xml:space="preserve">Cos </w:t>
                              </w: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δ</m:t>
                                </m:r>
                              </m:oMath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782581" name="Straight Arrow Connector 48"/>
                        <wps:cNvCnPr/>
                        <wps:spPr>
                          <a:xfrm>
                            <a:off x="787988" y="318055"/>
                            <a:ext cx="203521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15E694" id="Group 80" o:spid="_x0000_s1101" style="position:absolute;margin-left:501.35pt;margin-top:3.8pt;width:91.5pt;height:51.7pt;z-index:251741184" coordsize="11623,65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">
                <v:shape id="Flowchart: Extract 10" o:spid="_x0000_s1102" type="#_x0000_t127" style="position:absolute;left:631;top:-631;width:6567;height:783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" fillcolor="white [3212]" strokecolor="black [3213]" strokeweight="1pt"/>
                <v:shape id="_x0000_s1103" type="#_x0000_t202" style="position:absolute;left:381;top:1747;width:11242;height:4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" filled="f" stroked="f" strokeweight=".5pt">
                  <v:textbox>
                    <w:txbxContent>
                      <w:p w14:paraId="544214D5" w14:textId="77777777" w:rsidR="00FF1ACA" w:rsidRDefault="00FF1ACA" w:rsidP="00FF1ACA">
                        <w:pPr>
                          <w:ind w:left="0" w:right="363" w:hanging="90"/>
                        </w:pPr>
                        <w:r>
                          <w:t xml:space="preserve">Cos </w:t>
                        </w:r>
                        <m:oMath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oMath>
                      </w:p>
                    </w:txbxContent>
                  </v:textbox>
                </v:shape>
                <v:shape id="Straight Arrow Connector 48" o:spid="_x0000_s1104" type="#_x0000_t32" style="position:absolute;left:7879;top:3180;width:203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" strokecolor="black [3200]" strokeweight=".5pt">
                  <v:stroke endarrow="block" joinstyle="miter"/>
                </v:shape>
              </v:group>
            </w:pict>
          </mc:Fallback>
        </mc:AlternateContent>
      </w:r>
      <w:r w:rsidR="0036655D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A3562E2" wp14:editId="337C8E9E">
                <wp:simplePos x="0" y="0"/>
                <wp:positionH relativeFrom="column">
                  <wp:posOffset>760816</wp:posOffset>
                </wp:positionH>
                <wp:positionV relativeFrom="paragraph">
                  <wp:posOffset>108832</wp:posOffset>
                </wp:positionV>
                <wp:extent cx="719428" cy="627380"/>
                <wp:effectExtent l="0" t="0" r="0" b="1270"/>
                <wp:wrapNone/>
                <wp:docPr id="433839635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9428" cy="627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BFCA5F" w14:textId="7DC7FD49" w:rsidR="00982087" w:rsidRPr="0036655D" w:rsidRDefault="00982087" w:rsidP="00982087">
                            <w:pPr>
                              <w:ind w:left="0" w:right="-14" w:firstLine="0"/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>f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A3562E2" id="_x0000_s1105" type="#_x0000_t202" style="position:absolute;margin-left:59.9pt;margin-top:8.55pt;width:56.65pt;height:49.4pt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" filled="f" stroked="f" strokeweight=".5pt">
                <v:textbox>
                  <w:txbxContent>
                    <w:p w14:paraId="0FBFCA5F" w14:textId="7DC7FD49" w:rsidR="00982087" w:rsidRPr="0036655D" w:rsidRDefault="00982087" w:rsidP="00982087">
                      <w:pPr>
                        <w:ind w:left="0" w:right="-14" w:firstLine="0"/>
                        <w:rPr>
                          <w:sz w:val="32"/>
                          <w:szCs w:val="32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f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0453D16C" w14:textId="35DE4156" w:rsidR="00EE0778" w:rsidRDefault="00763AA5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179F5DFB" wp14:editId="1F8CAA9B">
                <wp:simplePos x="0" y="0"/>
                <wp:positionH relativeFrom="column">
                  <wp:posOffset>1674531</wp:posOffset>
                </wp:positionH>
                <wp:positionV relativeFrom="paragraph">
                  <wp:posOffset>102883</wp:posOffset>
                </wp:positionV>
                <wp:extent cx="3289113" cy="0"/>
                <wp:effectExtent l="0" t="76200" r="26035" b="95250"/>
                <wp:wrapNone/>
                <wp:docPr id="1423205200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8911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45455F" id="Straight Arrow Connector 89" o:spid="_x0000_s1026" type="#_x0000_t32" style="position:absolute;margin-left:131.85pt;margin-top:8.1pt;width:259pt;height:0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AD5C8B">
        <w:rPr>
          <w:noProof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0FE4C5D6" wp14:editId="11146886">
                <wp:simplePos x="0" y="0"/>
                <wp:positionH relativeFrom="column">
                  <wp:posOffset>6059313</wp:posOffset>
                </wp:positionH>
                <wp:positionV relativeFrom="paragraph">
                  <wp:posOffset>51318</wp:posOffset>
                </wp:positionV>
                <wp:extent cx="305546" cy="0"/>
                <wp:effectExtent l="0" t="76200" r="18415" b="95250"/>
                <wp:wrapNone/>
                <wp:docPr id="34083494" name="Straight Arrow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554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8B5435" id="Straight Arrow Connector 85" o:spid="_x0000_s1026" type="#_x0000_t32" style="position:absolute;margin-left:477.1pt;margin-top:4.05pt;width:24.05pt;height:0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</w:p>
    <w:p w14:paraId="74E0E431" w14:textId="1E026DBA" w:rsidR="00EE0778" w:rsidRDefault="00CF1CA3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4E596174" wp14:editId="1A399A64">
                <wp:simplePos x="0" y="0"/>
                <wp:positionH relativeFrom="column">
                  <wp:posOffset>7793355</wp:posOffset>
                </wp:positionH>
                <wp:positionV relativeFrom="paragraph">
                  <wp:posOffset>107061</wp:posOffset>
                </wp:positionV>
                <wp:extent cx="0" cy="317500"/>
                <wp:effectExtent l="76200" t="0" r="76200" b="63500"/>
                <wp:wrapNone/>
                <wp:docPr id="560105723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7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261B75" id="Straight Arrow Connector 50" o:spid="_x0000_s1026" type="#_x0000_t32" style="position:absolute;margin-left:613.65pt;margin-top:8.45pt;width:0;height:2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095E59A8" wp14:editId="3E574996">
                <wp:simplePos x="0" y="0"/>
                <wp:positionH relativeFrom="column">
                  <wp:posOffset>4805045</wp:posOffset>
                </wp:positionH>
                <wp:positionV relativeFrom="paragraph">
                  <wp:posOffset>169545</wp:posOffset>
                </wp:positionV>
                <wp:extent cx="1505585" cy="1078865"/>
                <wp:effectExtent l="0" t="19050" r="0" b="26035"/>
                <wp:wrapNone/>
                <wp:docPr id="16609026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5585" cy="1078865"/>
                          <a:chOff x="0" y="0"/>
                          <a:chExt cx="1512525" cy="1366616"/>
                        </a:xfrm>
                      </wpg:grpSpPr>
                      <wpg:grpSp>
                        <wpg:cNvPr id="778130363" name="Group 16"/>
                        <wpg:cNvGrpSpPr/>
                        <wpg:grpSpPr>
                          <a:xfrm>
                            <a:off x="0" y="0"/>
                            <a:ext cx="1395984" cy="1366616"/>
                            <a:chOff x="4775" y="125095"/>
                            <a:chExt cx="1417672" cy="241258"/>
                          </a:xfrm>
                        </wpg:grpSpPr>
                        <wps:wsp>
                          <wps:cNvPr id="1748934934" name="Rectangle 5"/>
                          <wps:cNvSpPr/>
                          <wps:spPr>
                            <a:xfrm>
                              <a:off x="164698" y="125095"/>
                              <a:ext cx="1112684" cy="241258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D54BCFE" w14:textId="77777777" w:rsidR="00982087" w:rsidRDefault="00982087" w:rsidP="00982087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  <w:p w14:paraId="66E34E89" w14:textId="77777777" w:rsidR="00982087" w:rsidRPr="006F04F0" w:rsidRDefault="00982087" w:rsidP="00982087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13962990" name="Text Box 11"/>
                          <wps:cNvSpPr txBox="1"/>
                          <wps:spPr>
                            <a:xfrm>
                              <a:off x="4775" y="223974"/>
                              <a:ext cx="1417672" cy="8492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B7E2ADF" w14:textId="2B63C689" w:rsidR="00982087" w:rsidRDefault="00000000" w:rsidP="00982087">
                                <w:pPr>
                                  <w:ind w:left="0" w:right="32" w:firstLine="0"/>
                                </w:pPr>
                                <m:oMathPara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=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μ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.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878289278" name="Text Box 11"/>
                        <wps:cNvSpPr txBox="1"/>
                        <wps:spPr>
                          <a:xfrm>
                            <a:off x="90125" y="48746"/>
                            <a:ext cx="1422400" cy="77324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D7B9DF" w14:textId="4A04ADE5" w:rsidR="00982087" w:rsidRPr="00AD5C8B" w:rsidRDefault="00FF1ACA" w:rsidP="00982087">
                              <w:pPr>
                                <w:ind w:left="0" w:right="32" w:firstLine="0"/>
                                <w:rPr>
                                  <w:rFonts w:ascii="Arial" w:hAnsi="Arial" w:cs="Arial"/>
                                </w:rPr>
                              </w:pPr>
                              <w:r w:rsidRPr="00AD5C8B">
                                <w:rPr>
                                  <w:rFonts w:ascii="Arial" w:hAnsi="Arial" w:cs="Arial"/>
                                </w:rPr>
                                <w:t>Longitudial</w:t>
                              </w:r>
                              <w:r w:rsidR="00982087" w:rsidRPr="00AD5C8B">
                                <w:rPr>
                                  <w:rFonts w:ascii="Arial" w:hAnsi="Arial" w:cs="Arial"/>
                                </w:rPr>
                                <w:t xml:space="preserve"> force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5E59A8" id="_x0000_s1106" style="position:absolute;margin-left:378.35pt;margin-top:13.35pt;width:118.55pt;height:84.95pt;z-index:251721728;mso-width-relative:margin;mso-height-relative:margin" coordsize="15125,136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">
                <v:group id="_x0000_s1107" style="position:absolute;width:13959;height:13666" coordorigin="47,1250" coordsize="14176,2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">
                  <v:rect id="_x0000_s1108" style="position:absolute;left:1646;top:1250;width:11127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" fillcolor="#8eaadb [1940]" strokecolor="black [3213]" strokeweight="2.25pt">
                    <v:textbox>
                      <w:txbxContent>
                        <w:p w14:paraId="6D54BCFE" w14:textId="77777777" w:rsidR="00982087" w:rsidRDefault="00982087" w:rsidP="00982087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  <w:p w14:paraId="66E34E89" w14:textId="77777777" w:rsidR="00982087" w:rsidRPr="006F04F0" w:rsidRDefault="00982087" w:rsidP="00982087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rect>
                  <v:shape id="_x0000_s1109" type="#_x0000_t202" style="position:absolute;left:47;top:2239;width:14177;height:8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" filled="f" stroked="f" strokeweight=".5pt">
                    <v:textbox>
                      <w:txbxContent>
                        <w:p w14:paraId="3B7E2ADF" w14:textId="2B63C689" w:rsidR="00982087" w:rsidRDefault="00000000" w:rsidP="00982087">
                          <w:pPr>
                            <w:ind w:left="0" w:right="32" w:firstLine="0"/>
                          </w:pPr>
                          <m:oMathPara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.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</v:group>
                <v:shape id="_x0000_s1110" type="#_x0000_t202" style="position:absolute;left:901;top:487;width:14224;height:7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" filled="f" stroked="f" strokeweight=".5pt">
                  <v:textbox>
                    <w:txbxContent>
                      <w:p w14:paraId="08D7B9DF" w14:textId="4A04ADE5" w:rsidR="00982087" w:rsidRPr="00AD5C8B" w:rsidRDefault="00FF1ACA" w:rsidP="00982087">
                        <w:pPr>
                          <w:ind w:left="0" w:right="32" w:firstLine="0"/>
                          <w:rPr>
                            <w:rFonts w:ascii="Arial" w:hAnsi="Arial" w:cs="Arial"/>
                          </w:rPr>
                        </w:pPr>
                        <w:r w:rsidRPr="00AD5C8B">
                          <w:rPr>
                            <w:rFonts w:ascii="Arial" w:hAnsi="Arial" w:cs="Arial"/>
                          </w:rPr>
                          <w:t>Longitudial</w:t>
                        </w:r>
                        <w:r w:rsidR="00982087" w:rsidRPr="00AD5C8B">
                          <w:rPr>
                            <w:rFonts w:ascii="Arial" w:hAnsi="Arial" w:cs="Arial"/>
                          </w:rPr>
                          <w:t xml:space="preserve"> force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A3C40C" w14:textId="45F9A40A" w:rsidR="00F66AB6" w:rsidRDefault="00484E7F" w:rsidP="00F66AB6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1408" behindDoc="0" locked="0" layoutInCell="1" allowOverlap="1" wp14:anchorId="3DE0D76A" wp14:editId="6FFB6F92">
                <wp:simplePos x="0" y="0"/>
                <wp:positionH relativeFrom="column">
                  <wp:posOffset>9101201</wp:posOffset>
                </wp:positionH>
                <wp:positionV relativeFrom="paragraph">
                  <wp:posOffset>1326206</wp:posOffset>
                </wp:positionV>
                <wp:extent cx="1182624" cy="323088"/>
                <wp:effectExtent l="0" t="0" r="0" b="1270"/>
                <wp:wrapNone/>
                <wp:docPr id="910632946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2624" cy="3230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197660" w14:textId="7824B338" w:rsidR="00B51611" w:rsidRPr="00F66AB6" w:rsidRDefault="00B51611" w:rsidP="00B51611">
                            <w:pPr>
                              <w:pStyle w:val="Heading4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Out</w:t>
                            </w:r>
                            <w:r w:rsidRPr="00F66AB6">
                              <w:rPr>
                                <w:b/>
                                <w:bCs/>
                                <w:i/>
                                <w:iCs/>
                              </w:rPr>
                              <w:t>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E0D76A" id="_x0000_s1111" type="#_x0000_t202" style="position:absolute;margin-left:716.65pt;margin-top:104.45pt;width:93.1pt;height:25.45pt;z-index:251921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" filled="f" stroked="f" strokeweight=".5pt">
                <v:textbox>
                  <w:txbxContent>
                    <w:p w14:paraId="03197660" w14:textId="7824B338" w:rsidR="00B51611" w:rsidRPr="00F66AB6" w:rsidRDefault="00B51611" w:rsidP="00B51611">
                      <w:pPr>
                        <w:pStyle w:val="Heading4"/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>Out</w:t>
                      </w:r>
                      <w:r w:rsidRPr="00F66AB6">
                        <w:rPr>
                          <w:b/>
                          <w:bCs/>
                          <w:i/>
                          <w:iCs/>
                        </w:rPr>
                        <w:t>put</w:t>
                      </w:r>
                    </w:p>
                  </w:txbxContent>
                </v:textbox>
              </v:shape>
            </w:pict>
          </mc:Fallback>
        </mc:AlternateContent>
      </w:r>
      <w:r w:rsidR="00A5073F"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75EA2C5E" wp14:editId="68AB297F">
                <wp:simplePos x="0" y="0"/>
                <wp:positionH relativeFrom="column">
                  <wp:posOffset>7812834</wp:posOffset>
                </wp:positionH>
                <wp:positionV relativeFrom="paragraph">
                  <wp:posOffset>837514</wp:posOffset>
                </wp:positionV>
                <wp:extent cx="0" cy="337057"/>
                <wp:effectExtent l="76200" t="0" r="76200" b="63500"/>
                <wp:wrapNone/>
                <wp:docPr id="971570345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370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4D1680" id="Straight Arrow Connector 75" o:spid="_x0000_s1026" type="#_x0000_t32" style="position:absolute;margin-left:615.2pt;margin-top:65.95pt;width:0;height:26.55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F66AB6">
        <w:rPr>
          <w:noProof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69B227F0" wp14:editId="70E72ECD">
                <wp:simplePos x="0" y="0"/>
                <wp:positionH relativeFrom="column">
                  <wp:posOffset>8905366</wp:posOffset>
                </wp:positionH>
                <wp:positionV relativeFrom="paragraph">
                  <wp:posOffset>1651580</wp:posOffset>
                </wp:positionV>
                <wp:extent cx="1259713" cy="0"/>
                <wp:effectExtent l="0" t="76200" r="17145" b="95250"/>
                <wp:wrapNone/>
                <wp:docPr id="809733910" name="Straight Arrow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971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7517AD" id="Straight Arrow Connector 91" o:spid="_x0000_s1026" type="#_x0000_t32" style="position:absolute;margin-left:701.2pt;margin-top:130.05pt;width:99.2pt;height:0;z-index:25191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F66AB6">
        <w:rPr>
          <w:noProof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648604AD" wp14:editId="59C8B1F3">
                <wp:simplePos x="0" y="0"/>
                <wp:positionH relativeFrom="column">
                  <wp:posOffset>10165080</wp:posOffset>
                </wp:positionH>
                <wp:positionV relativeFrom="paragraph">
                  <wp:posOffset>1422273</wp:posOffset>
                </wp:positionV>
                <wp:extent cx="1664208" cy="416332"/>
                <wp:effectExtent l="0" t="0" r="0" b="3175"/>
                <wp:wrapNone/>
                <wp:docPr id="1761340647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4208" cy="4163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1589BE" w14:textId="7B947552" w:rsidR="00CF1CA3" w:rsidRPr="00AD5C8B" w:rsidRDefault="00000000" w:rsidP="00CF1CA3">
                            <w:pPr>
                              <w:pStyle w:val="BodyText"/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zX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8604AD" id="_x0000_s1112" type="#_x0000_t202" style="position:absolute;margin-left:800.4pt;margin-top:112pt;width:131.05pt;height:32.8pt;z-index:251854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" filled="f" stroked="f" strokeweight=".5pt">
                <v:textbox>
                  <w:txbxContent>
                    <w:p w14:paraId="6D1589BE" w14:textId="7B947552" w:rsidR="00CF1CA3" w:rsidRPr="00AD5C8B" w:rsidRDefault="00000000" w:rsidP="00CF1CA3">
                      <w:pPr>
                        <w:pStyle w:val="BodyText"/>
                        <w:rPr>
                          <w:sz w:val="32"/>
                          <w:szCs w:val="32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zX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F66AB6"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488DC584" wp14:editId="0963EEB1">
                <wp:simplePos x="0" y="0"/>
                <wp:positionH relativeFrom="column">
                  <wp:posOffset>10165842</wp:posOffset>
                </wp:positionH>
                <wp:positionV relativeFrom="paragraph">
                  <wp:posOffset>1174115</wp:posOffset>
                </wp:positionV>
                <wp:extent cx="1737360" cy="892681"/>
                <wp:effectExtent l="0" t="0" r="15240" b="22225"/>
                <wp:wrapNone/>
                <wp:docPr id="643408520" name="Oval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92681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75F5DED" id="Oval 76" o:spid="_x0000_s1026" style="position:absolute;margin-left:800.45pt;margin-top:92.45pt;width:136.8pt;height:70.3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" fillcolor="#e7e6e6 [3214]" strokecolor="black [3213]" strokeweight="1pt">
                <v:stroke joinstyle="miter"/>
              </v:oval>
            </w:pict>
          </mc:Fallback>
        </mc:AlternateContent>
      </w:r>
      <w:r w:rsidR="00763AA5"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69CCF662" wp14:editId="68EE785E">
                <wp:simplePos x="0" y="0"/>
                <wp:positionH relativeFrom="column">
                  <wp:posOffset>1685543</wp:posOffset>
                </wp:positionH>
                <wp:positionV relativeFrom="paragraph">
                  <wp:posOffset>382143</wp:posOffset>
                </wp:positionV>
                <wp:extent cx="3289113" cy="0"/>
                <wp:effectExtent l="0" t="76200" r="26035" b="95250"/>
                <wp:wrapNone/>
                <wp:docPr id="119466107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8911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F8228C" id="Straight Arrow Connector 89" o:spid="_x0000_s1026" type="#_x0000_t32" style="position:absolute;margin-left:132.7pt;margin-top:30.1pt;width:259pt;height:0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8C491B"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609B0B23" wp14:editId="56FAA73B">
                <wp:simplePos x="0" y="0"/>
                <wp:positionH relativeFrom="column">
                  <wp:posOffset>5316600</wp:posOffset>
                </wp:positionH>
                <wp:positionV relativeFrom="paragraph">
                  <wp:posOffset>1710516</wp:posOffset>
                </wp:positionV>
                <wp:extent cx="1374521" cy="0"/>
                <wp:effectExtent l="0" t="76200" r="16510" b="95250"/>
                <wp:wrapNone/>
                <wp:docPr id="363212824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4521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E88B85" id="Straight Arrow Connector 87" o:spid="_x0000_s1026" type="#_x0000_t32" style="position:absolute;margin-left:418.65pt;margin-top:134.7pt;width:108.25pt;height:0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8C491B">
        <w:rPr>
          <w:noProof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05F31330" wp14:editId="4CE83528">
                <wp:simplePos x="0" y="0"/>
                <wp:positionH relativeFrom="column">
                  <wp:posOffset>6690614</wp:posOffset>
                </wp:positionH>
                <wp:positionV relativeFrom="paragraph">
                  <wp:posOffset>1194533</wp:posOffset>
                </wp:positionV>
                <wp:extent cx="2214245" cy="1153083"/>
                <wp:effectExtent l="19050" t="19050" r="14605" b="0"/>
                <wp:wrapNone/>
                <wp:docPr id="189360532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14245" cy="1153083"/>
                          <a:chOff x="157477" y="0"/>
                          <a:chExt cx="1095662" cy="1623548"/>
                        </a:xfrm>
                        <a:solidFill>
                          <a:schemeClr val="accent2"/>
                        </a:solidFill>
                      </wpg:grpSpPr>
                      <wpg:grpSp>
                        <wpg:cNvPr id="957769557" name="Group 16"/>
                        <wpg:cNvGrpSpPr/>
                        <wpg:grpSpPr>
                          <a:xfrm>
                            <a:off x="157477" y="0"/>
                            <a:ext cx="1095662" cy="1623548"/>
                            <a:chOff x="164698" y="125095"/>
                            <a:chExt cx="1112684" cy="286616"/>
                          </a:xfrm>
                          <a:grpFill/>
                        </wpg:grpSpPr>
                        <wps:wsp>
                          <wps:cNvPr id="1921369518" name="Rectangle 5"/>
                          <wps:cNvSpPr/>
                          <wps:spPr>
                            <a:xfrm>
                              <a:off x="164698" y="125095"/>
                              <a:ext cx="1112684" cy="241258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182B7CC" w14:textId="77777777" w:rsidR="008F0566" w:rsidRPr="00A35519" w:rsidRDefault="008F0566" w:rsidP="008F0566">
                                <w:pPr>
                                  <w:ind w:left="0" w:right="-21" w:firstLine="0"/>
                                  <w:rPr>
                                    <w:b/>
                                    <w:bCs/>
                                    <w:color w:val="000000" w:themeColor="text1"/>
                                  </w:rPr>
                                </w:pPr>
                              </w:p>
                              <w:p w14:paraId="0ED1C250" w14:textId="77777777" w:rsidR="008F0566" w:rsidRPr="00A35519" w:rsidRDefault="008F0566" w:rsidP="008F0566">
                                <w:pPr>
                                  <w:ind w:left="0" w:right="-21" w:firstLine="0"/>
                                  <w:rPr>
                                    <w:b/>
                                    <w:bCs/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54838127" name="Text Box 11"/>
                          <wps:cNvSpPr txBox="1"/>
                          <wps:spPr>
                            <a:xfrm>
                              <a:off x="205132" y="274546"/>
                              <a:ext cx="1044256" cy="1371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9F10FA2" w14:textId="5C6E9AF0" w:rsidR="008F0566" w:rsidRPr="00F66AB6" w:rsidRDefault="00000000" w:rsidP="008F0566">
                                <w:pPr>
                                  <w:ind w:left="0" w:right="32" w:firstLine="0"/>
                                  <w:rPr>
                                    <w:sz w:val="26"/>
                                    <w:szCs w:val="26"/>
                                  </w:rPr>
                                </w:pPr>
                                <m:oMathPara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6"/>
                                            <w:szCs w:val="2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zX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6"/>
                                        <w:szCs w:val="26"/>
                                      </w:rPr>
                                      <m:t>=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6"/>
                                            <w:szCs w:val="2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X.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6"/>
                                        <w:szCs w:val="26"/>
                                      </w:rPr>
                                      <m:t>.cosτ.r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03017976" name="Text Box 11"/>
                        <wps:cNvSpPr txBox="1"/>
                        <wps:spPr>
                          <a:xfrm>
                            <a:off x="174942" y="21537"/>
                            <a:ext cx="1032914" cy="917032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37ABAE6" w14:textId="40D444B0" w:rsidR="008F0566" w:rsidRPr="00BF6A0B" w:rsidRDefault="008F0566" w:rsidP="00BF6A0B">
                              <w:pPr>
                                <w:pStyle w:val="BodyText"/>
                                <w:rPr>
                                  <w:b w:val="0"/>
                                  <w:bCs w:val="0"/>
                                </w:rPr>
                              </w:pPr>
                              <w:r w:rsidRPr="00AD5C8B">
                                <w:rPr>
                                  <w:rFonts w:ascii="Arial" w:hAnsi="Arial" w:cs="Arial"/>
                                  <w:b w:val="0"/>
                                  <w:bCs w:val="0"/>
                                  <w:sz w:val="26"/>
                                  <w:szCs w:val="26"/>
                                </w:rPr>
                                <w:t>The total resistance caused by longitudinal forces</w:t>
                              </w:r>
                              <w:r w:rsidRPr="00BF6A0B">
                                <w:rPr>
                                  <w:b w:val="0"/>
                                  <w:bCs w:val="0"/>
                                </w:rPr>
                                <w:t xml:space="preserve"> 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F31330" id="_x0000_s1113" style="position:absolute;margin-left:526.8pt;margin-top:94.05pt;width:174.35pt;height:90.8pt;z-index:251747328;mso-width-relative:margin;mso-height-relative:margin" coordorigin="1574" coordsize="10956,16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">
                <v:group id="_x0000_s1114" style="position:absolute;left:1574;width:10957;height:16235" coordorigin="1646,1250" coordsize="11126,2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">
                  <v:rect id="_x0000_s1115" style="position:absolute;left:1646;top:1250;width:11127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" fillcolor="#8eaadb [1940]" strokecolor="black [3213]" strokeweight="2.25pt">
                    <v:textbox>
                      <w:txbxContent>
                        <w:p w14:paraId="0182B7CC" w14:textId="77777777" w:rsidR="008F0566" w:rsidRPr="00A35519" w:rsidRDefault="008F0566" w:rsidP="008F0566">
                          <w:pPr>
                            <w:ind w:left="0" w:right="-21" w:firstLine="0"/>
                            <w:rPr>
                              <w:b/>
                              <w:bCs/>
                              <w:color w:val="000000" w:themeColor="text1"/>
                            </w:rPr>
                          </w:pPr>
                        </w:p>
                        <w:p w14:paraId="0ED1C250" w14:textId="77777777" w:rsidR="008F0566" w:rsidRPr="00A35519" w:rsidRDefault="008F0566" w:rsidP="008F0566">
                          <w:pPr>
                            <w:ind w:left="0" w:right="-21" w:firstLine="0"/>
                            <w:rPr>
                              <w:b/>
                              <w:bCs/>
                              <w:color w:val="000000" w:themeColor="text1"/>
                            </w:rPr>
                          </w:pPr>
                        </w:p>
                      </w:txbxContent>
                    </v:textbox>
                  </v:rect>
                  <v:shape id="_x0000_s1116" type="#_x0000_t202" style="position:absolute;left:2051;top:2745;width:10442;height:13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" filled="f" stroked="f" strokeweight=".5pt">
                    <v:textbox>
                      <w:txbxContent>
                        <w:p w14:paraId="59F10FA2" w14:textId="5C6E9AF0" w:rsidR="008F0566" w:rsidRPr="00F66AB6" w:rsidRDefault="00000000" w:rsidP="008F0566">
                          <w:pPr>
                            <w:ind w:left="0" w:right="32" w:firstLine="0"/>
                            <w:rPr>
                              <w:sz w:val="26"/>
                              <w:szCs w:val="26"/>
                            </w:rPr>
                          </w:pPr>
                          <m:oMathPara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6"/>
                                      <w:szCs w:val="2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z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6"/>
                                      <w:szCs w:val="2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X.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.cosτ.r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shape id="_x0000_s1117" type="#_x0000_t202" style="position:absolute;left:1749;top:215;width:10329;height:9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" fillcolor="#8eaadb [1940]" stroked="f" strokeweight=".5pt">
                  <v:textbox>
                    <w:txbxContent>
                      <w:p w14:paraId="437ABAE6" w14:textId="40D444B0" w:rsidR="008F0566" w:rsidRPr="00BF6A0B" w:rsidRDefault="008F0566" w:rsidP="00BF6A0B">
                        <w:pPr>
                          <w:pStyle w:val="BodyText"/>
                          <w:rPr>
                            <w:b w:val="0"/>
                            <w:bCs w:val="0"/>
                          </w:rPr>
                        </w:pPr>
                        <w:r w:rsidRPr="00AD5C8B">
                          <w:rPr>
                            <w:rFonts w:ascii="Arial" w:hAnsi="Arial" w:cs="Arial"/>
                            <w:b w:val="0"/>
                            <w:bCs w:val="0"/>
                            <w:sz w:val="26"/>
                            <w:szCs w:val="26"/>
                          </w:rPr>
                          <w:t>The total resistance caused by longitudinal forces</w:t>
                        </w:r>
                        <w:r w:rsidRPr="00BF6A0B">
                          <w:rPr>
                            <w:b w:val="0"/>
                            <w:bCs w:val="0"/>
                          </w:rPr>
                          <w:t xml:space="preserve"> 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D5C8B"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792637A1" wp14:editId="707D46DC">
                <wp:simplePos x="0" y="0"/>
                <wp:positionH relativeFrom="column">
                  <wp:posOffset>6074664</wp:posOffset>
                </wp:positionH>
                <wp:positionV relativeFrom="paragraph">
                  <wp:posOffset>114005</wp:posOffset>
                </wp:positionV>
                <wp:extent cx="294640" cy="0"/>
                <wp:effectExtent l="0" t="76200" r="10160" b="95250"/>
                <wp:wrapNone/>
                <wp:docPr id="1154742736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46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C6140C" id="Straight Arrow Connector 83" o:spid="_x0000_s1026" type="#_x0000_t32" style="position:absolute;margin-left:478.3pt;margin-top:9pt;width:23.2pt;height:0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AD5C8B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7A1287F" wp14:editId="69F3E6C0">
                <wp:simplePos x="0" y="0"/>
                <wp:positionH relativeFrom="column">
                  <wp:posOffset>3386328</wp:posOffset>
                </wp:positionH>
                <wp:positionV relativeFrom="paragraph">
                  <wp:posOffset>1284351</wp:posOffset>
                </wp:positionV>
                <wp:extent cx="1694688" cy="274320"/>
                <wp:effectExtent l="0" t="0" r="0" b="0"/>
                <wp:wrapNone/>
                <wp:docPr id="687046155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4688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1AB3BF" w14:textId="3B1390DC" w:rsidR="008F0566" w:rsidRPr="00AD5C8B" w:rsidRDefault="008F0566" w:rsidP="008F0566">
                            <w:pPr>
                              <w:ind w:left="0" w:right="32" w:firstLine="0"/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</w:pPr>
                            <w:r w:rsidRPr="00AD5C8B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The moment arm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1287F" id="_x0000_s1118" type="#_x0000_t202" style="position:absolute;margin-left:266.65pt;margin-top:101.15pt;width:133.45pt;height:21.6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" filled="f" stroked="f" strokeweight=".5pt">
                <v:textbox>
                  <w:txbxContent>
                    <w:p w14:paraId="381AB3BF" w14:textId="3B1390DC" w:rsidR="008F0566" w:rsidRPr="00AD5C8B" w:rsidRDefault="008F0566" w:rsidP="008F0566">
                      <w:pPr>
                        <w:ind w:left="0" w:right="32" w:firstLine="0"/>
                        <w:rPr>
                          <w:rFonts w:ascii="Arial" w:hAnsi="Arial" w:cs="Arial"/>
                          <w:sz w:val="26"/>
                          <w:szCs w:val="26"/>
                        </w:rPr>
                      </w:pPr>
                      <w:r w:rsidRPr="00AD5C8B">
                        <w:rPr>
                          <w:rFonts w:ascii="Arial" w:hAnsi="Arial" w:cs="Arial"/>
                          <w:sz w:val="26"/>
                          <w:szCs w:val="26"/>
                        </w:rPr>
                        <w:t>The moment arm:</w:t>
                      </w:r>
                    </w:p>
                  </w:txbxContent>
                </v:textbox>
              </v:shape>
            </w:pict>
          </mc:Fallback>
        </mc:AlternateContent>
      </w:r>
      <w:r w:rsidR="00CF1CA3">
        <w:rPr>
          <w:noProof/>
        </w:rPr>
        <mc:AlternateContent>
          <mc:Choice Requires="wpg">
            <w:drawing>
              <wp:anchor distT="0" distB="0" distL="114300" distR="114300" simplePos="0" relativeHeight="251752448" behindDoc="0" locked="0" layoutInCell="1" allowOverlap="1" wp14:anchorId="3EE2E275" wp14:editId="034C1E78">
                <wp:simplePos x="0" y="0"/>
                <wp:positionH relativeFrom="column">
                  <wp:posOffset>7479664</wp:posOffset>
                </wp:positionH>
                <wp:positionV relativeFrom="paragraph">
                  <wp:posOffset>253619</wp:posOffset>
                </wp:positionV>
                <wp:extent cx="1273810" cy="584200"/>
                <wp:effectExtent l="19050" t="0" r="0" b="44450"/>
                <wp:wrapNone/>
                <wp:docPr id="1729219247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3810" cy="584200"/>
                          <a:chOff x="0" y="0"/>
                          <a:chExt cx="1274445" cy="584411"/>
                        </a:xfrm>
                      </wpg:grpSpPr>
                      <wps:wsp>
                        <wps:cNvPr id="153796361" name="Flowchart: Extract 10"/>
                        <wps:cNvSpPr/>
                        <wps:spPr>
                          <a:xfrm rot="10800000">
                            <a:off x="0" y="0"/>
                            <a:ext cx="656590" cy="584411"/>
                          </a:xfrm>
                          <a:prstGeom prst="flowChartExtra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860548" name="Text Box 11"/>
                        <wps:cNvSpPr txBox="1"/>
                        <wps:spPr>
                          <a:xfrm>
                            <a:off x="150310" y="42558"/>
                            <a:ext cx="1124135" cy="4037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C3AB018" w14:textId="64F68652" w:rsidR="008F0566" w:rsidRDefault="008F0566" w:rsidP="008F0566">
                              <w:pPr>
                                <w:ind w:left="0" w:right="363" w:hanging="90"/>
                              </w:pPr>
                              <w:r>
                                <w:t xml:space="preserve">Cos </w:t>
                              </w: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oMath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EE2E275" id="Group 49" o:spid="_x0000_s1119" style="position:absolute;margin-left:588.95pt;margin-top:19.95pt;width:100.3pt;height:46pt;z-index:251752448;mso-width-relative:margin" coordsize="12744,58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">
                <v:shape id="Flowchart: Extract 10" o:spid="_x0000_s1120" type="#_x0000_t127" style="position:absolute;width:6565;height:5844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" fillcolor="white [3212]" strokecolor="black [3213]" strokeweight="1pt"/>
                <v:shape id="_x0000_s1121" type="#_x0000_t202" style="position:absolute;left:1503;top:425;width:11241;height:4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" filled="f" stroked="f" strokeweight=".5pt">
                  <v:textbox>
                    <w:txbxContent>
                      <w:p w14:paraId="0C3AB018" w14:textId="64F68652" w:rsidR="008F0566" w:rsidRDefault="008F0566" w:rsidP="008F0566">
                        <w:pPr>
                          <w:ind w:left="0" w:right="363" w:hanging="90"/>
                        </w:pPr>
                        <w:r>
                          <w:t xml:space="preserve">Cos </w:t>
                        </w:r>
                        <m:oMath>
                          <m:r>
                            <w:rPr>
                              <w:rFonts w:ascii="Cambria Math" w:hAnsi="Cambria Math"/>
                            </w:rPr>
                            <m:t>τ</m:t>
                          </m:r>
                        </m:oMath>
                      </w:p>
                    </w:txbxContent>
                  </v:textbox>
                </v:shape>
              </v:group>
            </w:pict>
          </mc:Fallback>
        </mc:AlternateContent>
      </w:r>
      <w:r w:rsidR="00CF1CA3"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538D5B31" wp14:editId="339EA84C">
                <wp:simplePos x="0" y="0"/>
                <wp:positionH relativeFrom="column">
                  <wp:posOffset>2859738</wp:posOffset>
                </wp:positionH>
                <wp:positionV relativeFrom="paragraph">
                  <wp:posOffset>1991106</wp:posOffset>
                </wp:positionV>
                <wp:extent cx="454028" cy="0"/>
                <wp:effectExtent l="0" t="76200" r="22225" b="95250"/>
                <wp:wrapNone/>
                <wp:docPr id="1371799851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402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0D041E" id="Straight Arrow Connector 74" o:spid="_x0000_s1026" type="#_x0000_t32" style="position:absolute;margin-left:225.2pt;margin-top:156.8pt;width:35.75pt;height:0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" strokecolor="black [3200]" strokeweight=".5pt">
                <v:stroke endarrow="block" joinstyle="miter"/>
              </v:shape>
            </w:pict>
          </mc:Fallback>
        </mc:AlternateContent>
      </w:r>
      <w:r w:rsidR="00CF1CA3"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4EEC9D20" wp14:editId="035A2088">
                <wp:simplePos x="0" y="0"/>
                <wp:positionH relativeFrom="column">
                  <wp:posOffset>2873361</wp:posOffset>
                </wp:positionH>
                <wp:positionV relativeFrom="paragraph">
                  <wp:posOffset>1424178</wp:posOffset>
                </wp:positionV>
                <wp:extent cx="454028" cy="0"/>
                <wp:effectExtent l="0" t="76200" r="22225" b="95250"/>
                <wp:wrapNone/>
                <wp:docPr id="830034915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402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3F7FBA" id="Straight Arrow Connector 74" o:spid="_x0000_s1026" type="#_x0000_t32" style="position:absolute;margin-left:226.25pt;margin-top:112.15pt;width:35.75pt;height:0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CF1CA3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AC69389" wp14:editId="01D784C7">
                <wp:simplePos x="0" y="0"/>
                <wp:positionH relativeFrom="column">
                  <wp:posOffset>3331083</wp:posOffset>
                </wp:positionH>
                <wp:positionV relativeFrom="paragraph">
                  <wp:posOffset>1289918</wp:posOffset>
                </wp:positionV>
                <wp:extent cx="1984587" cy="791294"/>
                <wp:effectExtent l="19050" t="19050" r="15875" b="27940"/>
                <wp:wrapNone/>
                <wp:docPr id="1171897433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4587" cy="791294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E9D6B5" w14:textId="7307DC2B" w:rsidR="00ED152E" w:rsidRPr="00F66AB6" w:rsidRDefault="00BF6A0B" w:rsidP="00ED152E">
                            <w:pPr>
                              <w:ind w:left="0" w:right="50" w:firstLine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r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kp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 xml:space="preserve">.cosγ+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nom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.sinγ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C69389" id="Rectangle 14" o:spid="_x0000_s1122" style="position:absolute;margin-left:262.3pt;margin-top:101.55pt;width:156.25pt;height:62.3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" fillcolor="#8eaadb [1940]" strokecolor="black [3213]" strokeweight="2.25pt">
                <v:textbox>
                  <w:txbxContent>
                    <w:p w14:paraId="41E9D6B5" w14:textId="7307DC2B" w:rsidR="00ED152E" w:rsidRPr="00F66AB6" w:rsidRDefault="00BF6A0B" w:rsidP="00ED152E">
                      <w:pPr>
                        <w:ind w:left="0" w:right="50" w:firstLine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</w:rPr>
                            <m:t>r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4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4"/>
                                  <w:szCs w:val="24"/>
                                </w:rPr>
                                <m:t>kp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</w:rPr>
                            <m:t xml:space="preserve">.cosγ+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4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4"/>
                                  <w:szCs w:val="24"/>
                                </w:rPr>
                                <m:t>nom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</w:rPr>
                            <m:t>.sinγ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 w:rsidR="00CF1CA3"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5B5CC8B8" wp14:editId="1E000F5D">
                <wp:simplePos x="0" y="0"/>
                <wp:positionH relativeFrom="column">
                  <wp:posOffset>1729399</wp:posOffset>
                </wp:positionH>
                <wp:positionV relativeFrom="paragraph">
                  <wp:posOffset>2014601</wp:posOffset>
                </wp:positionV>
                <wp:extent cx="348041" cy="0"/>
                <wp:effectExtent l="0" t="76200" r="13970" b="95250"/>
                <wp:wrapNone/>
                <wp:docPr id="2138061143" name="Straight Arrow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8041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61F2B6" id="Straight Arrow Connector 73" o:spid="_x0000_s1026" type="#_x0000_t32" style="position:absolute;margin-left:136.15pt;margin-top:158.65pt;width:27.4pt;height:0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CF1CA3"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1877EDDD" wp14:editId="3B288EEE">
                <wp:simplePos x="0" y="0"/>
                <wp:positionH relativeFrom="column">
                  <wp:posOffset>1729032</wp:posOffset>
                </wp:positionH>
                <wp:positionV relativeFrom="paragraph">
                  <wp:posOffset>1424559</wp:posOffset>
                </wp:positionV>
                <wp:extent cx="366247" cy="0"/>
                <wp:effectExtent l="0" t="76200" r="15240" b="95250"/>
                <wp:wrapNone/>
                <wp:docPr id="1055506861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24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C5407B" id="Straight Arrow Connector 72" o:spid="_x0000_s1026" type="#_x0000_t32" style="position:absolute;margin-left:136.15pt;margin-top:112.15pt;width:28.85pt;height:0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06797D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C144955" wp14:editId="37F7F3F8">
                <wp:simplePos x="0" y="0"/>
                <wp:positionH relativeFrom="column">
                  <wp:posOffset>564860</wp:posOffset>
                </wp:positionH>
                <wp:positionV relativeFrom="paragraph">
                  <wp:posOffset>170688</wp:posOffset>
                </wp:positionV>
                <wp:extent cx="1137285" cy="388738"/>
                <wp:effectExtent l="0" t="0" r="0" b="0"/>
                <wp:wrapNone/>
                <wp:docPr id="1076111945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7285" cy="3887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4F11BC" w14:textId="3570D84A" w:rsidR="00982087" w:rsidRPr="0036655D" w:rsidRDefault="00000000" w:rsidP="00982087">
                            <w:pPr>
                              <w:ind w:left="0" w:right="-14" w:firstLine="0"/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x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44955" id="_x0000_s1123" type="#_x0000_t202" style="position:absolute;margin-left:44.5pt;margin-top:13.45pt;width:89.55pt;height:30.6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" filled="f" stroked="f" strokeweight=".5pt">
                <v:textbox>
                  <w:txbxContent>
                    <w:p w14:paraId="0F4F11BC" w14:textId="3570D84A" w:rsidR="00982087" w:rsidRPr="0036655D" w:rsidRDefault="00000000" w:rsidP="00982087">
                      <w:pPr>
                        <w:ind w:left="0" w:right="-14" w:firstLine="0"/>
                        <w:rPr>
                          <w:sz w:val="32"/>
                          <w:szCs w:val="32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x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097B3B">
        <w:t>`</w:t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7B6E1B">
        <w:tab/>
      </w:r>
      <w:r w:rsidR="0035292C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75328" behindDoc="0" locked="0" layoutInCell="1" allowOverlap="1" wp14:anchorId="382A551A" wp14:editId="081CCEE6">
                <wp:simplePos x="0" y="0"/>
                <wp:positionH relativeFrom="column">
                  <wp:posOffset>4895215</wp:posOffset>
                </wp:positionH>
                <wp:positionV relativeFrom="paragraph">
                  <wp:posOffset>-336550</wp:posOffset>
                </wp:positionV>
                <wp:extent cx="1263650" cy="3261995"/>
                <wp:effectExtent l="0" t="19050" r="0" b="14605"/>
                <wp:wrapNone/>
                <wp:docPr id="20188172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3650" cy="3261995"/>
                          <a:chOff x="-85863" y="-11104"/>
                          <a:chExt cx="1417672" cy="668560"/>
                        </a:xfrm>
                      </wpg:grpSpPr>
                      <wps:wsp>
                        <wps:cNvPr id="974480968" name="Rectangle 5"/>
                        <wps:cNvSpPr/>
                        <wps:spPr>
                          <a:xfrm>
                            <a:off x="-16" y="-11104"/>
                            <a:ext cx="1216861" cy="66856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394160" w14:textId="77777777" w:rsidR="00F66AB6" w:rsidRPr="0036655D" w:rsidRDefault="00F66AB6" w:rsidP="00F66AB6">
                              <w:pPr>
                                <w:ind w:left="0" w:right="-21" w:firstLine="0"/>
                                <w:rPr>
                                  <w:rFonts w:ascii="Arial" w:hAnsi="Arial" w:cs="Arial"/>
                                  <w:color w:val="000000" w:themeColor="text1"/>
                                </w:rPr>
                              </w:pPr>
                            </w:p>
                            <w:p w14:paraId="028DE7CE" w14:textId="77777777" w:rsidR="00F66AB6" w:rsidRPr="0036655D" w:rsidRDefault="00F66AB6" w:rsidP="00F66AB6">
                              <w:pPr>
                                <w:ind w:left="0" w:right="-21" w:firstLine="0"/>
                                <w:rPr>
                                  <w:rFonts w:ascii="Arial" w:hAnsi="Arial" w:cs="Arial"/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48155827" name="Text Box 11"/>
                        <wps:cNvSpPr txBox="1"/>
                        <wps:spPr>
                          <a:xfrm>
                            <a:off x="-85863" y="334820"/>
                            <a:ext cx="1417672" cy="2999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027AEB" w14:textId="77777777" w:rsidR="00F66AB6" w:rsidRPr="0036655D" w:rsidRDefault="00000000" w:rsidP="00F66AB6">
                              <w:pPr>
                                <w:ind w:left="0" w:right="32" w:firstLine="0"/>
                                <w:rPr>
                                  <w:rFonts w:ascii="Arial" w:hAnsi="Arial" w:cs="Arial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Arial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y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=ε.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Arial"/>
                                    </w:rPr>
                                    <m:t xml:space="preserve">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Arial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C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ε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Arial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C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α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.α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2A551A" id="_x0000_s1124" style="position:absolute;margin-left:385.45pt;margin-top:-26.5pt;width:99.5pt;height:256.85pt;z-index:251875328;mso-width-relative:margin;mso-height-relative:margin" coordorigin="-858,-111" coordsize="14176,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">
                <v:rect id="_x0000_s1125" style="position:absolute;top:-111;width:12168;height:66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" fillcolor="#8eaadb [1940]" strokecolor="black [3213]" strokeweight="2.25pt">
                  <v:textbox>
                    <w:txbxContent>
                      <w:p w14:paraId="6F394160" w14:textId="77777777" w:rsidR="00F66AB6" w:rsidRPr="0036655D" w:rsidRDefault="00F66AB6" w:rsidP="00F66AB6">
                        <w:pPr>
                          <w:ind w:left="0" w:right="-21" w:firstLine="0"/>
                          <w:rPr>
                            <w:rFonts w:ascii="Arial" w:hAnsi="Arial" w:cs="Arial"/>
                            <w:color w:val="000000" w:themeColor="text1"/>
                          </w:rPr>
                        </w:pPr>
                      </w:p>
                      <w:p w14:paraId="028DE7CE" w14:textId="77777777" w:rsidR="00F66AB6" w:rsidRPr="0036655D" w:rsidRDefault="00F66AB6" w:rsidP="00F66AB6">
                        <w:pPr>
                          <w:ind w:left="0" w:right="-21" w:firstLine="0"/>
                          <w:rPr>
                            <w:rFonts w:ascii="Arial" w:hAnsi="Arial" w:cs="Arial"/>
                            <w:color w:val="000000" w:themeColor="text1"/>
                          </w:rPr>
                        </w:pPr>
                      </w:p>
                    </w:txbxContent>
                  </v:textbox>
                </v:rect>
                <v:shape id="_x0000_s1126" type="#_x0000_t202" style="position:absolute;left:-858;top:3348;width:14176;height:29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" filled="f" stroked="f" strokeweight=".5pt">
                  <v:textbox>
                    <w:txbxContent>
                      <w:p w14:paraId="19027AEB" w14:textId="77777777" w:rsidR="00F66AB6" w:rsidRPr="0036655D" w:rsidRDefault="00000000" w:rsidP="00F66AB6">
                        <w:pPr>
                          <w:ind w:left="0" w:right="32" w:firstLine="0"/>
                          <w:rPr>
                            <w:rFonts w:ascii="Arial" w:hAnsi="Arial" w:cs="Arial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</w:rPr>
                                  <m:t>y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Arial"/>
                              </w:rPr>
                              <m:t>=ε.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</w:rPr>
                              <m:t xml:space="preserve">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</w:rPr>
                                  <m:t>ε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Arial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</w:rPr>
                                  <m:t>α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Arial"/>
                              </w:rPr>
                              <m:t>.α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35292C">
        <w:rPr>
          <w:noProof/>
        </w:rPr>
        <mc:AlternateContent>
          <mc:Choice Requires="wpg">
            <w:drawing>
              <wp:anchor distT="0" distB="0" distL="114300" distR="114300" simplePos="0" relativeHeight="251897856" behindDoc="0" locked="0" layoutInCell="1" allowOverlap="1" wp14:anchorId="6A99948F" wp14:editId="5DA57C49">
                <wp:simplePos x="0" y="0"/>
                <wp:positionH relativeFrom="column">
                  <wp:posOffset>3102610</wp:posOffset>
                </wp:positionH>
                <wp:positionV relativeFrom="paragraph">
                  <wp:posOffset>-309880</wp:posOffset>
                </wp:positionV>
                <wp:extent cx="1470660" cy="2225040"/>
                <wp:effectExtent l="0" t="19050" r="0" b="22860"/>
                <wp:wrapNone/>
                <wp:docPr id="1365511270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0660" cy="2225040"/>
                          <a:chOff x="22656" y="0"/>
                          <a:chExt cx="1471279" cy="2203450"/>
                        </a:xfrm>
                      </wpg:grpSpPr>
                      <wpg:grpSp>
                        <wpg:cNvPr id="653507041" name="Group 58"/>
                        <wpg:cNvGrpSpPr/>
                        <wpg:grpSpPr>
                          <a:xfrm>
                            <a:off x="22656" y="0"/>
                            <a:ext cx="1422400" cy="2203450"/>
                            <a:chOff x="4085" y="0"/>
                            <a:chExt cx="1422400" cy="2203936"/>
                          </a:xfrm>
                        </wpg:grpSpPr>
                        <wps:wsp>
                          <wps:cNvPr id="1503073989" name="Rectangle 5"/>
                          <wps:cNvSpPr/>
                          <wps:spPr>
                            <a:xfrm>
                              <a:off x="77754" y="0"/>
                              <a:ext cx="1232922" cy="2203936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1CD374B" w14:textId="77777777" w:rsidR="00F66AB6" w:rsidRDefault="00F66AB6" w:rsidP="00F66AB6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  <w:p w14:paraId="78CF07E4" w14:textId="77777777" w:rsidR="00F66AB6" w:rsidRPr="006F04F0" w:rsidRDefault="00F66AB6" w:rsidP="00F66AB6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8873" name="Text Box 11"/>
                          <wps:cNvSpPr txBox="1"/>
                          <wps:spPr>
                            <a:xfrm>
                              <a:off x="4085" y="830550"/>
                              <a:ext cx="1422400" cy="106991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96EB941" w14:textId="77777777" w:rsidR="00F66AB6" w:rsidRDefault="00000000" w:rsidP="00F66AB6">
                                <w:pPr>
                                  <w:ind w:left="0" w:right="32" w:firstLine="0"/>
                                </w:pPr>
                                <m:oMathPara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=β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.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v</m:t>
                                        </m:r>
                                      </m:den>
                                    </m:f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-δ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030652261" name="Text Box 11"/>
                        <wps:cNvSpPr txBox="1"/>
                        <wps:spPr>
                          <a:xfrm>
                            <a:off x="71535" y="49763"/>
                            <a:ext cx="1422400" cy="46397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7C5BD2A" w14:textId="77777777" w:rsidR="00F66AB6" w:rsidRPr="00AD5C8B" w:rsidRDefault="00F66AB6" w:rsidP="00F66AB6">
                              <w:pPr>
                                <w:ind w:left="0" w:right="32" w:firstLine="0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AD5C8B">
                                <w:rPr>
                                  <w:sz w:val="26"/>
                                  <w:szCs w:val="26"/>
                                </w:rPr>
                                <w:t>Sideslip angle at front axle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99948F" id="_x0000_s1127" style="position:absolute;margin-left:244.3pt;margin-top:-24.4pt;width:115.8pt;height:175.2pt;z-index:251897856;mso-width-relative:margin;mso-height-relative:margin" coordorigin="226" coordsize="14712,220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">
                <v:group id="Group 58" o:spid="_x0000_s1128" style="position:absolute;left:226;width:14224;height:22034" coordorigin="40" coordsize="14224,22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">
                  <v:rect id="_x0000_s1129" style="position:absolute;left:777;width:12329;height:22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" fillcolor="#8eaadb [1940]" strokecolor="black [3213]" strokeweight="2.25pt">
                    <v:textbox>
                      <w:txbxContent>
                        <w:p w14:paraId="41CD374B" w14:textId="77777777" w:rsidR="00F66AB6" w:rsidRDefault="00F66AB6" w:rsidP="00F66AB6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  <w:p w14:paraId="78CF07E4" w14:textId="77777777" w:rsidR="00F66AB6" w:rsidRPr="006F04F0" w:rsidRDefault="00F66AB6" w:rsidP="00F66AB6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rect>
                  <v:shape id="_x0000_s1130" type="#_x0000_t202" style="position:absolute;left:40;top:8305;width:14224;height:10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" filled="f" stroked="f" strokeweight=".5pt">
                    <v:textbox>
                      <w:txbxContent>
                        <w:p w14:paraId="396EB941" w14:textId="77777777" w:rsidR="00F66AB6" w:rsidRDefault="00000000" w:rsidP="00F66AB6">
                          <w:pPr>
                            <w:ind w:left="0" w:right="32" w:firstLine="0"/>
                          </w:pPr>
                          <m:oMathPara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β+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.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den>
                              </m:f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δ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shape id="_x0000_s1131" type="#_x0000_t202" style="position:absolute;left:715;top:497;width:14224;height:4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" filled="f" stroked="f" strokeweight=".5pt">
                  <v:textbox>
                    <w:txbxContent>
                      <w:p w14:paraId="67C5BD2A" w14:textId="77777777" w:rsidR="00F66AB6" w:rsidRPr="00AD5C8B" w:rsidRDefault="00F66AB6" w:rsidP="00F66AB6">
                        <w:pPr>
                          <w:ind w:left="0" w:right="32" w:firstLine="0"/>
                          <w:rPr>
                            <w:sz w:val="26"/>
                            <w:szCs w:val="26"/>
                          </w:rPr>
                        </w:pPr>
                        <w:r w:rsidRPr="00AD5C8B">
                          <w:rPr>
                            <w:sz w:val="26"/>
                            <w:szCs w:val="26"/>
                          </w:rPr>
                          <w:t>Sideslip angle at front axle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134F6">
        <w:rPr>
          <w:noProof/>
        </w:rPr>
        <mc:AlternateContent>
          <mc:Choice Requires="wpg">
            <w:drawing>
              <wp:anchor distT="0" distB="0" distL="114300" distR="114300" simplePos="0" relativeHeight="251951104" behindDoc="0" locked="0" layoutInCell="1" allowOverlap="1" wp14:anchorId="3FC7FE34" wp14:editId="4EA45E67">
                <wp:simplePos x="0" y="0"/>
                <wp:positionH relativeFrom="column">
                  <wp:posOffset>10604997</wp:posOffset>
                </wp:positionH>
                <wp:positionV relativeFrom="paragraph">
                  <wp:posOffset>-311392</wp:posOffset>
                </wp:positionV>
                <wp:extent cx="1425829" cy="2149110"/>
                <wp:effectExtent l="0" t="0" r="22225" b="3810"/>
                <wp:wrapNone/>
                <wp:docPr id="2078108851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5829" cy="2149110"/>
                          <a:chOff x="0" y="0"/>
                          <a:chExt cx="1425829" cy="2149110"/>
                        </a:xfrm>
                      </wpg:grpSpPr>
                      <wpg:grpSp>
                        <wpg:cNvPr id="1692041881" name="Group 3"/>
                        <wpg:cNvGrpSpPr/>
                        <wpg:grpSpPr>
                          <a:xfrm>
                            <a:off x="44592" y="0"/>
                            <a:ext cx="1340498" cy="805688"/>
                            <a:chOff x="0" y="0"/>
                            <a:chExt cx="1341123" cy="806180"/>
                          </a:xfrm>
                        </wpg:grpSpPr>
                        <wps:wsp>
                          <wps:cNvPr id="2015033096" name="Flowchart: Preparation 2"/>
                          <wps:cNvSpPr/>
                          <wps:spPr>
                            <a:xfrm>
                              <a:off x="0" y="0"/>
                              <a:ext cx="1341120" cy="602826"/>
                            </a:xfrm>
                            <a:prstGeom prst="flowChartPreparation">
                              <a:avLst/>
                            </a:prstGeom>
                            <a:solidFill>
                              <a:schemeClr val="bg1"/>
                            </a:solidFill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C0AE0A4" w14:textId="77777777" w:rsidR="009134F6" w:rsidRDefault="009134F6" w:rsidP="009134F6">
                                <w:pPr>
                                  <w:ind w:left="0"/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826054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1989" y="46085"/>
                              <a:ext cx="1219134" cy="760095"/>
                            </a:xfrm>
                            <a:prstGeom prst="rect">
                              <a:avLst/>
                            </a:prstGeom>
                            <a:noFill/>
                            <a:ln w="317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096E183" w14:textId="77777777" w:rsidR="009134F6" w:rsidRPr="00C2124A" w:rsidRDefault="009134F6" w:rsidP="009134F6">
                                <w:pPr>
                                  <w:pStyle w:val="Heading3"/>
                                  <w:jc w:val="center"/>
                                </w:pPr>
                                <w:r>
                                  <w:t>Parameter block &amp; Constan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039045280" name="Rectangle 5"/>
                        <wps:cNvSpPr/>
                        <wps:spPr>
                          <a:xfrm>
                            <a:off x="151868" y="657597"/>
                            <a:ext cx="1171538" cy="528306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6400CB" w14:textId="77777777" w:rsidR="009134F6" w:rsidRPr="00C2124A" w:rsidRDefault="009134F6" w:rsidP="009134F6">
                              <w:pPr>
                                <w:pStyle w:val="Heading2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Calculation blo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20489449" name="Oval 76"/>
                        <wps:cNvSpPr/>
                        <wps:spPr>
                          <a:xfrm>
                            <a:off x="0" y="1266878"/>
                            <a:ext cx="1425829" cy="692404"/>
                          </a:xfrm>
                          <a:prstGeom prst="ellipse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258100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8793" y="1389479"/>
                            <a:ext cx="1218164" cy="759631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D027B2A" w14:textId="77777777" w:rsidR="009134F6" w:rsidRPr="00C2124A" w:rsidRDefault="009134F6" w:rsidP="009134F6">
                              <w:pPr>
                                <w:pStyle w:val="Heading3"/>
                                <w:jc w:val="center"/>
                              </w:pPr>
                              <w:r>
                                <w:t>Inputs &amp; Outpu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FC7FE34" id="_x0000_s1132" style="position:absolute;margin-left:835.05pt;margin-top:-24.5pt;width:112.25pt;height:169.2pt;z-index:251951104" coordsize="14258,214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">
                <v:group id="Group 3" o:spid="_x0000_s1133" style="position:absolute;left:445;width:13405;height:8056" coordsize="13411,8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">
                  <v:shape id="_x0000_s1134" type="#_x0000_t117" style="position:absolute;width:13411;height:60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" fillcolor="white [3212]" strokecolor="black [3213]" strokeweight=".25pt">
                    <v:textbox>
                      <w:txbxContent>
                        <w:p w14:paraId="2C0AE0A4" w14:textId="77777777" w:rsidR="009134F6" w:rsidRDefault="009134F6" w:rsidP="009134F6">
                          <w:pPr>
                            <w:ind w:left="0"/>
                            <w:jc w:val="center"/>
                          </w:pPr>
                        </w:p>
                      </w:txbxContent>
                    </v:textbox>
                  </v:shape>
                  <v:shape id="_x0000_s1135" type="#_x0000_t202" style="position:absolute;left:1219;top:460;width:12192;height:76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" filled="f" stroked="f" strokeweight=".25pt">
                    <v:textbox>
                      <w:txbxContent>
                        <w:p w14:paraId="4096E183" w14:textId="77777777" w:rsidR="009134F6" w:rsidRPr="00C2124A" w:rsidRDefault="009134F6" w:rsidP="009134F6">
                          <w:pPr>
                            <w:pStyle w:val="Heading3"/>
                            <w:jc w:val="center"/>
                          </w:pPr>
                          <w:r>
                            <w:t>Parameter block &amp; Constant</w:t>
                          </w:r>
                        </w:p>
                      </w:txbxContent>
                    </v:textbox>
                  </v:shape>
                </v:group>
                <v:rect id="_x0000_s1136" style="position:absolute;left:1518;top:6575;width:11716;height:52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" fillcolor="#8eaadb [1940]" strokecolor="black [3213]" strokeweight="2.25pt">
                  <v:textbox>
                    <w:txbxContent>
                      <w:p w14:paraId="3F6400CB" w14:textId="77777777" w:rsidR="009134F6" w:rsidRPr="00C2124A" w:rsidRDefault="009134F6" w:rsidP="009134F6">
                        <w:pPr>
                          <w:pStyle w:val="Heading2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Calculation block</w:t>
                        </w:r>
                      </w:p>
                    </w:txbxContent>
                  </v:textbox>
                </v:rect>
                <v:oval id="Oval 76" o:spid="_x0000_s1137" style="position:absolute;top:12668;width:14258;height:69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" fillcolor="#e7e6e6 [3214]" strokecolor="black [3213]" strokeweight="1pt">
                  <v:stroke joinstyle="miter"/>
                </v:oval>
                <v:shape id="_x0000_s1138" type="#_x0000_t202" style="position:absolute;left:1787;top:13894;width:12182;height:7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" filled="f" stroked="f" strokeweight=".25pt">
                  <v:textbox>
                    <w:txbxContent>
                      <w:p w14:paraId="7D027B2A" w14:textId="77777777" w:rsidR="009134F6" w:rsidRPr="00C2124A" w:rsidRDefault="009134F6" w:rsidP="009134F6">
                        <w:pPr>
                          <w:pStyle w:val="Heading3"/>
                          <w:jc w:val="center"/>
                        </w:pPr>
                        <w:r>
                          <w:t>Inputs &amp; Output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134F6">
        <w:rPr>
          <w:noProof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703BFF0B" wp14:editId="40235E71">
                <wp:simplePos x="0" y="0"/>
                <wp:positionH relativeFrom="column">
                  <wp:posOffset>1424483</wp:posOffset>
                </wp:positionH>
                <wp:positionV relativeFrom="paragraph">
                  <wp:posOffset>-409867</wp:posOffset>
                </wp:positionV>
                <wp:extent cx="1182624" cy="323088"/>
                <wp:effectExtent l="0" t="0" r="0" b="1270"/>
                <wp:wrapNone/>
                <wp:docPr id="156796082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2624" cy="3230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F162BC" w14:textId="77777777" w:rsidR="009134F6" w:rsidRPr="00F66AB6" w:rsidRDefault="009134F6" w:rsidP="009134F6">
                            <w:pPr>
                              <w:pStyle w:val="Heading4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66AB6">
                              <w:rPr>
                                <w:b/>
                                <w:bCs/>
                                <w:i/>
                                <w:iCs/>
                              </w:rPr>
                              <w:t>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BFF0B" id="_x0000_s1139" type="#_x0000_t202" style="position:absolute;margin-left:112.15pt;margin-top:-32.25pt;width:93.1pt;height:25.45pt;z-index:251943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" filled="f" stroked="f" strokeweight=".5pt">
                <v:textbox>
                  <w:txbxContent>
                    <w:p w14:paraId="23F162BC" w14:textId="77777777" w:rsidR="009134F6" w:rsidRPr="00F66AB6" w:rsidRDefault="009134F6" w:rsidP="009134F6">
                      <w:pPr>
                        <w:pStyle w:val="Heading4"/>
                        <w:rPr>
                          <w:b/>
                          <w:bCs/>
                          <w:i/>
                          <w:iCs/>
                        </w:rPr>
                      </w:pPr>
                      <w:r w:rsidRPr="00F66AB6">
                        <w:rPr>
                          <w:b/>
                          <w:bCs/>
                          <w:i/>
                          <w:iCs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 w:rsidR="009134F6">
        <w:rPr>
          <w:noProof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64C3F2AE" wp14:editId="7279CAD5">
                <wp:simplePos x="0" y="0"/>
                <wp:positionH relativeFrom="column">
                  <wp:posOffset>-488982</wp:posOffset>
                </wp:positionH>
                <wp:positionV relativeFrom="paragraph">
                  <wp:posOffset>-410845</wp:posOffset>
                </wp:positionV>
                <wp:extent cx="1207770" cy="615315"/>
                <wp:effectExtent l="0" t="0" r="11430" b="13335"/>
                <wp:wrapNone/>
                <wp:docPr id="11845711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7770" cy="615315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  <a:ln w="127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C8A752" w14:textId="0F41171D" w:rsidR="00F66AB6" w:rsidRPr="0036655D" w:rsidRDefault="00B51611" w:rsidP="00F66AB6">
                            <w:pPr>
                              <w:ind w:left="0" w:right="124" w:firstLine="0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Arial"/>
                                    <w:sz w:val="32"/>
                                    <w:szCs w:val="32"/>
                                  </w:rPr>
                                  <m:t xml:space="preserve">  v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4C3F2AE" id="_x0000_s1140" style="position:absolute;margin-left:-38.5pt;margin-top:-32.35pt;width:95.1pt;height:48.45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" fillcolor="#e7e6e6 [3214]" strokecolor="black [3213]" strokeweight="1pt">
                <v:stroke joinstyle="miter"/>
                <v:textbox>
                  <w:txbxContent>
                    <w:p w14:paraId="4BC8A752" w14:textId="0F41171D" w:rsidR="00F66AB6" w:rsidRPr="0036655D" w:rsidRDefault="00B51611" w:rsidP="00F66AB6">
                      <w:pPr>
                        <w:ind w:left="0" w:right="124" w:firstLine="0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 xml:space="preserve">  v</m:t>
                          </m:r>
                        </m:oMath>
                      </m:oMathPara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495B7F22" wp14:editId="2E2C5F4A">
                <wp:simplePos x="0" y="0"/>
                <wp:positionH relativeFrom="column">
                  <wp:posOffset>4391025</wp:posOffset>
                </wp:positionH>
                <wp:positionV relativeFrom="paragraph">
                  <wp:posOffset>913130</wp:posOffset>
                </wp:positionV>
                <wp:extent cx="556260" cy="0"/>
                <wp:effectExtent l="0" t="76200" r="15240" b="95250"/>
                <wp:wrapNone/>
                <wp:docPr id="1001828665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AB8F70" id="Straight Arrow Connector 66" o:spid="_x0000_s1026" type="#_x0000_t32" style="position:absolute;margin-left:345.75pt;margin-top:71.9pt;width:43.8pt;height:0;z-index:251907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65373FF5" wp14:editId="53A15E1B">
                <wp:simplePos x="0" y="0"/>
                <wp:positionH relativeFrom="column">
                  <wp:posOffset>727075</wp:posOffset>
                </wp:positionH>
                <wp:positionV relativeFrom="paragraph">
                  <wp:posOffset>624840</wp:posOffset>
                </wp:positionV>
                <wp:extent cx="2432050" cy="0"/>
                <wp:effectExtent l="0" t="76200" r="25400" b="95250"/>
                <wp:wrapNone/>
                <wp:docPr id="967629517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20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F1EDD2" id="Straight Arrow Connector 62" o:spid="_x0000_s1026" type="#_x0000_t32" style="position:absolute;margin-left:57.25pt;margin-top:49.2pt;width:191.5pt;height:0;z-index:25190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47DF4150" wp14:editId="7C25DD22">
                <wp:simplePos x="0" y="0"/>
                <wp:positionH relativeFrom="column">
                  <wp:posOffset>719455</wp:posOffset>
                </wp:positionH>
                <wp:positionV relativeFrom="paragraph">
                  <wp:posOffset>-109855</wp:posOffset>
                </wp:positionV>
                <wp:extent cx="2432050" cy="0"/>
                <wp:effectExtent l="0" t="76200" r="25400" b="95250"/>
                <wp:wrapNone/>
                <wp:docPr id="676396491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20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2F485F" id="Straight Arrow Connector 62" o:spid="_x0000_s1026" type="#_x0000_t32" style="position:absolute;margin-left:56.65pt;margin-top:-8.65pt;width:191.5pt;height:0;z-index:25190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0C48F197" wp14:editId="2FF5AAF6">
                <wp:simplePos x="0" y="0"/>
                <wp:positionH relativeFrom="column">
                  <wp:posOffset>8031480</wp:posOffset>
                </wp:positionH>
                <wp:positionV relativeFrom="paragraph">
                  <wp:posOffset>5357495</wp:posOffset>
                </wp:positionV>
                <wp:extent cx="0" cy="365125"/>
                <wp:effectExtent l="76200" t="0" r="76200" b="53975"/>
                <wp:wrapNone/>
                <wp:docPr id="316644717" name="Straight Arrow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5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83DE80" id="Straight Arrow Connector 102" o:spid="_x0000_s1026" type="#_x0000_t32" style="position:absolute;margin-left:632.4pt;margin-top:421.85pt;width:0;height:28.75pt;z-index:25193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95808" behindDoc="0" locked="0" layoutInCell="1" allowOverlap="1" wp14:anchorId="33DC204F" wp14:editId="5A57682B">
                <wp:simplePos x="0" y="0"/>
                <wp:positionH relativeFrom="column">
                  <wp:posOffset>7700645</wp:posOffset>
                </wp:positionH>
                <wp:positionV relativeFrom="paragraph">
                  <wp:posOffset>4774565</wp:posOffset>
                </wp:positionV>
                <wp:extent cx="1273810" cy="584200"/>
                <wp:effectExtent l="19050" t="0" r="0" b="44450"/>
                <wp:wrapNone/>
                <wp:docPr id="1459524161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3810" cy="584200"/>
                          <a:chOff x="0" y="0"/>
                          <a:chExt cx="1274445" cy="584411"/>
                        </a:xfrm>
                      </wpg:grpSpPr>
                      <wps:wsp>
                        <wps:cNvPr id="1092992406" name="Flowchart: Extract 10"/>
                        <wps:cNvSpPr/>
                        <wps:spPr>
                          <a:xfrm rot="10800000">
                            <a:off x="0" y="0"/>
                            <a:ext cx="656590" cy="584411"/>
                          </a:xfrm>
                          <a:prstGeom prst="flowChartExtra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1667785" name="Text Box 11"/>
                        <wps:cNvSpPr txBox="1"/>
                        <wps:spPr>
                          <a:xfrm>
                            <a:off x="150310" y="42558"/>
                            <a:ext cx="1124135" cy="4037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04E2AD0" w14:textId="31C97A98" w:rsidR="00F66AB6" w:rsidRDefault="009134F6" w:rsidP="00F66AB6">
                              <w:pPr>
                                <w:ind w:left="0" w:right="363" w:hanging="90"/>
                              </w:pPr>
                              <w:r>
                                <w:t>c</w:t>
                              </w:r>
                              <w:r w:rsidR="00F66AB6">
                                <w:t>os</w:t>
                              </w: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oMath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3DC204F" id="_x0000_s1141" style="position:absolute;margin-left:606.35pt;margin-top:375.95pt;width:100.3pt;height:46pt;z-index:251895808;mso-width-relative:margin" coordsize="12744,58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">
                <v:shape id="Flowchart: Extract 10" o:spid="_x0000_s1142" type="#_x0000_t127" style="position:absolute;width:6565;height:5844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" fillcolor="white [3212]" strokecolor="black [3213]" strokeweight="1pt"/>
                <v:shape id="_x0000_s1143" type="#_x0000_t202" style="position:absolute;left:1503;top:425;width:11241;height:4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" filled="f" stroked="f" strokeweight=".5pt">
                  <v:textbox>
                    <w:txbxContent>
                      <w:p w14:paraId="304E2AD0" w14:textId="31C97A98" w:rsidR="00F66AB6" w:rsidRDefault="009134F6" w:rsidP="00F66AB6">
                        <w:pPr>
                          <w:ind w:left="0" w:right="363" w:hanging="90"/>
                        </w:pPr>
                        <w:r>
                          <w:t>c</w:t>
                        </w:r>
                        <w:r w:rsidR="00F66AB6">
                          <w:t>os</w:t>
                        </w:r>
                        <m:oMath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oMath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38249603" wp14:editId="664419FA">
                <wp:simplePos x="0" y="0"/>
                <wp:positionH relativeFrom="column">
                  <wp:posOffset>8032115</wp:posOffset>
                </wp:positionH>
                <wp:positionV relativeFrom="paragraph">
                  <wp:posOffset>4457700</wp:posOffset>
                </wp:positionV>
                <wp:extent cx="0" cy="317500"/>
                <wp:effectExtent l="76200" t="0" r="76200" b="63500"/>
                <wp:wrapNone/>
                <wp:docPr id="731568198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7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708A9C" id="Straight Arrow Connector 50" o:spid="_x0000_s1026" type="#_x0000_t32" style="position:absolute;margin-left:632.45pt;margin-top:351pt;width:0;height:25pt;z-index:25189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69951815" wp14:editId="37ADD386">
                <wp:simplePos x="0" y="0"/>
                <wp:positionH relativeFrom="column">
                  <wp:posOffset>6444615</wp:posOffset>
                </wp:positionH>
                <wp:positionV relativeFrom="paragraph">
                  <wp:posOffset>4019550</wp:posOffset>
                </wp:positionV>
                <wp:extent cx="656590" cy="782955"/>
                <wp:effectExtent l="0" t="25083" r="23178" b="42227"/>
                <wp:wrapNone/>
                <wp:docPr id="959947826" name="Flowchart: Extrac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56590" cy="782955"/>
                        </a:xfrm>
                        <a:prstGeom prst="flowChartExtra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711DF" id="Flowchart: Extract 10" o:spid="_x0000_s1026" type="#_x0000_t127" style="position:absolute;margin-left:507.45pt;margin-top:316.5pt;width:51.7pt;height:61.65pt;rotation:90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" fillcolor="white [3212]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55863DE4" wp14:editId="2C745B66">
                <wp:simplePos x="0" y="0"/>
                <wp:positionH relativeFrom="column">
                  <wp:posOffset>6057265</wp:posOffset>
                </wp:positionH>
                <wp:positionV relativeFrom="paragraph">
                  <wp:posOffset>1262380</wp:posOffset>
                </wp:positionV>
                <wp:extent cx="290195" cy="0"/>
                <wp:effectExtent l="0" t="76200" r="14605" b="95250"/>
                <wp:wrapNone/>
                <wp:docPr id="1792647019" name="Straight Arrow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019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D1054A" id="Straight Arrow Connector 82" o:spid="_x0000_s1026" type="#_x0000_t32" style="position:absolute;margin-left:476.95pt;margin-top:99.4pt;width:22.85pt;height:0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887616" behindDoc="0" locked="0" layoutInCell="1" allowOverlap="1" wp14:anchorId="28ABA8FF" wp14:editId="2C54437D">
                <wp:simplePos x="0" y="0"/>
                <wp:positionH relativeFrom="column">
                  <wp:posOffset>6348095</wp:posOffset>
                </wp:positionH>
                <wp:positionV relativeFrom="paragraph">
                  <wp:posOffset>1046480</wp:posOffset>
                </wp:positionV>
                <wp:extent cx="1154430" cy="428625"/>
                <wp:effectExtent l="0" t="19050" r="0" b="47625"/>
                <wp:wrapNone/>
                <wp:docPr id="1695831742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4430" cy="428625"/>
                          <a:chOff x="0" y="0"/>
                          <a:chExt cx="1154899" cy="428975"/>
                        </a:xfrm>
                      </wpg:grpSpPr>
                      <wps:wsp>
                        <wps:cNvPr id="2132691636" name="Flowchart: Extract 10"/>
                        <wps:cNvSpPr/>
                        <wps:spPr>
                          <a:xfrm rot="5400000">
                            <a:off x="177067" y="-177067"/>
                            <a:ext cx="428975" cy="783110"/>
                          </a:xfrm>
                          <a:prstGeom prst="flowChartExtra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50566190" name="Text Box 11"/>
                        <wps:cNvSpPr txBox="1"/>
                        <wps:spPr>
                          <a:xfrm>
                            <a:off x="30763" y="60677"/>
                            <a:ext cx="1124136" cy="2637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7D8F6D1" w14:textId="4B7887B4" w:rsidR="00F66AB6" w:rsidRDefault="009134F6" w:rsidP="00F66AB6">
                              <w:pPr>
                                <w:ind w:left="0" w:right="363" w:hanging="90"/>
                              </w:pPr>
                              <w:r>
                                <w:t>cos</w:t>
                              </w: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δ</m:t>
                                </m:r>
                              </m:oMath>
                              <w:r w:rsidR="00F66AB6"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ABA8FF" id="_x0000_s1144" style="position:absolute;margin-left:499.85pt;margin-top:82.4pt;width:90.9pt;height:33.75pt;z-index:251887616" coordsize="11548,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">
                <v:shape id="Flowchart: Extract 10" o:spid="_x0000_s1145" type="#_x0000_t127" style="position:absolute;left:1771;top:-1771;width:4289;height:7831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" fillcolor="white [3212]" strokecolor="black [3213]" strokeweight="1pt"/>
                <v:shape id="_x0000_s1146" type="#_x0000_t202" style="position:absolute;left:307;top:606;width:11241;height:2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" filled="f" stroked="f" strokeweight=".5pt">
                  <v:textbox>
                    <w:txbxContent>
                      <w:p w14:paraId="27D8F6D1" w14:textId="4B7887B4" w:rsidR="00F66AB6" w:rsidRDefault="009134F6" w:rsidP="00F66AB6">
                        <w:pPr>
                          <w:ind w:left="0" w:right="363" w:hanging="90"/>
                        </w:pPr>
                        <w:r>
                          <w:t>cos</w:t>
                        </w:r>
                        <m:oMath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oMath>
                        <w:r w:rsidR="00F66AB6"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14689AE9" wp14:editId="099A5862">
                <wp:simplePos x="0" y="0"/>
                <wp:positionH relativeFrom="column">
                  <wp:posOffset>7371715</wp:posOffset>
                </wp:positionH>
                <wp:positionV relativeFrom="paragraph">
                  <wp:posOffset>957580</wp:posOffset>
                </wp:positionV>
                <wp:extent cx="1739900" cy="3522980"/>
                <wp:effectExtent l="19050" t="19050" r="12700" b="20320"/>
                <wp:wrapNone/>
                <wp:docPr id="460646468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900" cy="352298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92B8D2" w14:textId="77777777" w:rsidR="00F66AB6" w:rsidRPr="0036655D" w:rsidRDefault="00F66AB6" w:rsidP="00F66AB6">
                            <w:pPr>
                              <w:ind w:left="0" w:right="-21" w:firstLine="0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  <w:p w14:paraId="05C926AF" w14:textId="77777777" w:rsidR="00F66AB6" w:rsidRPr="0036655D" w:rsidRDefault="00F66AB6" w:rsidP="00F66AB6">
                            <w:pPr>
                              <w:ind w:left="0" w:right="-21" w:firstLine="0"/>
                              <w:rPr>
                                <w:rFonts w:ascii="Arial" w:hAnsi="Arial" w:cs="Arial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4689AE9" id="_x0000_s1147" style="position:absolute;margin-left:580.45pt;margin-top:75.4pt;width:137pt;height:277.4pt;z-index:251884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" fillcolor="#8eaadb [1940]" strokecolor="black [3213]" strokeweight="2.25pt">
                <v:textbox>
                  <w:txbxContent>
                    <w:p w14:paraId="4692B8D2" w14:textId="77777777" w:rsidR="00F66AB6" w:rsidRPr="0036655D" w:rsidRDefault="00F66AB6" w:rsidP="00F66AB6">
                      <w:pPr>
                        <w:ind w:left="0" w:right="-21" w:firstLine="0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  <w:p w14:paraId="05C926AF" w14:textId="77777777" w:rsidR="00F66AB6" w:rsidRPr="0036655D" w:rsidRDefault="00F66AB6" w:rsidP="00F66AB6">
                      <w:pPr>
                        <w:ind w:left="0" w:right="-21" w:firstLine="0"/>
                        <w:rPr>
                          <w:rFonts w:ascii="Arial" w:hAnsi="Arial" w:cs="Arial"/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439DBD99" wp14:editId="1516E30F">
                <wp:simplePos x="0" y="0"/>
                <wp:positionH relativeFrom="column">
                  <wp:posOffset>6072505</wp:posOffset>
                </wp:positionH>
                <wp:positionV relativeFrom="paragraph">
                  <wp:posOffset>4208780</wp:posOffset>
                </wp:positionV>
                <wp:extent cx="305435" cy="0"/>
                <wp:effectExtent l="0" t="76200" r="18415" b="95250"/>
                <wp:wrapNone/>
                <wp:docPr id="393698837" name="Straight Arrow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543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B58D21" id="Straight Arrow Connector 85" o:spid="_x0000_s1026" type="#_x0000_t32" style="position:absolute;margin-left:478.15pt;margin-top:331.4pt;width:24.05pt;height:0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3456" behindDoc="0" locked="0" layoutInCell="1" allowOverlap="1" wp14:anchorId="75B4B3F5" wp14:editId="1BF4330C">
                <wp:simplePos x="0" y="0"/>
                <wp:positionH relativeFrom="column">
                  <wp:posOffset>-534035</wp:posOffset>
                </wp:positionH>
                <wp:positionV relativeFrom="paragraph">
                  <wp:posOffset>325120</wp:posOffset>
                </wp:positionV>
                <wp:extent cx="1261745" cy="612775"/>
                <wp:effectExtent l="0" t="0" r="14605" b="15875"/>
                <wp:wrapNone/>
                <wp:docPr id="4201536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1745" cy="612775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  <a:ln w="127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14E2FD" w14:textId="77777777" w:rsidR="00A5073F" w:rsidRPr="0036655D" w:rsidRDefault="00A5073F" w:rsidP="00A5073F">
                            <w:pPr>
                              <w:ind w:left="0" w:right="124" w:firstLine="0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Arial"/>
                                    <w:sz w:val="32"/>
                                    <w:szCs w:val="32"/>
                                  </w:rPr>
                                  <m:t xml:space="preserve"> δ</m:t>
                                </m:r>
                              </m:oMath>
                            </m:oMathPara>
                          </w:p>
                          <w:p w14:paraId="041A55B5" w14:textId="4854F640" w:rsidR="00A5073F" w:rsidRPr="0036655D" w:rsidRDefault="00A5073F" w:rsidP="00A5073F">
                            <w:pPr>
                              <w:ind w:left="0" w:right="124" w:firstLine="0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B4B3F5" id="_x0000_s1148" style="position:absolute;margin-left:-42.05pt;margin-top:25.6pt;width:99.35pt;height:48.25pt;z-index:25192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" fillcolor="#e7e6e6 [3214]" strokecolor="black [3213]" strokeweight="1pt">
                <v:stroke joinstyle="miter"/>
                <v:textbox>
                  <w:txbxContent>
                    <w:p w14:paraId="7C14E2FD" w14:textId="77777777" w:rsidR="00A5073F" w:rsidRPr="0036655D" w:rsidRDefault="00A5073F" w:rsidP="00A5073F">
                      <w:pPr>
                        <w:ind w:left="0" w:right="124" w:firstLine="0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 xml:space="preserve"> δ</m:t>
                          </m:r>
                        </m:oMath>
                      </m:oMathPara>
                    </w:p>
                    <w:p w14:paraId="041A55B5" w14:textId="4854F640" w:rsidR="00A5073F" w:rsidRPr="0036655D" w:rsidRDefault="00A5073F" w:rsidP="00A5073F">
                      <w:pPr>
                        <w:ind w:left="0" w:right="124" w:firstLine="0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75F0F26A" wp14:editId="35E70E8C">
                <wp:simplePos x="0" y="0"/>
                <wp:positionH relativeFrom="column">
                  <wp:posOffset>1659890</wp:posOffset>
                </wp:positionH>
                <wp:positionV relativeFrom="paragraph">
                  <wp:posOffset>1138555</wp:posOffset>
                </wp:positionV>
                <wp:extent cx="403225" cy="0"/>
                <wp:effectExtent l="0" t="76200" r="15875" b="95250"/>
                <wp:wrapNone/>
                <wp:docPr id="1186486636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32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DEA0A4" id="Straight Arrow Connector 61" o:spid="_x0000_s1026" type="#_x0000_t32" style="position:absolute;margin-left:130.7pt;margin-top:89.65pt;width:31.75pt;height:0;z-index:25189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7B6E1B">
        <w:tab/>
      </w:r>
    </w:p>
    <w:p w14:paraId="5C96747F" w14:textId="5A09862F" w:rsidR="0035292C" w:rsidRDefault="0035292C" w:rsidP="00EE0778">
      <w:pPr>
        <w:ind w:lef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1E7B7A5E" wp14:editId="36D5B8E8">
                <wp:simplePos x="0" y="0"/>
                <wp:positionH relativeFrom="column">
                  <wp:posOffset>4955328</wp:posOffset>
                </wp:positionH>
                <wp:positionV relativeFrom="paragraph">
                  <wp:posOffset>581660</wp:posOffset>
                </wp:positionV>
                <wp:extent cx="1422400" cy="274320"/>
                <wp:effectExtent l="0" t="0" r="0" b="0"/>
                <wp:wrapNone/>
                <wp:docPr id="116610459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240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EEAFD5" w14:textId="77777777" w:rsidR="009134F6" w:rsidRPr="00AD5C8B" w:rsidRDefault="009134F6" w:rsidP="009134F6">
                            <w:pPr>
                              <w:ind w:left="0" w:right="32" w:firstLine="0"/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</w:pPr>
                            <w:r w:rsidRPr="00AD5C8B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Lateral forc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B7A5E" id="_x0000_s1149" type="#_x0000_t202" style="position:absolute;margin-left:390.2pt;margin-top:45.8pt;width:112pt;height:21.6pt;z-index:251941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" filled="f" stroked="f" strokeweight=".5pt">
                <v:textbox>
                  <w:txbxContent>
                    <w:p w14:paraId="0CEEAFD5" w14:textId="77777777" w:rsidR="009134F6" w:rsidRPr="00AD5C8B" w:rsidRDefault="009134F6" w:rsidP="009134F6">
                      <w:pPr>
                        <w:ind w:left="0" w:right="32" w:firstLine="0"/>
                        <w:rPr>
                          <w:rFonts w:ascii="Arial" w:hAnsi="Arial" w:cs="Arial"/>
                          <w:sz w:val="26"/>
                          <w:szCs w:val="26"/>
                        </w:rPr>
                      </w:pPr>
                      <w:r w:rsidRPr="00AD5C8B">
                        <w:rPr>
                          <w:rFonts w:ascii="Arial" w:hAnsi="Arial" w:cs="Arial"/>
                          <w:sz w:val="26"/>
                          <w:szCs w:val="26"/>
                        </w:rPr>
                        <w:t>Lateral force:</w:t>
                      </w:r>
                    </w:p>
                  </w:txbxContent>
                </v:textbox>
              </v:shape>
            </w:pict>
          </mc:Fallback>
        </mc:AlternateContent>
      </w:r>
      <w:r w:rsidR="0065316B">
        <w:rPr>
          <w:noProof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 wp14:anchorId="5B44783C" wp14:editId="63C09076">
                <wp:simplePos x="0" y="0"/>
                <wp:positionH relativeFrom="column">
                  <wp:posOffset>10020935</wp:posOffset>
                </wp:positionH>
                <wp:positionV relativeFrom="paragraph">
                  <wp:posOffset>5833468</wp:posOffset>
                </wp:positionV>
                <wp:extent cx="1664208" cy="416332"/>
                <wp:effectExtent l="0" t="0" r="0" b="3175"/>
                <wp:wrapNone/>
                <wp:docPr id="2127660077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4208" cy="4163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E524D7" w14:textId="02FCCE3D" w:rsidR="0065316B" w:rsidRPr="00AD5C8B" w:rsidRDefault="00000000" w:rsidP="0065316B">
                            <w:pPr>
                              <w:pStyle w:val="BodyText"/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zY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44783C" id="_x0000_s1150" type="#_x0000_t202" style="position:absolute;margin-left:789.05pt;margin-top:459.35pt;width:131.05pt;height:32.8pt;z-index:251955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" filled="f" stroked="f" strokeweight=".5pt">
                <v:textbox>
                  <w:txbxContent>
                    <w:p w14:paraId="04E524D7" w14:textId="02FCCE3D" w:rsidR="0065316B" w:rsidRPr="00AD5C8B" w:rsidRDefault="00000000" w:rsidP="0065316B">
                      <w:pPr>
                        <w:pStyle w:val="BodyText"/>
                        <w:rPr>
                          <w:sz w:val="32"/>
                          <w:szCs w:val="32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zY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9134F6">
        <w:rPr>
          <w:noProof/>
        </w:rPr>
        <mc:AlternateContent>
          <mc:Choice Requires="wps">
            <w:drawing>
              <wp:anchor distT="0" distB="0" distL="114300" distR="114300" simplePos="0" relativeHeight="251949056" behindDoc="0" locked="0" layoutInCell="1" allowOverlap="1" wp14:anchorId="4D26CD57" wp14:editId="0880C223">
                <wp:simplePos x="0" y="0"/>
                <wp:positionH relativeFrom="column">
                  <wp:posOffset>8872912</wp:posOffset>
                </wp:positionH>
                <wp:positionV relativeFrom="paragraph">
                  <wp:posOffset>6023848</wp:posOffset>
                </wp:positionV>
                <wp:extent cx="1148452" cy="0"/>
                <wp:effectExtent l="0" t="76200" r="13970" b="95250"/>
                <wp:wrapNone/>
                <wp:docPr id="457078749" name="Straight Arrow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8452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F5EDAA" id="Straight Arrow Connector 104" o:spid="_x0000_s1026" type="#_x0000_t32" style="position:absolute;margin-left:698.65pt;margin-top:474.3pt;width:90.45pt;height:0;z-index:25194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9134F6">
        <w:rPr>
          <w:noProof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2905D2ED" wp14:editId="631B6165">
                <wp:simplePos x="0" y="0"/>
                <wp:positionH relativeFrom="column">
                  <wp:posOffset>10019208</wp:posOffset>
                </wp:positionH>
                <wp:positionV relativeFrom="paragraph">
                  <wp:posOffset>5577205</wp:posOffset>
                </wp:positionV>
                <wp:extent cx="1737360" cy="892681"/>
                <wp:effectExtent l="0" t="0" r="15240" b="22225"/>
                <wp:wrapNone/>
                <wp:docPr id="1367603512" name="Oval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892681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37FE776" id="Oval 76" o:spid="_x0000_s1026" style="position:absolute;margin-left:788.9pt;margin-top:439.15pt;width:136.8pt;height:70.3pt;z-index:25190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" fillcolor="#e7e6e6 [3214]" strokecolor="black [3213]" strokeweight="1pt">
                <v:stroke joinstyle="miter"/>
              </v:oval>
            </w:pict>
          </mc:Fallback>
        </mc:AlternateContent>
      </w:r>
      <w:r w:rsidR="009134F6">
        <w:rPr>
          <w:noProof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52B016EF" wp14:editId="22989B1A">
                <wp:simplePos x="0" y="0"/>
                <wp:positionH relativeFrom="column">
                  <wp:posOffset>6409860</wp:posOffset>
                </wp:positionH>
                <wp:positionV relativeFrom="paragraph">
                  <wp:posOffset>4067778</wp:posOffset>
                </wp:positionV>
                <wp:extent cx="1124135" cy="403767"/>
                <wp:effectExtent l="0" t="0" r="0" b="0"/>
                <wp:wrapNone/>
                <wp:docPr id="1840583287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4135" cy="4037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816CEB" w14:textId="605D8E47" w:rsidR="00F66AB6" w:rsidRDefault="009134F6" w:rsidP="00F66AB6">
                            <w:pPr>
                              <w:ind w:left="0" w:right="363" w:hanging="90"/>
                            </w:pPr>
                            <w:r>
                              <w:t>sin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B016EF" id="_x0000_s1151" type="#_x0000_t202" style="position:absolute;margin-left:504.7pt;margin-top:320.3pt;width:88.5pt;height:31.8pt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" filled="f" stroked="f" strokeweight=".5pt">
                <v:textbox>
                  <w:txbxContent>
                    <w:p w14:paraId="49816CEB" w14:textId="605D8E47" w:rsidR="00F66AB6" w:rsidRDefault="009134F6" w:rsidP="00F66AB6">
                      <w:pPr>
                        <w:ind w:left="0" w:right="363" w:hanging="90"/>
                      </w:pPr>
                      <w:r>
                        <w:t>sin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oMath>
                    </w:p>
                  </w:txbxContent>
                </v:textbox>
              </v:shape>
            </w:pict>
          </mc:Fallback>
        </mc:AlternateContent>
      </w:r>
      <w:r w:rsidR="009134F6">
        <w:rPr>
          <w:noProof/>
        </w:rPr>
        <mc:AlternateContent>
          <mc:Choice Requires="wpg">
            <w:drawing>
              <wp:anchor distT="0" distB="0" distL="114300" distR="114300" simplePos="0" relativeHeight="251883520" behindDoc="0" locked="0" layoutInCell="1" allowOverlap="1" wp14:anchorId="45D4FBF1" wp14:editId="76ADEE42">
                <wp:simplePos x="0" y="0"/>
                <wp:positionH relativeFrom="column">
                  <wp:posOffset>4800600</wp:posOffset>
                </wp:positionH>
                <wp:positionV relativeFrom="paragraph">
                  <wp:posOffset>4366260</wp:posOffset>
                </wp:positionV>
                <wp:extent cx="1546225" cy="1078865"/>
                <wp:effectExtent l="0" t="19050" r="0" b="26035"/>
                <wp:wrapNone/>
                <wp:docPr id="1453019313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46225" cy="1078865"/>
                          <a:chOff x="0" y="0"/>
                          <a:chExt cx="1553986" cy="1366616"/>
                        </a:xfrm>
                      </wpg:grpSpPr>
                      <wpg:grpSp>
                        <wpg:cNvPr id="1774202928" name="Group 16"/>
                        <wpg:cNvGrpSpPr/>
                        <wpg:grpSpPr>
                          <a:xfrm>
                            <a:off x="0" y="0"/>
                            <a:ext cx="1395984" cy="1366616"/>
                            <a:chOff x="4775" y="125095"/>
                            <a:chExt cx="1417672" cy="241258"/>
                          </a:xfrm>
                        </wpg:grpSpPr>
                        <wps:wsp>
                          <wps:cNvPr id="590255080" name="Rectangle 5"/>
                          <wps:cNvSpPr/>
                          <wps:spPr>
                            <a:xfrm>
                              <a:off x="164698" y="125095"/>
                              <a:ext cx="1112684" cy="241258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A98579" w14:textId="77777777" w:rsidR="00F66AB6" w:rsidRDefault="00F66AB6" w:rsidP="00F66AB6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  <w:p w14:paraId="7A72636C" w14:textId="77777777" w:rsidR="00F66AB6" w:rsidRPr="006F04F0" w:rsidRDefault="00F66AB6" w:rsidP="00F66AB6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4996677" name="Text Box 11"/>
                          <wps:cNvSpPr txBox="1"/>
                          <wps:spPr>
                            <a:xfrm>
                              <a:off x="4775" y="223974"/>
                              <a:ext cx="1417672" cy="8492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15D18BA" w14:textId="77777777" w:rsidR="00F66AB6" w:rsidRDefault="00000000" w:rsidP="00F66AB6">
                                <w:pPr>
                                  <w:ind w:left="0" w:right="32" w:firstLine="0"/>
                                </w:pPr>
                                <m:oMathPara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=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μ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.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30563068" name="Text Box 11"/>
                        <wps:cNvSpPr txBox="1"/>
                        <wps:spPr>
                          <a:xfrm>
                            <a:off x="131586" y="48746"/>
                            <a:ext cx="1422400" cy="7732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8A6007" w14:textId="6B67BA11" w:rsidR="00F66AB6" w:rsidRPr="00AD5C8B" w:rsidRDefault="00F66AB6" w:rsidP="00F66AB6">
                              <w:pPr>
                                <w:ind w:left="0" w:right="32" w:firstLine="0"/>
                                <w:rPr>
                                  <w:rFonts w:ascii="Arial" w:hAnsi="Arial" w:cs="Arial"/>
                                </w:rPr>
                              </w:pPr>
                              <w:r w:rsidRPr="00AD5C8B">
                                <w:rPr>
                                  <w:rFonts w:ascii="Arial" w:hAnsi="Arial" w:cs="Arial"/>
                                </w:rPr>
                                <w:t xml:space="preserve">Longitudial </w:t>
                              </w:r>
                              <w:r w:rsidR="009134F6">
                                <w:rPr>
                                  <w:rFonts w:ascii="Arial" w:hAnsi="Arial" w:cs="Arial"/>
                                </w:rPr>
                                <w:br/>
                              </w:r>
                              <w:r w:rsidRPr="00AD5C8B">
                                <w:rPr>
                                  <w:rFonts w:ascii="Arial" w:hAnsi="Arial" w:cs="Arial"/>
                                </w:rPr>
                                <w:t>force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D4FBF1" id="_x0000_s1152" style="position:absolute;margin-left:378pt;margin-top:343.8pt;width:121.75pt;height:84.95pt;z-index:251883520;mso-width-relative:margin;mso-height-relative:margin" coordsize="15539,136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">
                <v:group id="_x0000_s1153" style="position:absolute;width:13959;height:13666" coordorigin="47,1250" coordsize="14176,2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">
                  <v:rect id="_x0000_s1154" style="position:absolute;left:1646;top:1250;width:11127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" fillcolor="#8eaadb [1940]" strokecolor="black [3213]" strokeweight="2.25pt">
                    <v:textbox>
                      <w:txbxContent>
                        <w:p w14:paraId="58A98579" w14:textId="77777777" w:rsidR="00F66AB6" w:rsidRDefault="00F66AB6" w:rsidP="00F66AB6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  <w:p w14:paraId="7A72636C" w14:textId="77777777" w:rsidR="00F66AB6" w:rsidRPr="006F04F0" w:rsidRDefault="00F66AB6" w:rsidP="00F66AB6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rect>
                  <v:shape id="_x0000_s1155" type="#_x0000_t202" style="position:absolute;left:47;top:2239;width:14177;height:8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" filled="f" stroked="f" strokeweight=".5pt">
                    <v:textbox>
                      <w:txbxContent>
                        <w:p w14:paraId="115D18BA" w14:textId="77777777" w:rsidR="00F66AB6" w:rsidRDefault="00000000" w:rsidP="00F66AB6">
                          <w:pPr>
                            <w:ind w:left="0" w:right="32" w:firstLine="0"/>
                          </w:pPr>
                          <m:oMathPara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.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</v:group>
                <v:shape id="_x0000_s1156" type="#_x0000_t202" style="position:absolute;left:1315;top:487;width:14224;height:77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" filled="f" stroked="f" strokeweight=".5pt">
                  <v:textbox>
                    <w:txbxContent>
                      <w:p w14:paraId="3B8A6007" w14:textId="6B67BA11" w:rsidR="00F66AB6" w:rsidRPr="00AD5C8B" w:rsidRDefault="00F66AB6" w:rsidP="00F66AB6">
                        <w:pPr>
                          <w:ind w:left="0" w:right="32" w:firstLine="0"/>
                          <w:rPr>
                            <w:rFonts w:ascii="Arial" w:hAnsi="Arial" w:cs="Arial"/>
                          </w:rPr>
                        </w:pPr>
                        <w:r w:rsidRPr="00AD5C8B">
                          <w:rPr>
                            <w:rFonts w:ascii="Arial" w:hAnsi="Arial" w:cs="Arial"/>
                          </w:rPr>
                          <w:t xml:space="preserve">Longitudial </w:t>
                        </w:r>
                        <w:r w:rsidR="009134F6">
                          <w:rPr>
                            <w:rFonts w:ascii="Arial" w:hAnsi="Arial" w:cs="Arial"/>
                          </w:rPr>
                          <w:br/>
                        </w:r>
                        <w:r w:rsidRPr="00AD5C8B">
                          <w:rPr>
                            <w:rFonts w:ascii="Arial" w:hAnsi="Arial" w:cs="Arial"/>
                          </w:rPr>
                          <w:t>force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134F6">
        <w:rPr>
          <w:noProof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27BBCF64" wp14:editId="27EAFDCD">
                <wp:simplePos x="0" y="0"/>
                <wp:positionH relativeFrom="column">
                  <wp:posOffset>1425238</wp:posOffset>
                </wp:positionH>
                <wp:positionV relativeFrom="paragraph">
                  <wp:posOffset>131005</wp:posOffset>
                </wp:positionV>
                <wp:extent cx="1182624" cy="323088"/>
                <wp:effectExtent l="0" t="0" r="0" b="1270"/>
                <wp:wrapNone/>
                <wp:docPr id="2066381045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2624" cy="3230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5DB289" w14:textId="77777777" w:rsidR="009134F6" w:rsidRPr="00F66AB6" w:rsidRDefault="009134F6" w:rsidP="009134F6">
                            <w:pPr>
                              <w:pStyle w:val="Heading4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66AB6">
                              <w:rPr>
                                <w:b/>
                                <w:bCs/>
                                <w:i/>
                                <w:iCs/>
                              </w:rPr>
                              <w:t>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BBCF64" id="_x0000_s1157" type="#_x0000_t202" style="position:absolute;margin-left:112.2pt;margin-top:10.3pt;width:93.1pt;height:25.45pt;z-index:251945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" filled="f" stroked="f" strokeweight=".5pt">
                <v:textbox>
                  <w:txbxContent>
                    <w:p w14:paraId="2E5DB289" w14:textId="77777777" w:rsidR="009134F6" w:rsidRPr="00F66AB6" w:rsidRDefault="009134F6" w:rsidP="009134F6">
                      <w:pPr>
                        <w:pStyle w:val="Heading4"/>
                        <w:rPr>
                          <w:b/>
                          <w:bCs/>
                          <w:i/>
                          <w:iCs/>
                        </w:rPr>
                      </w:pPr>
                      <w:r w:rsidRPr="00F66AB6">
                        <w:rPr>
                          <w:b/>
                          <w:bCs/>
                          <w:i/>
                          <w:iCs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 w:rsidR="009134F6">
        <w:rPr>
          <w:noProof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36733B18" wp14:editId="013D6B91">
                <wp:simplePos x="0" y="0"/>
                <wp:positionH relativeFrom="column">
                  <wp:posOffset>7308215</wp:posOffset>
                </wp:positionH>
                <wp:positionV relativeFrom="paragraph">
                  <wp:posOffset>2449563</wp:posOffset>
                </wp:positionV>
                <wp:extent cx="1936076" cy="1580515"/>
                <wp:effectExtent l="0" t="0" r="0" b="635"/>
                <wp:wrapNone/>
                <wp:docPr id="415462899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6076" cy="1580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DDCB9D" w14:textId="30438D25" w:rsidR="00F66AB6" w:rsidRPr="00F66AB6" w:rsidRDefault="00000000" w:rsidP="00F66AB6">
                            <w:pPr>
                              <w:ind w:left="0" w:right="32" w:firstLine="0"/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6"/>
                                        <w:szCs w:val="2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6"/>
                                        <w:szCs w:val="26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6"/>
                                        <w:szCs w:val="26"/>
                                      </w:rPr>
                                      <m:t>Y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6"/>
                                    <w:szCs w:val="26"/>
                                  </w:rPr>
                                  <m:t>=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6"/>
                                        <w:szCs w:val="26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x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6"/>
                                        <w:szCs w:val="26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6"/>
                                            <w:szCs w:val="2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rolling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26"/>
                                    <w:szCs w:val="26"/>
                                  </w:rPr>
                                  <m:t>.sinδ+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  <w:sz w:val="26"/>
                                    <w:szCs w:val="26"/>
                                  </w:rPr>
                                  <m:t xml:space="preserve">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6"/>
                                        <w:szCs w:val="2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6"/>
                                        <w:szCs w:val="26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6"/>
                                        <w:szCs w:val="26"/>
                                      </w:rPr>
                                      <m:t>y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sz w:val="26"/>
                                    <w:szCs w:val="26"/>
                                  </w:rPr>
                                  <m:t>.cosδ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733B18" id="_x0000_s1158" type="#_x0000_t202" style="position:absolute;margin-left:575.45pt;margin-top:192.9pt;width:152.45pt;height:124.45pt;z-index:251885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" filled="f" stroked="f" strokeweight=".5pt">
                <v:textbox>
                  <w:txbxContent>
                    <w:p w14:paraId="10DDCB9D" w14:textId="30438D25" w:rsidR="00F66AB6" w:rsidRPr="00F66AB6" w:rsidRDefault="00000000" w:rsidP="00F66AB6">
                      <w:pPr>
                        <w:ind w:left="0" w:right="32" w:firstLine="0"/>
                        <w:jc w:val="center"/>
                        <w:rPr>
                          <w:sz w:val="26"/>
                          <w:szCs w:val="2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=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6"/>
                                      <w:szCs w:val="2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rolling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.sinδ+</m:t>
                          </m:r>
                          <m:r>
                            <w:rPr>
                              <w:rFonts w:ascii="Cambria Math" w:eastAsiaTheme="minorEastAsia" w:hAnsi="Cambria Math"/>
                              <w:sz w:val="26"/>
                              <w:szCs w:val="26"/>
                            </w:rPr>
                            <m:t xml:space="preserve">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6"/>
                                  <w:szCs w:val="26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6"/>
                                  <w:szCs w:val="26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6"/>
                              <w:szCs w:val="26"/>
                            </w:rPr>
                            <m:t>.cosδ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9134F6">
        <w:rPr>
          <w:noProof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3D0DF743" wp14:editId="7EAC6619">
                <wp:simplePos x="0" y="0"/>
                <wp:positionH relativeFrom="column">
                  <wp:posOffset>7373240</wp:posOffset>
                </wp:positionH>
                <wp:positionV relativeFrom="paragraph">
                  <wp:posOffset>1172927</wp:posOffset>
                </wp:positionV>
                <wp:extent cx="1935480" cy="981456"/>
                <wp:effectExtent l="0" t="0" r="0" b="0"/>
                <wp:wrapNone/>
                <wp:docPr id="76230510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5480" cy="98145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100A7F" w14:textId="4E7EFB69" w:rsidR="009134F6" w:rsidRPr="00AD5C8B" w:rsidRDefault="009134F6" w:rsidP="009134F6">
                            <w:pPr>
                              <w:ind w:left="0" w:right="32" w:firstLine="0"/>
                              <w:rPr>
                                <w:sz w:val="26"/>
                                <w:szCs w:val="26"/>
                              </w:rPr>
                            </w:pPr>
                            <w:r w:rsidRPr="00AD5C8B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Total </w:t>
                            </w:r>
                            <w:r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lateral</w:t>
                            </w:r>
                            <w:r w:rsidRPr="00AD5C8B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 xml:space="preserve"> force on the </w:t>
                            </w:r>
                            <m:oMath>
                              <m:r>
                                <w:rPr>
                                  <w:rFonts w:ascii="Cambria Math" w:hAnsi="Cambria Math" w:cs="Arial"/>
                                  <w:sz w:val="26"/>
                                  <w:szCs w:val="26"/>
                                </w:rPr>
                                <m:t>y-axis</m:t>
                              </m:r>
                            </m:oMath>
                            <w:r w:rsidRPr="00AD5C8B">
                              <w:rPr>
                                <w:sz w:val="26"/>
                                <w:szCs w:val="26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DF743" id="_x0000_s1159" type="#_x0000_t202" style="position:absolute;margin-left:580.55pt;margin-top:92.35pt;width:152.4pt;height:77.3pt;z-index:25193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" filled="f" stroked="f" strokeweight=".5pt">
                <v:textbox>
                  <w:txbxContent>
                    <w:p w14:paraId="1E100A7F" w14:textId="4E7EFB69" w:rsidR="009134F6" w:rsidRPr="00AD5C8B" w:rsidRDefault="009134F6" w:rsidP="009134F6">
                      <w:pPr>
                        <w:ind w:left="0" w:right="32" w:firstLine="0"/>
                        <w:rPr>
                          <w:sz w:val="26"/>
                          <w:szCs w:val="26"/>
                        </w:rPr>
                      </w:pPr>
                      <w:r w:rsidRPr="00AD5C8B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Total </w:t>
                      </w:r>
                      <w:r>
                        <w:rPr>
                          <w:rFonts w:ascii="Arial" w:hAnsi="Arial" w:cs="Arial"/>
                          <w:sz w:val="26"/>
                          <w:szCs w:val="26"/>
                        </w:rPr>
                        <w:t>lateral</w:t>
                      </w:r>
                      <w:r w:rsidRPr="00AD5C8B">
                        <w:rPr>
                          <w:rFonts w:ascii="Arial" w:hAnsi="Arial" w:cs="Arial"/>
                          <w:sz w:val="26"/>
                          <w:szCs w:val="26"/>
                        </w:rPr>
                        <w:t xml:space="preserve"> force on the </w:t>
                      </w:r>
                      <m:oMath>
                        <m:r>
                          <w:rPr>
                            <w:rFonts w:ascii="Cambria Math" w:hAnsi="Cambria Math" w:cs="Arial"/>
                            <w:sz w:val="26"/>
                            <w:szCs w:val="26"/>
                          </w:rPr>
                          <m:t>y-axis</m:t>
                        </m:r>
                      </m:oMath>
                      <w:r w:rsidRPr="00AD5C8B">
                        <w:rPr>
                          <w:sz w:val="26"/>
                          <w:szCs w:val="26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9134F6">
        <w:rPr>
          <w:noProof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11375AB9" wp14:editId="53830751">
                <wp:simplePos x="0" y="0"/>
                <wp:positionH relativeFrom="column">
                  <wp:posOffset>7173126</wp:posOffset>
                </wp:positionH>
                <wp:positionV relativeFrom="paragraph">
                  <wp:posOffset>4237797</wp:posOffset>
                </wp:positionV>
                <wp:extent cx="203200" cy="0"/>
                <wp:effectExtent l="0" t="76200" r="25400" b="95250"/>
                <wp:wrapNone/>
                <wp:docPr id="18304381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AD6664" id="Straight Arrow Connector 48" o:spid="_x0000_s1026" type="#_x0000_t32" style="position:absolute;margin-left:564.8pt;margin-top:333.7pt;width:16pt;height:0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g">
            <w:drawing>
              <wp:anchor distT="0" distB="0" distL="114300" distR="114300" simplePos="0" relativeHeight="251894784" behindDoc="0" locked="0" layoutInCell="1" allowOverlap="1" wp14:anchorId="616123E2" wp14:editId="2F29315C">
                <wp:simplePos x="0" y="0"/>
                <wp:positionH relativeFrom="column">
                  <wp:posOffset>6657975</wp:posOffset>
                </wp:positionH>
                <wp:positionV relativeFrom="paragraph">
                  <wp:posOffset>5565775</wp:posOffset>
                </wp:positionV>
                <wp:extent cx="2214245" cy="1152525"/>
                <wp:effectExtent l="19050" t="19050" r="14605" b="0"/>
                <wp:wrapNone/>
                <wp:docPr id="767101795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14245" cy="1152525"/>
                          <a:chOff x="157477" y="0"/>
                          <a:chExt cx="1095662" cy="1623548"/>
                        </a:xfrm>
                        <a:solidFill>
                          <a:schemeClr val="accent2"/>
                        </a:solidFill>
                      </wpg:grpSpPr>
                      <wpg:grpSp>
                        <wpg:cNvPr id="1776049405" name="Group 16"/>
                        <wpg:cNvGrpSpPr/>
                        <wpg:grpSpPr>
                          <a:xfrm>
                            <a:off x="157477" y="0"/>
                            <a:ext cx="1095662" cy="1623548"/>
                            <a:chOff x="164698" y="125095"/>
                            <a:chExt cx="1112684" cy="286616"/>
                          </a:xfrm>
                          <a:grpFill/>
                        </wpg:grpSpPr>
                        <wps:wsp>
                          <wps:cNvPr id="380402363" name="Rectangle 5"/>
                          <wps:cNvSpPr/>
                          <wps:spPr>
                            <a:xfrm>
                              <a:off x="164698" y="125095"/>
                              <a:ext cx="1112684" cy="241258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4962BDB" w14:textId="77777777" w:rsidR="00F66AB6" w:rsidRPr="00A35519" w:rsidRDefault="00F66AB6" w:rsidP="00F66AB6">
                                <w:pPr>
                                  <w:ind w:left="0" w:right="-21" w:firstLine="0"/>
                                  <w:rPr>
                                    <w:b/>
                                    <w:bCs/>
                                    <w:color w:val="000000" w:themeColor="text1"/>
                                  </w:rPr>
                                </w:pPr>
                              </w:p>
                              <w:p w14:paraId="401D6E5D" w14:textId="77777777" w:rsidR="00F66AB6" w:rsidRPr="00A35519" w:rsidRDefault="00F66AB6" w:rsidP="00F66AB6">
                                <w:pPr>
                                  <w:ind w:left="0" w:right="-21" w:firstLine="0"/>
                                  <w:rPr>
                                    <w:b/>
                                    <w:bCs/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815537" name="Text Box 11"/>
                          <wps:cNvSpPr txBox="1"/>
                          <wps:spPr>
                            <a:xfrm>
                              <a:off x="205132" y="274546"/>
                              <a:ext cx="1044256" cy="1371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41FBEBA" w14:textId="2DE9C453" w:rsidR="00F66AB6" w:rsidRPr="00F66AB6" w:rsidRDefault="00000000" w:rsidP="00F66AB6">
                                <w:pPr>
                                  <w:ind w:left="0" w:right="32" w:firstLine="0"/>
                                  <w:rPr>
                                    <w:sz w:val="26"/>
                                    <w:szCs w:val="26"/>
                                  </w:rPr>
                                </w:pPr>
                                <m:oMathPara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6"/>
                                            <w:szCs w:val="2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zY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6"/>
                                        <w:szCs w:val="26"/>
                                      </w:rPr>
                                      <m:t>=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6"/>
                                            <w:szCs w:val="2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Y.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6"/>
                                        <w:szCs w:val="26"/>
                                      </w:rPr>
                                      <m:t>.cosγ.r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352328210" name="Text Box 11"/>
                        <wps:cNvSpPr txBox="1"/>
                        <wps:spPr>
                          <a:xfrm>
                            <a:off x="174942" y="21537"/>
                            <a:ext cx="1032914" cy="917032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0E4B05A" w14:textId="75C8A325" w:rsidR="00F66AB6" w:rsidRPr="00BF6A0B" w:rsidRDefault="00F66AB6" w:rsidP="00F66AB6">
                              <w:pPr>
                                <w:pStyle w:val="BodyText"/>
                                <w:rPr>
                                  <w:b w:val="0"/>
                                  <w:bCs w:val="0"/>
                                </w:rPr>
                              </w:pPr>
                              <w:r w:rsidRPr="00AD5C8B">
                                <w:rPr>
                                  <w:rFonts w:ascii="Arial" w:hAnsi="Arial" w:cs="Arial"/>
                                  <w:b w:val="0"/>
                                  <w:bCs w:val="0"/>
                                  <w:sz w:val="26"/>
                                  <w:szCs w:val="26"/>
                                </w:rPr>
                                <w:t xml:space="preserve">The total resistance caused by </w:t>
                              </w:r>
                              <w:r w:rsidR="009134F6">
                                <w:rPr>
                                  <w:rFonts w:ascii="Arial" w:hAnsi="Arial" w:cs="Arial"/>
                                  <w:b w:val="0"/>
                                  <w:bCs w:val="0"/>
                                  <w:sz w:val="26"/>
                                  <w:szCs w:val="26"/>
                                </w:rPr>
                                <w:t>lateral</w:t>
                              </w:r>
                              <w:r w:rsidRPr="00AD5C8B">
                                <w:rPr>
                                  <w:rFonts w:ascii="Arial" w:hAnsi="Arial" w:cs="Arial"/>
                                  <w:b w:val="0"/>
                                  <w:bCs w:val="0"/>
                                  <w:sz w:val="26"/>
                                  <w:szCs w:val="26"/>
                                </w:rPr>
                                <w:t xml:space="preserve"> forces</w:t>
                              </w:r>
                              <w:r w:rsidRPr="00BF6A0B">
                                <w:rPr>
                                  <w:b w:val="0"/>
                                  <w:bCs w:val="0"/>
                                </w:rPr>
                                <w:t xml:space="preserve"> 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6123E2" id="_x0000_s1160" style="position:absolute;margin-left:524.25pt;margin-top:438.25pt;width:174.35pt;height:90.75pt;z-index:251894784;mso-width-relative:margin;mso-height-relative:margin" coordorigin="1574" coordsize="10956,16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">
                <v:group id="_x0000_s1161" style="position:absolute;left:1574;width:10957;height:16235" coordorigin="1646,1250" coordsize="11126,2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">
                  <v:rect id="_x0000_s1162" style="position:absolute;left:1646;top:1250;width:11127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" fillcolor="#8eaadb [1940]" strokecolor="black [3213]" strokeweight="2.25pt">
                    <v:textbox>
                      <w:txbxContent>
                        <w:p w14:paraId="74962BDB" w14:textId="77777777" w:rsidR="00F66AB6" w:rsidRPr="00A35519" w:rsidRDefault="00F66AB6" w:rsidP="00F66AB6">
                          <w:pPr>
                            <w:ind w:left="0" w:right="-21" w:firstLine="0"/>
                            <w:rPr>
                              <w:b/>
                              <w:bCs/>
                              <w:color w:val="000000" w:themeColor="text1"/>
                            </w:rPr>
                          </w:pPr>
                        </w:p>
                        <w:p w14:paraId="401D6E5D" w14:textId="77777777" w:rsidR="00F66AB6" w:rsidRPr="00A35519" w:rsidRDefault="00F66AB6" w:rsidP="00F66AB6">
                          <w:pPr>
                            <w:ind w:left="0" w:right="-21" w:firstLine="0"/>
                            <w:rPr>
                              <w:b/>
                              <w:bCs/>
                              <w:color w:val="000000" w:themeColor="text1"/>
                            </w:rPr>
                          </w:pPr>
                        </w:p>
                      </w:txbxContent>
                    </v:textbox>
                  </v:rect>
                  <v:shape id="_x0000_s1163" type="#_x0000_t202" style="position:absolute;left:2051;top:2745;width:10442;height:13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" filled="f" stroked="f" strokeweight=".5pt">
                    <v:textbox>
                      <w:txbxContent>
                        <w:p w14:paraId="441FBEBA" w14:textId="2DE9C453" w:rsidR="00F66AB6" w:rsidRPr="00F66AB6" w:rsidRDefault="00000000" w:rsidP="00F66AB6">
                          <w:pPr>
                            <w:ind w:left="0" w:right="32" w:firstLine="0"/>
                            <w:rPr>
                              <w:sz w:val="26"/>
                              <w:szCs w:val="26"/>
                            </w:rPr>
                          </w:pPr>
                          <m:oMathPara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6"/>
                                      <w:szCs w:val="2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zY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6"/>
                                      <w:szCs w:val="2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Y.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.cosγ.r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shape id="_x0000_s1164" type="#_x0000_t202" style="position:absolute;left:1749;top:215;width:10329;height:9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" fillcolor="#8eaadb [1940]" stroked="f" strokeweight=".5pt">
                  <v:textbox>
                    <w:txbxContent>
                      <w:p w14:paraId="10E4B05A" w14:textId="75C8A325" w:rsidR="00F66AB6" w:rsidRPr="00BF6A0B" w:rsidRDefault="00F66AB6" w:rsidP="00F66AB6">
                        <w:pPr>
                          <w:pStyle w:val="BodyText"/>
                          <w:rPr>
                            <w:b w:val="0"/>
                            <w:bCs w:val="0"/>
                          </w:rPr>
                        </w:pPr>
                        <w:r w:rsidRPr="00AD5C8B">
                          <w:rPr>
                            <w:rFonts w:ascii="Arial" w:hAnsi="Arial" w:cs="Arial"/>
                            <w:b w:val="0"/>
                            <w:bCs w:val="0"/>
                            <w:sz w:val="26"/>
                            <w:szCs w:val="26"/>
                          </w:rPr>
                          <w:t xml:space="preserve">The total resistance caused by </w:t>
                        </w:r>
                        <w:r w:rsidR="009134F6">
                          <w:rPr>
                            <w:rFonts w:ascii="Arial" w:hAnsi="Arial" w:cs="Arial"/>
                            <w:b w:val="0"/>
                            <w:bCs w:val="0"/>
                            <w:sz w:val="26"/>
                            <w:szCs w:val="26"/>
                          </w:rPr>
                          <w:t>lateral</w:t>
                        </w:r>
                        <w:r w:rsidRPr="00AD5C8B">
                          <w:rPr>
                            <w:rFonts w:ascii="Arial" w:hAnsi="Arial" w:cs="Arial"/>
                            <w:b w:val="0"/>
                            <w:bCs w:val="0"/>
                            <w:sz w:val="26"/>
                            <w:szCs w:val="26"/>
                          </w:rPr>
                          <w:t xml:space="preserve"> forces</w:t>
                        </w:r>
                        <w:r w:rsidRPr="00BF6A0B">
                          <w:rPr>
                            <w:b w:val="0"/>
                            <w:bCs w:val="0"/>
                          </w:rPr>
                          <w:t xml:space="preserve"> 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56D77C15" wp14:editId="1F3A36E9">
                <wp:simplePos x="0" y="0"/>
                <wp:positionH relativeFrom="column">
                  <wp:posOffset>5287461</wp:posOffset>
                </wp:positionH>
                <wp:positionV relativeFrom="paragraph">
                  <wp:posOffset>6050280</wp:posOffset>
                </wp:positionV>
                <wp:extent cx="1374140" cy="0"/>
                <wp:effectExtent l="0" t="76200" r="16510" b="95250"/>
                <wp:wrapNone/>
                <wp:docPr id="903550474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41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907817" id="Straight Arrow Connector 87" o:spid="_x0000_s1026" type="#_x0000_t32" style="position:absolute;margin-left:416.35pt;margin-top:476.4pt;width:108.2pt;height:0;z-index:25191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57EADE15" wp14:editId="64BC8437">
                <wp:simplePos x="0" y="0"/>
                <wp:positionH relativeFrom="column">
                  <wp:posOffset>3276784</wp:posOffset>
                </wp:positionH>
                <wp:positionV relativeFrom="paragraph">
                  <wp:posOffset>5660721</wp:posOffset>
                </wp:positionV>
                <wp:extent cx="1694180" cy="274320"/>
                <wp:effectExtent l="0" t="0" r="0" b="0"/>
                <wp:wrapNone/>
                <wp:docPr id="1704745378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418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3C47AB" w14:textId="77777777" w:rsidR="00F66AB6" w:rsidRPr="00AD5C8B" w:rsidRDefault="00F66AB6" w:rsidP="00F66AB6">
                            <w:pPr>
                              <w:ind w:left="0" w:right="32" w:firstLine="0"/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</w:pPr>
                            <w:r w:rsidRPr="00AD5C8B">
                              <w:rPr>
                                <w:rFonts w:ascii="Arial" w:hAnsi="Arial" w:cs="Arial"/>
                                <w:sz w:val="26"/>
                                <w:szCs w:val="26"/>
                              </w:rPr>
                              <w:t>The moment arm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ADE15" id="_x0000_s1165" type="#_x0000_t202" style="position:absolute;margin-left:258pt;margin-top:445.75pt;width:133.4pt;height:21.6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" filled="f" stroked="f" strokeweight=".5pt">
                <v:textbox>
                  <w:txbxContent>
                    <w:p w14:paraId="053C47AB" w14:textId="77777777" w:rsidR="00F66AB6" w:rsidRPr="00AD5C8B" w:rsidRDefault="00F66AB6" w:rsidP="00F66AB6">
                      <w:pPr>
                        <w:ind w:left="0" w:right="32" w:firstLine="0"/>
                        <w:rPr>
                          <w:rFonts w:ascii="Arial" w:hAnsi="Arial" w:cs="Arial"/>
                          <w:sz w:val="26"/>
                          <w:szCs w:val="26"/>
                        </w:rPr>
                      </w:pPr>
                      <w:r w:rsidRPr="00AD5C8B">
                        <w:rPr>
                          <w:rFonts w:ascii="Arial" w:hAnsi="Arial" w:cs="Arial"/>
                          <w:sz w:val="26"/>
                          <w:szCs w:val="26"/>
                        </w:rPr>
                        <w:t>The moment arm:</w:t>
                      </w:r>
                    </w:p>
                  </w:txbxContent>
                </v:textbox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0D1C0FA8" wp14:editId="43B6D89E">
                <wp:simplePos x="0" y="0"/>
                <wp:positionH relativeFrom="column">
                  <wp:posOffset>2603070</wp:posOffset>
                </wp:positionH>
                <wp:positionV relativeFrom="paragraph">
                  <wp:posOffset>3414695</wp:posOffset>
                </wp:positionV>
                <wp:extent cx="501598" cy="0"/>
                <wp:effectExtent l="0" t="76200" r="13335" b="95250"/>
                <wp:wrapNone/>
                <wp:docPr id="2095448044" name="Straight Arrow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159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957F66" id="Straight Arrow Connector 95" o:spid="_x0000_s1026" type="#_x0000_t32" style="position:absolute;margin-left:204.95pt;margin-top:268.85pt;width:39.5pt;height:0;z-index:2519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0E2BA74F" wp14:editId="3BCD016B">
                <wp:simplePos x="0" y="0"/>
                <wp:positionH relativeFrom="column">
                  <wp:posOffset>2853690</wp:posOffset>
                </wp:positionH>
                <wp:positionV relativeFrom="paragraph">
                  <wp:posOffset>5804596</wp:posOffset>
                </wp:positionV>
                <wp:extent cx="447983" cy="0"/>
                <wp:effectExtent l="0" t="76200" r="9525" b="95250"/>
                <wp:wrapNone/>
                <wp:docPr id="1359106052" name="Straight Arrow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98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08975B" id="Straight Arrow Connector 100" o:spid="_x0000_s1026" type="#_x0000_t32" style="position:absolute;margin-left:224.7pt;margin-top:457.05pt;width:35.25pt;height:0;z-index:25193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59DF8EED" wp14:editId="42BC3E36">
                <wp:simplePos x="0" y="0"/>
                <wp:positionH relativeFrom="column">
                  <wp:posOffset>2856481</wp:posOffset>
                </wp:positionH>
                <wp:positionV relativeFrom="paragraph">
                  <wp:posOffset>6360651</wp:posOffset>
                </wp:positionV>
                <wp:extent cx="447983" cy="0"/>
                <wp:effectExtent l="0" t="76200" r="9525" b="95250"/>
                <wp:wrapNone/>
                <wp:docPr id="1845929687" name="Straight Arrow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98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896A2D" id="Straight Arrow Connector 100" o:spid="_x0000_s1026" type="#_x0000_t32" style="position:absolute;margin-left:224.9pt;margin-top:500.85pt;width:35.25pt;height:0;z-index:25193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372FC6C3" wp14:editId="2369494C">
                <wp:simplePos x="0" y="0"/>
                <wp:positionH relativeFrom="column">
                  <wp:posOffset>3287803</wp:posOffset>
                </wp:positionH>
                <wp:positionV relativeFrom="paragraph">
                  <wp:posOffset>5656528</wp:posOffset>
                </wp:positionV>
                <wp:extent cx="1984375" cy="791210"/>
                <wp:effectExtent l="19050" t="19050" r="15875" b="27940"/>
                <wp:wrapNone/>
                <wp:docPr id="1068509741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4375" cy="79121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6EA0A2" w14:textId="418F9359" w:rsidR="00F66AB6" w:rsidRPr="00F66AB6" w:rsidRDefault="00F66AB6" w:rsidP="00F66AB6">
                            <w:pPr>
                              <w:ind w:left="0" w:right="50" w:firstLine="0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 xml:space="preserve">r=t.cosτ+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nom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.sinτ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2FC6C3" id="_x0000_s1166" style="position:absolute;margin-left:258.9pt;margin-top:445.4pt;width:156.25pt;height:62.3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" fillcolor="#8eaadb [1940]" strokecolor="black [3213]" strokeweight="2.25pt">
                <v:textbox>
                  <w:txbxContent>
                    <w:p w14:paraId="6A6EA0A2" w14:textId="418F9359" w:rsidR="00F66AB6" w:rsidRPr="00F66AB6" w:rsidRDefault="00F66AB6" w:rsidP="00F66AB6">
                      <w:pPr>
                        <w:ind w:left="0" w:right="50" w:firstLine="0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</w:rPr>
                            <m:t xml:space="preserve">r=t.cosτ+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4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4"/>
                                  <w:szCs w:val="24"/>
                                </w:rPr>
                                <m:t>nom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</w:rPr>
                            <m:t>.sinτ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42F7E8D1" wp14:editId="726585DA">
                <wp:simplePos x="0" y="0"/>
                <wp:positionH relativeFrom="column">
                  <wp:posOffset>1723361</wp:posOffset>
                </wp:positionH>
                <wp:positionV relativeFrom="paragraph">
                  <wp:posOffset>6407771</wp:posOffset>
                </wp:positionV>
                <wp:extent cx="348092" cy="0"/>
                <wp:effectExtent l="0" t="76200" r="13970" b="95250"/>
                <wp:wrapNone/>
                <wp:docPr id="221246435" name="Straight Arrow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8092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49AC54" id="Straight Arrow Connector 99" o:spid="_x0000_s1026" type="#_x0000_t32" style="position:absolute;margin-left:135.7pt;margin-top:504.55pt;width:27.4pt;height:0;z-index:25193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g">
            <w:drawing>
              <wp:anchor distT="0" distB="0" distL="114300" distR="114300" simplePos="0" relativeHeight="251874304" behindDoc="0" locked="0" layoutInCell="1" allowOverlap="1" wp14:anchorId="0D0536CA" wp14:editId="192DAB99">
                <wp:simplePos x="0" y="0"/>
                <wp:positionH relativeFrom="column">
                  <wp:posOffset>549095</wp:posOffset>
                </wp:positionH>
                <wp:positionV relativeFrom="paragraph">
                  <wp:posOffset>734539</wp:posOffset>
                </wp:positionV>
                <wp:extent cx="2681849" cy="5923280"/>
                <wp:effectExtent l="19050" t="19050" r="0" b="20320"/>
                <wp:wrapNone/>
                <wp:docPr id="1719139724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1849" cy="5923280"/>
                          <a:chOff x="-5324" y="1615242"/>
                          <a:chExt cx="2683442" cy="5923478"/>
                        </a:xfrm>
                      </wpg:grpSpPr>
                      <wps:wsp>
                        <wps:cNvPr id="197907209" name="Rectangle 5"/>
                        <wps:cNvSpPr/>
                        <wps:spPr>
                          <a:xfrm>
                            <a:off x="13546" y="7010400"/>
                            <a:ext cx="1171787" cy="528320"/>
                          </a:xfrm>
                          <a:prstGeom prst="hexagon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549FC" w14:textId="77777777" w:rsidR="00F66AB6" w:rsidRPr="006F0E73" w:rsidRDefault="00000000" w:rsidP="00F66AB6">
                              <w:pPr>
                                <w:ind w:left="0" w:right="-21" w:firstLine="0"/>
                                <w:rPr>
                                  <w:color w:val="000000" w:themeColor="text1"/>
                                  <w:sz w:val="32"/>
                                  <w:szCs w:val="32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  <w:sz w:val="32"/>
                                          <w:szCs w:val="32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sz w:val="32"/>
                                          <w:szCs w:val="32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sz w:val="32"/>
                                          <w:szCs w:val="32"/>
                                        </w:rPr>
                                        <m:t>nom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861749048" name="Group 12"/>
                        <wpg:cNvGrpSpPr/>
                        <wpg:grpSpPr>
                          <a:xfrm>
                            <a:off x="1538249" y="6472339"/>
                            <a:ext cx="1139869" cy="429046"/>
                            <a:chOff x="-744364" y="-22018"/>
                            <a:chExt cx="1139869" cy="429046"/>
                          </a:xfrm>
                        </wpg:grpSpPr>
                        <wps:wsp>
                          <wps:cNvPr id="426269862" name="Flowchart: Extract 10"/>
                          <wps:cNvSpPr/>
                          <wps:spPr>
                            <a:xfrm rot="5400000">
                              <a:off x="-567304" y="-199078"/>
                              <a:ext cx="429046" cy="783166"/>
                            </a:xfrm>
                            <a:prstGeom prst="flowChartExtra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56733149" name="Text Box 11"/>
                          <wps:cNvSpPr txBox="1"/>
                          <wps:spPr>
                            <a:xfrm>
                              <a:off x="-728869" y="48120"/>
                              <a:ext cx="1124374" cy="2637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8C407F0" w14:textId="2A043C71" w:rsidR="00F66AB6" w:rsidRDefault="009134F6" w:rsidP="00F66AB6">
                                <w:pPr>
                                  <w:ind w:left="0" w:right="363" w:hanging="90"/>
                                </w:pPr>
                                <w:r>
                                  <w:t>c</w:t>
                                </w:r>
                                <w:r w:rsidR="00F66AB6">
                                  <w:t>os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τ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65117201" name="Group 12"/>
                        <wpg:cNvGrpSpPr/>
                        <wpg:grpSpPr>
                          <a:xfrm>
                            <a:off x="1520034" y="7033046"/>
                            <a:ext cx="1124373" cy="429046"/>
                            <a:chOff x="-762579" y="23916"/>
                            <a:chExt cx="1124373" cy="429046"/>
                          </a:xfrm>
                        </wpg:grpSpPr>
                        <wps:wsp>
                          <wps:cNvPr id="692115761" name="Flowchart: Extract 10"/>
                          <wps:cNvSpPr/>
                          <wps:spPr>
                            <a:xfrm rot="5400000">
                              <a:off x="-585518" y="-153144"/>
                              <a:ext cx="429046" cy="783166"/>
                            </a:xfrm>
                            <a:prstGeom prst="flowChartExtra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8913931" name="Text Box 11"/>
                          <wps:cNvSpPr txBox="1"/>
                          <wps:spPr>
                            <a:xfrm>
                              <a:off x="-762579" y="123479"/>
                              <a:ext cx="1124373" cy="2637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3714F4A" w14:textId="0CE30499" w:rsidR="00F66AB6" w:rsidRDefault="009134F6" w:rsidP="00F66AB6">
                                <w:pPr>
                                  <w:ind w:left="0" w:right="363" w:hanging="90"/>
                                </w:pPr>
                                <w:r>
                                  <w:t>s</w:t>
                                </w:r>
                                <w:r w:rsidR="00F66AB6">
                                  <w:t>in</w:t>
                                </w:r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τ</m:t>
                                  </m:r>
                                </m:oMath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04512265" name="Group 24"/>
                        <wpg:cNvGrpSpPr/>
                        <wpg:grpSpPr>
                          <a:xfrm>
                            <a:off x="-5324" y="1615242"/>
                            <a:ext cx="2558715" cy="5344388"/>
                            <a:chOff x="-5324" y="1615242"/>
                            <a:chExt cx="2558715" cy="5344388"/>
                          </a:xfrm>
                        </wpg:grpSpPr>
                        <wps:wsp>
                          <wps:cNvPr id="1199969835" name="Rectangle 5"/>
                          <wps:cNvSpPr/>
                          <wps:spPr>
                            <a:xfrm>
                              <a:off x="-5324" y="6431310"/>
                              <a:ext cx="1171787" cy="528320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CFBA034" w14:textId="2A91DE0D" w:rsidR="00F66AB6" w:rsidRPr="006F0E73" w:rsidRDefault="00F66AB6" w:rsidP="00F66AB6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  <w:sz w:val="32"/>
                                    <w:szCs w:val="32"/>
                                  </w:rPr>
                                </w:pPr>
                                <m:oMath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m:t xml:space="preserve">      t</m:t>
                                  </m:r>
                                </m:oMath>
                                <w:r w:rsidRPr="006F0E73">
                                  <w:rPr>
                                    <w:rFonts w:eastAsiaTheme="minorEastAsia"/>
                                    <w:color w:val="000000" w:themeColor="text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15382974" name="Rectangle 5"/>
                          <wps:cNvSpPr/>
                          <wps:spPr>
                            <a:xfrm>
                              <a:off x="13546" y="4301743"/>
                              <a:ext cx="1130807" cy="444048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C3DA7F4" w14:textId="77777777" w:rsidR="00F66AB6" w:rsidRPr="006F04F0" w:rsidRDefault="00F66AB6" w:rsidP="00F66AB6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5515379" name="Rectangle 5"/>
                          <wps:cNvSpPr/>
                          <wps:spPr>
                            <a:xfrm>
                              <a:off x="-5324" y="4796770"/>
                              <a:ext cx="1138898" cy="434806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4613D44" w14:textId="77777777" w:rsidR="00F66AB6" w:rsidRPr="006F04F0" w:rsidRDefault="00F66AB6" w:rsidP="00F66AB6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6749380" name="Rectangle 5"/>
                          <wps:cNvSpPr/>
                          <wps:spPr>
                            <a:xfrm>
                              <a:off x="0" y="3793067"/>
                              <a:ext cx="1130648" cy="441153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1783CD6" w14:textId="77777777" w:rsidR="00F66AB6" w:rsidRPr="006F04F0" w:rsidRDefault="00F66AB6" w:rsidP="00F66AB6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29068290" name="Rectangle 5"/>
                          <wps:cNvSpPr/>
                          <wps:spPr>
                            <a:xfrm>
                              <a:off x="0" y="2621280"/>
                              <a:ext cx="1108707" cy="528320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CC29D21" w14:textId="77777777" w:rsidR="00F66AB6" w:rsidRPr="006F04F0" w:rsidRDefault="00F66AB6" w:rsidP="00F66AB6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9172314" name="Rectangle 5"/>
                          <wps:cNvSpPr/>
                          <wps:spPr>
                            <a:xfrm>
                              <a:off x="0" y="3210560"/>
                              <a:ext cx="1137366" cy="528320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112EE74" w14:textId="77777777" w:rsidR="00F66AB6" w:rsidRDefault="00F66AB6" w:rsidP="00F66AB6">
                                <w:pPr>
                                  <w:ind w:left="0" w:right="-14" w:firstLine="0"/>
                                </w:pPr>
                                <w:r>
                                  <w:t xml:space="preserve">Cornering Stiffnesss  </w:t>
                                </w: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C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</m:t>
                                      </m:r>
                                    </m:sub>
                                  </m:sSub>
                                </m:oMath>
                              </w:p>
                              <w:p w14:paraId="5E52BA12" w14:textId="77777777" w:rsidR="00F66AB6" w:rsidRPr="006F04F0" w:rsidRDefault="00F66AB6" w:rsidP="00F66AB6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03517654" name="Rectangle 5"/>
                          <wps:cNvSpPr/>
                          <wps:spPr>
                            <a:xfrm>
                              <a:off x="-5323" y="5366785"/>
                              <a:ext cx="1145669" cy="528320"/>
                            </a:xfrm>
                            <a:prstGeom prst="hexagon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6B92DE4" w14:textId="77777777" w:rsidR="00F66AB6" w:rsidRPr="006F04F0" w:rsidRDefault="00F66AB6" w:rsidP="00F66AB6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487744049" name="Group 16"/>
                          <wpg:cNvGrpSpPr/>
                          <wpg:grpSpPr>
                            <a:xfrm>
                              <a:off x="13546" y="2126827"/>
                              <a:ext cx="1117102" cy="511163"/>
                              <a:chOff x="0" y="0"/>
                              <a:chExt cx="1236717" cy="620798"/>
                            </a:xfrm>
                          </wpg:grpSpPr>
                          <wps:wsp>
                            <wps:cNvPr id="757158874" name="Rectangle 5"/>
                            <wps:cNvSpPr/>
                            <wps:spPr>
                              <a:xfrm>
                                <a:off x="0" y="0"/>
                                <a:ext cx="1212427" cy="528320"/>
                              </a:xfrm>
                              <a:prstGeom prst="hexagon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9224624" w14:textId="77777777" w:rsidR="00F66AB6" w:rsidRDefault="00F66AB6" w:rsidP="00F66AB6">
                                  <w:pPr>
                                    <w:ind w:left="0" w:right="-21" w:firstLine="0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  <w:p w14:paraId="22E9A367" w14:textId="77777777" w:rsidR="00F66AB6" w:rsidRPr="006F04F0" w:rsidRDefault="00F66AB6" w:rsidP="00F66AB6">
                                  <w:pPr>
                                    <w:ind w:left="0" w:right="-21" w:firstLine="0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86304648" name="Text Box 11"/>
                            <wps:cNvSpPr txBox="1"/>
                            <wps:spPr>
                              <a:xfrm>
                                <a:off x="19262" y="45488"/>
                                <a:ext cx="1217455" cy="57531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2E7577" w14:textId="77777777" w:rsidR="00F66AB6" w:rsidRPr="0036655D" w:rsidRDefault="00F66AB6" w:rsidP="00F66AB6">
                                  <w:pPr>
                                    <w:ind w:left="0" w:right="32" w:firstLine="0"/>
                                    <w:rPr>
                                      <w:sz w:val="32"/>
                                      <w:szCs w:val="32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32"/>
                                          <w:szCs w:val="32"/>
                                        </w:rPr>
                                        <m:t>β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124793478" name="Group 19"/>
                          <wpg:cNvGrpSpPr/>
                          <wpg:grpSpPr>
                            <a:xfrm>
                              <a:off x="13546" y="1615242"/>
                              <a:ext cx="2539845" cy="492317"/>
                              <a:chOff x="0" y="18005"/>
                              <a:chExt cx="2539845" cy="492317"/>
                            </a:xfrm>
                          </wpg:grpSpPr>
                          <wpg:grpSp>
                            <wpg:cNvPr id="1883855862" name="Group 17"/>
                            <wpg:cNvGrpSpPr/>
                            <wpg:grpSpPr>
                              <a:xfrm>
                                <a:off x="0" y="68596"/>
                                <a:ext cx="1639265" cy="388241"/>
                                <a:chOff x="0" y="-3249"/>
                                <a:chExt cx="1639542" cy="531569"/>
                              </a:xfrm>
                            </wpg:grpSpPr>
                            <wps:wsp>
                              <wps:cNvPr id="1457724427" name="Rectangle 5"/>
                              <wps:cNvSpPr/>
                              <wps:spPr>
                                <a:xfrm>
                                  <a:off x="0" y="0"/>
                                  <a:ext cx="1090506" cy="528320"/>
                                </a:xfrm>
                                <a:prstGeom prst="hexagon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95D4846" w14:textId="77777777" w:rsidR="00F66AB6" w:rsidRPr="006F04F0" w:rsidRDefault="00F66AB6" w:rsidP="00F66AB6">
                                    <w:pPr>
                                      <w:ind w:left="0" w:right="-21" w:firstLine="0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59436959" name="Text Box 11"/>
                              <wps:cNvSpPr txBox="1"/>
                              <wps:spPr>
                                <a:xfrm>
                                  <a:off x="380121" y="-3249"/>
                                  <a:ext cx="1259421" cy="4737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AAA6A96" w14:textId="77777777" w:rsidR="00F66AB6" w:rsidRPr="0036655D" w:rsidRDefault="00F66AB6" w:rsidP="00F66AB6">
                                    <w:pPr>
                                      <w:ind w:left="0" w:right="32" w:hanging="90"/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  <w:r w:rsidRPr="0036655D">
                                      <w:rPr>
                                        <w:sz w:val="32"/>
                                        <w:szCs w:val="32"/>
                                      </w:rPr>
                                      <w:t xml:space="preserve"> </w:t>
                                    </w: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32"/>
                                              <w:szCs w:val="3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</w:rPr>
                                            <m:t>a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oMath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121103198" name="Group 12"/>
                            <wpg:cNvGrpSpPr/>
                            <wpg:grpSpPr>
                              <a:xfrm>
                                <a:off x="1494138" y="18005"/>
                                <a:ext cx="1045707" cy="492317"/>
                                <a:chOff x="-201510" y="15691"/>
                                <a:chExt cx="771500" cy="429046"/>
                              </a:xfrm>
                            </wpg:grpSpPr>
                            <wps:wsp>
                              <wps:cNvPr id="1872993565" name="Flowchart: Extract 10"/>
                              <wps:cNvSpPr/>
                              <wps:spPr>
                                <a:xfrm rot="5400000">
                                  <a:off x="-201656" y="15839"/>
                                  <a:ext cx="429046" cy="428750"/>
                                </a:xfrm>
                                <a:prstGeom prst="flowChartExtra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9313363" name="Text Box 11"/>
                              <wps:cNvSpPr txBox="1"/>
                              <wps:spPr>
                                <a:xfrm>
                                  <a:off x="-201510" y="71295"/>
                                  <a:ext cx="771500" cy="34007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6C7EF6E" w14:textId="77777777" w:rsidR="00F66AB6" w:rsidRPr="006F0E73" w:rsidRDefault="00F66AB6" w:rsidP="00F66AB6">
                                    <w:pPr>
                                      <w:ind w:left="0" w:right="363" w:hanging="90"/>
                                      <w:rPr>
                                        <w:sz w:val="32"/>
                                        <w:szCs w:val="32"/>
                                      </w:rPr>
                                    </w:pPr>
                                    <w:r w:rsidRPr="006F0E73">
                                      <w:rPr>
                                        <w:sz w:val="32"/>
                                        <w:szCs w:val="32"/>
                                      </w:rPr>
                                      <w:t xml:space="preserve"> </w:t>
                                    </w:r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32"/>
                                              <w:szCs w:val="3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</w:rPr>
                                            <m:t>w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</w:rPr>
                                            <m:t>r</m:t>
                                          </m:r>
                                        </m:sub>
                                      </m:sSub>
                                    </m:oMath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0536CA" id="_x0000_s1167" style="position:absolute;margin-left:43.25pt;margin-top:57.85pt;width:211.15pt;height:466.4pt;z-index:251874304;mso-width-relative:margin;mso-height-relative:margin" coordorigin="-53,16152" coordsize="26834,592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">
                <v:shape id="_x0000_s1168" type="#_x0000_t9" style="position:absolute;left:135;top:70104;width:11718;height:5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" adj="2435" fillcolor="white [3212]" strokecolor="black [3213]" strokeweight="1pt">
                  <v:textbox>
                    <w:txbxContent>
                      <w:p w14:paraId="311549FC" w14:textId="77777777" w:rsidR="00F66AB6" w:rsidRPr="006F0E73" w:rsidRDefault="00000000" w:rsidP="00F66AB6">
                        <w:pPr>
                          <w:ind w:left="0" w:right="-21" w:firstLine="0"/>
                          <w:rPr>
                            <w:color w:val="000000" w:themeColor="text1"/>
                            <w:sz w:val="32"/>
                            <w:szCs w:val="32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32"/>
                                    <w:szCs w:val="32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32"/>
                                    <w:szCs w:val="32"/>
                                  </w:rPr>
                                  <m:t>nom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group id="_x0000_s1169" style="position:absolute;left:15382;top:64723;width:11399;height:4290" coordorigin="-7443,-220" coordsize="11398,4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">
                  <v:shape id="Flowchart: Extract 10" o:spid="_x0000_s1170" type="#_x0000_t127" style="position:absolute;left:-5672;top:-1991;width:4290;height:7831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" fillcolor="white [3212]" strokecolor="black [3213]" strokeweight="1pt"/>
                  <v:shape id="_x0000_s1171" type="#_x0000_t202" style="position:absolute;left:-7288;top:481;width:11243;height:2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" filled="f" stroked="f" strokeweight=".5pt">
                    <v:textbox>
                      <w:txbxContent>
                        <w:p w14:paraId="18C407F0" w14:textId="2A043C71" w:rsidR="00F66AB6" w:rsidRDefault="009134F6" w:rsidP="00F66AB6">
                          <w:pPr>
                            <w:ind w:left="0" w:right="363" w:hanging="90"/>
                          </w:pPr>
                          <w:r>
                            <w:t>c</w:t>
                          </w:r>
                          <w:r w:rsidR="00F66AB6">
                            <w:t>os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oMath>
                        </w:p>
                      </w:txbxContent>
                    </v:textbox>
                  </v:shape>
                </v:group>
                <v:group id="_x0000_s1172" style="position:absolute;left:15200;top:70330;width:11244;height:4290" coordorigin="-7625,239" coordsize="11243,4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">
                  <v:shape id="Flowchart: Extract 10" o:spid="_x0000_s1173" type="#_x0000_t127" style="position:absolute;left:-5855;top:-1531;width:4290;height:783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" fillcolor="white [3212]" strokecolor="black [3213]" strokeweight="1pt"/>
                  <v:shape id="_x0000_s1174" type="#_x0000_t202" style="position:absolute;left:-7625;top:1234;width:11242;height:2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" filled="f" stroked="f" strokeweight=".5pt">
                    <v:textbox>
                      <w:txbxContent>
                        <w:p w14:paraId="33714F4A" w14:textId="0CE30499" w:rsidR="00F66AB6" w:rsidRDefault="009134F6" w:rsidP="00F66AB6">
                          <w:pPr>
                            <w:ind w:left="0" w:right="363" w:hanging="90"/>
                          </w:pPr>
                          <w:r>
                            <w:t>s</w:t>
                          </w:r>
                          <w:r w:rsidR="00F66AB6">
                            <w:t>in</w:t>
                          </w:r>
                          <m:oMath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oMath>
                        </w:p>
                      </w:txbxContent>
                    </v:textbox>
                  </v:shape>
                </v:group>
                <v:group id="Group 24" o:spid="_x0000_s1175" style="position:absolute;left:-53;top:16152;width:25586;height:53444" coordorigin="-53,16152" coordsize="25587,534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">
                  <v:shape id="_x0000_s1176" type="#_x0000_t9" style="position:absolute;left:-53;top:64313;width:11717;height:5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" adj="2435" fillcolor="white [3212]" strokecolor="black [3213]" strokeweight="1pt">
                    <v:textbox>
                      <w:txbxContent>
                        <w:p w14:paraId="1CFBA034" w14:textId="2A91DE0D" w:rsidR="00F66AB6" w:rsidRPr="006F0E73" w:rsidRDefault="00F66AB6" w:rsidP="00F66AB6">
                          <w:pPr>
                            <w:ind w:left="0" w:right="-21" w:firstLine="0"/>
                            <w:rPr>
                              <w:color w:val="000000" w:themeColor="text1"/>
                              <w:sz w:val="32"/>
                              <w:szCs w:val="32"/>
                            </w:rPr>
                          </w:pPr>
                          <m:oMath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32"/>
                                <w:szCs w:val="32"/>
                              </w:rPr>
                              <m:t xml:space="preserve">      t</m:t>
                            </m:r>
                          </m:oMath>
                          <w:r w:rsidRPr="006F0E73">
                            <w:rPr>
                              <w:rFonts w:eastAsiaTheme="minorEastAsia"/>
                              <w:color w:val="000000" w:themeColor="text1"/>
                              <w:sz w:val="32"/>
                              <w:szCs w:val="32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  <v:shape id="_x0000_s1177" type="#_x0000_t9" style="position:absolute;left:135;top:43017;width:11308;height:4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" adj="2120" fillcolor="white [3212]" strokecolor="black [3213]" strokeweight="1pt">
                    <v:textbox>
                      <w:txbxContent>
                        <w:p w14:paraId="7C3DA7F4" w14:textId="77777777" w:rsidR="00F66AB6" w:rsidRPr="006F04F0" w:rsidRDefault="00F66AB6" w:rsidP="00F66AB6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shape>
                  <v:shape id="_x0000_s1178" type="#_x0000_t9" style="position:absolute;left:-53;top:47967;width:11388;height:4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" adj="2062" fillcolor="white [3212]" strokecolor="black [3213]" strokeweight="1pt">
                    <v:textbox>
                      <w:txbxContent>
                        <w:p w14:paraId="64613D44" w14:textId="77777777" w:rsidR="00F66AB6" w:rsidRPr="006F04F0" w:rsidRDefault="00F66AB6" w:rsidP="00F66AB6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shape>
                  <v:shape id="_x0000_s1179" type="#_x0000_t9" style="position:absolute;top:37930;width:11306;height:44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" adj="2107" fillcolor="white [3212]" strokecolor="black [3213]" strokeweight="1pt">
                    <v:textbox>
                      <w:txbxContent>
                        <w:p w14:paraId="01783CD6" w14:textId="77777777" w:rsidR="00F66AB6" w:rsidRPr="006F04F0" w:rsidRDefault="00F66AB6" w:rsidP="00F66AB6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shape>
                  <v:shape id="_x0000_s1180" type="#_x0000_t9" style="position:absolute;top:26212;width:11087;height:52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" adj="2573" fillcolor="white [3212]" strokecolor="black [3213]" strokeweight="1pt">
                    <v:textbox>
                      <w:txbxContent>
                        <w:p w14:paraId="7CC29D21" w14:textId="77777777" w:rsidR="00F66AB6" w:rsidRPr="006F04F0" w:rsidRDefault="00F66AB6" w:rsidP="00F66AB6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shape>
                  <v:shape id="_x0000_s1181" type="#_x0000_t9" style="position:absolute;top:32105;width:11373;height:5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" adj="2508" fillcolor="white [3212]" strokecolor="black [3213]" strokeweight="1pt">
                    <v:textbox>
                      <w:txbxContent>
                        <w:p w14:paraId="5112EE74" w14:textId="77777777" w:rsidR="00F66AB6" w:rsidRDefault="00F66AB6" w:rsidP="00F66AB6">
                          <w:pPr>
                            <w:ind w:left="0" w:right="-14" w:firstLine="0"/>
                          </w:pPr>
                          <w:r>
                            <w:t xml:space="preserve">Cornering Stiffnesss  </w:t>
                          </w:r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sub>
                            </m:sSub>
                          </m:oMath>
                        </w:p>
                        <w:p w14:paraId="5E52BA12" w14:textId="77777777" w:rsidR="00F66AB6" w:rsidRPr="006F04F0" w:rsidRDefault="00F66AB6" w:rsidP="00F66AB6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shape>
                  <v:shape id="_x0000_s1182" type="#_x0000_t9" style="position:absolute;left:-53;top:53667;width:11456;height:52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" adj="2490" fillcolor="white [3212]" strokecolor="black [3213]" strokeweight="1pt">
                    <v:textbox>
                      <w:txbxContent>
                        <w:p w14:paraId="26B92DE4" w14:textId="77777777" w:rsidR="00F66AB6" w:rsidRPr="006F04F0" w:rsidRDefault="00F66AB6" w:rsidP="00F66AB6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shape>
                  <v:group id="_x0000_s1183" style="position:absolute;left:135;top:21268;width:11171;height:5111" coordsize="12367,6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">
                    <v:shape id="_x0000_s1184" type="#_x0000_t9" style="position:absolute;width:12124;height:5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" adj="2353" fillcolor="white [3212]" strokecolor="black [3213]" strokeweight="1pt">
                      <v:textbox>
                        <w:txbxContent>
                          <w:p w14:paraId="29224624" w14:textId="77777777" w:rsidR="00F66AB6" w:rsidRDefault="00F66AB6" w:rsidP="00F66AB6">
                            <w:pPr>
                              <w:ind w:left="0" w:right="-21" w:firstLine="0"/>
                              <w:rPr>
                                <w:color w:val="000000" w:themeColor="text1"/>
                              </w:rPr>
                            </w:pPr>
                          </w:p>
                          <w:p w14:paraId="22E9A367" w14:textId="77777777" w:rsidR="00F66AB6" w:rsidRPr="006F04F0" w:rsidRDefault="00F66AB6" w:rsidP="00F66AB6">
                            <w:pPr>
                              <w:ind w:left="0" w:right="-21" w:firstLine="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shape>
                    <v:shape id="_x0000_s1185" type="#_x0000_t202" style="position:absolute;left:192;top:454;width:12175;height:57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" filled="f" stroked="f" strokeweight=".5pt">
                      <v:textbox>
                        <w:txbxContent>
                          <w:p w14:paraId="782E7577" w14:textId="77777777" w:rsidR="00F66AB6" w:rsidRPr="0036655D" w:rsidRDefault="00F66AB6" w:rsidP="00F66AB6">
                            <w:pPr>
                              <w:ind w:left="0" w:right="32" w:firstLine="0"/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>β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v:group>
                  <v:group id="Group 19" o:spid="_x0000_s1186" style="position:absolute;left:135;top:16152;width:25398;height:4923" coordorigin=",180" coordsize="25398,49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">
                    <v:group id="Group 17" o:spid="_x0000_s1187" style="position:absolute;top:685;width:16392;height:3883" coordorigin=",-32" coordsize="16395,5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">
                      <v:shape id="_x0000_s1188" type="#_x0000_t9" style="position:absolute;width:10905;height:5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" adj="2616" fillcolor="white [3212]" strokecolor="black [3213]" strokeweight="1pt">
                        <v:textbox>
                          <w:txbxContent>
                            <w:p w14:paraId="295D4846" w14:textId="77777777" w:rsidR="00F66AB6" w:rsidRPr="006F04F0" w:rsidRDefault="00F66AB6" w:rsidP="00F66AB6">
                              <w:pPr>
                                <w:ind w:left="0" w:right="-21" w:firstLine="0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shape>
                      <v:shape id="_x0000_s1189" type="#_x0000_t202" style="position:absolute;left:3801;top:-32;width:12594;height:47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" filled="f" stroked="f" strokeweight=".5pt">
                        <v:textbox>
                          <w:txbxContent>
                            <w:p w14:paraId="7AAA6A96" w14:textId="77777777" w:rsidR="00F66AB6" w:rsidRPr="0036655D" w:rsidRDefault="00F66AB6" w:rsidP="00F66AB6">
                              <w:pPr>
                                <w:ind w:left="0" w:right="32" w:hanging="90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36655D">
                                <w:rPr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w:p>
                          </w:txbxContent>
                        </v:textbox>
                      </v:shape>
                    </v:group>
                    <v:group id="_x0000_s1190" style="position:absolute;left:14941;top:180;width:10457;height:4923" coordorigin="-2015,156" coordsize="7715,4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">
                      <v:shape id="Flowchart: Extract 10" o:spid="_x0000_s1191" type="#_x0000_t127" style="position:absolute;left:-2017;top:158;width:4291;height:428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" fillcolor="white [3212]" strokecolor="black [3213]" strokeweight="1pt"/>
                      <v:shape id="_x0000_s1192" type="#_x0000_t202" style="position:absolute;left:-2015;top:712;width:7714;height:3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" filled="f" stroked="f" strokeweight=".5pt">
                        <v:textbox>
                          <w:txbxContent>
                            <w:p w14:paraId="76C7EF6E" w14:textId="77777777" w:rsidR="00F66AB6" w:rsidRPr="006F0E73" w:rsidRDefault="00F66AB6" w:rsidP="00F66AB6">
                              <w:pPr>
                                <w:ind w:left="0" w:right="363" w:hanging="90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6F0E73">
                                <w:rPr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r</m:t>
                                    </m:r>
                                  </m:sub>
                                </m:sSub>
                              </m:oMath>
                            </w:p>
                          </w:txbxContent>
                        </v:textbox>
                      </v:shape>
                    </v:group>
                  </v:group>
                </v:group>
              </v:group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2D938AAA" wp14:editId="4CB5B820">
                <wp:simplePos x="0" y="0"/>
                <wp:positionH relativeFrom="column">
                  <wp:posOffset>1723390</wp:posOffset>
                </wp:positionH>
                <wp:positionV relativeFrom="paragraph">
                  <wp:posOffset>5829935</wp:posOffset>
                </wp:positionV>
                <wp:extent cx="381787" cy="0"/>
                <wp:effectExtent l="0" t="76200" r="18415" b="95250"/>
                <wp:wrapNone/>
                <wp:docPr id="604359251" name="Straight Arrow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78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B00243" id="Straight Arrow Connector 98" o:spid="_x0000_s1026" type="#_x0000_t32" style="position:absolute;margin-left:135.7pt;margin-top:459.05pt;width:30.05pt;height:0;z-index:25193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g">
            <w:drawing>
              <wp:anchor distT="0" distB="0" distL="114300" distR="114300" simplePos="0" relativeHeight="251881472" behindDoc="0" locked="0" layoutInCell="1" allowOverlap="1" wp14:anchorId="47106D4E" wp14:editId="4085AF4C">
                <wp:simplePos x="0" y="0"/>
                <wp:positionH relativeFrom="column">
                  <wp:posOffset>4805708</wp:posOffset>
                </wp:positionH>
                <wp:positionV relativeFrom="paragraph">
                  <wp:posOffset>2936251</wp:posOffset>
                </wp:positionV>
                <wp:extent cx="1395730" cy="1293378"/>
                <wp:effectExtent l="0" t="19050" r="0" b="21590"/>
                <wp:wrapNone/>
                <wp:docPr id="1608804937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5730" cy="1293378"/>
                          <a:chOff x="2032" y="0"/>
                          <a:chExt cx="1395984" cy="1366616"/>
                        </a:xfrm>
                      </wpg:grpSpPr>
                      <wpg:grpSp>
                        <wpg:cNvPr id="45300259" name="Group 16"/>
                        <wpg:cNvGrpSpPr/>
                        <wpg:grpSpPr>
                          <a:xfrm>
                            <a:off x="2032" y="0"/>
                            <a:ext cx="1395984" cy="1366616"/>
                            <a:chOff x="6839" y="125095"/>
                            <a:chExt cx="1417672" cy="241258"/>
                          </a:xfrm>
                        </wpg:grpSpPr>
                        <wps:wsp>
                          <wps:cNvPr id="1151644619" name="Rectangle 5"/>
                          <wps:cNvSpPr/>
                          <wps:spPr>
                            <a:xfrm>
                              <a:off x="164698" y="125095"/>
                              <a:ext cx="1112684" cy="241258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47CC3B6" w14:textId="77777777" w:rsidR="00F66AB6" w:rsidRDefault="00F66AB6" w:rsidP="00F66AB6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  <w:p w14:paraId="116CC9A1" w14:textId="77777777" w:rsidR="00F66AB6" w:rsidRPr="006F04F0" w:rsidRDefault="00F66AB6" w:rsidP="00F66AB6">
                                <w:pPr>
                                  <w:ind w:left="0" w:right="-21" w:firstLine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3186027" name="Text Box 11"/>
                          <wps:cNvSpPr txBox="1"/>
                          <wps:spPr>
                            <a:xfrm>
                              <a:off x="6839" y="265262"/>
                              <a:ext cx="1417672" cy="978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57FD4EC" w14:textId="77777777" w:rsidR="00F66AB6" w:rsidRDefault="00000000" w:rsidP="00F66AB6">
                                <w:pPr>
                                  <w:ind w:left="0" w:right="32" w:firstLine="0"/>
                                </w:pPr>
                                <m:oMathPara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olling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=f.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20300538" name="Text Box 11"/>
                        <wps:cNvSpPr txBox="1"/>
                        <wps:spPr>
                          <a:xfrm>
                            <a:off x="140233" y="0"/>
                            <a:ext cx="1131771" cy="8241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4181462" w14:textId="77777777" w:rsidR="00F66AB6" w:rsidRPr="00AD5C8B" w:rsidRDefault="00F66AB6" w:rsidP="00F66AB6">
                              <w:pPr>
                                <w:ind w:left="0" w:right="32" w:firstLine="0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AD5C8B">
                                <w:rPr>
                                  <w:sz w:val="26"/>
                                  <w:szCs w:val="26"/>
                                </w:rPr>
                                <w:t>Rolling resistance force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106D4E" id="_x0000_s1193" style="position:absolute;margin-left:378.4pt;margin-top:231.2pt;width:109.9pt;height:101.85pt;z-index:251881472;mso-width-relative:margin;mso-height-relative:margin" coordorigin="20" coordsize="13959,136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">
                <v:group id="_x0000_s1194" style="position:absolute;left:20;width:13960;height:13666" coordorigin="68,1250" coordsize="14176,24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">
                  <v:rect id="_x0000_s1195" style="position:absolute;left:1646;top:1250;width:11127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" fillcolor="#8eaadb [1940]" strokecolor="black [3213]" strokeweight="2.25pt">
                    <v:textbox>
                      <w:txbxContent>
                        <w:p w14:paraId="147CC3B6" w14:textId="77777777" w:rsidR="00F66AB6" w:rsidRDefault="00F66AB6" w:rsidP="00F66AB6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  <w:p w14:paraId="116CC9A1" w14:textId="77777777" w:rsidR="00F66AB6" w:rsidRPr="006F04F0" w:rsidRDefault="00F66AB6" w:rsidP="00F66AB6">
                          <w:pPr>
                            <w:ind w:left="0" w:right="-21" w:firstLine="0"/>
                            <w:rPr>
                              <w:color w:val="000000" w:themeColor="text1"/>
                            </w:rPr>
                          </w:pPr>
                        </w:p>
                      </w:txbxContent>
                    </v:textbox>
                  </v:rect>
                  <v:shape id="_x0000_s1196" type="#_x0000_t202" style="position:absolute;left:68;top:2652;width:14177;height:9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" filled="f" stroked="f" strokeweight=".5pt">
                    <v:textbox>
                      <w:txbxContent>
                        <w:p w14:paraId="157FD4EC" w14:textId="77777777" w:rsidR="00F66AB6" w:rsidRDefault="00000000" w:rsidP="00F66AB6">
                          <w:pPr>
                            <w:ind w:left="0" w:right="32" w:firstLine="0"/>
                          </w:pPr>
                          <m:oMathPara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olling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f.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</v:group>
                <v:shape id="_x0000_s1197" type="#_x0000_t202" style="position:absolute;left:1402;width:11318;height:82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" filled="f" stroked="f" strokeweight=".5pt">
                  <v:textbox>
                    <w:txbxContent>
                      <w:p w14:paraId="64181462" w14:textId="77777777" w:rsidR="00F66AB6" w:rsidRPr="00AD5C8B" w:rsidRDefault="00F66AB6" w:rsidP="00F66AB6">
                        <w:pPr>
                          <w:ind w:left="0" w:right="32" w:firstLine="0"/>
                          <w:rPr>
                            <w:sz w:val="26"/>
                            <w:szCs w:val="26"/>
                          </w:rPr>
                        </w:pPr>
                        <w:r w:rsidRPr="00AD5C8B">
                          <w:rPr>
                            <w:sz w:val="26"/>
                            <w:szCs w:val="26"/>
                          </w:rPr>
                          <w:t>Rolling resistance force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7EC045C2" wp14:editId="77506ABA">
                <wp:simplePos x="0" y="0"/>
                <wp:positionH relativeFrom="column">
                  <wp:posOffset>4575830</wp:posOffset>
                </wp:positionH>
                <wp:positionV relativeFrom="paragraph">
                  <wp:posOffset>3504664</wp:posOffset>
                </wp:positionV>
                <wp:extent cx="381523" cy="1064893"/>
                <wp:effectExtent l="0" t="0" r="76200" b="97790"/>
                <wp:wrapNone/>
                <wp:docPr id="1268633560" name="Connector: Elbow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523" cy="1064893"/>
                        </a:xfrm>
                        <a:prstGeom prst="bentConnector3">
                          <a:avLst>
                            <a:gd name="adj1" fmla="val 102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D74DFF" id="Connector: Elbow 71" o:spid="_x0000_s1026" type="#_x0000_t34" style="position:absolute;margin-left:360.3pt;margin-top:275.95pt;width:30.05pt;height:83.85pt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" adj="220" strokecolor="black [3200]" strokeweight=".5pt">
                <v:stroke endarrow="block"/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05F0EF81" wp14:editId="32DFBF2C">
                <wp:simplePos x="0" y="0"/>
                <wp:positionH relativeFrom="column">
                  <wp:posOffset>1691033</wp:posOffset>
                </wp:positionH>
                <wp:positionV relativeFrom="paragraph">
                  <wp:posOffset>4128784</wp:posOffset>
                </wp:positionV>
                <wp:extent cx="3277616" cy="0"/>
                <wp:effectExtent l="0" t="76200" r="18415" b="95250"/>
                <wp:wrapNone/>
                <wp:docPr id="9341727" name="Straight Arrow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7761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34C5E9" id="Straight Arrow Connector 97" o:spid="_x0000_s1026" type="#_x0000_t32" style="position:absolute;margin-left:133.15pt;margin-top:325.1pt;width:258.1pt;height:0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65D6CAD8" wp14:editId="58A0FB91">
                <wp:simplePos x="0" y="0"/>
                <wp:positionH relativeFrom="column">
                  <wp:posOffset>4371340</wp:posOffset>
                </wp:positionH>
                <wp:positionV relativeFrom="paragraph">
                  <wp:posOffset>3502522</wp:posOffset>
                </wp:positionV>
                <wp:extent cx="573416" cy="0"/>
                <wp:effectExtent l="0" t="76200" r="17145" b="95250"/>
                <wp:wrapNone/>
                <wp:docPr id="607238318" name="Straight Arrow Connector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41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C13FAE" id="Straight Arrow Connector 96" o:spid="_x0000_s1026" type="#_x0000_t32" style="position:absolute;margin-left:344.2pt;margin-top:275.8pt;width:45.15pt;height:0;z-index:25192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0053490A" wp14:editId="5F01992C">
                <wp:simplePos x="0" y="0"/>
                <wp:positionH relativeFrom="column">
                  <wp:posOffset>1685290</wp:posOffset>
                </wp:positionH>
                <wp:positionV relativeFrom="paragraph">
                  <wp:posOffset>3648048</wp:posOffset>
                </wp:positionV>
                <wp:extent cx="350901" cy="0"/>
                <wp:effectExtent l="0" t="76200" r="11430" b="95250"/>
                <wp:wrapNone/>
                <wp:docPr id="2110969283" name="Straight Arrow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0901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1170C9" id="Straight Arrow Connector 93" o:spid="_x0000_s1026" type="#_x0000_t32" style="position:absolute;margin-left:132.7pt;margin-top:287.25pt;width:27.65pt;height:0;z-index:25192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2C1441EE" wp14:editId="5B5E1775">
                <wp:simplePos x="0" y="0"/>
                <wp:positionH relativeFrom="column">
                  <wp:posOffset>1695553</wp:posOffset>
                </wp:positionH>
                <wp:positionV relativeFrom="paragraph">
                  <wp:posOffset>3137223</wp:posOffset>
                </wp:positionV>
                <wp:extent cx="334451" cy="0"/>
                <wp:effectExtent l="0" t="76200" r="27940" b="95250"/>
                <wp:wrapNone/>
                <wp:docPr id="1869419994" name="Straight Arrow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451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9BE7E8" id="Straight Arrow Connector 94" o:spid="_x0000_s1026" type="#_x0000_t32" style="position:absolute;margin-left:133.5pt;margin-top:247.05pt;width:26.35pt;height:0;z-index:25192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g">
            <w:drawing>
              <wp:anchor distT="0" distB="0" distL="114300" distR="114300" simplePos="0" relativeHeight="251925504" behindDoc="0" locked="0" layoutInCell="1" allowOverlap="1" wp14:anchorId="1C8A1064" wp14:editId="02570258">
                <wp:simplePos x="0" y="0"/>
                <wp:positionH relativeFrom="column">
                  <wp:posOffset>1808537</wp:posOffset>
                </wp:positionH>
                <wp:positionV relativeFrom="paragraph">
                  <wp:posOffset>2944815</wp:posOffset>
                </wp:positionV>
                <wp:extent cx="1002420" cy="919480"/>
                <wp:effectExtent l="0" t="19050" r="0" b="33020"/>
                <wp:wrapNone/>
                <wp:docPr id="283314031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2420" cy="919480"/>
                          <a:chOff x="-174703" y="1"/>
                          <a:chExt cx="848906" cy="428975"/>
                        </a:xfrm>
                      </wpg:grpSpPr>
                      <wps:wsp>
                        <wps:cNvPr id="1108910176" name="Flowchart: Extract 10"/>
                        <wps:cNvSpPr/>
                        <wps:spPr>
                          <a:xfrm rot="5400000">
                            <a:off x="49189" y="-23506"/>
                            <a:ext cx="428975" cy="475990"/>
                          </a:xfrm>
                          <a:prstGeom prst="flowChartExtra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6843938" name="Text Box 11"/>
                        <wps:cNvSpPr txBox="1"/>
                        <wps:spPr>
                          <a:xfrm>
                            <a:off x="-174703" y="73668"/>
                            <a:ext cx="848906" cy="2637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F1E16F0" w14:textId="77777777" w:rsidR="00A5073F" w:rsidRPr="006F0E73" w:rsidRDefault="00000000" w:rsidP="00A5073F">
                              <w:pPr>
                                <w:ind w:left="0" w:right="363" w:hanging="90"/>
                                <w:rPr>
                                  <w:sz w:val="32"/>
                                  <w:szCs w:val="32"/>
                                </w:rPr>
                              </w:pPr>
                              <m:oMathPara>
                                <m:oMath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32"/>
                                          <w:szCs w:val="32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32"/>
                                              <w:szCs w:val="32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</w:rPr>
                                            <m:t>a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32"/>
                                          <w:szCs w:val="32"/>
                                        </w:rPr>
                                        <m:t xml:space="preserve"> l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8A1064" id="_x0000_s1198" style="position:absolute;margin-left:142.4pt;margin-top:231.9pt;width:78.95pt;height:72.4pt;z-index:251925504;mso-width-relative:margin;mso-height-relative:margin" coordorigin="-1747" coordsize="8489,4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">
                <v:shape id="Flowchart: Extract 10" o:spid="_x0000_s1199" type="#_x0000_t127" style="position:absolute;left:491;top:-235;width:4289;height:47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" fillcolor="white [3212]" strokecolor="black [3213]" strokeweight="1pt"/>
                <v:shape id="_x0000_s1200" type="#_x0000_t202" style="position:absolute;left:-1747;top:736;width:8489;height:2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" filled="f" stroked="f" strokeweight=".5pt">
                  <v:textbox>
                    <w:txbxContent>
                      <w:p w14:paraId="6F1E16F0" w14:textId="77777777" w:rsidR="00A5073F" w:rsidRPr="006F0E73" w:rsidRDefault="00000000" w:rsidP="00A5073F">
                        <w:pPr>
                          <w:ind w:left="0" w:right="363" w:hanging="90"/>
                          <w:rPr>
                            <w:sz w:val="32"/>
                            <w:szCs w:val="32"/>
                          </w:rPr>
                        </w:pPr>
                        <m:oMathPara>
                          <m:oMath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32"/>
                                    <w:szCs w:val="32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2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 xml:space="preserve"> l</m:t>
                                </m:r>
                              </m:den>
                            </m:f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484E7F">
        <w:rPr>
          <w:noProof/>
        </w:rPr>
        <mc:AlternateContent>
          <mc:Choice Requires="wpg">
            <w:drawing>
              <wp:anchor distT="0" distB="0" distL="114300" distR="114300" simplePos="0" relativeHeight="251898880" behindDoc="0" locked="0" layoutInCell="1" allowOverlap="1" wp14:anchorId="13FB5142" wp14:editId="309DEF03">
                <wp:simplePos x="0" y="0"/>
                <wp:positionH relativeFrom="column">
                  <wp:posOffset>3027424</wp:posOffset>
                </wp:positionH>
                <wp:positionV relativeFrom="paragraph">
                  <wp:posOffset>2907696</wp:posOffset>
                </wp:positionV>
                <wp:extent cx="1778635" cy="1130935"/>
                <wp:effectExtent l="0" t="0" r="0" b="0"/>
                <wp:wrapNone/>
                <wp:docPr id="211254390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8635" cy="1130935"/>
                          <a:chOff x="0" y="0"/>
                          <a:chExt cx="1778991" cy="1130967"/>
                        </a:xfrm>
                      </wpg:grpSpPr>
                      <wpg:grpSp>
                        <wpg:cNvPr id="260074190" name="Group 54"/>
                        <wpg:cNvGrpSpPr/>
                        <wpg:grpSpPr>
                          <a:xfrm>
                            <a:off x="0" y="0"/>
                            <a:ext cx="1778991" cy="1130967"/>
                            <a:chOff x="0" y="0"/>
                            <a:chExt cx="1778991" cy="1130967"/>
                          </a:xfrm>
                        </wpg:grpSpPr>
                        <wpg:grpSp>
                          <wpg:cNvPr id="1861011055" name="Group 16"/>
                          <wpg:cNvGrpSpPr/>
                          <wpg:grpSpPr>
                            <a:xfrm>
                              <a:off x="0" y="96421"/>
                              <a:ext cx="1422400" cy="1034546"/>
                              <a:chOff x="-69285" y="123980"/>
                              <a:chExt cx="1417672" cy="292728"/>
                            </a:xfrm>
                          </wpg:grpSpPr>
                          <wps:wsp>
                            <wps:cNvPr id="1540684750" name="Rectangle 5"/>
                            <wps:cNvSpPr/>
                            <wps:spPr>
                              <a:xfrm>
                                <a:off x="11347" y="123980"/>
                                <a:ext cx="1266035" cy="24125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7F6EA32" w14:textId="77777777" w:rsidR="00F66AB6" w:rsidRDefault="00F66AB6" w:rsidP="00F66AB6">
                                  <w:pPr>
                                    <w:ind w:left="0" w:right="-21" w:firstLine="0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  <w:p w14:paraId="46835642" w14:textId="77777777" w:rsidR="00F66AB6" w:rsidRPr="006F04F0" w:rsidRDefault="00F66AB6" w:rsidP="00F66AB6">
                                  <w:pPr>
                                    <w:ind w:left="0" w:right="-21" w:firstLine="0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0254498" name="Text Box 11"/>
                            <wps:cNvSpPr txBox="1"/>
                            <wps:spPr>
                              <a:xfrm>
                                <a:off x="-69285" y="212068"/>
                                <a:ext cx="1417672" cy="2046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790F081" w14:textId="77777777" w:rsidR="00F66AB6" w:rsidRDefault="00000000" w:rsidP="00F66AB6">
                                  <w:pPr>
                                    <w:ind w:left="0" w:right="32" w:firstLine="0"/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z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=m.g.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fPr>
                                        <m:num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a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l</m:t>
                                          </m:r>
                                        </m:den>
                                      </m:f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56659649" name="Text Box 45"/>
                          <wps:cNvSpPr txBox="1"/>
                          <wps:spPr>
                            <a:xfrm flipH="1">
                              <a:off x="1382751" y="0"/>
                              <a:ext cx="396240" cy="70408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E674620" w14:textId="77777777" w:rsidR="00F66AB6" w:rsidRPr="00FF1ACA" w:rsidRDefault="00F66AB6" w:rsidP="00F66AB6">
                                <w:pPr>
                                  <w:pStyle w:val="BodyTextIndent"/>
                                  <w:ind w:firstLine="0"/>
                                  <w:rPr>
                                    <w:sz w:val="96"/>
                                    <w:szCs w:val="96"/>
                                  </w:rPr>
                                </w:pPr>
                                <w:r w:rsidRPr="00FF1ACA">
                                  <w:rPr>
                                    <w:sz w:val="96"/>
                                    <w:szCs w:val="96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679443900" name="Text Box 11"/>
                        <wps:cNvSpPr txBox="1"/>
                        <wps:spPr>
                          <a:xfrm>
                            <a:off x="87086" y="158620"/>
                            <a:ext cx="1422400" cy="2743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FA1B7B" w14:textId="77777777" w:rsidR="00F66AB6" w:rsidRPr="00AD5C8B" w:rsidRDefault="00F66AB6" w:rsidP="00F66AB6">
                              <w:pPr>
                                <w:ind w:left="0" w:right="32" w:firstLine="0"/>
                                <w:rPr>
                                  <w:sz w:val="26"/>
                                  <w:szCs w:val="26"/>
                                </w:rPr>
                              </w:pPr>
                              <w:r w:rsidRPr="00AD5C8B">
                                <w:rPr>
                                  <w:sz w:val="26"/>
                                  <w:szCs w:val="26"/>
                                </w:rPr>
                                <w:t>Normal force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FB5142" id="_x0000_s1201" style="position:absolute;margin-left:238.4pt;margin-top:228.95pt;width:140.05pt;height:89.05pt;z-index:251898880" coordsize="17789,11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">
                <v:group id="Group 54" o:spid="_x0000_s1202" style="position:absolute;width:17789;height:11309" coordsize="17789,113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">
                  <v:group id="_x0000_s1203" style="position:absolute;top:964;width:14224;height:10345" coordorigin="-692,1239" coordsize="14176,29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">
                    <v:rect id="_x0000_s1204" style="position:absolute;left:113;top:1239;width:12660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" fillcolor="#8eaadb [1940]" strokecolor="black [3213]" strokeweight="2.25pt">
                      <v:textbox>
                        <w:txbxContent>
                          <w:p w14:paraId="27F6EA32" w14:textId="77777777" w:rsidR="00F66AB6" w:rsidRDefault="00F66AB6" w:rsidP="00F66AB6">
                            <w:pPr>
                              <w:ind w:left="0" w:right="-21" w:firstLine="0"/>
                              <w:rPr>
                                <w:color w:val="000000" w:themeColor="text1"/>
                              </w:rPr>
                            </w:pPr>
                          </w:p>
                          <w:p w14:paraId="46835642" w14:textId="77777777" w:rsidR="00F66AB6" w:rsidRPr="006F04F0" w:rsidRDefault="00F66AB6" w:rsidP="00F66AB6">
                            <w:pPr>
                              <w:ind w:left="0" w:right="-21" w:firstLine="0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shape id="_x0000_s1205" type="#_x0000_t202" style="position:absolute;left:-692;top:2120;width:14175;height:20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" filled="f" stroked="f" strokeweight=".5pt">
                      <v:textbox>
                        <w:txbxContent>
                          <w:p w14:paraId="3790F081" w14:textId="77777777" w:rsidR="00F66AB6" w:rsidRDefault="00000000" w:rsidP="00F66AB6">
                            <w:pPr>
                              <w:ind w:left="0" w:right="32" w:firstLine="0"/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m.g.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v:textbox>
                    </v:shape>
                  </v:group>
                  <v:shape id="Text Box 45" o:spid="_x0000_s1206" type="#_x0000_t202" style="position:absolute;left:13827;width:3962;height:704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" filled="f" stroked="f" strokeweight=".5pt">
                    <v:textbox>
                      <w:txbxContent>
                        <w:p w14:paraId="4E674620" w14:textId="77777777" w:rsidR="00F66AB6" w:rsidRPr="00FF1ACA" w:rsidRDefault="00F66AB6" w:rsidP="00F66AB6">
                          <w:pPr>
                            <w:pStyle w:val="BodyTextIndent"/>
                            <w:ind w:firstLine="0"/>
                            <w:rPr>
                              <w:sz w:val="96"/>
                              <w:szCs w:val="96"/>
                            </w:rPr>
                          </w:pPr>
                          <w:r w:rsidRPr="00FF1ACA">
                            <w:rPr>
                              <w:sz w:val="96"/>
                              <w:szCs w:val="96"/>
                            </w:rPr>
                            <w:t>.</w:t>
                          </w:r>
                        </w:p>
                      </w:txbxContent>
                    </v:textbox>
                  </v:shape>
                </v:group>
                <v:shape id="_x0000_s1207" type="#_x0000_t202" style="position:absolute;left:870;top:1586;width:14224;height:2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" filled="f" stroked="f" strokeweight=".5pt">
                  <v:textbox>
                    <w:txbxContent>
                      <w:p w14:paraId="6AFA1B7B" w14:textId="77777777" w:rsidR="00F66AB6" w:rsidRPr="00AD5C8B" w:rsidRDefault="00F66AB6" w:rsidP="00F66AB6">
                        <w:pPr>
                          <w:ind w:left="0" w:right="32" w:firstLine="0"/>
                          <w:rPr>
                            <w:sz w:val="26"/>
                            <w:szCs w:val="26"/>
                          </w:rPr>
                        </w:pPr>
                        <w:r w:rsidRPr="00AD5C8B">
                          <w:rPr>
                            <w:sz w:val="26"/>
                            <w:szCs w:val="26"/>
                          </w:rPr>
                          <w:t>Normal force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15264" behindDoc="0" locked="0" layoutInCell="1" allowOverlap="1" wp14:anchorId="389E6CED" wp14:editId="17594185">
                <wp:simplePos x="0" y="0"/>
                <wp:positionH relativeFrom="column">
                  <wp:posOffset>1682750</wp:posOffset>
                </wp:positionH>
                <wp:positionV relativeFrom="paragraph">
                  <wp:posOffset>4757772</wp:posOffset>
                </wp:positionV>
                <wp:extent cx="3288665" cy="0"/>
                <wp:effectExtent l="0" t="76200" r="26035" b="95250"/>
                <wp:wrapNone/>
                <wp:docPr id="117823970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8866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9822F7" id="Straight Arrow Connector 89" o:spid="_x0000_s1026" type="#_x0000_t32" style="position:absolute;margin-left:132.5pt;margin-top:374.65pt;width:258.95pt;height:0;z-index:25191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54A7C03D" wp14:editId="63A2C6B5">
                <wp:simplePos x="0" y="0"/>
                <wp:positionH relativeFrom="column">
                  <wp:posOffset>595144</wp:posOffset>
                </wp:positionH>
                <wp:positionV relativeFrom="paragraph">
                  <wp:posOffset>4556374</wp:posOffset>
                </wp:positionV>
                <wp:extent cx="1137285" cy="388620"/>
                <wp:effectExtent l="0" t="0" r="0" b="0"/>
                <wp:wrapNone/>
                <wp:docPr id="513972817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7285" cy="388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D2EBB7" w14:textId="77777777" w:rsidR="00F66AB6" w:rsidRPr="0036655D" w:rsidRDefault="00000000" w:rsidP="00F66AB6">
                            <w:pPr>
                              <w:ind w:left="0" w:right="-14" w:firstLine="0"/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x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A7C03D" id="_x0000_s1208" type="#_x0000_t202" style="position:absolute;margin-left:46.85pt;margin-top:358.75pt;width:89.55pt;height:30.6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" filled="f" stroked="f" strokeweight=".5pt">
                <v:textbox>
                  <w:txbxContent>
                    <w:p w14:paraId="0AD2EBB7" w14:textId="77777777" w:rsidR="00F66AB6" w:rsidRPr="0036655D" w:rsidRDefault="00000000" w:rsidP="00F66AB6">
                      <w:pPr>
                        <w:ind w:left="0" w:right="-14" w:firstLine="0"/>
                        <w:rPr>
                          <w:sz w:val="32"/>
                          <w:szCs w:val="32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x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35D06185" wp14:editId="554E865E">
                <wp:simplePos x="0" y="0"/>
                <wp:positionH relativeFrom="column">
                  <wp:posOffset>758825</wp:posOffset>
                </wp:positionH>
                <wp:positionV relativeFrom="paragraph">
                  <wp:posOffset>3973016</wp:posOffset>
                </wp:positionV>
                <wp:extent cx="718820" cy="627380"/>
                <wp:effectExtent l="0" t="0" r="0" b="1270"/>
                <wp:wrapNone/>
                <wp:docPr id="155492660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8820" cy="627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BC8667" w14:textId="77777777" w:rsidR="00F66AB6" w:rsidRPr="0036655D" w:rsidRDefault="00F66AB6" w:rsidP="00F66AB6">
                            <w:pPr>
                              <w:ind w:left="0" w:right="-14" w:firstLine="0"/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>f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D06185" id="_x0000_s1209" type="#_x0000_t202" style="position:absolute;margin-left:59.75pt;margin-top:312.85pt;width:56.6pt;height:49.4pt;z-index:2518804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" filled="f" stroked="f" strokeweight=".5pt">
                <v:textbox>
                  <w:txbxContent>
                    <w:p w14:paraId="0DBC8667" w14:textId="77777777" w:rsidR="00F66AB6" w:rsidRPr="0036655D" w:rsidRDefault="00F66AB6" w:rsidP="00F66AB6">
                      <w:pPr>
                        <w:ind w:left="0" w:right="-14" w:firstLine="0"/>
                        <w:rPr>
                          <w:sz w:val="32"/>
                          <w:szCs w:val="32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f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297CD615" wp14:editId="62D9B701">
                <wp:simplePos x="0" y="0"/>
                <wp:positionH relativeFrom="column">
                  <wp:posOffset>729672</wp:posOffset>
                </wp:positionH>
                <wp:positionV relativeFrom="paragraph">
                  <wp:posOffset>3470910</wp:posOffset>
                </wp:positionV>
                <wp:extent cx="797560" cy="444500"/>
                <wp:effectExtent l="0" t="0" r="0" b="0"/>
                <wp:wrapNone/>
                <wp:docPr id="508075322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7560" cy="444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CC8950" w14:textId="77777777" w:rsidR="00F66AB6" w:rsidRPr="0036655D" w:rsidRDefault="00F66AB6" w:rsidP="00F66AB6">
                            <w:pPr>
                              <w:ind w:left="0" w:right="-14" w:firstLine="0"/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</w:rPr>
                                  <m:t>g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7CD615" id="_x0000_s1210" type="#_x0000_t202" style="position:absolute;margin-left:57.45pt;margin-top:273.3pt;width:62.8pt;height:35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" filled="f" stroked="f" strokeweight=".5pt">
                <v:textbox>
                  <w:txbxContent>
                    <w:p w14:paraId="3CCC8950" w14:textId="77777777" w:rsidR="00F66AB6" w:rsidRPr="0036655D" w:rsidRDefault="00F66AB6" w:rsidP="00F66AB6">
                      <w:pPr>
                        <w:ind w:left="0" w:right="-14" w:firstLine="0"/>
                        <w:rPr>
                          <w:sz w:val="32"/>
                          <w:szCs w:val="32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g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4ADB0975" wp14:editId="022BBC0C">
                <wp:simplePos x="0" y="0"/>
                <wp:positionH relativeFrom="column">
                  <wp:posOffset>896099</wp:posOffset>
                </wp:positionH>
                <wp:positionV relativeFrom="paragraph">
                  <wp:posOffset>2981703</wp:posOffset>
                </wp:positionV>
                <wp:extent cx="1137285" cy="353060"/>
                <wp:effectExtent l="0" t="0" r="0" b="0"/>
                <wp:wrapNone/>
                <wp:docPr id="1336189645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7285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F89FF8" w14:textId="77777777" w:rsidR="00F66AB6" w:rsidRPr="00763AA5" w:rsidRDefault="00F66AB6" w:rsidP="00F66AB6">
                            <w:pPr>
                              <w:ind w:left="0" w:right="-14" w:firstLine="0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m</m:t>
                              </m:r>
                            </m:oMath>
                          </w:p>
                          <w:p w14:paraId="481DDDA3" w14:textId="77777777" w:rsidR="00F66AB6" w:rsidRDefault="00F66AB6" w:rsidP="00F66AB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B0975" id="_x0000_s1211" type="#_x0000_t202" style="position:absolute;margin-left:70.55pt;margin-top:234.8pt;width:89.55pt;height:27.8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" filled="f" stroked="f" strokeweight=".5pt">
                <v:textbox>
                  <w:txbxContent>
                    <w:p w14:paraId="67F89FF8" w14:textId="77777777" w:rsidR="00F66AB6" w:rsidRPr="00763AA5" w:rsidRDefault="00F66AB6" w:rsidP="00F66AB6">
                      <w:pPr>
                        <w:ind w:left="0" w:right="-14" w:firstLine="0"/>
                        <w:rPr>
                          <w:sz w:val="26"/>
                          <w:szCs w:val="26"/>
                        </w:rPr>
                      </w:pPr>
                      <w: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  <w:sz w:val="26"/>
                            <w:szCs w:val="26"/>
                          </w:rPr>
                          <m:t>m</m:t>
                        </m:r>
                      </m:oMath>
                    </w:p>
                    <w:p w14:paraId="481DDDA3" w14:textId="77777777" w:rsidR="00F66AB6" w:rsidRDefault="00F66AB6" w:rsidP="00F66AB6"/>
                  </w:txbxContent>
                </v:textbox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2AC22DE6" wp14:editId="732513EF">
                <wp:simplePos x="0" y="0"/>
                <wp:positionH relativeFrom="column">
                  <wp:posOffset>1684655</wp:posOffset>
                </wp:positionH>
                <wp:positionV relativeFrom="paragraph">
                  <wp:posOffset>2598572</wp:posOffset>
                </wp:positionV>
                <wp:extent cx="3283585" cy="0"/>
                <wp:effectExtent l="0" t="76200" r="12065" b="95250"/>
                <wp:wrapNone/>
                <wp:docPr id="8294660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8358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5F5C25" id="Straight Arrow Connector 65" o:spid="_x0000_s1026" type="#_x0000_t32" style="position:absolute;margin-left:132.65pt;margin-top:204.6pt;width:258.55pt;height:0;z-index:25190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018ADBAB" wp14:editId="707AB2DB">
                <wp:simplePos x="0" y="0"/>
                <wp:positionH relativeFrom="column">
                  <wp:posOffset>1663065</wp:posOffset>
                </wp:positionH>
                <wp:positionV relativeFrom="paragraph">
                  <wp:posOffset>2002932</wp:posOffset>
                </wp:positionV>
                <wp:extent cx="3283585" cy="0"/>
                <wp:effectExtent l="0" t="76200" r="12065" b="95250"/>
                <wp:wrapNone/>
                <wp:docPr id="1611119223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8358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94FD2E1" id="Straight Arrow Connector 65" o:spid="_x0000_s1026" type="#_x0000_t32" style="position:absolute;margin-left:130.95pt;margin-top:157.7pt;width:258.55pt;height:0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14EF8E4D" wp14:editId="4ED95200">
                <wp:simplePos x="0" y="0"/>
                <wp:positionH relativeFrom="column">
                  <wp:posOffset>731139</wp:posOffset>
                </wp:positionH>
                <wp:positionV relativeFrom="paragraph">
                  <wp:posOffset>2398268</wp:posOffset>
                </wp:positionV>
                <wp:extent cx="1165225" cy="627380"/>
                <wp:effectExtent l="0" t="0" r="0" b="1270"/>
                <wp:wrapNone/>
                <wp:docPr id="902981115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5225" cy="627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2FDB31" w14:textId="77777777" w:rsidR="00F66AB6" w:rsidRPr="0036655D" w:rsidRDefault="00000000" w:rsidP="00F66AB6">
                            <w:pPr>
                              <w:ind w:left="0" w:right="-14" w:firstLine="0"/>
                              <w:rPr>
                                <w:sz w:val="32"/>
                                <w:szCs w:val="32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32"/>
                                      <w:szCs w:val="3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32"/>
                                      <w:szCs w:val="32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32"/>
                                      <w:szCs w:val="32"/>
                                    </w:rPr>
                                    <m:t>ε</m:t>
                                  </m:r>
                                </m:sub>
                              </m:sSub>
                            </m:oMath>
                            <w:r w:rsidR="00F66AB6" w:rsidRPr="0036655D">
                              <w:rPr>
                                <w:rFonts w:eastAsiaTheme="minorEastAsia"/>
                                <w:sz w:val="32"/>
                                <w:szCs w:val="32"/>
                              </w:rPr>
                              <w:t xml:space="preserve"> &amp; </w:t>
                            </w:r>
                            <m:oMath>
                              <m:r>
                                <w:rPr>
                                  <w:rFonts w:ascii="Cambria Math" w:eastAsiaTheme="minorEastAsia" w:hAnsi="Cambria Math"/>
                                  <w:sz w:val="32"/>
                                  <w:szCs w:val="32"/>
                                </w:rPr>
                                <m:t>ε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4EF8E4D" id="_x0000_s1212" type="#_x0000_t202" style="position:absolute;margin-left:57.55pt;margin-top:188.85pt;width:91.75pt;height:49.4pt;z-index:251877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" filled="f" stroked="f" strokeweight=".5pt">
                <v:textbox>
                  <w:txbxContent>
                    <w:p w14:paraId="152FDB31" w14:textId="77777777" w:rsidR="00F66AB6" w:rsidRPr="0036655D" w:rsidRDefault="00000000" w:rsidP="00F66AB6">
                      <w:pPr>
                        <w:ind w:left="0" w:right="-14" w:firstLine="0"/>
                        <w:rPr>
                          <w:sz w:val="32"/>
                          <w:szCs w:val="32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32"/>
                                <w:szCs w:val="32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32"/>
                                <w:szCs w:val="32"/>
                              </w:rPr>
                              <m:t>ε</m:t>
                            </m:r>
                          </m:sub>
                        </m:sSub>
                      </m:oMath>
                      <w:r w:rsidR="00F66AB6" w:rsidRPr="0036655D">
                        <w:rPr>
                          <w:rFonts w:eastAsiaTheme="minorEastAsia"/>
                          <w:sz w:val="32"/>
                          <w:szCs w:val="32"/>
                        </w:rPr>
                        <w:t xml:space="preserve"> &amp; </w:t>
                      </w:r>
                      <m:oMath>
                        <m:r>
                          <w:rPr>
                            <w:rFonts w:ascii="Cambria Math" w:eastAsiaTheme="minorEastAsia" w:hAnsi="Cambria Math"/>
                            <w:sz w:val="32"/>
                            <w:szCs w:val="32"/>
                          </w:rPr>
                          <m:t>ε</m:t>
                        </m:r>
                      </m:oMath>
                    </w:p>
                  </w:txbxContent>
                </v:textbox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15B3A27D" wp14:editId="62DDD444">
                <wp:simplePos x="0" y="0"/>
                <wp:positionH relativeFrom="column">
                  <wp:posOffset>1669161</wp:posOffset>
                </wp:positionH>
                <wp:positionV relativeFrom="paragraph">
                  <wp:posOffset>1440885</wp:posOffset>
                </wp:positionV>
                <wp:extent cx="1487805" cy="0"/>
                <wp:effectExtent l="0" t="76200" r="17145" b="95250"/>
                <wp:wrapNone/>
                <wp:docPr id="1799376902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8780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C3E7EC" id="Straight Arrow Connector 64" o:spid="_x0000_s1026" type="#_x0000_t32" style="position:absolute;margin-left:131.45pt;margin-top:113.45pt;width:117.15pt;height:0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1B88CA99" wp14:editId="70A41C47">
                <wp:simplePos x="0" y="0"/>
                <wp:positionH relativeFrom="column">
                  <wp:posOffset>2643505</wp:posOffset>
                </wp:positionH>
                <wp:positionV relativeFrom="paragraph">
                  <wp:posOffset>972058</wp:posOffset>
                </wp:positionV>
                <wp:extent cx="508461" cy="0"/>
                <wp:effectExtent l="0" t="76200" r="25400" b="95250"/>
                <wp:wrapNone/>
                <wp:docPr id="1111945551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8461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E12F54" id="Straight Arrow Connector 63" o:spid="_x0000_s1026" type="#_x0000_t32" style="position:absolute;margin-left:208.15pt;margin-top:76.55pt;width:40.05pt;height:0;z-index:25190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2F5FDAE5" wp14:editId="5439F783">
                <wp:simplePos x="0" y="0"/>
                <wp:positionH relativeFrom="column">
                  <wp:posOffset>618490</wp:posOffset>
                </wp:positionH>
                <wp:positionV relativeFrom="paragraph">
                  <wp:posOffset>1834673</wp:posOffset>
                </wp:positionV>
                <wp:extent cx="939800" cy="434340"/>
                <wp:effectExtent l="0" t="0" r="0" b="3810"/>
                <wp:wrapNone/>
                <wp:docPr id="125866269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800" cy="4343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323BE1" w14:textId="77777777" w:rsidR="00F66AB6" w:rsidRPr="0036655D" w:rsidRDefault="00000000" w:rsidP="00F66AB6">
                            <w:pPr>
                              <w:ind w:left="0" w:right="-14" w:firstLine="0"/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α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FDAE5" id="_x0000_s1213" type="#_x0000_t202" style="position:absolute;margin-left:48.7pt;margin-top:144.45pt;width:74pt;height:34.2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" filled="f" stroked="f" strokeweight=".5pt">
                <v:textbox>
                  <w:txbxContent>
                    <w:p w14:paraId="0F323BE1" w14:textId="77777777" w:rsidR="00F66AB6" w:rsidRPr="0036655D" w:rsidRDefault="00000000" w:rsidP="00F66AB6">
                      <w:pPr>
                        <w:ind w:left="0" w:right="-14" w:firstLine="0"/>
                        <w:rPr>
                          <w:sz w:val="32"/>
                          <w:szCs w:val="32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α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484E7F">
        <w:rPr>
          <w:noProof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63DF14A9" wp14:editId="4AAB7D60">
                <wp:simplePos x="0" y="0"/>
                <wp:positionH relativeFrom="column">
                  <wp:posOffset>7125462</wp:posOffset>
                </wp:positionH>
                <wp:positionV relativeFrom="paragraph">
                  <wp:posOffset>1083945</wp:posOffset>
                </wp:positionV>
                <wp:extent cx="251021" cy="0"/>
                <wp:effectExtent l="0" t="76200" r="15875" b="95250"/>
                <wp:wrapNone/>
                <wp:docPr id="328683377" name="Straight Arrow Connector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1021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2FCE45" id="Straight Arrow Connector 101" o:spid="_x0000_s1026" type="#_x0000_t32" style="position:absolute;margin-left:561.05pt;margin-top:85.35pt;width:19.75pt;height:0;z-index:25193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A5073F">
        <w:rPr>
          <w:noProof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1A33823A" wp14:editId="45673501">
                <wp:simplePos x="0" y="0"/>
                <wp:positionH relativeFrom="column">
                  <wp:posOffset>-778140</wp:posOffset>
                </wp:positionH>
                <wp:positionV relativeFrom="paragraph">
                  <wp:posOffset>1775206</wp:posOffset>
                </wp:positionV>
                <wp:extent cx="1361144" cy="760095"/>
                <wp:effectExtent l="0" t="0" r="0" b="0"/>
                <wp:wrapNone/>
                <wp:docPr id="15073056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1144" cy="760095"/>
                        </a:xfrm>
                        <a:prstGeom prst="ellipse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C7C8C8" w14:textId="3EA6BE28" w:rsidR="00F66AB6" w:rsidRPr="0036655D" w:rsidRDefault="00F66AB6" w:rsidP="00F66AB6">
                            <w:pPr>
                              <w:ind w:left="0" w:right="124" w:firstLine="0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A33823A" id="_x0000_s1214" style="position:absolute;margin-left:-61.25pt;margin-top:139.8pt;width:107.2pt;height:59.85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" filled="f" stroked="f">
                <v:stroke joinstyle="miter"/>
                <v:textbox>
                  <w:txbxContent>
                    <w:p w14:paraId="6BC7C8C8" w14:textId="3EA6BE28" w:rsidR="00F66AB6" w:rsidRPr="0036655D" w:rsidRDefault="00F66AB6" w:rsidP="00F66AB6">
                      <w:pPr>
                        <w:ind w:left="0" w:right="124" w:firstLine="0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4D1801D" w14:textId="14447B1F" w:rsidR="0035292C" w:rsidRDefault="005F2014">
      <w:pPr>
        <w:widowControl/>
        <w:autoSpaceDE/>
        <w:autoSpaceDN/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5072" behindDoc="0" locked="0" layoutInCell="1" allowOverlap="1" wp14:anchorId="2234130E" wp14:editId="30FD61DA">
                <wp:simplePos x="0" y="0"/>
                <wp:positionH relativeFrom="column">
                  <wp:posOffset>6047480</wp:posOffset>
                </wp:positionH>
                <wp:positionV relativeFrom="paragraph">
                  <wp:posOffset>2952807</wp:posOffset>
                </wp:positionV>
                <wp:extent cx="326660" cy="0"/>
                <wp:effectExtent l="0" t="76200" r="16510" b="95250"/>
                <wp:wrapNone/>
                <wp:docPr id="1646338773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66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2741F3" id="Straight Arrow Connector 27" o:spid="_x0000_s1026" type="#_x0000_t32" style="position:absolute;margin-left:476.2pt;margin-top:232.5pt;width:25.7pt;height:0;z-index:25203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DF5F13">
        <w:rPr>
          <w:noProof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5EE90C2A" wp14:editId="777FF8C3">
                <wp:simplePos x="0" y="0"/>
                <wp:positionH relativeFrom="column">
                  <wp:posOffset>9425499</wp:posOffset>
                </wp:positionH>
                <wp:positionV relativeFrom="paragraph">
                  <wp:posOffset>28727</wp:posOffset>
                </wp:positionV>
                <wp:extent cx="2779776" cy="3878900"/>
                <wp:effectExtent l="0" t="0" r="0" b="7620"/>
                <wp:wrapNone/>
                <wp:docPr id="586822133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9776" cy="3878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1B773D" w14:textId="77777777" w:rsidR="009134F6" w:rsidRPr="00DF5F13" w:rsidRDefault="009134F6" w:rsidP="00DF5F1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ind w:right="0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DF5F1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u w:val="single"/>
                              </w:rPr>
                              <w:t>Annotations</w:t>
                            </w:r>
                            <w:r w:rsidRPr="00DF5F13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:</w:t>
                            </w:r>
                          </w:p>
                          <w:p w14:paraId="47BA4344" w14:textId="77777777" w:rsidR="009134F6" w:rsidRPr="00DF5F13" w:rsidRDefault="009134F6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w:r w:rsidRPr="00DF5F13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 w:cs="Arial"/>
                                </w:rPr>
                                <m:t xml:space="preserve">v: 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Vehicle speed (km/h)</w:t>
                            </w:r>
                          </w:p>
                          <w:p w14:paraId="4FB354F4" w14:textId="77777777" w:rsidR="009134F6" w:rsidRPr="00DF5F13" w:rsidRDefault="009134F6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m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Vehicle mass (kg)</w:t>
                            </w:r>
                          </w:p>
                          <w:p w14:paraId="2DCEF8E5" w14:textId="77777777" w:rsidR="009134F6" w:rsidRPr="00DF5F13" w:rsidRDefault="009134F6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 w:cs="Arial"/>
                                </w:rPr>
                                <m:t xml:space="preserve"> δ: 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Steer angle (rad)</w:t>
                            </w:r>
                          </w:p>
                          <w:p w14:paraId="782F4460" w14:textId="77777777" w:rsidR="009134F6" w:rsidRPr="00DF5F13" w:rsidRDefault="009134F6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 w:cs="Arial"/>
                                </w:rPr>
                                <m:t xml:space="preserve">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Arial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Arial"/>
                                </w:rPr>
                                <m:t>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distance from the center gravity to front and rear axle respectively (m)</w:t>
                            </w:r>
                          </w:p>
                          <w:p w14:paraId="0A7D2BC7" w14:textId="21F0ACCF" w:rsidR="00097B3B" w:rsidRPr="00DF5F13" w:rsidRDefault="00097B3B" w:rsidP="00097B3B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 w:cs="Arial"/>
                                </w:rPr>
                                <m:t xml:space="preserve"> β: </m:t>
                              </m:r>
                            </m:oMath>
                            <w:r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Sideslip angle at vehicle center gravity</w:t>
                            </w:r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(rad)</w:t>
                            </w:r>
                          </w:p>
                          <w:p w14:paraId="03588831" w14:textId="77777777" w:rsidR="009134F6" w:rsidRPr="00DF5F13" w:rsidRDefault="00000000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r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Arial"/>
                                </w:rPr>
                                <m:t xml:space="preserve">: </m:t>
                              </m:r>
                            </m:oMath>
                            <w:r w:rsidR="009134F6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Yaw rate (rad/s)</w:t>
                            </w:r>
                          </w:p>
                          <w:p w14:paraId="766D6E67" w14:textId="77777777" w:rsidR="009134F6" w:rsidRPr="00DF5F13" w:rsidRDefault="00000000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α</m:t>
                                  </m:r>
                                </m:sub>
                              </m:sSub>
                            </m:oMath>
                            <w:r w:rsidR="009134F6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: Cornering Stiffness (N/rad)</w:t>
                            </w:r>
                          </w:p>
                          <w:p w14:paraId="5F3164DF" w14:textId="77777777" w:rsidR="009134F6" w:rsidRPr="00DF5F13" w:rsidRDefault="00000000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ε</m:t>
                                  </m:r>
                                </m:sub>
                              </m:sSub>
                            </m:oMath>
                            <w:r w:rsidR="009134F6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: Camber Stiffness (N/rad)</w:t>
                            </w:r>
                          </w:p>
                          <w:p w14:paraId="04F797CE" w14:textId="77777777" w:rsidR="009134F6" w:rsidRPr="00DF5F13" w:rsidRDefault="009134F6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g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Gravitional acceleration (</w:t>
                            </w: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m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/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 w:cs="Arial"/>
                                      <w:i/>
                                      <w:iCs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s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2</m:t>
                                  </m:r>
                                </m:sup>
                              </m:sSup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)</w:t>
                            </w:r>
                          </w:p>
                          <w:p w14:paraId="298776AE" w14:textId="77777777" w:rsidR="009134F6" w:rsidRPr="00DF5F13" w:rsidRDefault="009134F6" w:rsidP="00DF5F13">
                            <w:pPr>
                              <w:spacing w:line="276" w:lineRule="auto"/>
                              <w:ind w:left="0" w:right="-14" w:firstLine="0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 w:cs="Arial"/>
                                </w:rPr>
                                <m:t>f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: Rolling resistance coefficient</w:t>
                            </w:r>
                          </w:p>
                          <w:p w14:paraId="4CE0B791" w14:textId="77777777" w:rsidR="009134F6" w:rsidRPr="00DF5F13" w:rsidRDefault="00000000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:</m:t>
                              </m:r>
                            </m:oMath>
                            <w:r w:rsidR="009134F6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Longitudinal friction coefficient</w:t>
                            </w:r>
                          </w:p>
                          <w:p w14:paraId="63EF2504" w14:textId="77777777" w:rsidR="009134F6" w:rsidRPr="00DF5F13" w:rsidRDefault="009134F6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γ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Kingpin angle (rad)</w:t>
                            </w:r>
                          </w:p>
                          <w:p w14:paraId="686C0782" w14:textId="77777777" w:rsidR="009134F6" w:rsidRPr="00DF5F13" w:rsidRDefault="009134F6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τ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Caster angle (rad)</w:t>
                            </w:r>
                          </w:p>
                          <w:p w14:paraId="1368E623" w14:textId="77777777" w:rsidR="009134F6" w:rsidRPr="00DF5F13" w:rsidRDefault="009134F6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ε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Camber angle (rad)</w:t>
                            </w:r>
                          </w:p>
                          <w:p w14:paraId="58F5C123" w14:textId="66FF46EF" w:rsidR="0065316B" w:rsidRPr="00DF5F13" w:rsidRDefault="00000000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nom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 xml:space="preserve">: </m:t>
                              </m:r>
                            </m:oMath>
                            <w:r w:rsidR="0065316B"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Tire radius (m) </w:t>
                            </w:r>
                          </w:p>
                          <w:p w14:paraId="3C977DE3" w14:textId="77777777" w:rsidR="00097B3B" w:rsidRDefault="0065316B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 xml:space="preserve">t: 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Total trail (m)</w:t>
                            </w:r>
                          </w:p>
                          <w:p w14:paraId="794D4EFE" w14:textId="77777777" w:rsidR="00097B3B" w:rsidRPr="00763AA5" w:rsidRDefault="00097B3B" w:rsidP="00097B3B">
                            <w:pPr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l:</m:t>
                              </m:r>
                            </m:oMath>
                            <w:r>
                              <w:rPr>
                                <w:rFonts w:ascii="Arial" w:eastAsiaTheme="minorEastAsia" w:hAnsi="Arial" w:cs="Arial"/>
                                <w:i/>
                              </w:rPr>
                              <w:t xml:space="preserve"> Wheel base (m)</w:t>
                            </w:r>
                          </w:p>
                          <w:p w14:paraId="1F2A778B" w14:textId="77777777" w:rsidR="00097B3B" w:rsidRDefault="00097B3B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</w:p>
                          <w:p w14:paraId="0C8291C9" w14:textId="77777777" w:rsidR="00097B3B" w:rsidRDefault="00097B3B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</w:p>
                          <w:p w14:paraId="6A513C40" w14:textId="3B38C8F7" w:rsidR="0065316B" w:rsidRDefault="0065316B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</w:t>
                            </w:r>
                          </w:p>
                          <w:p w14:paraId="0091F68D" w14:textId="77777777" w:rsidR="00097B3B" w:rsidRPr="00DF5F13" w:rsidRDefault="00097B3B" w:rsidP="00DF5F13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</w:p>
                          <w:p w14:paraId="7111F520" w14:textId="77777777" w:rsidR="0065316B" w:rsidRPr="00763AA5" w:rsidRDefault="0065316B" w:rsidP="009134F6">
                            <w:pPr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3A51935F" w14:textId="77777777" w:rsidR="009134F6" w:rsidRDefault="009134F6" w:rsidP="009134F6">
                            <w:pPr>
                              <w:ind w:left="0" w:right="0" w:firstLine="0"/>
                              <w:rPr>
                                <w:rFonts w:eastAsiaTheme="minorEastAsia"/>
                              </w:rPr>
                            </w:pPr>
                          </w:p>
                          <w:p w14:paraId="668F885D" w14:textId="77777777" w:rsidR="009134F6" w:rsidRDefault="009134F6" w:rsidP="009134F6">
                            <w:pPr>
                              <w:ind w:left="0" w:right="0"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E90C2A" id="_x0000_s1215" type="#_x0000_t202" style="position:absolute;left:0;text-align:left;margin-left:742.15pt;margin-top:2.25pt;width:218.9pt;height:305.45pt;z-index:25195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" filled="f" stroked="f" strokeweight=".5pt">
                <v:textbox>
                  <w:txbxContent>
                    <w:p w14:paraId="5B1B773D" w14:textId="77777777" w:rsidR="009134F6" w:rsidRPr="00DF5F13" w:rsidRDefault="009134F6" w:rsidP="00DF5F1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76" w:lineRule="auto"/>
                        <w:ind w:right="0"/>
                        <w:rPr>
                          <w:rFonts w:ascii="Arial" w:hAnsi="Arial" w:cs="Arial"/>
                          <w:i/>
                          <w:iCs/>
                        </w:rPr>
                      </w:pPr>
                      <w:r w:rsidRPr="00DF5F1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u w:val="single"/>
                        </w:rPr>
                        <w:t>Annotations</w:t>
                      </w:r>
                      <w:r w:rsidRPr="00DF5F13">
                        <w:rPr>
                          <w:rFonts w:ascii="Arial" w:hAnsi="Arial" w:cs="Arial"/>
                          <w:i/>
                          <w:iCs/>
                        </w:rPr>
                        <w:t>:</w:t>
                      </w:r>
                    </w:p>
                    <w:p w14:paraId="47BA4344" w14:textId="77777777" w:rsidR="009134F6" w:rsidRPr="00DF5F13" w:rsidRDefault="009134F6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w:r w:rsidRPr="00DF5F13">
                        <w:rPr>
                          <w:rFonts w:ascii="Arial" w:hAnsi="Arial" w:cs="Arial"/>
                          <w:i/>
                          <w:iCs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hAnsi="Cambria Math" w:cs="Arial"/>
                          </w:rPr>
                          <m:t xml:space="preserve">v: 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Vehicle speed (km/h)</w:t>
                      </w:r>
                    </w:p>
                    <w:p w14:paraId="4FB354F4" w14:textId="77777777" w:rsidR="009134F6" w:rsidRPr="00DF5F13" w:rsidRDefault="009134F6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m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Vehicle mass (kg)</w:t>
                      </w:r>
                    </w:p>
                    <w:p w14:paraId="2DCEF8E5" w14:textId="77777777" w:rsidR="009134F6" w:rsidRPr="00DF5F13" w:rsidRDefault="009134F6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hAnsi="Cambria Math" w:cs="Arial"/>
                          </w:rPr>
                          <m:t xml:space="preserve"> δ: 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Steer angle (rad)</w:t>
                      </w:r>
                    </w:p>
                    <w:p w14:paraId="782F4460" w14:textId="77777777" w:rsidR="009134F6" w:rsidRPr="00DF5F13" w:rsidRDefault="009134F6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hAnsi="Cambria Math" w:cs="Arial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</w:rPr>
                          <m:t>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distance from the center gravity to front and rear axle respectively (m)</w:t>
                      </w:r>
                    </w:p>
                    <w:p w14:paraId="0A7D2BC7" w14:textId="21F0ACCF" w:rsidR="00097B3B" w:rsidRPr="00DF5F13" w:rsidRDefault="00097B3B" w:rsidP="00097B3B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hAnsi="Cambria Math" w:cs="Arial"/>
                          </w:rPr>
                          <m:t xml:space="preserve"> β: </m:t>
                        </m:r>
                      </m:oMath>
                      <w:r>
                        <w:rPr>
                          <w:rFonts w:ascii="Arial" w:eastAsiaTheme="minorEastAsia" w:hAnsi="Arial" w:cs="Arial"/>
                          <w:i/>
                          <w:iCs/>
                        </w:rPr>
                        <w:t>Sideslip angle at vehicle center gravity</w:t>
                      </w:r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(rad)</w:t>
                      </w:r>
                    </w:p>
                    <w:p w14:paraId="03588831" w14:textId="77777777" w:rsidR="009134F6" w:rsidRPr="00DF5F13" w:rsidRDefault="00000000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r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</w:rPr>
                          <m:t xml:space="preserve">: </m:t>
                        </m:r>
                      </m:oMath>
                      <w:r w:rsidR="009134F6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Yaw rate (rad/s)</w:t>
                      </w:r>
                    </w:p>
                    <w:p w14:paraId="766D6E67" w14:textId="77777777" w:rsidR="009134F6" w:rsidRPr="00DF5F13" w:rsidRDefault="00000000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α</m:t>
                            </m:r>
                          </m:sub>
                        </m:sSub>
                      </m:oMath>
                      <w:r w:rsidR="009134F6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: Cornering Stiffness (N/rad)</w:t>
                      </w:r>
                    </w:p>
                    <w:p w14:paraId="5F3164DF" w14:textId="77777777" w:rsidR="009134F6" w:rsidRPr="00DF5F13" w:rsidRDefault="00000000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ε</m:t>
                            </m:r>
                          </m:sub>
                        </m:sSub>
                      </m:oMath>
                      <w:r w:rsidR="009134F6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: Camber Stiffness (N/rad)</w:t>
                      </w:r>
                    </w:p>
                    <w:p w14:paraId="04F797CE" w14:textId="77777777" w:rsidR="009134F6" w:rsidRPr="00DF5F13" w:rsidRDefault="009134F6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g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Gravitional acceleration (</w:t>
                      </w: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m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/</w:t>
                      </w:r>
                      <m:oMath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iCs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2</m:t>
                            </m:r>
                          </m:sup>
                        </m:sSup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)</w:t>
                      </w:r>
                    </w:p>
                    <w:p w14:paraId="298776AE" w14:textId="77777777" w:rsidR="009134F6" w:rsidRPr="00DF5F13" w:rsidRDefault="009134F6" w:rsidP="00DF5F13">
                      <w:pPr>
                        <w:spacing w:line="276" w:lineRule="auto"/>
                        <w:ind w:left="0" w:right="-14" w:firstLine="0"/>
                        <w:rPr>
                          <w:rFonts w:ascii="Arial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hAnsi="Cambria Math" w:cs="Arial"/>
                          </w:rPr>
                          <m:t>f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: Rolling resistance coefficient</w:t>
                      </w:r>
                    </w:p>
                    <w:p w14:paraId="4CE0B791" w14:textId="77777777" w:rsidR="009134F6" w:rsidRPr="00DF5F13" w:rsidRDefault="00000000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Arial"/>
                          </w:rPr>
                          <m:t>:</m:t>
                        </m:r>
                      </m:oMath>
                      <w:r w:rsidR="009134F6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Longitudinal friction coefficient</w:t>
                      </w:r>
                    </w:p>
                    <w:p w14:paraId="63EF2504" w14:textId="77777777" w:rsidR="009134F6" w:rsidRPr="00DF5F13" w:rsidRDefault="009134F6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γ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Kingpin angle (rad)</w:t>
                      </w:r>
                    </w:p>
                    <w:p w14:paraId="686C0782" w14:textId="77777777" w:rsidR="009134F6" w:rsidRPr="00DF5F13" w:rsidRDefault="009134F6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τ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Caster angle (rad)</w:t>
                      </w:r>
                    </w:p>
                    <w:p w14:paraId="1368E623" w14:textId="77777777" w:rsidR="009134F6" w:rsidRPr="00DF5F13" w:rsidRDefault="009134F6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ε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Camber angle (rad)</w:t>
                      </w:r>
                    </w:p>
                    <w:p w14:paraId="58F5C123" w14:textId="66FF46EF" w:rsidR="0065316B" w:rsidRPr="00DF5F13" w:rsidRDefault="00000000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nom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Arial"/>
                          </w:rPr>
                          <m:t xml:space="preserve">: </m:t>
                        </m:r>
                      </m:oMath>
                      <w:r w:rsidR="0065316B"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Tire radius (m) </w:t>
                      </w:r>
                    </w:p>
                    <w:p w14:paraId="3C977DE3" w14:textId="77777777" w:rsidR="00097B3B" w:rsidRDefault="0065316B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 xml:space="preserve">t: 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Total trail (m)</w:t>
                      </w:r>
                    </w:p>
                    <w:p w14:paraId="794D4EFE" w14:textId="77777777" w:rsidR="00097B3B" w:rsidRPr="00763AA5" w:rsidRDefault="00097B3B" w:rsidP="00097B3B">
                      <w:pPr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l:</m:t>
                        </m:r>
                      </m:oMath>
                      <w:r>
                        <w:rPr>
                          <w:rFonts w:ascii="Arial" w:eastAsiaTheme="minorEastAsia" w:hAnsi="Arial" w:cs="Arial"/>
                          <w:i/>
                        </w:rPr>
                        <w:t xml:space="preserve"> Wheel base (m)</w:t>
                      </w:r>
                    </w:p>
                    <w:p w14:paraId="1F2A778B" w14:textId="77777777" w:rsidR="00097B3B" w:rsidRDefault="00097B3B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</w:p>
                    <w:p w14:paraId="0C8291C9" w14:textId="77777777" w:rsidR="00097B3B" w:rsidRDefault="00097B3B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</w:p>
                    <w:p w14:paraId="6A513C40" w14:textId="3B38C8F7" w:rsidR="0065316B" w:rsidRDefault="0065316B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</w:t>
                      </w:r>
                    </w:p>
                    <w:p w14:paraId="0091F68D" w14:textId="77777777" w:rsidR="00097B3B" w:rsidRPr="00DF5F13" w:rsidRDefault="00097B3B" w:rsidP="00DF5F13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</w:p>
                    <w:p w14:paraId="7111F520" w14:textId="77777777" w:rsidR="0065316B" w:rsidRPr="00763AA5" w:rsidRDefault="0065316B" w:rsidP="009134F6">
                      <w:pPr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3A51935F" w14:textId="77777777" w:rsidR="009134F6" w:rsidRDefault="009134F6" w:rsidP="009134F6">
                      <w:pPr>
                        <w:ind w:left="0" w:right="0" w:firstLine="0"/>
                        <w:rPr>
                          <w:rFonts w:eastAsiaTheme="minorEastAsia"/>
                        </w:rPr>
                      </w:pPr>
                    </w:p>
                    <w:p w14:paraId="668F885D" w14:textId="77777777" w:rsidR="009134F6" w:rsidRDefault="009134F6" w:rsidP="009134F6">
                      <w:pPr>
                        <w:ind w:left="0" w:right="0" w:firstLine="0"/>
                      </w:pPr>
                    </w:p>
                  </w:txbxContent>
                </v:textbox>
              </v:shape>
            </w:pict>
          </mc:Fallback>
        </mc:AlternateContent>
      </w:r>
      <w:r w:rsidR="0035292C">
        <w:rPr>
          <w:noProof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1AE08121" wp14:editId="7D1778C3">
                <wp:simplePos x="0" y="0"/>
                <wp:positionH relativeFrom="column">
                  <wp:posOffset>9042823</wp:posOffset>
                </wp:positionH>
                <wp:positionV relativeFrom="paragraph">
                  <wp:posOffset>4171738</wp:posOffset>
                </wp:positionV>
                <wp:extent cx="1182624" cy="323088"/>
                <wp:effectExtent l="0" t="0" r="0" b="1270"/>
                <wp:wrapNone/>
                <wp:docPr id="2043838785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2624" cy="3230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C1C3A7" w14:textId="77777777" w:rsidR="009134F6" w:rsidRPr="00F66AB6" w:rsidRDefault="009134F6" w:rsidP="009134F6">
                            <w:pPr>
                              <w:pStyle w:val="Heading4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Out</w:t>
                            </w:r>
                            <w:r w:rsidRPr="00F66AB6">
                              <w:rPr>
                                <w:b/>
                                <w:bCs/>
                                <w:i/>
                                <w:iCs/>
                              </w:rPr>
                              <w:t>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08121" id="_x0000_s1216" type="#_x0000_t202" style="position:absolute;left:0;text-align:left;margin-left:712.05pt;margin-top:328.5pt;width:93.1pt;height:25.45pt;z-index:251948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" filled="f" stroked="f" strokeweight=".5pt">
                <v:textbox>
                  <w:txbxContent>
                    <w:p w14:paraId="69C1C3A7" w14:textId="77777777" w:rsidR="009134F6" w:rsidRPr="00F66AB6" w:rsidRDefault="009134F6" w:rsidP="009134F6">
                      <w:pPr>
                        <w:pStyle w:val="Heading4"/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>Out</w:t>
                      </w:r>
                      <w:r w:rsidRPr="00F66AB6">
                        <w:rPr>
                          <w:b/>
                          <w:bCs/>
                          <w:i/>
                          <w:iCs/>
                        </w:rPr>
                        <w:t>put</w:t>
                      </w:r>
                    </w:p>
                  </w:txbxContent>
                </v:textbox>
              </v:shape>
            </w:pict>
          </mc:Fallback>
        </mc:AlternateContent>
      </w:r>
      <w:r w:rsidR="0035292C">
        <w:br w:type="page"/>
      </w:r>
    </w:p>
    <w:p w14:paraId="198C003C" w14:textId="18755A8D" w:rsidR="00EE0778" w:rsidRDefault="00097B3B" w:rsidP="00EE0778">
      <w:pPr>
        <w:ind w:left="0" w:firstLine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32000" behindDoc="0" locked="0" layoutInCell="1" allowOverlap="1" wp14:anchorId="1A7F23D7" wp14:editId="50DAAEB4">
                <wp:simplePos x="0" y="0"/>
                <wp:positionH relativeFrom="column">
                  <wp:posOffset>9878060</wp:posOffset>
                </wp:positionH>
                <wp:positionV relativeFrom="paragraph">
                  <wp:posOffset>5086654</wp:posOffset>
                </wp:positionV>
                <wp:extent cx="1664208" cy="416332"/>
                <wp:effectExtent l="0" t="0" r="0" b="3175"/>
                <wp:wrapNone/>
                <wp:docPr id="900994724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4208" cy="4163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9E0C37" w14:textId="21E9182F" w:rsidR="00097B3B" w:rsidRPr="00AD5C8B" w:rsidRDefault="00097B3B" w:rsidP="00097B3B">
                            <w:pPr>
                              <w:pStyle w:val="BodyText"/>
                              <w:rPr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z</m:t>
                                    </m:r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</w:rPr>
                                      <m:t>Z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7F23D7" id="_x0000_s1217" type="#_x0000_t202" style="position:absolute;margin-left:777.8pt;margin-top:400.5pt;width:131.05pt;height:32.8pt;z-index:252032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" filled="f" stroked="f" strokeweight=".5pt">
                <v:textbox>
                  <w:txbxContent>
                    <w:p w14:paraId="5C9E0C37" w14:textId="21E9182F" w:rsidR="00097B3B" w:rsidRPr="00AD5C8B" w:rsidRDefault="00097B3B" w:rsidP="00097B3B">
                      <w:pPr>
                        <w:pStyle w:val="BodyText"/>
                        <w:rPr>
                          <w:sz w:val="32"/>
                          <w:szCs w:val="32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z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Z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34048" behindDoc="0" locked="0" layoutInCell="1" allowOverlap="1" wp14:anchorId="08088110" wp14:editId="19097FAD">
                <wp:simplePos x="0" y="0"/>
                <wp:positionH relativeFrom="column">
                  <wp:posOffset>9092990</wp:posOffset>
                </wp:positionH>
                <wp:positionV relativeFrom="paragraph">
                  <wp:posOffset>2029062</wp:posOffset>
                </wp:positionV>
                <wp:extent cx="2779776" cy="2183980"/>
                <wp:effectExtent l="0" t="0" r="0" b="6985"/>
                <wp:wrapNone/>
                <wp:docPr id="720796735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9776" cy="2183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65ACBF" w14:textId="77777777" w:rsidR="00097B3B" w:rsidRPr="00DF5F13" w:rsidRDefault="00097B3B" w:rsidP="00097B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ind w:right="0"/>
                              <w:rPr>
                                <w:rFonts w:ascii="Arial" w:hAnsi="Arial" w:cs="Arial"/>
                                <w:i/>
                                <w:iCs/>
                              </w:rPr>
                            </w:pPr>
                            <w:r w:rsidRPr="00DF5F13"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iCs/>
                                <w:u w:val="single"/>
                              </w:rPr>
                              <w:t>Annotations</w:t>
                            </w:r>
                            <w:r w:rsidRPr="00DF5F13">
                              <w:rPr>
                                <w:rFonts w:ascii="Arial" w:hAnsi="Arial" w:cs="Arial"/>
                                <w:i/>
                                <w:iCs/>
                              </w:rPr>
                              <w:t>:</w:t>
                            </w:r>
                          </w:p>
                          <w:p w14:paraId="4C3386F5" w14:textId="77777777" w:rsidR="00097B3B" w:rsidRPr="00DF5F13" w:rsidRDefault="00097B3B" w:rsidP="00097B3B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m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Vehicle mass (kg)</w:t>
                            </w:r>
                          </w:p>
                          <w:p w14:paraId="6FCD5206" w14:textId="77777777" w:rsidR="00097B3B" w:rsidRPr="00DF5F13" w:rsidRDefault="00097B3B" w:rsidP="00097B3B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 w:cs="Arial"/>
                                </w:rPr>
                                <m:t xml:space="preserve"> δ: 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Steer angle (rad)</w:t>
                            </w:r>
                          </w:p>
                          <w:p w14:paraId="06F240A2" w14:textId="0C489B6C" w:rsidR="00097B3B" w:rsidRPr="00DF5F13" w:rsidRDefault="00097B3B" w:rsidP="00097B3B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 w:cs="Arial"/>
                                </w:rPr>
                                <m:t xml:space="preserve">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Arial"/>
                                </w:rPr>
                                <m:t>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distance from the center gravity to </w:t>
                            </w:r>
                            <w:r w:rsidR="003933FE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rear</w:t>
                            </w:r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axle</w:t>
                            </w:r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(m)</w:t>
                            </w:r>
                          </w:p>
                          <w:p w14:paraId="4227819E" w14:textId="77777777" w:rsidR="00097B3B" w:rsidRPr="00DF5F13" w:rsidRDefault="00097B3B" w:rsidP="00097B3B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g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Gravitional acceleration (</w:t>
                            </w: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m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/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 w:cs="Arial"/>
                                      <w:i/>
                                      <w:iCs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s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2</m:t>
                                  </m:r>
                                </m:sup>
                              </m:sSup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>)</w:t>
                            </w:r>
                          </w:p>
                          <w:p w14:paraId="01DA17B3" w14:textId="77777777" w:rsidR="00097B3B" w:rsidRPr="00DF5F13" w:rsidRDefault="00097B3B" w:rsidP="00097B3B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γ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Kingpin angle (rad)</w:t>
                            </w:r>
                          </w:p>
                          <w:p w14:paraId="26CBF210" w14:textId="77777777" w:rsidR="00097B3B" w:rsidRPr="00DF5F13" w:rsidRDefault="00097B3B" w:rsidP="00097B3B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τ: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 Caster angle (rad)</w:t>
                            </w:r>
                          </w:p>
                          <w:p w14:paraId="486D5900" w14:textId="77777777" w:rsidR="00097B3B" w:rsidRPr="00DF5F13" w:rsidRDefault="00097B3B" w:rsidP="00097B3B">
                            <w:pPr>
                              <w:spacing w:line="276" w:lineRule="auto"/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Arial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Arial"/>
                                    </w:rPr>
                                    <m:t>nom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 xml:space="preserve">: </m:t>
                              </m:r>
                            </m:oMath>
                            <w:r w:rsidRPr="00DF5F13">
                              <w:rPr>
                                <w:rFonts w:ascii="Arial" w:eastAsiaTheme="minorEastAsia" w:hAnsi="Arial" w:cs="Arial"/>
                                <w:i/>
                                <w:iCs/>
                              </w:rPr>
                              <w:t xml:space="preserve">Tire radius (m) </w:t>
                            </w:r>
                          </w:p>
                          <w:p w14:paraId="547018DE" w14:textId="041E3AB1" w:rsidR="00097B3B" w:rsidRPr="00763AA5" w:rsidRDefault="00097B3B" w:rsidP="00097B3B">
                            <w:pPr>
                              <w:ind w:left="0" w:right="0" w:firstLine="0"/>
                              <w:rPr>
                                <w:rFonts w:ascii="Arial" w:eastAsiaTheme="minorEastAsia" w:hAnsi="Arial" w:cs="Arial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Arial"/>
                                </w:rPr>
                                <m:t>l:</m:t>
                              </m:r>
                            </m:oMath>
                            <w:r>
                              <w:rPr>
                                <w:rFonts w:ascii="Arial" w:eastAsiaTheme="minorEastAsia" w:hAnsi="Arial" w:cs="Arial"/>
                                <w:i/>
                              </w:rPr>
                              <w:t xml:space="preserve"> Wheel base (m)</w:t>
                            </w:r>
                          </w:p>
                          <w:p w14:paraId="6B76CFE4" w14:textId="77777777" w:rsidR="00097B3B" w:rsidRDefault="00097B3B" w:rsidP="00097B3B">
                            <w:pPr>
                              <w:ind w:left="0" w:right="0" w:firstLine="0"/>
                              <w:rPr>
                                <w:rFonts w:eastAsiaTheme="minorEastAsia"/>
                              </w:rPr>
                            </w:pPr>
                          </w:p>
                          <w:p w14:paraId="48125676" w14:textId="77777777" w:rsidR="00097B3B" w:rsidRDefault="00097B3B" w:rsidP="00097B3B">
                            <w:pPr>
                              <w:ind w:left="0" w:right="0"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88110" id="_x0000_s1218" type="#_x0000_t202" style="position:absolute;margin-left:716pt;margin-top:159.75pt;width:218.9pt;height:171.95pt;z-index:25203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" filled="f" stroked="f" strokeweight=".5pt">
                <v:textbox>
                  <w:txbxContent>
                    <w:p w14:paraId="6265ACBF" w14:textId="77777777" w:rsidR="00097B3B" w:rsidRPr="00DF5F13" w:rsidRDefault="00097B3B" w:rsidP="00097B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76" w:lineRule="auto"/>
                        <w:ind w:right="0"/>
                        <w:rPr>
                          <w:rFonts w:ascii="Arial" w:hAnsi="Arial" w:cs="Arial"/>
                          <w:i/>
                          <w:iCs/>
                        </w:rPr>
                      </w:pPr>
                      <w:r w:rsidRPr="00DF5F13">
                        <w:rPr>
                          <w:rFonts w:ascii="Arial" w:hAnsi="Arial" w:cs="Arial"/>
                          <w:b/>
                          <w:bCs/>
                          <w:i/>
                          <w:iCs/>
                          <w:u w:val="single"/>
                        </w:rPr>
                        <w:t>Annotations</w:t>
                      </w:r>
                      <w:r w:rsidRPr="00DF5F13">
                        <w:rPr>
                          <w:rFonts w:ascii="Arial" w:hAnsi="Arial" w:cs="Arial"/>
                          <w:i/>
                          <w:iCs/>
                        </w:rPr>
                        <w:t>:</w:t>
                      </w:r>
                    </w:p>
                    <w:p w14:paraId="4C3386F5" w14:textId="77777777" w:rsidR="00097B3B" w:rsidRPr="00DF5F13" w:rsidRDefault="00097B3B" w:rsidP="00097B3B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m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Vehicle mass (kg)</w:t>
                      </w:r>
                    </w:p>
                    <w:p w14:paraId="6FCD5206" w14:textId="77777777" w:rsidR="00097B3B" w:rsidRPr="00DF5F13" w:rsidRDefault="00097B3B" w:rsidP="00097B3B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hAnsi="Cambria Math" w:cs="Arial"/>
                          </w:rPr>
                          <m:t xml:space="preserve"> δ: 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Steer angle (rad)</w:t>
                      </w:r>
                    </w:p>
                    <w:p w14:paraId="06F240A2" w14:textId="0C489B6C" w:rsidR="00097B3B" w:rsidRPr="00DF5F13" w:rsidRDefault="00097B3B" w:rsidP="00097B3B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hAnsi="Cambria Math" w:cs="Arial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</w:rPr>
                          <m:t>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distance from the center gravity to </w:t>
                      </w:r>
                      <w:r w:rsidR="003933FE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rear</w:t>
                      </w:r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</w:t>
                      </w:r>
                      <w:r>
                        <w:rPr>
                          <w:rFonts w:ascii="Arial" w:eastAsiaTheme="minorEastAsia" w:hAnsi="Arial" w:cs="Arial"/>
                          <w:i/>
                          <w:iCs/>
                        </w:rPr>
                        <w:t>axle</w:t>
                      </w:r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(m)</w:t>
                      </w:r>
                    </w:p>
                    <w:p w14:paraId="4227819E" w14:textId="77777777" w:rsidR="00097B3B" w:rsidRPr="00DF5F13" w:rsidRDefault="00097B3B" w:rsidP="00097B3B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g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Gravitional acceleration (</w:t>
                      </w: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m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/</w:t>
                      </w:r>
                      <m:oMath>
                        <m:sSup>
                          <m:sSup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iCs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2</m:t>
                            </m:r>
                          </m:sup>
                        </m:sSup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>)</w:t>
                      </w:r>
                    </w:p>
                    <w:p w14:paraId="01DA17B3" w14:textId="77777777" w:rsidR="00097B3B" w:rsidRPr="00DF5F13" w:rsidRDefault="00097B3B" w:rsidP="00097B3B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γ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Kingpin angle (rad)</w:t>
                      </w:r>
                    </w:p>
                    <w:p w14:paraId="26CBF210" w14:textId="77777777" w:rsidR="00097B3B" w:rsidRPr="00DF5F13" w:rsidRDefault="00097B3B" w:rsidP="00097B3B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τ: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 Caster angle (rad)</w:t>
                      </w:r>
                    </w:p>
                    <w:p w14:paraId="486D5900" w14:textId="77777777" w:rsidR="00097B3B" w:rsidRPr="00DF5F13" w:rsidRDefault="00097B3B" w:rsidP="00097B3B">
                      <w:pPr>
                        <w:spacing w:line="276" w:lineRule="auto"/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 w:cs="Arial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Arial"/>
                              </w:rPr>
                              <m:t>nom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 w:cs="Arial"/>
                          </w:rPr>
                          <m:t xml:space="preserve">: </m:t>
                        </m:r>
                      </m:oMath>
                      <w:r w:rsidRPr="00DF5F13">
                        <w:rPr>
                          <w:rFonts w:ascii="Arial" w:eastAsiaTheme="minorEastAsia" w:hAnsi="Arial" w:cs="Arial"/>
                          <w:i/>
                          <w:iCs/>
                        </w:rPr>
                        <w:t xml:space="preserve">Tire radius (m) </w:t>
                      </w:r>
                    </w:p>
                    <w:p w14:paraId="547018DE" w14:textId="041E3AB1" w:rsidR="00097B3B" w:rsidRPr="00763AA5" w:rsidRDefault="00097B3B" w:rsidP="00097B3B">
                      <w:pPr>
                        <w:ind w:left="0" w:right="0" w:firstLine="0"/>
                        <w:rPr>
                          <w:rFonts w:ascii="Arial" w:eastAsiaTheme="minorEastAsia" w:hAnsi="Arial" w:cs="Arial"/>
                          <w:i/>
                          <w:iCs/>
                          <w:sz w:val="20"/>
                          <w:szCs w:val="20"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Arial"/>
                          </w:rPr>
                          <m:t>l:</m:t>
                        </m:r>
                      </m:oMath>
                      <w:r>
                        <w:rPr>
                          <w:rFonts w:ascii="Arial" w:eastAsiaTheme="minorEastAsia" w:hAnsi="Arial" w:cs="Arial"/>
                          <w:i/>
                        </w:rPr>
                        <w:t xml:space="preserve"> Wheel base (m)</w:t>
                      </w:r>
                    </w:p>
                    <w:p w14:paraId="6B76CFE4" w14:textId="77777777" w:rsidR="00097B3B" w:rsidRDefault="00097B3B" w:rsidP="00097B3B">
                      <w:pPr>
                        <w:ind w:left="0" w:right="0" w:firstLine="0"/>
                        <w:rPr>
                          <w:rFonts w:eastAsiaTheme="minorEastAsia"/>
                        </w:rPr>
                      </w:pPr>
                    </w:p>
                    <w:p w14:paraId="48125676" w14:textId="77777777" w:rsidR="00097B3B" w:rsidRDefault="00097B3B" w:rsidP="00097B3B">
                      <w:pPr>
                        <w:ind w:left="0" w:right="0" w:firstLine="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3568" behindDoc="0" locked="0" layoutInCell="1" allowOverlap="1" wp14:anchorId="3780E706" wp14:editId="22075BC6">
                <wp:simplePos x="0" y="0"/>
                <wp:positionH relativeFrom="column">
                  <wp:posOffset>2768695</wp:posOffset>
                </wp:positionH>
                <wp:positionV relativeFrom="paragraph">
                  <wp:posOffset>5909116</wp:posOffset>
                </wp:positionV>
                <wp:extent cx="470264" cy="0"/>
                <wp:effectExtent l="0" t="76200" r="25400" b="95250"/>
                <wp:wrapNone/>
                <wp:docPr id="74645869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0264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D89EB1" id="Straight Arrow Connector 15" o:spid="_x0000_s1026" type="#_x0000_t32" style="position:absolute;margin-left:218pt;margin-top:465.3pt;width:37.05pt;height:0;z-index:25201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9232" behindDoc="0" locked="0" layoutInCell="1" allowOverlap="1" wp14:anchorId="3284CE97" wp14:editId="1D7EE6BC">
                <wp:simplePos x="0" y="0"/>
                <wp:positionH relativeFrom="column">
                  <wp:posOffset>4364070</wp:posOffset>
                </wp:positionH>
                <wp:positionV relativeFrom="paragraph">
                  <wp:posOffset>2833624</wp:posOffset>
                </wp:positionV>
                <wp:extent cx="651247" cy="0"/>
                <wp:effectExtent l="0" t="76200" r="15875" b="95250"/>
                <wp:wrapNone/>
                <wp:docPr id="500380903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24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7B73A4" id="Straight Arrow Connector 9" o:spid="_x0000_s1026" type="#_x0000_t32" style="position:absolute;margin-left:343.65pt;margin-top:223.1pt;width:51.3pt;height:0;z-index:25199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39BB51B1" wp14:editId="1992D000">
                <wp:simplePos x="0" y="0"/>
                <wp:positionH relativeFrom="column">
                  <wp:posOffset>6461760</wp:posOffset>
                </wp:positionH>
                <wp:positionV relativeFrom="paragraph">
                  <wp:posOffset>2839085</wp:posOffset>
                </wp:positionV>
                <wp:extent cx="302895" cy="0"/>
                <wp:effectExtent l="0" t="76200" r="20955" b="95250"/>
                <wp:wrapNone/>
                <wp:docPr id="1402395780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289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FEDA67" id="Straight Arrow Connector 11" o:spid="_x0000_s1026" type="#_x0000_t32" style="position:absolute;margin-left:508.8pt;margin-top:223.55pt;width:23.85pt;height:0;z-index:25200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0CD80926" wp14:editId="247C7A50">
                <wp:simplePos x="0" y="0"/>
                <wp:positionH relativeFrom="column">
                  <wp:posOffset>5333048</wp:posOffset>
                </wp:positionH>
                <wp:positionV relativeFrom="paragraph">
                  <wp:posOffset>2118105</wp:posOffset>
                </wp:positionV>
                <wp:extent cx="801897" cy="1450234"/>
                <wp:effectExtent l="0" t="19368" r="0" b="36512"/>
                <wp:wrapNone/>
                <wp:docPr id="401741938" name="Flowchart: Extrac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801897" cy="1450234"/>
                        </a:xfrm>
                        <a:prstGeom prst="flowChartExtra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0FF1D" id="Flowchart: Extract 10" o:spid="_x0000_s1026" type="#_x0000_t127" style="position:absolute;margin-left:419.95pt;margin-top:166.8pt;width:63.15pt;height:114.2pt;rotation:90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" fillcolor="white [3212]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0256" behindDoc="0" locked="0" layoutInCell="1" allowOverlap="1" wp14:anchorId="17203102" wp14:editId="1F8D4714">
                <wp:simplePos x="0" y="0"/>
                <wp:positionH relativeFrom="column">
                  <wp:posOffset>2658173</wp:posOffset>
                </wp:positionH>
                <wp:positionV relativeFrom="paragraph">
                  <wp:posOffset>2892798</wp:posOffset>
                </wp:positionV>
                <wp:extent cx="426859" cy="0"/>
                <wp:effectExtent l="0" t="76200" r="11430" b="95250"/>
                <wp:wrapNone/>
                <wp:docPr id="1179672217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685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2D0AC4" id="Straight Arrow Connector 10" o:spid="_x0000_s1026" type="#_x0000_t32" style="position:absolute;margin-left:209.3pt;margin-top:227.8pt;width:33.6pt;height:0;z-index:25200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026880" behindDoc="0" locked="0" layoutInCell="1" allowOverlap="1" wp14:anchorId="186DAE2E" wp14:editId="74F1DCAE">
                <wp:simplePos x="0" y="0"/>
                <wp:positionH relativeFrom="column">
                  <wp:posOffset>6483350</wp:posOffset>
                </wp:positionH>
                <wp:positionV relativeFrom="paragraph">
                  <wp:posOffset>4834255</wp:posOffset>
                </wp:positionV>
                <wp:extent cx="2214245" cy="1529080"/>
                <wp:effectExtent l="19050" t="19050" r="14605" b="0"/>
                <wp:wrapNone/>
                <wp:docPr id="1023408476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14245" cy="1529080"/>
                          <a:chOff x="157477" y="0"/>
                          <a:chExt cx="1095662" cy="1623548"/>
                        </a:xfrm>
                        <a:solidFill>
                          <a:schemeClr val="accent2"/>
                        </a:solidFill>
                      </wpg:grpSpPr>
                      <wpg:grpSp>
                        <wpg:cNvPr id="1853685061" name="Group 16"/>
                        <wpg:cNvGrpSpPr/>
                        <wpg:grpSpPr>
                          <a:xfrm>
                            <a:off x="157477" y="0"/>
                            <a:ext cx="1095662" cy="1623548"/>
                            <a:chOff x="164698" y="125095"/>
                            <a:chExt cx="1112684" cy="286616"/>
                          </a:xfrm>
                          <a:grpFill/>
                        </wpg:grpSpPr>
                        <wps:wsp>
                          <wps:cNvPr id="1143148609" name="Rectangle 5"/>
                          <wps:cNvSpPr/>
                          <wps:spPr>
                            <a:xfrm>
                              <a:off x="164698" y="125095"/>
                              <a:ext cx="1112684" cy="241258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572C048" w14:textId="77777777" w:rsidR="003A11C8" w:rsidRPr="00A35519" w:rsidRDefault="003A11C8" w:rsidP="003A11C8">
                                <w:pPr>
                                  <w:ind w:left="0" w:right="-21" w:firstLine="0"/>
                                  <w:rPr>
                                    <w:b/>
                                    <w:bCs/>
                                    <w:color w:val="000000" w:themeColor="text1"/>
                                  </w:rPr>
                                </w:pPr>
                              </w:p>
                              <w:p w14:paraId="6E47443A" w14:textId="77777777" w:rsidR="003A11C8" w:rsidRPr="00A35519" w:rsidRDefault="003A11C8" w:rsidP="003A11C8">
                                <w:pPr>
                                  <w:ind w:left="0" w:right="-21" w:firstLine="0"/>
                                  <w:rPr>
                                    <w:b/>
                                    <w:bCs/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81088455" name="Text Box 11"/>
                          <wps:cNvSpPr txBox="1"/>
                          <wps:spPr>
                            <a:xfrm>
                              <a:off x="205132" y="274546"/>
                              <a:ext cx="1044256" cy="1371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F114D25" w14:textId="43D5E837" w:rsidR="003A11C8" w:rsidRPr="00F66AB6" w:rsidRDefault="003A11C8" w:rsidP="003A11C8">
                                <w:pPr>
                                  <w:ind w:left="0" w:right="32" w:firstLine="0"/>
                                  <w:rPr>
                                    <w:sz w:val="26"/>
                                    <w:szCs w:val="26"/>
                                  </w:rPr>
                                </w:pPr>
                                <m:oMathPara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6"/>
                                            <w:szCs w:val="2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M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z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Z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6"/>
                                        <w:szCs w:val="26"/>
                                      </w:rPr>
                                      <m:t>=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6"/>
                                            <w:szCs w:val="2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Z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 w:val="26"/>
                                            <w:szCs w:val="26"/>
                                          </w:rPr>
                                          <m:t>.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26"/>
                                        <w:szCs w:val="26"/>
                                      </w:rPr>
                                      <m:t>.cosγ.r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239987866" name="Text Box 11"/>
                        <wps:cNvSpPr txBox="1"/>
                        <wps:spPr>
                          <a:xfrm>
                            <a:off x="174942" y="21537"/>
                            <a:ext cx="1032914" cy="917032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AED6DE9" w14:textId="19C16A4E" w:rsidR="003A11C8" w:rsidRPr="00BF6A0B" w:rsidRDefault="003A11C8" w:rsidP="003A11C8">
                              <w:pPr>
                                <w:pStyle w:val="BodyText"/>
                                <w:rPr>
                                  <w:b w:val="0"/>
                                  <w:bCs w:val="0"/>
                                </w:rPr>
                              </w:pPr>
                              <w:r w:rsidRPr="00AD5C8B">
                                <w:rPr>
                                  <w:rFonts w:ascii="Arial" w:hAnsi="Arial" w:cs="Arial"/>
                                  <w:b w:val="0"/>
                                  <w:bCs w:val="0"/>
                                  <w:sz w:val="26"/>
                                  <w:szCs w:val="26"/>
                                </w:rPr>
                                <w:t>The total resistance</w:t>
                              </w:r>
                              <w:r>
                                <w:rPr>
                                  <w:rFonts w:ascii="Arial" w:hAnsi="Arial" w:cs="Arial"/>
                                  <w:b w:val="0"/>
                                  <w:bCs w:val="0"/>
                                  <w:sz w:val="26"/>
                                  <w:szCs w:val="26"/>
                                </w:rPr>
                                <w:t xml:space="preserve"> torque</w:t>
                              </w:r>
                              <w:r w:rsidRPr="00AD5C8B">
                                <w:rPr>
                                  <w:rFonts w:ascii="Arial" w:hAnsi="Arial" w:cs="Arial"/>
                                  <w:b w:val="0"/>
                                  <w:bCs w:val="0"/>
                                  <w:sz w:val="26"/>
                                  <w:szCs w:val="26"/>
                                </w:rPr>
                                <w:t xml:space="preserve"> caused by </w:t>
                              </w:r>
                              <w:r>
                                <w:rPr>
                                  <w:rFonts w:ascii="Arial" w:hAnsi="Arial" w:cs="Arial"/>
                                  <w:b w:val="0"/>
                                  <w:bCs w:val="0"/>
                                  <w:sz w:val="26"/>
                                  <w:szCs w:val="26"/>
                                </w:rPr>
                                <w:t>normal</w:t>
                              </w:r>
                              <w:r w:rsidRPr="00AD5C8B">
                                <w:rPr>
                                  <w:rFonts w:ascii="Arial" w:hAnsi="Arial" w:cs="Arial"/>
                                  <w:b w:val="0"/>
                                  <w:bCs w:val="0"/>
                                  <w:sz w:val="26"/>
                                  <w:szCs w:val="26"/>
                                </w:rPr>
                                <w:t xml:space="preserve"> forces</w:t>
                              </w:r>
                              <w:r w:rsidRPr="00BF6A0B">
                                <w:rPr>
                                  <w:b w:val="0"/>
                                  <w:bCs w:val="0"/>
                                </w:rPr>
                                <w:t xml:space="preserve"> 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86DAE2E" id="_x0000_s1219" style="position:absolute;margin-left:510.5pt;margin-top:380.65pt;width:174.35pt;height:120.4pt;z-index:252026880;mso-width-relative:margin;mso-height-relative:margin" coordorigin="1574" coordsize="10956,16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">
                <v:group id="_x0000_s1220" style="position:absolute;left:1574;width:10957;height:16235" coordorigin="1646,1250" coordsize="11126,2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">
                  <v:rect id="_x0000_s1221" style="position:absolute;left:1646;top:1250;width:11127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" fillcolor="#8eaadb [1940]" strokecolor="black [3213]" strokeweight="2.25pt">
                    <v:textbox>
                      <w:txbxContent>
                        <w:p w14:paraId="1572C048" w14:textId="77777777" w:rsidR="003A11C8" w:rsidRPr="00A35519" w:rsidRDefault="003A11C8" w:rsidP="003A11C8">
                          <w:pPr>
                            <w:ind w:left="0" w:right="-21" w:firstLine="0"/>
                            <w:rPr>
                              <w:b/>
                              <w:bCs/>
                              <w:color w:val="000000" w:themeColor="text1"/>
                            </w:rPr>
                          </w:pPr>
                        </w:p>
                        <w:p w14:paraId="6E47443A" w14:textId="77777777" w:rsidR="003A11C8" w:rsidRPr="00A35519" w:rsidRDefault="003A11C8" w:rsidP="003A11C8">
                          <w:pPr>
                            <w:ind w:left="0" w:right="-21" w:firstLine="0"/>
                            <w:rPr>
                              <w:b/>
                              <w:bCs/>
                              <w:color w:val="000000" w:themeColor="text1"/>
                            </w:rPr>
                          </w:pPr>
                        </w:p>
                      </w:txbxContent>
                    </v:textbox>
                  </v:rect>
                  <v:shape id="_x0000_s1222" type="#_x0000_t202" style="position:absolute;left:2051;top:2745;width:10442;height:13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" filled="f" stroked="f" strokeweight=".5pt">
                    <v:textbox>
                      <w:txbxContent>
                        <w:p w14:paraId="3F114D25" w14:textId="43D5E837" w:rsidR="003A11C8" w:rsidRPr="00F66AB6" w:rsidRDefault="003A11C8" w:rsidP="003A11C8">
                          <w:pPr>
                            <w:ind w:left="0" w:right="32" w:firstLine="0"/>
                            <w:rPr>
                              <w:sz w:val="26"/>
                              <w:szCs w:val="26"/>
                            </w:rPr>
                          </w:pPr>
                          <m:oMathPara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6"/>
                                      <w:szCs w:val="2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z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Z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6"/>
                                      <w:szCs w:val="2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Z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.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.cosγ.r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shape id="_x0000_s1223" type="#_x0000_t202" style="position:absolute;left:1749;top:215;width:10329;height:9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" fillcolor="#8eaadb [1940]" stroked="f" strokeweight=".5pt">
                  <v:textbox>
                    <w:txbxContent>
                      <w:p w14:paraId="6AED6DE9" w14:textId="19C16A4E" w:rsidR="003A11C8" w:rsidRPr="00BF6A0B" w:rsidRDefault="003A11C8" w:rsidP="003A11C8">
                        <w:pPr>
                          <w:pStyle w:val="BodyText"/>
                          <w:rPr>
                            <w:b w:val="0"/>
                            <w:bCs w:val="0"/>
                          </w:rPr>
                        </w:pPr>
                        <w:r w:rsidRPr="00AD5C8B">
                          <w:rPr>
                            <w:rFonts w:ascii="Arial" w:hAnsi="Arial" w:cs="Arial"/>
                            <w:b w:val="0"/>
                            <w:bCs w:val="0"/>
                            <w:sz w:val="26"/>
                            <w:szCs w:val="26"/>
                          </w:rPr>
                          <w:t>The total resistance</w:t>
                        </w:r>
                        <w:r>
                          <w:rPr>
                            <w:rFonts w:ascii="Arial" w:hAnsi="Arial" w:cs="Arial"/>
                            <w:b w:val="0"/>
                            <w:bCs w:val="0"/>
                            <w:sz w:val="26"/>
                            <w:szCs w:val="26"/>
                          </w:rPr>
                          <w:t xml:space="preserve"> torque</w:t>
                        </w:r>
                        <w:r w:rsidRPr="00AD5C8B">
                          <w:rPr>
                            <w:rFonts w:ascii="Arial" w:hAnsi="Arial" w:cs="Arial"/>
                            <w:b w:val="0"/>
                            <w:bCs w:val="0"/>
                            <w:sz w:val="26"/>
                            <w:szCs w:val="26"/>
                          </w:rPr>
                          <w:t xml:space="preserve"> caused by </w:t>
                        </w:r>
                        <w:r>
                          <w:rPr>
                            <w:rFonts w:ascii="Arial" w:hAnsi="Arial" w:cs="Arial"/>
                            <w:b w:val="0"/>
                            <w:bCs w:val="0"/>
                            <w:sz w:val="26"/>
                            <w:szCs w:val="26"/>
                          </w:rPr>
                          <w:t>normal</w:t>
                        </w:r>
                        <w:r w:rsidRPr="00AD5C8B">
                          <w:rPr>
                            <w:rFonts w:ascii="Arial" w:hAnsi="Arial" w:cs="Arial"/>
                            <w:b w:val="0"/>
                            <w:bCs w:val="0"/>
                            <w:sz w:val="26"/>
                            <w:szCs w:val="26"/>
                          </w:rPr>
                          <w:t xml:space="preserve"> forces</w:t>
                        </w:r>
                        <w:r w:rsidRPr="00BF6A0B">
                          <w:rPr>
                            <w:b w:val="0"/>
                            <w:bCs w:val="0"/>
                          </w:rPr>
                          <w:t xml:space="preserve"> 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974656" behindDoc="0" locked="0" layoutInCell="1" allowOverlap="1" wp14:anchorId="094D782A" wp14:editId="2B9B03E9">
                <wp:simplePos x="0" y="0"/>
                <wp:positionH relativeFrom="column">
                  <wp:posOffset>8693150</wp:posOffset>
                </wp:positionH>
                <wp:positionV relativeFrom="paragraph">
                  <wp:posOffset>4832350</wp:posOffset>
                </wp:positionV>
                <wp:extent cx="2881630" cy="892175"/>
                <wp:effectExtent l="0" t="0" r="13970" b="22225"/>
                <wp:wrapNone/>
                <wp:docPr id="999436333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81630" cy="892175"/>
                          <a:chOff x="0" y="0"/>
                          <a:chExt cx="2881637" cy="892175"/>
                        </a:xfrm>
                      </wpg:grpSpPr>
                      <wps:wsp>
                        <wps:cNvPr id="691685012" name="Oval 76"/>
                        <wps:cNvSpPr/>
                        <wps:spPr>
                          <a:xfrm>
                            <a:off x="1144277" y="0"/>
                            <a:ext cx="1737360" cy="892175"/>
                          </a:xfrm>
                          <a:prstGeom prst="ellipse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50773448" name="Text Box 90"/>
                        <wps:cNvSpPr txBox="1"/>
                        <wps:spPr>
                          <a:xfrm>
                            <a:off x="168577" y="127709"/>
                            <a:ext cx="1182370" cy="3225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68276B" w14:textId="77777777" w:rsidR="00DF5F13" w:rsidRPr="00F66AB6" w:rsidRDefault="00DF5F13" w:rsidP="00DF5F13">
                              <w:pPr>
                                <w:pStyle w:val="Heading4"/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Out</w:t>
                              </w:r>
                              <w:r w:rsidRPr="00F66AB6">
                                <w:rPr>
                                  <w:b/>
                                  <w:bCs/>
                                  <w:i/>
                                  <w:iCs/>
                                </w:rPr>
                                <w:t>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6444820" name="Straight Arrow Connector 104"/>
                        <wps:cNvCnPr/>
                        <wps:spPr>
                          <a:xfrm>
                            <a:off x="0" y="520629"/>
                            <a:ext cx="1148452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94D782A" id="_x0000_s1224" style="position:absolute;margin-left:684.5pt;margin-top:380.5pt;width:226.9pt;height:70.25pt;z-index:251974656" coordsize="28816,89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">
                <v:oval id="Oval 76" o:spid="_x0000_s1225" style="position:absolute;left:11442;width:17374;height:8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" fillcolor="#e7e6e6 [3214]" strokecolor="black [3213]" strokeweight="1pt">
                  <v:stroke joinstyle="miter"/>
                </v:oval>
                <v:shape id="_x0000_s1226" type="#_x0000_t202" style="position:absolute;left:1685;top:1277;width:11824;height:3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" filled="f" stroked="f" strokeweight=".5pt">
                  <v:textbox>
                    <w:txbxContent>
                      <w:p w14:paraId="0068276B" w14:textId="77777777" w:rsidR="00DF5F13" w:rsidRPr="00F66AB6" w:rsidRDefault="00DF5F13" w:rsidP="00DF5F13">
                        <w:pPr>
                          <w:pStyle w:val="Heading4"/>
                          <w:rPr>
                            <w:b/>
                            <w:bCs/>
                            <w:i/>
                            <w:iCs/>
                          </w:rPr>
                        </w:pPr>
                        <w:r>
                          <w:rPr>
                            <w:b/>
                            <w:bCs/>
                            <w:i/>
                            <w:iCs/>
                          </w:rPr>
                          <w:t>Out</w:t>
                        </w:r>
                        <w:r w:rsidRPr="00F66AB6">
                          <w:rPr>
                            <w:b/>
                            <w:bCs/>
                            <w:i/>
                            <w:iCs/>
                          </w:rPr>
                          <w:t>put</w:t>
                        </w:r>
                      </w:p>
                    </w:txbxContent>
                  </v:textbox>
                </v:shape>
                <v:shape id="Straight Arrow Connector 104" o:spid="_x0000_s1227" type="#_x0000_t32" style="position:absolute;top:5206;width:1148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" strokecolor="black [3200]" strokeweight=".5pt">
                  <v:stroke endarrow="block" joinstyle="miter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29952" behindDoc="0" locked="0" layoutInCell="1" allowOverlap="1" wp14:anchorId="4C67CFAB" wp14:editId="0DAC71EB">
                <wp:simplePos x="0" y="0"/>
                <wp:positionH relativeFrom="column">
                  <wp:posOffset>7604125</wp:posOffset>
                </wp:positionH>
                <wp:positionV relativeFrom="paragraph">
                  <wp:posOffset>4547870</wp:posOffset>
                </wp:positionV>
                <wp:extent cx="0" cy="285115"/>
                <wp:effectExtent l="76200" t="0" r="57150" b="57785"/>
                <wp:wrapNone/>
                <wp:docPr id="1285250312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51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7EA438" id="Straight Arrow Connector 24" o:spid="_x0000_s1026" type="#_x0000_t32" style="position:absolute;margin-left:598.75pt;margin-top:358.1pt;width:0;height:22.45pt;z-index:25202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28928" behindDoc="0" locked="0" layoutInCell="1" allowOverlap="1" wp14:anchorId="7D4234DF" wp14:editId="60F40D3B">
                <wp:simplePos x="0" y="0"/>
                <wp:positionH relativeFrom="column">
                  <wp:posOffset>7586345</wp:posOffset>
                </wp:positionH>
                <wp:positionV relativeFrom="paragraph">
                  <wp:posOffset>3754120</wp:posOffset>
                </wp:positionV>
                <wp:extent cx="0" cy="231775"/>
                <wp:effectExtent l="76200" t="0" r="57150" b="53975"/>
                <wp:wrapNone/>
                <wp:docPr id="1787375828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17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0A41A8" id="Straight Arrow Connector 23" o:spid="_x0000_s1026" type="#_x0000_t32" style="position:absolute;margin-left:597.35pt;margin-top:295.6pt;width:0;height:18.25pt;z-index:25202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27904" behindDoc="0" locked="0" layoutInCell="1" allowOverlap="1" wp14:anchorId="177BAAAC" wp14:editId="101717AD">
                <wp:simplePos x="0" y="0"/>
                <wp:positionH relativeFrom="column">
                  <wp:posOffset>5360670</wp:posOffset>
                </wp:positionH>
                <wp:positionV relativeFrom="paragraph">
                  <wp:posOffset>5394325</wp:posOffset>
                </wp:positionV>
                <wp:extent cx="1122680" cy="0"/>
                <wp:effectExtent l="0" t="76200" r="20320" b="95250"/>
                <wp:wrapNone/>
                <wp:docPr id="449010168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26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1D5DD8" id="Straight Arrow Connector 22" o:spid="_x0000_s1026" type="#_x0000_t32" style="position:absolute;margin-left:422.1pt;margin-top:424.75pt;width:88.4pt;height:0;z-index:25202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023808" behindDoc="0" locked="0" layoutInCell="1" allowOverlap="1" wp14:anchorId="57E56525" wp14:editId="0E6692B6">
                <wp:simplePos x="0" y="0"/>
                <wp:positionH relativeFrom="column">
                  <wp:posOffset>7311390</wp:posOffset>
                </wp:positionH>
                <wp:positionV relativeFrom="paragraph">
                  <wp:posOffset>3985895</wp:posOffset>
                </wp:positionV>
                <wp:extent cx="1178560" cy="561975"/>
                <wp:effectExtent l="19050" t="0" r="0" b="47625"/>
                <wp:wrapNone/>
                <wp:docPr id="1852477815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8560" cy="561975"/>
                          <a:chOff x="0" y="0"/>
                          <a:chExt cx="1179142" cy="562040"/>
                        </a:xfrm>
                      </wpg:grpSpPr>
                      <wps:wsp>
                        <wps:cNvPr id="2006793049" name="Flowchart: Extract 10"/>
                        <wps:cNvSpPr/>
                        <wps:spPr>
                          <a:xfrm rot="10800000">
                            <a:off x="0" y="0"/>
                            <a:ext cx="577258" cy="562040"/>
                          </a:xfrm>
                          <a:prstGeom prst="flowChartExtra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9978467" name="Text Box 30"/>
                        <wps:cNvSpPr txBox="1"/>
                        <wps:spPr>
                          <a:xfrm>
                            <a:off x="41910" y="0"/>
                            <a:ext cx="1137232" cy="3530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EA589D" w14:textId="23B7D0D2" w:rsidR="003A11C8" w:rsidRPr="00763AA5" w:rsidRDefault="003A11C8" w:rsidP="003A11C8">
                              <w:pPr>
                                <w:ind w:left="0" w:right="-14" w:firstLine="0"/>
                                <w:rPr>
                                  <w:sz w:val="26"/>
                                  <w:szCs w:val="26"/>
                                </w:rPr>
                              </w:pPr>
                              <w:r>
                                <w:t xml:space="preserve"> </w:t>
                              </w: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cosγ</m:t>
                                </m:r>
                              </m:oMath>
                            </w:p>
                            <w:p w14:paraId="18565FEC" w14:textId="77777777" w:rsidR="003A11C8" w:rsidRDefault="003A11C8" w:rsidP="003A11C8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E56525" id="Group 21" o:spid="_x0000_s1228" style="position:absolute;margin-left:575.7pt;margin-top:313.85pt;width:92.8pt;height:44.25pt;z-index:252023808" coordsize="11791,5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">
                <v:shape id="Flowchart: Extract 10" o:spid="_x0000_s1229" type="#_x0000_t127" style="position:absolute;width:5772;height:5620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" fillcolor="white [3212]" strokecolor="black [3213]" strokeweight="1pt"/>
                <v:shape id="_x0000_s1230" type="#_x0000_t202" style="position:absolute;left:419;width:11372;height:35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" filled="f" stroked="f" strokeweight=".5pt">
                  <v:textbox>
                    <w:txbxContent>
                      <w:p w14:paraId="6BEA589D" w14:textId="23B7D0D2" w:rsidR="003A11C8" w:rsidRPr="00763AA5" w:rsidRDefault="003A11C8" w:rsidP="003A11C8">
                        <w:pPr>
                          <w:ind w:left="0" w:right="-14" w:firstLine="0"/>
                          <w:rPr>
                            <w:sz w:val="26"/>
                            <w:szCs w:val="26"/>
                          </w:rPr>
                        </w:pPr>
                        <w:r>
                          <w:t xml:space="preserve"> </w:t>
                        </w:r>
                        <m:oMath>
                          <m:r>
                            <w:rPr>
                              <w:rFonts w:ascii="Cambria Math" w:hAnsi="Cambria Math"/>
                            </w:rPr>
                            <m:t>cosγ</m:t>
                          </m:r>
                        </m:oMath>
                      </w:p>
                      <w:p w14:paraId="18565FEC" w14:textId="77777777" w:rsidR="003A11C8" w:rsidRDefault="003A11C8" w:rsidP="003A11C8"/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992064" behindDoc="0" locked="0" layoutInCell="1" allowOverlap="1" wp14:anchorId="06F6A2C4" wp14:editId="742D7175">
                <wp:simplePos x="0" y="0"/>
                <wp:positionH relativeFrom="column">
                  <wp:posOffset>6464300</wp:posOffset>
                </wp:positionH>
                <wp:positionV relativeFrom="paragraph">
                  <wp:posOffset>944880</wp:posOffset>
                </wp:positionV>
                <wp:extent cx="2275840" cy="2809240"/>
                <wp:effectExtent l="0" t="19050" r="0" b="10160"/>
                <wp:wrapNone/>
                <wp:docPr id="1587742267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5840" cy="2809240"/>
                          <a:chOff x="-269028" y="-11104"/>
                          <a:chExt cx="2001420" cy="668560"/>
                        </a:xfrm>
                      </wpg:grpSpPr>
                      <wps:wsp>
                        <wps:cNvPr id="1499943521" name="Rectangle 5"/>
                        <wps:cNvSpPr/>
                        <wps:spPr>
                          <a:xfrm>
                            <a:off x="-39" y="-11104"/>
                            <a:ext cx="1504591" cy="66856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D91A83" w14:textId="77777777" w:rsidR="0099515D" w:rsidRPr="0036655D" w:rsidRDefault="0099515D" w:rsidP="0099515D">
                              <w:pPr>
                                <w:ind w:left="0" w:right="-21" w:firstLine="0"/>
                                <w:rPr>
                                  <w:rFonts w:ascii="Arial" w:hAnsi="Arial" w:cs="Arial"/>
                                  <w:color w:val="000000" w:themeColor="text1"/>
                                </w:rPr>
                              </w:pPr>
                            </w:p>
                            <w:p w14:paraId="28DAE6E9" w14:textId="77777777" w:rsidR="0099515D" w:rsidRPr="0036655D" w:rsidRDefault="0099515D" w:rsidP="0099515D">
                              <w:pPr>
                                <w:ind w:left="0" w:right="-21" w:firstLine="0"/>
                                <w:rPr>
                                  <w:rFonts w:ascii="Arial" w:hAnsi="Arial" w:cs="Arial"/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5920671" name="Text Box 11"/>
                        <wps:cNvSpPr txBox="1"/>
                        <wps:spPr>
                          <a:xfrm>
                            <a:off x="-269028" y="334820"/>
                            <a:ext cx="2001420" cy="2999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C2731C0" w14:textId="386F3F68" w:rsidR="0099515D" w:rsidRPr="0036655D" w:rsidRDefault="0099515D" w:rsidP="0099515D">
                              <w:pPr>
                                <w:ind w:left="0" w:right="32" w:firstLine="0"/>
                                <w:rPr>
                                  <w:rFonts w:ascii="Arial" w:hAnsi="Arial" w:cs="Arial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Arial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Z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=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Arial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Arial"/>
                                        </w:rPr>
                                        <m:t>z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Arial"/>
                                    </w:rPr>
                                    <m:t>.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sinγ.cosτ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.sinδ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F6A2C4" id="_x0000_s1231" style="position:absolute;margin-left:509pt;margin-top:74.4pt;width:179.2pt;height:221.2pt;z-index:251992064;mso-width-relative:margin;mso-height-relative:margin" coordorigin="-2690,-111" coordsize="20014,6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">
                <v:rect id="_x0000_s1232" style="position:absolute;top:-111;width:15045;height:66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" fillcolor="#8eaadb [1940]" strokecolor="black [3213]" strokeweight="2.25pt">
                  <v:textbox>
                    <w:txbxContent>
                      <w:p w14:paraId="49D91A83" w14:textId="77777777" w:rsidR="0099515D" w:rsidRPr="0036655D" w:rsidRDefault="0099515D" w:rsidP="0099515D">
                        <w:pPr>
                          <w:ind w:left="0" w:right="-21" w:firstLine="0"/>
                          <w:rPr>
                            <w:rFonts w:ascii="Arial" w:hAnsi="Arial" w:cs="Arial"/>
                            <w:color w:val="000000" w:themeColor="text1"/>
                          </w:rPr>
                        </w:pPr>
                      </w:p>
                      <w:p w14:paraId="28DAE6E9" w14:textId="77777777" w:rsidR="0099515D" w:rsidRPr="0036655D" w:rsidRDefault="0099515D" w:rsidP="0099515D">
                        <w:pPr>
                          <w:ind w:left="0" w:right="-21" w:firstLine="0"/>
                          <w:rPr>
                            <w:rFonts w:ascii="Arial" w:hAnsi="Arial" w:cs="Arial"/>
                            <w:color w:val="000000" w:themeColor="text1"/>
                          </w:rPr>
                        </w:pPr>
                      </w:p>
                    </w:txbxContent>
                  </v:textbox>
                </v:rect>
                <v:shape id="_x0000_s1233" type="#_x0000_t202" style="position:absolute;left:-2690;top:3348;width:20013;height:29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" filled="f" stroked="f" strokeweight=".5pt">
                  <v:textbox>
                    <w:txbxContent>
                      <w:p w14:paraId="5C2731C0" w14:textId="386F3F68" w:rsidR="0099515D" w:rsidRPr="0036655D" w:rsidRDefault="0099515D" w:rsidP="0099515D">
                        <w:pPr>
                          <w:ind w:left="0" w:right="32" w:firstLine="0"/>
                          <w:rPr>
                            <w:rFonts w:ascii="Arial" w:hAnsi="Arial" w:cs="Arial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</w:rPr>
                                  <m:t>Z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Arial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Arial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</w:rPr>
                                  <m:t>z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Arial"/>
                              </w:rPr>
                              <m:t>.</m:t>
                            </m:r>
                            <m:r>
                              <w:rPr>
                                <w:rFonts w:ascii="Cambria Math" w:hAnsi="Cambria Math"/>
                                <w:sz w:val="26"/>
                                <w:szCs w:val="26"/>
                              </w:rPr>
                              <m:t>sinγ.cosτ</m:t>
                            </m:r>
                            <m:r>
                              <w:rPr>
                                <w:rFonts w:ascii="Cambria Math" w:hAnsi="Cambria Math"/>
                                <w:sz w:val="26"/>
                                <w:szCs w:val="26"/>
                              </w:rPr>
                              <m:t>.sinδ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24832" behindDoc="0" locked="0" layoutInCell="1" allowOverlap="1" wp14:anchorId="0E599F52" wp14:editId="72CE6CB6">
                <wp:simplePos x="0" y="0"/>
                <wp:positionH relativeFrom="column">
                  <wp:posOffset>1600200</wp:posOffset>
                </wp:positionH>
                <wp:positionV relativeFrom="paragraph">
                  <wp:posOffset>5089525</wp:posOffset>
                </wp:positionV>
                <wp:extent cx="1640205" cy="0"/>
                <wp:effectExtent l="0" t="76200" r="17145" b="95250"/>
                <wp:wrapNone/>
                <wp:docPr id="219327295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4020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8EA0B6" id="Straight Arrow Connector 20" o:spid="_x0000_s1026" type="#_x0000_t32" style="position:absolute;margin-left:126pt;margin-top:400.75pt;width:129.15pt;height:0;z-index:25202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007424" behindDoc="0" locked="0" layoutInCell="1" allowOverlap="1" wp14:anchorId="7CFE6750" wp14:editId="5FEBC416">
                <wp:simplePos x="0" y="0"/>
                <wp:positionH relativeFrom="column">
                  <wp:posOffset>2026920</wp:posOffset>
                </wp:positionH>
                <wp:positionV relativeFrom="paragraph">
                  <wp:posOffset>5467985</wp:posOffset>
                </wp:positionV>
                <wp:extent cx="1625600" cy="861695"/>
                <wp:effectExtent l="0" t="19050" r="0" b="33655"/>
                <wp:wrapNone/>
                <wp:docPr id="122589774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25600" cy="861695"/>
                          <a:chOff x="0" y="0"/>
                          <a:chExt cx="1219585" cy="919480"/>
                        </a:xfrm>
                      </wpg:grpSpPr>
                      <wps:wsp>
                        <wps:cNvPr id="1228933447" name="Flowchart: Extract 10"/>
                        <wps:cNvSpPr/>
                        <wps:spPr>
                          <a:xfrm rot="5400000">
                            <a:off x="-178720" y="178720"/>
                            <a:ext cx="919480" cy="562040"/>
                          </a:xfrm>
                          <a:prstGeom prst="flowChartExtra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0011395" name="Text Box 11"/>
                        <wps:cNvSpPr txBox="1"/>
                        <wps:spPr>
                          <a:xfrm>
                            <a:off x="95981" y="317573"/>
                            <a:ext cx="1123604" cy="26372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4CCC360" w14:textId="01EEFDAD" w:rsidR="00DF5F13" w:rsidRDefault="001446AC" w:rsidP="00DF5F13">
                              <w:pPr>
                                <w:ind w:left="0" w:right="363" w:hanging="90"/>
                              </w:pPr>
                              <w:r>
                                <w:t>tan</w:t>
                              </w: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oMath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FE6750" id="Group 12" o:spid="_x0000_s1234" style="position:absolute;margin-left:159.6pt;margin-top:430.55pt;width:128pt;height:67.85pt;z-index:252007424;mso-width-relative:margin;mso-height-relative:margin" coordsize="12195,91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">
                <v:shape id="Flowchart: Extract 10" o:spid="_x0000_s1235" type="#_x0000_t127" style="position:absolute;left:-1787;top:1787;width:9194;height:562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" fillcolor="white [3212]" strokecolor="black [3213]" strokeweight="1pt"/>
                <v:shape id="_x0000_s1236" type="#_x0000_t202" style="position:absolute;left:959;top:3175;width:11236;height:2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" filled="f" stroked="f" strokeweight=".5pt">
                  <v:textbox>
                    <w:txbxContent>
                      <w:p w14:paraId="04CCC360" w14:textId="01EEFDAD" w:rsidR="00DF5F13" w:rsidRDefault="001446AC" w:rsidP="00DF5F13">
                        <w:pPr>
                          <w:ind w:left="0" w:right="363" w:hanging="90"/>
                        </w:pPr>
                        <w:r>
                          <w:t>tan</w:t>
                        </w:r>
                        <m:oMath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oMath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967488" behindDoc="0" locked="0" layoutInCell="1" allowOverlap="1" wp14:anchorId="0683AFF4" wp14:editId="77ED2685">
                <wp:simplePos x="0" y="0"/>
                <wp:positionH relativeFrom="column">
                  <wp:posOffset>3240405</wp:posOffset>
                </wp:positionH>
                <wp:positionV relativeFrom="paragraph">
                  <wp:posOffset>4760595</wp:posOffset>
                </wp:positionV>
                <wp:extent cx="2120265" cy="1423035"/>
                <wp:effectExtent l="19050" t="19050" r="13335" b="24765"/>
                <wp:wrapNone/>
                <wp:docPr id="1533099332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20265" cy="1423035"/>
                          <a:chOff x="-32076" y="0"/>
                          <a:chExt cx="2120646" cy="726979"/>
                        </a:xfrm>
                      </wpg:grpSpPr>
                      <wps:wsp>
                        <wps:cNvPr id="2140013262" name="Rectangle 14"/>
                        <wps:cNvSpPr/>
                        <wps:spPr>
                          <a:xfrm>
                            <a:off x="-32076" y="0"/>
                            <a:ext cx="2120646" cy="726979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7060FF5" w14:textId="5D9377A5" w:rsidR="00DF5F13" w:rsidRPr="00F66AB6" w:rsidRDefault="00DF5F13" w:rsidP="00DF5F13">
                              <w:pPr>
                                <w:ind w:left="0" w:right="50" w:firstLine="0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r=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nom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.</m:t>
                                  </m:r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tan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kp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30724076" name="Text Box 11"/>
                        <wps:cNvSpPr txBox="1"/>
                        <wps:spPr>
                          <a:xfrm>
                            <a:off x="1270" y="55456"/>
                            <a:ext cx="1694180" cy="1870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67CFA78" w14:textId="77777777" w:rsidR="00DF5F13" w:rsidRPr="00AD5C8B" w:rsidRDefault="00DF5F13" w:rsidP="00DF5F13">
                              <w:pPr>
                                <w:ind w:left="0" w:right="32" w:firstLine="0"/>
                                <w:rPr>
                                  <w:rFonts w:ascii="Arial" w:hAnsi="Arial" w:cs="Arial"/>
                                  <w:sz w:val="26"/>
                                  <w:szCs w:val="26"/>
                                </w:rPr>
                              </w:pPr>
                              <w:r w:rsidRPr="00AD5C8B">
                                <w:rPr>
                                  <w:rFonts w:ascii="Arial" w:hAnsi="Arial" w:cs="Arial"/>
                                  <w:sz w:val="26"/>
                                  <w:szCs w:val="26"/>
                                </w:rPr>
                                <w:t>The moment arm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83AFF4" id="Group 13" o:spid="_x0000_s1237" style="position:absolute;margin-left:255.15pt;margin-top:374.85pt;width:166.95pt;height:112.05pt;z-index:251967488;mso-width-relative:margin;mso-height-relative:margin" coordorigin="-320" coordsize="21206,72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">
                <v:rect id="_x0000_s1238" style="position:absolute;left:-320;width:21205;height:72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" fillcolor="#8eaadb [1940]" strokecolor="black [3213]" strokeweight="2.25pt">
                  <v:textbox>
                    <w:txbxContent>
                      <w:p w14:paraId="37060FF5" w14:textId="5D9377A5" w:rsidR="00DF5F13" w:rsidRPr="00F66AB6" w:rsidRDefault="00DF5F13" w:rsidP="00DF5F13">
                        <w:pPr>
                          <w:ind w:left="0" w:right="50" w:firstLine="0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r=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nom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.</m:t>
                            </m:r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tan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kp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rect>
                <v:shape id="_x0000_s1239" type="#_x0000_t202" style="position:absolute;left:12;top:554;width:16942;height:18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" filled="f" stroked="f" strokeweight=".5pt">
                  <v:textbox>
                    <w:txbxContent>
                      <w:p w14:paraId="367CFA78" w14:textId="77777777" w:rsidR="00DF5F13" w:rsidRPr="00AD5C8B" w:rsidRDefault="00DF5F13" w:rsidP="00DF5F13">
                        <w:pPr>
                          <w:ind w:left="0" w:right="32" w:firstLine="0"/>
                          <w:rPr>
                            <w:rFonts w:ascii="Arial" w:hAnsi="Arial" w:cs="Arial"/>
                            <w:sz w:val="26"/>
                            <w:szCs w:val="26"/>
                          </w:rPr>
                        </w:pPr>
                        <w:r w:rsidRPr="00AD5C8B">
                          <w:rPr>
                            <w:rFonts w:ascii="Arial" w:hAnsi="Arial" w:cs="Arial"/>
                            <w:sz w:val="26"/>
                            <w:szCs w:val="26"/>
                          </w:rPr>
                          <w:t>The moment arm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0EAB5849" wp14:editId="00131A86">
                <wp:simplePos x="0" y="0"/>
                <wp:positionH relativeFrom="column">
                  <wp:posOffset>1598295</wp:posOffset>
                </wp:positionH>
                <wp:positionV relativeFrom="paragraph">
                  <wp:posOffset>5907405</wp:posOffset>
                </wp:positionV>
                <wp:extent cx="427355" cy="0"/>
                <wp:effectExtent l="0" t="76200" r="10795" b="95250"/>
                <wp:wrapNone/>
                <wp:docPr id="386687928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735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CBDDAD" id="Straight Arrow Connector 16" o:spid="_x0000_s1026" type="#_x0000_t32" style="position:absolute;margin-left:125.85pt;margin-top:465.15pt;width:33.65pt;height:0;z-index:25201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734BC8C9" wp14:editId="53AF1DB2">
                <wp:simplePos x="0" y="0"/>
                <wp:positionH relativeFrom="column">
                  <wp:posOffset>426720</wp:posOffset>
                </wp:positionH>
                <wp:positionV relativeFrom="paragraph">
                  <wp:posOffset>5654675</wp:posOffset>
                </wp:positionV>
                <wp:extent cx="1170940" cy="527685"/>
                <wp:effectExtent l="0" t="0" r="0" b="0"/>
                <wp:wrapNone/>
                <wp:docPr id="1036598251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0940" cy="527685"/>
                        </a:xfrm>
                        <a:prstGeom prst="hexagon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0F002C" w14:textId="77777777" w:rsidR="001446AC" w:rsidRPr="006F0E73" w:rsidRDefault="001446AC" w:rsidP="001446AC">
                            <w:pPr>
                              <w:ind w:left="0" w:right="-21" w:firstLine="0"/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32"/>
                                        <w:szCs w:val="3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32"/>
                                        <w:szCs w:val="32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32"/>
                                        <w:szCs w:val="32"/>
                                      </w:rPr>
                                      <m:t>nom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4BC8C9" id="_x0000_s1240" type="#_x0000_t9" style="position:absolute;margin-left:33.6pt;margin-top:445.25pt;width:92.2pt;height:41.55pt;z-index:25201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" adj="2434" fillcolor="white [3212]" strokecolor="black [3213]" strokeweight="1pt">
                <v:textbox>
                  <w:txbxContent>
                    <w:p w14:paraId="1E0F002C" w14:textId="77777777" w:rsidR="001446AC" w:rsidRPr="006F0E73" w:rsidRDefault="001446AC" w:rsidP="001446AC">
                      <w:pPr>
                        <w:ind w:left="0" w:right="-21" w:firstLine="0"/>
                        <w:rPr>
                          <w:color w:val="000000" w:themeColor="text1"/>
                          <w:sz w:val="32"/>
                          <w:szCs w:val="32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32"/>
                                  <w:szCs w:val="32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32"/>
                                  <w:szCs w:val="32"/>
                                </w:rPr>
                                <m:t>nom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2296714A" wp14:editId="164AEE92">
                <wp:simplePos x="0" y="0"/>
                <wp:positionH relativeFrom="column">
                  <wp:posOffset>426720</wp:posOffset>
                </wp:positionH>
                <wp:positionV relativeFrom="paragraph">
                  <wp:posOffset>4833620</wp:posOffset>
                </wp:positionV>
                <wp:extent cx="1170940" cy="527685"/>
                <wp:effectExtent l="0" t="0" r="0" b="0"/>
                <wp:wrapNone/>
                <wp:docPr id="2052360053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0940" cy="527685"/>
                        </a:xfrm>
                        <a:prstGeom prst="hexagon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F29877" w14:textId="77777777" w:rsidR="001446AC" w:rsidRPr="006F0E73" w:rsidRDefault="001446AC" w:rsidP="001446AC">
                            <w:pPr>
                              <w:ind w:left="0" w:right="-21" w:firstLine="0"/>
                              <w:rPr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32"/>
                                  <w:szCs w:val="32"/>
                                </w:rPr>
                                <m:t xml:space="preserve">    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32"/>
                                      <w:szCs w:val="32"/>
                                    </w:rPr>
                                    <m:t>kp</m:t>
                                  </m:r>
                                </m:sub>
                              </m:sSub>
                            </m:oMath>
                            <w:r w:rsidRPr="006F0E73">
                              <w:rPr>
                                <w:rFonts w:eastAsiaTheme="minorEastAsia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96714A" id="_x0000_s1241" type="#_x0000_t9" style="position:absolute;margin-left:33.6pt;margin-top:380.6pt;width:92.2pt;height:41.55pt;z-index:25201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" adj="2434" fillcolor="white [3212]" strokecolor="black [3213]" strokeweight="1pt">
                <v:textbox>
                  <w:txbxContent>
                    <w:p w14:paraId="60F29877" w14:textId="77777777" w:rsidR="001446AC" w:rsidRPr="006F0E73" w:rsidRDefault="001446AC" w:rsidP="001446AC">
                      <w:pPr>
                        <w:ind w:left="0" w:right="-21" w:firstLine="0"/>
                        <w:rPr>
                          <w:color w:val="000000" w:themeColor="text1"/>
                          <w:sz w:val="32"/>
                          <w:szCs w:val="32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color w:val="000000" w:themeColor="text1"/>
                            <w:sz w:val="32"/>
                            <w:szCs w:val="32"/>
                          </w:rPr>
                          <m:t xml:space="preserve">  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32"/>
                                <w:szCs w:val="3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32"/>
                                <w:szCs w:val="32"/>
                              </w:rPr>
                              <m:t>kp</m:t>
                            </m:r>
                          </m:sub>
                        </m:sSub>
                      </m:oMath>
                      <w:r w:rsidRPr="006F0E73">
                        <w:rPr>
                          <w:rFonts w:eastAsiaTheme="minorEastAsia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003328" behindDoc="0" locked="0" layoutInCell="1" allowOverlap="1" wp14:anchorId="39CA2D54" wp14:editId="7CC9AACA">
                <wp:simplePos x="0" y="0"/>
                <wp:positionH relativeFrom="column">
                  <wp:posOffset>6771640</wp:posOffset>
                </wp:positionH>
                <wp:positionV relativeFrom="paragraph">
                  <wp:posOffset>1614805</wp:posOffset>
                </wp:positionV>
                <wp:extent cx="1421765" cy="501015"/>
                <wp:effectExtent l="0" t="0" r="0" b="0"/>
                <wp:wrapNone/>
                <wp:docPr id="1558314544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1765" cy="5010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39482C" w14:textId="68616E21" w:rsidR="00105B61" w:rsidRPr="00AD5C8B" w:rsidRDefault="00105B61" w:rsidP="00105B61">
                            <w:pPr>
                              <w:ind w:left="0" w:right="32" w:firstLine="0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sz w:val="26"/>
                                <w:szCs w:val="26"/>
                              </w:rPr>
                              <w:t>The total n</w:t>
                            </w:r>
                            <w:r w:rsidRPr="00AD5C8B">
                              <w:rPr>
                                <w:sz w:val="26"/>
                                <w:szCs w:val="26"/>
                              </w:rPr>
                              <w:t>ormal forc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CA2D54" id="_x0000_s1242" type="#_x0000_t202" style="position:absolute;margin-left:533.2pt;margin-top:127.15pt;width:111.95pt;height:39.45pt;z-index:252003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" filled="f" stroked="f" strokeweight=".5pt">
                <v:textbox>
                  <w:txbxContent>
                    <w:p w14:paraId="0E39482C" w14:textId="68616E21" w:rsidR="00105B61" w:rsidRPr="00AD5C8B" w:rsidRDefault="00105B61" w:rsidP="00105B61">
                      <w:pPr>
                        <w:ind w:left="0" w:right="32" w:firstLine="0"/>
                        <w:rPr>
                          <w:sz w:val="26"/>
                          <w:szCs w:val="26"/>
                        </w:rPr>
                      </w:pPr>
                      <w:r>
                        <w:rPr>
                          <w:sz w:val="26"/>
                          <w:szCs w:val="26"/>
                        </w:rPr>
                        <w:t>The total n</w:t>
                      </w:r>
                      <w:r w:rsidRPr="00AD5C8B">
                        <w:rPr>
                          <w:sz w:val="26"/>
                          <w:szCs w:val="26"/>
                        </w:rPr>
                        <w:t>ormal force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8208" behindDoc="0" locked="0" layoutInCell="1" allowOverlap="1" wp14:anchorId="4A9AB850" wp14:editId="32857475">
                <wp:simplePos x="0" y="0"/>
                <wp:positionH relativeFrom="column">
                  <wp:posOffset>5009515</wp:posOffset>
                </wp:positionH>
                <wp:positionV relativeFrom="paragraph">
                  <wp:posOffset>2694940</wp:posOffset>
                </wp:positionV>
                <wp:extent cx="1136650" cy="353060"/>
                <wp:effectExtent l="0" t="0" r="0" b="0"/>
                <wp:wrapNone/>
                <wp:docPr id="1101120334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6650" cy="353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71D035" w14:textId="09B9FCDB" w:rsidR="00105B61" w:rsidRPr="00105B61" w:rsidRDefault="00105B61" w:rsidP="00105B61">
                            <w:pPr>
                              <w:ind w:left="0" w:right="-14" w:firstLine="0"/>
                              <w:rPr>
                                <w:sz w:val="26"/>
                                <w:szCs w:val="26"/>
                              </w:rPr>
                            </w:pPr>
                            <w:r w:rsidRPr="00105B61">
                              <w:rPr>
                                <w:sz w:val="26"/>
                                <w:szCs w:val="26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sinγ.cosτ</m:t>
                              </m:r>
                            </m:oMath>
                          </w:p>
                          <w:p w14:paraId="084D5F4B" w14:textId="77777777" w:rsidR="00105B61" w:rsidRDefault="00105B61" w:rsidP="00105B6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9AB850" id="_x0000_s1243" type="#_x0000_t202" style="position:absolute;margin-left:394.45pt;margin-top:212.2pt;width:89.5pt;height:27.8pt;z-index:25199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" filled="f" stroked="f" strokeweight=".5pt">
                <v:textbox>
                  <w:txbxContent>
                    <w:p w14:paraId="6B71D035" w14:textId="09B9FCDB" w:rsidR="00105B61" w:rsidRPr="00105B61" w:rsidRDefault="00105B61" w:rsidP="00105B61">
                      <w:pPr>
                        <w:ind w:left="0" w:right="-14" w:firstLine="0"/>
                        <w:rPr>
                          <w:sz w:val="26"/>
                          <w:szCs w:val="26"/>
                        </w:rPr>
                      </w:pPr>
                      <w:r w:rsidRPr="00105B61">
                        <w:rPr>
                          <w:sz w:val="26"/>
                          <w:szCs w:val="26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  <w:sz w:val="26"/>
                            <w:szCs w:val="26"/>
                          </w:rPr>
                          <m:t>sinγ.cosτ</m:t>
                        </m:r>
                      </m:oMath>
                    </w:p>
                    <w:p w14:paraId="084D5F4B" w14:textId="77777777" w:rsidR="00105B61" w:rsidRDefault="00105B61" w:rsidP="00105B61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6160" behindDoc="0" locked="0" layoutInCell="1" allowOverlap="1" wp14:anchorId="3162DF98" wp14:editId="43C332ED">
                <wp:simplePos x="0" y="0"/>
                <wp:positionH relativeFrom="column">
                  <wp:posOffset>831215</wp:posOffset>
                </wp:positionH>
                <wp:positionV relativeFrom="paragraph">
                  <wp:posOffset>1329690</wp:posOffset>
                </wp:positionV>
                <wp:extent cx="5933440" cy="0"/>
                <wp:effectExtent l="0" t="76200" r="10160" b="95250"/>
                <wp:wrapNone/>
                <wp:docPr id="970516269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34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B3508D" id="Straight Arrow Connector 8" o:spid="_x0000_s1026" type="#_x0000_t32" style="position:absolute;margin-left:65.45pt;margin-top:104.7pt;width:467.2pt;height:0;z-index:25199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990016" behindDoc="0" locked="0" layoutInCell="1" allowOverlap="1" wp14:anchorId="095F991E" wp14:editId="6EDA3229">
                <wp:simplePos x="0" y="0"/>
                <wp:positionH relativeFrom="column">
                  <wp:posOffset>497840</wp:posOffset>
                </wp:positionH>
                <wp:positionV relativeFrom="paragraph">
                  <wp:posOffset>2372995</wp:posOffset>
                </wp:positionV>
                <wp:extent cx="4516120" cy="1138555"/>
                <wp:effectExtent l="19050" t="0" r="0" b="4445"/>
                <wp:wrapNone/>
                <wp:docPr id="935361381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16120" cy="1138555"/>
                          <a:chOff x="0" y="0"/>
                          <a:chExt cx="4516332" cy="1138555"/>
                        </a:xfrm>
                      </wpg:grpSpPr>
                      <wpg:grpSp>
                        <wpg:cNvPr id="117322232" name="Group 34"/>
                        <wpg:cNvGrpSpPr/>
                        <wpg:grpSpPr>
                          <a:xfrm>
                            <a:off x="1369484" y="52917"/>
                            <a:ext cx="1002420" cy="919480"/>
                            <a:chOff x="-174703" y="1"/>
                            <a:chExt cx="848906" cy="428975"/>
                          </a:xfrm>
                        </wpg:grpSpPr>
                        <wps:wsp>
                          <wps:cNvPr id="1969863597" name="Flowchart: Extract 10"/>
                          <wps:cNvSpPr/>
                          <wps:spPr>
                            <a:xfrm rot="5400000">
                              <a:off x="49189" y="-23506"/>
                              <a:ext cx="428975" cy="475990"/>
                            </a:xfrm>
                            <a:prstGeom prst="flowChartExtra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5853389" name="Text Box 11"/>
                          <wps:cNvSpPr txBox="1"/>
                          <wps:spPr>
                            <a:xfrm>
                              <a:off x="-174703" y="73668"/>
                              <a:ext cx="848906" cy="2637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A889FFE" w14:textId="77777777" w:rsidR="0035292C" w:rsidRPr="006F0E73" w:rsidRDefault="00000000" w:rsidP="0035292C">
                                <w:pPr>
                                  <w:ind w:left="0" w:right="363" w:hanging="90"/>
                                  <w:rPr>
                                    <w:sz w:val="32"/>
                                    <w:szCs w:val="32"/>
                                  </w:rPr>
                                </w:pPr>
                                <m:oMathPara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32"/>
                                            <w:szCs w:val="32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32"/>
                                                <w:szCs w:val="32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32"/>
                                                <w:szCs w:val="32"/>
                                              </w:rPr>
                                              <m:t>a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32"/>
                                                <w:szCs w:val="32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sz w:val="32"/>
                                            <w:szCs w:val="32"/>
                                          </w:rPr>
                                          <m:t xml:space="preserve"> l</m:t>
                                        </m:r>
                                      </m:den>
                                    </m:f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10705807" name="Group 60"/>
                        <wpg:cNvGrpSpPr/>
                        <wpg:grpSpPr>
                          <a:xfrm>
                            <a:off x="2399846" y="0"/>
                            <a:ext cx="2116486" cy="1138555"/>
                            <a:chOff x="-337919" y="0"/>
                            <a:chExt cx="2116910" cy="1138587"/>
                          </a:xfrm>
                        </wpg:grpSpPr>
                        <wpg:grpSp>
                          <wpg:cNvPr id="350580578" name="Group 54"/>
                          <wpg:cNvGrpSpPr/>
                          <wpg:grpSpPr>
                            <a:xfrm>
                              <a:off x="-337919" y="0"/>
                              <a:ext cx="2116910" cy="1138587"/>
                              <a:chOff x="-337919" y="0"/>
                              <a:chExt cx="2116910" cy="1138587"/>
                            </a:xfrm>
                          </wpg:grpSpPr>
                          <wpg:grpSp>
                            <wpg:cNvPr id="1507162295" name="Group 16"/>
                            <wpg:cNvGrpSpPr/>
                            <wpg:grpSpPr>
                              <a:xfrm>
                                <a:off x="-337919" y="119782"/>
                                <a:ext cx="1465502" cy="1018805"/>
                                <a:chOff x="-406081" y="130590"/>
                                <a:chExt cx="1460631" cy="288274"/>
                              </a:xfrm>
                            </wpg:grpSpPr>
                            <wps:wsp>
                              <wps:cNvPr id="1154366815" name="Rectangle 5"/>
                              <wps:cNvSpPr/>
                              <wps:spPr>
                                <a:xfrm>
                                  <a:off x="-211485" y="130590"/>
                                  <a:ext cx="1266035" cy="241258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60000"/>
                                    <a:lumOff val="40000"/>
                                  </a:schemeClr>
                                </a:solidFill>
                                <a:ln w="285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5181E71" w14:textId="77777777" w:rsidR="00DF5F13" w:rsidRDefault="00DF5F13" w:rsidP="00DF5F13">
                                    <w:pPr>
                                      <w:ind w:left="0" w:right="-21" w:firstLine="0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  <w:p w14:paraId="0954980A" w14:textId="77777777" w:rsidR="00DF5F13" w:rsidRPr="006F04F0" w:rsidRDefault="00DF5F13" w:rsidP="00DF5F13">
                                    <w:pPr>
                                      <w:ind w:left="0" w:right="-21" w:firstLine="0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16183796" name="Text Box 11"/>
                              <wps:cNvSpPr txBox="1"/>
                              <wps:spPr>
                                <a:xfrm>
                                  <a:off x="-406081" y="214224"/>
                                  <a:ext cx="1417672" cy="2046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CA8093D" w14:textId="77777777" w:rsidR="00DF5F13" w:rsidRDefault="00000000" w:rsidP="00DF5F13">
                                    <w:pPr>
                                      <w:ind w:left="0" w:right="32" w:firstLine="0"/>
                                    </w:pPr>
                                    <m:oMathPara>
                                      <m:oMath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F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z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=m.g.</m:t>
                                        </m:r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fPr>
                                          <m:num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a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2</m:t>
                                                </m:r>
                                              </m:sub>
                                            </m:sSub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den>
                                        </m:f>
                                      </m:oMath>
                                    </m:oMathPara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190561842" name="Text Box 45"/>
                            <wps:cNvSpPr txBox="1"/>
                            <wps:spPr>
                              <a:xfrm flipH="1">
                                <a:off x="1382751" y="0"/>
                                <a:ext cx="396240" cy="70408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9B43B4C" w14:textId="369A13F3" w:rsidR="00DF5F13" w:rsidRPr="00FF1ACA" w:rsidRDefault="00DF5F13" w:rsidP="00DF5F13">
                                  <w:pPr>
                                    <w:pStyle w:val="BodyTextIndent"/>
                                    <w:ind w:firstLine="0"/>
                                    <w:rPr>
                                      <w:sz w:val="96"/>
                                      <w:szCs w:val="9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741268278" name="Text Box 11"/>
                          <wps:cNvSpPr txBox="1"/>
                          <wps:spPr>
                            <a:xfrm>
                              <a:off x="-142674" y="158620"/>
                              <a:ext cx="1422400" cy="274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BEC6D67" w14:textId="77777777" w:rsidR="00DF5F13" w:rsidRPr="00AD5C8B" w:rsidRDefault="00DF5F13" w:rsidP="00DF5F13">
                                <w:pPr>
                                  <w:ind w:left="0" w:right="32" w:firstLine="0"/>
                                  <w:rPr>
                                    <w:sz w:val="26"/>
                                    <w:szCs w:val="26"/>
                                  </w:rPr>
                                </w:pPr>
                                <w:r w:rsidRPr="00AD5C8B">
                                  <w:rPr>
                                    <w:sz w:val="26"/>
                                    <w:szCs w:val="26"/>
                                  </w:rPr>
                                  <w:t>Normal force: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67593533" name="Group 3"/>
                        <wpg:cNvGrpSpPr/>
                        <wpg:grpSpPr>
                          <a:xfrm>
                            <a:off x="0" y="0"/>
                            <a:ext cx="1470449" cy="1057205"/>
                            <a:chOff x="0" y="0"/>
                            <a:chExt cx="1470449" cy="1057205"/>
                          </a:xfrm>
                        </wpg:grpSpPr>
                        <wpg:grpSp>
                          <wpg:cNvPr id="400150798" name="Group 2"/>
                          <wpg:cNvGrpSpPr/>
                          <wpg:grpSpPr>
                            <a:xfrm>
                              <a:off x="0" y="0"/>
                              <a:ext cx="1470449" cy="454379"/>
                              <a:chOff x="0" y="0"/>
                              <a:chExt cx="1470449" cy="454379"/>
                            </a:xfrm>
                          </wpg:grpSpPr>
                          <wps:wsp>
                            <wps:cNvPr id="569084981" name="Text Box 30"/>
                            <wps:cNvSpPr txBox="1"/>
                            <wps:spPr>
                              <a:xfrm>
                                <a:off x="333164" y="54186"/>
                                <a:ext cx="1137285" cy="3530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E5BE16C" w14:textId="77777777" w:rsidR="0035292C" w:rsidRPr="00763AA5" w:rsidRDefault="0035292C" w:rsidP="0035292C">
                                  <w:pPr>
                                    <w:ind w:left="0" w:right="-14" w:firstLine="0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t xml:space="preserve">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26"/>
                                        <w:szCs w:val="26"/>
                                      </w:rPr>
                                      <m:t>m</m:t>
                                    </m:r>
                                  </m:oMath>
                                </w:p>
                                <w:p w14:paraId="15E3C8D9" w14:textId="77777777" w:rsidR="0035292C" w:rsidRDefault="0035292C" w:rsidP="0035292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51138175" name="Oval 1"/>
                            <wps:cNvSpPr/>
                            <wps:spPr>
                              <a:xfrm>
                                <a:off x="0" y="0"/>
                                <a:ext cx="1056005" cy="454379"/>
                              </a:xfrm>
                              <a:prstGeom prst="hexagon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631810647" name="Group 2"/>
                          <wpg:cNvGrpSpPr/>
                          <wpg:grpSpPr>
                            <a:xfrm>
                              <a:off x="0" y="602826"/>
                              <a:ext cx="1470449" cy="454379"/>
                              <a:chOff x="0" y="0"/>
                              <a:chExt cx="1470449" cy="454379"/>
                            </a:xfrm>
                          </wpg:grpSpPr>
                          <wps:wsp>
                            <wps:cNvPr id="125701867" name="Text Box 30"/>
                            <wps:cNvSpPr txBox="1"/>
                            <wps:spPr>
                              <a:xfrm>
                                <a:off x="333164" y="54186"/>
                                <a:ext cx="1137285" cy="3530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DE40730" w14:textId="114F07E3" w:rsidR="0099515D" w:rsidRPr="00763AA5" w:rsidRDefault="0099515D" w:rsidP="0099515D">
                                  <w:pPr>
                                    <w:ind w:left="0" w:right="-14" w:firstLine="0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>
                                    <w:t xml:space="preserve">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</w:rPr>
                                      <m:t>g</m:t>
                                    </m:r>
                                  </m:oMath>
                                </w:p>
                                <w:p w14:paraId="5FF4A7BC" w14:textId="77777777" w:rsidR="0099515D" w:rsidRDefault="0099515D" w:rsidP="0099515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53302886" name="Oval 1"/>
                            <wps:cNvSpPr/>
                            <wps:spPr>
                              <a:xfrm>
                                <a:off x="0" y="0"/>
                                <a:ext cx="1056005" cy="454379"/>
                              </a:xfrm>
                              <a:prstGeom prst="hexagon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1616116614" name="Straight Arrow Connector 4"/>
                        <wps:cNvCnPr/>
                        <wps:spPr>
                          <a:xfrm>
                            <a:off x="1057910" y="211667"/>
                            <a:ext cx="550202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01128466" name="Straight Arrow Connector 4"/>
                        <wps:cNvCnPr/>
                        <wps:spPr>
                          <a:xfrm>
                            <a:off x="1057910" y="814493"/>
                            <a:ext cx="550202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5F991E" id="Group 6" o:spid="_x0000_s1244" style="position:absolute;margin-left:39.2pt;margin-top:186.85pt;width:355.6pt;height:89.65pt;z-index:251990016;mso-height-relative:margin" coordsize="45163,113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">
                <v:group id="_x0000_s1245" style="position:absolute;left:13694;top:529;width:10025;height:9194" coordorigin="-1747" coordsize="8489,4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">
                  <v:shape id="Flowchart: Extract 10" o:spid="_x0000_s1246" type="#_x0000_t127" style="position:absolute;left:491;top:-235;width:4289;height:47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" fillcolor="white [3212]" strokecolor="black [3213]" strokeweight="1pt"/>
                  <v:shape id="_x0000_s1247" type="#_x0000_t202" style="position:absolute;left:-1747;top:736;width:8489;height:26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" filled="f" stroked="f" strokeweight=".5pt">
                    <v:textbox>
                      <w:txbxContent>
                        <w:p w14:paraId="4A889FFE" w14:textId="77777777" w:rsidR="0035292C" w:rsidRPr="006F0E73" w:rsidRDefault="00000000" w:rsidP="0035292C">
                          <w:pPr>
                            <w:ind w:left="0" w:right="363" w:hanging="90"/>
                            <w:rPr>
                              <w:sz w:val="32"/>
                              <w:szCs w:val="32"/>
                            </w:rPr>
                          </w:pPr>
                          <m:oMathPara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32"/>
                                      <w:szCs w:val="32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32"/>
                                          <w:szCs w:val="32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32"/>
                                          <w:szCs w:val="32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32"/>
                                          <w:szCs w:val="32"/>
                                        </w:rPr>
                                        <m:t>2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32"/>
                                      <w:szCs w:val="32"/>
                                    </w:rPr>
                                    <m:t xml:space="preserve"> l</m:t>
                                  </m:r>
                                </m:den>
                              </m:f>
                            </m:oMath>
                          </m:oMathPara>
                        </w:p>
                      </w:txbxContent>
                    </v:textbox>
                  </v:shape>
                </v:group>
                <v:group id="_x0000_s1248" style="position:absolute;left:23998;width:21165;height:11385" coordorigin="-3379" coordsize="21169,11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">
                  <v:group id="Group 54" o:spid="_x0000_s1249" style="position:absolute;left:-3379;width:21168;height:11385" coordorigin="-3379" coordsize="21169,11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">
                    <v:group id="_x0000_s1250" style="position:absolute;left:-3379;top:1197;width:14654;height:10188" coordorigin="-4060,1305" coordsize="14606,2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">
                      <v:rect id="_x0000_s1251" style="position:absolute;left:-2114;top:1305;width:12659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" fillcolor="#8eaadb [1940]" strokecolor="black [3213]" strokeweight="2.25pt">
                        <v:textbox>
                          <w:txbxContent>
                            <w:p w14:paraId="05181E71" w14:textId="77777777" w:rsidR="00DF5F13" w:rsidRDefault="00DF5F13" w:rsidP="00DF5F13">
                              <w:pPr>
                                <w:ind w:left="0" w:right="-21" w:firstLine="0"/>
                                <w:rPr>
                                  <w:color w:val="000000" w:themeColor="text1"/>
                                </w:rPr>
                              </w:pPr>
                            </w:p>
                            <w:p w14:paraId="0954980A" w14:textId="77777777" w:rsidR="00DF5F13" w:rsidRPr="006F04F0" w:rsidRDefault="00DF5F13" w:rsidP="00DF5F13">
                              <w:pPr>
                                <w:ind w:left="0" w:right="-21" w:firstLine="0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shape id="_x0000_s1252" type="#_x0000_t202" style="position:absolute;left:-4060;top:2142;width:14175;height:2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" filled="f" stroked="f" strokeweight=".5pt">
                        <v:textbox>
                          <w:txbxContent>
                            <w:p w14:paraId="3CA8093D" w14:textId="77777777" w:rsidR="00DF5F13" w:rsidRDefault="00000000" w:rsidP="00DF5F13">
                              <w:pPr>
                                <w:ind w:left="0" w:right="32" w:firstLine="0"/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z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=m.g.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a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l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</w:txbxContent>
                        </v:textbox>
                      </v:shape>
                    </v:group>
                    <v:shape id="Text Box 45" o:spid="_x0000_s1253" type="#_x0000_t202" style="position:absolute;left:13827;width:3962;height:7040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" filled="f" stroked="f" strokeweight=".5pt">
                      <v:textbox>
                        <w:txbxContent>
                          <w:p w14:paraId="19B43B4C" w14:textId="369A13F3" w:rsidR="00DF5F13" w:rsidRPr="00FF1ACA" w:rsidRDefault="00DF5F13" w:rsidP="00DF5F13">
                            <w:pPr>
                              <w:pStyle w:val="BodyTextIndent"/>
                              <w:ind w:firstLine="0"/>
                              <w:rPr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v:textbox>
                    </v:shape>
                  </v:group>
                  <v:shape id="_x0000_s1254" type="#_x0000_t202" style="position:absolute;left:-1426;top:1586;width:14223;height:2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" filled="f" stroked="f" strokeweight=".5pt">
                    <v:textbox>
                      <w:txbxContent>
                        <w:p w14:paraId="4BEC6D67" w14:textId="77777777" w:rsidR="00DF5F13" w:rsidRPr="00AD5C8B" w:rsidRDefault="00DF5F13" w:rsidP="00DF5F13">
                          <w:pPr>
                            <w:ind w:left="0" w:right="32" w:firstLine="0"/>
                            <w:rPr>
                              <w:sz w:val="26"/>
                              <w:szCs w:val="26"/>
                            </w:rPr>
                          </w:pPr>
                          <w:r w:rsidRPr="00AD5C8B">
                            <w:rPr>
                              <w:sz w:val="26"/>
                              <w:szCs w:val="26"/>
                            </w:rPr>
                            <w:t>Normal force:</w:t>
                          </w:r>
                        </w:p>
                      </w:txbxContent>
                    </v:textbox>
                  </v:shape>
                </v:group>
                <v:group id="Group 3" o:spid="_x0000_s1255" style="position:absolute;width:14704;height:10572" coordsize="14704,10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">
                  <v:group id="Group 2" o:spid="_x0000_s1256" style="position:absolute;width:14704;height:4543" coordsize="14704,45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">
                    <v:shape id="_x0000_s1257" type="#_x0000_t202" style="position:absolute;left:3331;top:541;width:11373;height:35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" filled="f" stroked="f" strokeweight=".5pt">
                      <v:textbox>
                        <w:txbxContent>
                          <w:p w14:paraId="2E5BE16C" w14:textId="77777777" w:rsidR="0035292C" w:rsidRPr="00763AA5" w:rsidRDefault="0035292C" w:rsidP="0035292C">
                            <w:pPr>
                              <w:ind w:left="0" w:right="-14" w:firstLine="0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m</m:t>
                              </m:r>
                            </m:oMath>
                          </w:p>
                          <w:p w14:paraId="15E3C8D9" w14:textId="77777777" w:rsidR="0035292C" w:rsidRDefault="0035292C" w:rsidP="0035292C"/>
                        </w:txbxContent>
                      </v:textbox>
                    </v:shape>
                    <v:shape id="Oval 1" o:spid="_x0000_s1258" type="#_x0000_t9" style="position:absolute;width:10560;height:45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" adj="2324" filled="f" strokecolor="black [3213]" strokeweight="1pt"/>
                  </v:group>
                  <v:group id="Group 2" o:spid="_x0000_s1259" style="position:absolute;top:6028;width:14704;height:4544" coordsize="14704,45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">
                    <v:shape id="_x0000_s1260" type="#_x0000_t202" style="position:absolute;left:3331;top:541;width:11373;height:35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" filled="f" stroked="f" strokeweight=".5pt">
                      <v:textbox>
                        <w:txbxContent>
                          <w:p w14:paraId="6DE40730" w14:textId="114F07E3" w:rsidR="0099515D" w:rsidRPr="00763AA5" w:rsidRDefault="0099515D" w:rsidP="0099515D">
                            <w:pPr>
                              <w:ind w:left="0" w:right="-14" w:firstLine="0"/>
                              <w:rPr>
                                <w:sz w:val="26"/>
                                <w:szCs w:val="26"/>
                              </w:rPr>
                            </w:pPr>
                            <w: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oMath>
                          </w:p>
                          <w:p w14:paraId="5FF4A7BC" w14:textId="77777777" w:rsidR="0099515D" w:rsidRDefault="0099515D" w:rsidP="0099515D"/>
                        </w:txbxContent>
                      </v:textbox>
                    </v:shape>
                    <v:shape id="Oval 1" o:spid="_x0000_s1261" type="#_x0000_t9" style="position:absolute;width:10560;height:45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" adj="2324" filled="f" strokecolor="black [3213]" strokeweight="1pt"/>
                  </v:group>
                </v:group>
                <v:shape id="Straight Arrow Connector 4" o:spid="_x0000_s1262" type="#_x0000_t32" style="position:absolute;left:10579;top:2116;width:550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" strokecolor="black [3200]" strokeweight=".5pt">
                  <v:stroke endarrow="block" joinstyle="miter"/>
                </v:shape>
                <v:shape id="Straight Arrow Connector 4" o:spid="_x0000_s1263" type="#_x0000_t32" style="position:absolute;left:10579;top:8144;width:550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" strokecolor="black [3200]" strokeweight=".5pt">
                  <v:stroke endarrow="block" joinstyle="miter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77728" behindDoc="0" locked="0" layoutInCell="1" allowOverlap="1" wp14:anchorId="39BAA702" wp14:editId="55F9E52F">
                <wp:simplePos x="0" y="0"/>
                <wp:positionH relativeFrom="column">
                  <wp:posOffset>3027045</wp:posOffset>
                </wp:positionH>
                <wp:positionV relativeFrom="paragraph">
                  <wp:posOffset>1001395</wp:posOffset>
                </wp:positionV>
                <wp:extent cx="1182370" cy="322580"/>
                <wp:effectExtent l="0" t="0" r="0" b="1270"/>
                <wp:wrapNone/>
                <wp:docPr id="90833177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2370" cy="3225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8B2921" w14:textId="77777777" w:rsidR="00DF5F13" w:rsidRPr="00F66AB6" w:rsidRDefault="00DF5F13" w:rsidP="00DF5F13">
                            <w:pPr>
                              <w:pStyle w:val="Heading4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F66AB6">
                              <w:rPr>
                                <w:b/>
                                <w:bCs/>
                                <w:i/>
                                <w:iCs/>
                              </w:rPr>
                              <w:t>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BAA702" id="_x0000_s1264" type="#_x0000_t202" style="position:absolute;margin-left:238.35pt;margin-top:78.85pt;width:93.1pt;height:25.4pt;z-index:25197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" filled="f" stroked="f" strokeweight=".5pt">
                <v:textbox>
                  <w:txbxContent>
                    <w:p w14:paraId="558B2921" w14:textId="77777777" w:rsidR="00DF5F13" w:rsidRPr="00F66AB6" w:rsidRDefault="00DF5F13" w:rsidP="00DF5F13">
                      <w:pPr>
                        <w:pStyle w:val="Heading4"/>
                        <w:rPr>
                          <w:b/>
                          <w:bCs/>
                          <w:i/>
                          <w:iCs/>
                        </w:rPr>
                      </w:pPr>
                      <w:r w:rsidRPr="00F66AB6">
                        <w:rPr>
                          <w:b/>
                          <w:bCs/>
                          <w:i/>
                          <w:iCs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738D0B03" wp14:editId="3D1EC3F6">
                <wp:simplePos x="0" y="0"/>
                <wp:positionH relativeFrom="column">
                  <wp:posOffset>-419100</wp:posOffset>
                </wp:positionH>
                <wp:positionV relativeFrom="paragraph">
                  <wp:posOffset>1069741</wp:posOffset>
                </wp:positionV>
                <wp:extent cx="1261745" cy="612775"/>
                <wp:effectExtent l="0" t="0" r="14605" b="15875"/>
                <wp:wrapNone/>
                <wp:docPr id="2800452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1745" cy="612775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  <a:ln w="1270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3309F6" w14:textId="77777777" w:rsidR="0035292C" w:rsidRPr="0036655D" w:rsidRDefault="0035292C" w:rsidP="0035292C">
                            <w:pPr>
                              <w:ind w:left="0" w:right="124" w:firstLine="0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Arial"/>
                                    <w:sz w:val="32"/>
                                    <w:szCs w:val="32"/>
                                  </w:rPr>
                                  <m:t xml:space="preserve"> δ</m:t>
                                </m:r>
                              </m:oMath>
                            </m:oMathPara>
                          </w:p>
                          <w:p w14:paraId="67120BDD" w14:textId="77777777" w:rsidR="0035292C" w:rsidRPr="0036655D" w:rsidRDefault="0035292C" w:rsidP="0035292C">
                            <w:pPr>
                              <w:ind w:left="0" w:right="124" w:firstLine="0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8D0B03" id="_x0000_s1265" style="position:absolute;margin-left:-33pt;margin-top:84.25pt;width:99.35pt;height:48.25pt;z-index:25195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" fillcolor="#e7e6e6 [3214]" strokecolor="black [3213]" strokeweight="1pt">
                <v:stroke joinstyle="miter"/>
                <v:textbox>
                  <w:txbxContent>
                    <w:p w14:paraId="5E3309F6" w14:textId="77777777" w:rsidR="0035292C" w:rsidRPr="0036655D" w:rsidRDefault="0035292C" w:rsidP="0035292C">
                      <w:pPr>
                        <w:ind w:left="0" w:right="124" w:firstLine="0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Arial"/>
                              <w:sz w:val="32"/>
                              <w:szCs w:val="32"/>
                            </w:rPr>
                            <m:t xml:space="preserve"> δ</m:t>
                          </m:r>
                        </m:oMath>
                      </m:oMathPara>
                    </w:p>
                    <w:p w14:paraId="67120BDD" w14:textId="77777777" w:rsidR="0035292C" w:rsidRPr="0036655D" w:rsidRDefault="0035292C" w:rsidP="0035292C">
                      <w:pPr>
                        <w:ind w:left="0" w:right="124" w:firstLine="0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105B61">
        <w:rPr>
          <w:noProof/>
        </w:rPr>
        <mc:AlternateContent>
          <mc:Choice Requires="wpg">
            <w:drawing>
              <wp:anchor distT="0" distB="0" distL="114300" distR="114300" simplePos="0" relativeHeight="251979776" behindDoc="0" locked="0" layoutInCell="1" allowOverlap="1" wp14:anchorId="52834868" wp14:editId="28D6B59F">
                <wp:simplePos x="0" y="0"/>
                <wp:positionH relativeFrom="column">
                  <wp:posOffset>10401935</wp:posOffset>
                </wp:positionH>
                <wp:positionV relativeFrom="paragraph">
                  <wp:posOffset>-125307</wp:posOffset>
                </wp:positionV>
                <wp:extent cx="1425829" cy="2149110"/>
                <wp:effectExtent l="0" t="0" r="22225" b="3810"/>
                <wp:wrapNone/>
                <wp:docPr id="1214183970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25829" cy="2149110"/>
                          <a:chOff x="0" y="0"/>
                          <a:chExt cx="1425829" cy="2149110"/>
                        </a:xfrm>
                      </wpg:grpSpPr>
                      <wpg:grpSp>
                        <wpg:cNvPr id="597738039" name="Group 3"/>
                        <wpg:cNvGrpSpPr/>
                        <wpg:grpSpPr>
                          <a:xfrm>
                            <a:off x="37261" y="0"/>
                            <a:ext cx="1347829" cy="805688"/>
                            <a:chOff x="-7334" y="0"/>
                            <a:chExt cx="1348457" cy="806180"/>
                          </a:xfrm>
                        </wpg:grpSpPr>
                        <wps:wsp>
                          <wps:cNvPr id="720167083" name="Flowchart: Preparation 2"/>
                          <wps:cNvSpPr/>
                          <wps:spPr>
                            <a:xfrm>
                              <a:off x="-7334" y="0"/>
                              <a:ext cx="1341120" cy="602826"/>
                            </a:xfrm>
                            <a:prstGeom prst="flowChartPreparation">
                              <a:avLst/>
                            </a:prstGeom>
                            <a:solidFill>
                              <a:schemeClr val="bg1"/>
                            </a:solidFill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F35E346" w14:textId="77777777" w:rsidR="00DF5F13" w:rsidRDefault="00DF5F13" w:rsidP="00DF5F13">
                                <w:pPr>
                                  <w:ind w:left="0"/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3240058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1989" y="46085"/>
                              <a:ext cx="1219134" cy="760095"/>
                            </a:xfrm>
                            <a:prstGeom prst="rect">
                              <a:avLst/>
                            </a:prstGeom>
                            <a:noFill/>
                            <a:ln w="317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547466D" w14:textId="77777777" w:rsidR="00DF5F13" w:rsidRPr="00C2124A" w:rsidRDefault="00DF5F13" w:rsidP="00DF5F13">
                                <w:pPr>
                                  <w:pStyle w:val="Heading3"/>
                                  <w:jc w:val="center"/>
                                </w:pPr>
                                <w:r>
                                  <w:t>Parameter block &amp; Constan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846022107" name="Rectangle 5"/>
                        <wps:cNvSpPr/>
                        <wps:spPr>
                          <a:xfrm>
                            <a:off x="151868" y="657597"/>
                            <a:ext cx="1171538" cy="528306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412D65" w14:textId="77777777" w:rsidR="00DF5F13" w:rsidRPr="00C2124A" w:rsidRDefault="00DF5F13" w:rsidP="00DF5F13">
                              <w:pPr>
                                <w:pStyle w:val="Heading2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Calculation bloc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939131" name="Oval 76"/>
                        <wps:cNvSpPr/>
                        <wps:spPr>
                          <a:xfrm>
                            <a:off x="0" y="1266878"/>
                            <a:ext cx="1425829" cy="692404"/>
                          </a:xfrm>
                          <a:prstGeom prst="ellipse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120350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8793" y="1389479"/>
                            <a:ext cx="1218164" cy="759631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FF353E" w14:textId="77777777" w:rsidR="00DF5F13" w:rsidRPr="00C2124A" w:rsidRDefault="00DF5F13" w:rsidP="00DF5F13">
                              <w:pPr>
                                <w:pStyle w:val="Heading3"/>
                                <w:jc w:val="center"/>
                              </w:pPr>
                              <w:r>
                                <w:t>Inputs &amp; Outpu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2834868" id="_x0000_s1266" style="position:absolute;margin-left:819.05pt;margin-top:-9.85pt;width:112.25pt;height:169.2pt;z-index:251979776" coordsize="14258,214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">
                <v:group id="Group 3" o:spid="_x0000_s1267" style="position:absolute;left:372;width:13478;height:8056" coordorigin="-73" coordsize="13484,8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">
                  <v:shape id="_x0000_s1268" type="#_x0000_t117" style="position:absolute;left:-73;width:13410;height:60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" fillcolor="white [3212]" strokecolor="black [3213]" strokeweight=".25pt">
                    <v:textbox>
                      <w:txbxContent>
                        <w:p w14:paraId="7F35E346" w14:textId="77777777" w:rsidR="00DF5F13" w:rsidRDefault="00DF5F13" w:rsidP="00DF5F13">
                          <w:pPr>
                            <w:ind w:left="0"/>
                            <w:jc w:val="center"/>
                          </w:pPr>
                        </w:p>
                      </w:txbxContent>
                    </v:textbox>
                  </v:shape>
                  <v:shape id="_x0000_s1269" type="#_x0000_t202" style="position:absolute;left:1219;top:460;width:12192;height:76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" filled="f" stroked="f" strokeweight=".25pt">
                    <v:textbox>
                      <w:txbxContent>
                        <w:p w14:paraId="7547466D" w14:textId="77777777" w:rsidR="00DF5F13" w:rsidRPr="00C2124A" w:rsidRDefault="00DF5F13" w:rsidP="00DF5F13">
                          <w:pPr>
                            <w:pStyle w:val="Heading3"/>
                            <w:jc w:val="center"/>
                          </w:pPr>
                          <w:r>
                            <w:t>Parameter block &amp; Constant</w:t>
                          </w:r>
                        </w:p>
                      </w:txbxContent>
                    </v:textbox>
                  </v:shape>
                </v:group>
                <v:rect id="_x0000_s1270" style="position:absolute;left:1518;top:6575;width:11716;height:52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" fillcolor="#8eaadb [1940]" strokecolor="black [3213]" strokeweight="2.25pt">
                  <v:textbox>
                    <w:txbxContent>
                      <w:p w14:paraId="39412D65" w14:textId="77777777" w:rsidR="00DF5F13" w:rsidRPr="00C2124A" w:rsidRDefault="00DF5F13" w:rsidP="00DF5F13">
                        <w:pPr>
                          <w:pStyle w:val="Heading2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Calculation block</w:t>
                        </w:r>
                      </w:p>
                    </w:txbxContent>
                  </v:textbox>
                </v:rect>
                <v:oval id="Oval 76" o:spid="_x0000_s1271" style="position:absolute;top:12668;width:14258;height:69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" fillcolor="#e7e6e6 [3214]" strokecolor="black [3213]" strokeweight="1pt">
                  <v:stroke joinstyle="miter"/>
                </v:oval>
                <v:shape id="_x0000_s1272" type="#_x0000_t202" style="position:absolute;left:1787;top:13894;width:12182;height:75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" filled="f" stroked="f" strokeweight=".25pt">
                  <v:textbox>
                    <w:txbxContent>
                      <w:p w14:paraId="40FF353E" w14:textId="77777777" w:rsidR="00DF5F13" w:rsidRPr="00C2124A" w:rsidRDefault="00DF5F13" w:rsidP="00DF5F13">
                        <w:pPr>
                          <w:pStyle w:val="Heading3"/>
                          <w:jc w:val="center"/>
                        </w:pPr>
                        <w:r>
                          <w:t>Inputs &amp; Output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EE0778" w:rsidSect="00EE0778">
      <w:type w:val="continuous"/>
      <w:pgSz w:w="20160" w:h="12240" w:orient="landscape" w:code="5"/>
      <w:pgMar w:top="720" w:right="1440" w:bottom="108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852B1F"/>
    <w:multiLevelType w:val="hybridMultilevel"/>
    <w:tmpl w:val="066CB4F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21687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zNzY3sDQxMTE3NjNQ0lEKTi0uzszPAykwqgUAncUQpywAAAA="/>
  </w:docVars>
  <w:rsids>
    <w:rsidRoot w:val="00EE0778"/>
    <w:rsid w:val="0006797D"/>
    <w:rsid w:val="00097B3B"/>
    <w:rsid w:val="00105B61"/>
    <w:rsid w:val="001446AC"/>
    <w:rsid w:val="002446B2"/>
    <w:rsid w:val="0035292C"/>
    <w:rsid w:val="0036655D"/>
    <w:rsid w:val="003933FE"/>
    <w:rsid w:val="003A11C8"/>
    <w:rsid w:val="00447584"/>
    <w:rsid w:val="00484E7F"/>
    <w:rsid w:val="004A74E6"/>
    <w:rsid w:val="005F2014"/>
    <w:rsid w:val="00643745"/>
    <w:rsid w:val="0065316B"/>
    <w:rsid w:val="006C5FA6"/>
    <w:rsid w:val="006F04F0"/>
    <w:rsid w:val="006F0E73"/>
    <w:rsid w:val="0074143F"/>
    <w:rsid w:val="00763AA5"/>
    <w:rsid w:val="007B6E1B"/>
    <w:rsid w:val="007F4266"/>
    <w:rsid w:val="008854FC"/>
    <w:rsid w:val="00890387"/>
    <w:rsid w:val="008C491B"/>
    <w:rsid w:val="008F0566"/>
    <w:rsid w:val="009134F6"/>
    <w:rsid w:val="00982087"/>
    <w:rsid w:val="0099515D"/>
    <w:rsid w:val="00A35519"/>
    <w:rsid w:val="00A5073F"/>
    <w:rsid w:val="00A571F4"/>
    <w:rsid w:val="00AD5C8B"/>
    <w:rsid w:val="00B51611"/>
    <w:rsid w:val="00BC78BB"/>
    <w:rsid w:val="00BF3371"/>
    <w:rsid w:val="00BF6A0B"/>
    <w:rsid w:val="00C2124A"/>
    <w:rsid w:val="00CF1CA3"/>
    <w:rsid w:val="00DF5F13"/>
    <w:rsid w:val="00E845B8"/>
    <w:rsid w:val="00ED152E"/>
    <w:rsid w:val="00EE0778"/>
    <w:rsid w:val="00F66AB6"/>
    <w:rsid w:val="00FA7ACA"/>
    <w:rsid w:val="00FB0F03"/>
    <w:rsid w:val="00FF1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159F"/>
  <w15:chartTrackingRefBased/>
  <w15:docId w15:val="{DFFF6072-9F1C-4F5E-875A-AD08D6FFA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line="360" w:lineRule="auto"/>
        <w:ind w:left="1134" w:right="1134" w:firstLine="56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14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124A"/>
    <w:pPr>
      <w:keepNext/>
      <w:ind w:left="0" w:right="-21" w:firstLine="0"/>
      <w:jc w:val="center"/>
      <w:outlineLvl w:val="1"/>
    </w:pPr>
    <w:rPr>
      <w:b/>
      <w:bCs/>
      <w:color w:val="000000" w:themeColor="text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124A"/>
    <w:pPr>
      <w:keepNext/>
      <w:ind w:left="0" w:right="124" w:firstLine="0"/>
      <w:outlineLvl w:val="2"/>
    </w:pPr>
    <w:rPr>
      <w:rFonts w:ascii="Arial" w:hAnsi="Arial" w:cs="Arial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66AB6"/>
    <w:pPr>
      <w:keepNext/>
      <w:ind w:left="0" w:right="35" w:firstLine="0"/>
      <w:outlineLvl w:val="3"/>
    </w:pPr>
    <w:rPr>
      <w:rFonts w:ascii="Arial" w:hAnsi="Arial" w:cs="Arial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74E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414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Indent">
    <w:name w:val="Body Text Indent"/>
    <w:basedOn w:val="Normal"/>
    <w:link w:val="BodyTextIndentChar"/>
    <w:uiPriority w:val="99"/>
    <w:unhideWhenUsed/>
    <w:rsid w:val="00FF1ACA"/>
    <w:pPr>
      <w:ind w:left="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FF1ACA"/>
  </w:style>
  <w:style w:type="character" w:customStyle="1" w:styleId="Heading2Char">
    <w:name w:val="Heading 2 Char"/>
    <w:basedOn w:val="DefaultParagraphFont"/>
    <w:link w:val="Heading2"/>
    <w:uiPriority w:val="9"/>
    <w:rsid w:val="00C2124A"/>
    <w:rPr>
      <w:b/>
      <w:bCs/>
      <w:color w:val="000000" w:themeColor="text1"/>
    </w:rPr>
  </w:style>
  <w:style w:type="character" w:customStyle="1" w:styleId="Heading3Char">
    <w:name w:val="Heading 3 Char"/>
    <w:basedOn w:val="DefaultParagraphFont"/>
    <w:link w:val="Heading3"/>
    <w:uiPriority w:val="9"/>
    <w:rsid w:val="00C2124A"/>
    <w:rPr>
      <w:rFonts w:ascii="Arial" w:hAnsi="Arial" w:cs="Arial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BF6A0B"/>
    <w:pPr>
      <w:ind w:left="0" w:right="32" w:firstLine="0"/>
    </w:pPr>
    <w:rPr>
      <w:b/>
      <w:bCs/>
    </w:rPr>
  </w:style>
  <w:style w:type="character" w:customStyle="1" w:styleId="BodyTextChar">
    <w:name w:val="Body Text Char"/>
    <w:basedOn w:val="DefaultParagraphFont"/>
    <w:link w:val="BodyText"/>
    <w:uiPriority w:val="99"/>
    <w:rsid w:val="00BF6A0B"/>
    <w:rPr>
      <w:b/>
      <w:bCs/>
    </w:rPr>
  </w:style>
  <w:style w:type="paragraph" w:styleId="ListParagraph">
    <w:name w:val="List Paragraph"/>
    <w:basedOn w:val="Normal"/>
    <w:uiPriority w:val="34"/>
    <w:qFormat/>
    <w:rsid w:val="00AD5C8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F66AB6"/>
    <w:rPr>
      <w:rFonts w:ascii="Arial" w:hAnsi="Arial" w:cs="Arial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6</TotalTime>
  <Pages>3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ồ Bình Minh</dc:creator>
  <cp:keywords/>
  <dc:description/>
  <cp:lastModifiedBy>Hồ Bình Minh</cp:lastModifiedBy>
  <cp:revision>8</cp:revision>
  <dcterms:created xsi:type="dcterms:W3CDTF">2023-05-27T15:08:00Z</dcterms:created>
  <dcterms:modified xsi:type="dcterms:W3CDTF">2023-05-28T10:04:00Z</dcterms:modified>
</cp:coreProperties>
</file>